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C2027" w14:textId="45F94CF8" w:rsidR="00744C59" w:rsidRDefault="00744C59" w:rsidP="00F32D2D">
      <w:pPr>
        <w:pStyle w:val="NormalWeb"/>
        <w:spacing w:before="0" w:beforeAutospacing="0" w:after="0" w:afterAutospacing="0"/>
        <w:contextualSpacing/>
        <w:jc w:val="both"/>
        <w:rPr>
          <w:sz w:val="2"/>
          <w:szCs w:val="22"/>
        </w:rPr>
      </w:pPr>
      <w:bookmarkStart w:id="0" w:name="_Hlk95815920"/>
      <w:bookmarkEnd w:id="0"/>
    </w:p>
    <w:p w14:paraId="080AA63B" w14:textId="77777777" w:rsidR="00592480" w:rsidRPr="00A003FB" w:rsidRDefault="00592480" w:rsidP="00F32D2D">
      <w:pPr>
        <w:pStyle w:val="NormalWeb"/>
        <w:spacing w:before="0" w:beforeAutospacing="0" w:after="0" w:afterAutospacing="0"/>
        <w:contextualSpacing/>
        <w:jc w:val="both"/>
        <w:rPr>
          <w:sz w:val="2"/>
          <w:szCs w:val="22"/>
        </w:rPr>
      </w:pPr>
    </w:p>
    <w:tbl>
      <w:tblPr>
        <w:tblStyle w:val="TableGrid"/>
        <w:tblW w:w="114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4"/>
        <w:gridCol w:w="6273"/>
      </w:tblGrid>
      <w:tr w:rsidR="00A003FB" w:rsidRPr="00A003FB" w14:paraId="34D6F4DE" w14:textId="77777777" w:rsidTr="00791601">
        <w:trPr>
          <w:trHeight w:val="5913"/>
        </w:trPr>
        <w:tc>
          <w:tcPr>
            <w:tcW w:w="5174" w:type="dxa"/>
            <w:vMerge w:val="restart"/>
          </w:tcPr>
          <w:p w14:paraId="0D2A4BB7" w14:textId="3A6AA8F0" w:rsidR="00A81A38" w:rsidRPr="00A003FB" w:rsidRDefault="00A81A38" w:rsidP="00F32D2D">
            <w:pPr>
              <w:contextualSpacing/>
              <w:jc w:val="center"/>
              <w:rPr>
                <w:rFonts w:ascii="Times New Roman" w:hAnsi="Times New Roman"/>
                <w:b/>
                <w:sz w:val="24"/>
                <w:szCs w:val="24"/>
                <w:u w:val="single"/>
              </w:rPr>
            </w:pPr>
            <w:r w:rsidRPr="00A003FB">
              <w:rPr>
                <w:rFonts w:ascii="Times New Roman" w:hAnsi="Times New Roman"/>
                <w:b/>
                <w:sz w:val="24"/>
                <w:szCs w:val="24"/>
                <w:u w:val="single"/>
              </w:rPr>
              <w:t>Staff</w:t>
            </w:r>
          </w:p>
          <w:p w14:paraId="2AA77343" w14:textId="77777777" w:rsidR="00A81A38" w:rsidRPr="00A003FB" w:rsidRDefault="00A81A38" w:rsidP="00F32D2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Gina Hilliard</w:t>
            </w:r>
            <w:r w:rsidRPr="00A003FB">
              <w:rPr>
                <w:rFonts w:ascii="Times New Roman" w:hAnsi="Times New Roman"/>
                <w:sz w:val="20"/>
                <w:szCs w:val="20"/>
              </w:rPr>
              <w:t>, President</w:t>
            </w:r>
          </w:p>
          <w:p w14:paraId="6CE83BB4" w14:textId="57E40BE1" w:rsidR="00E4728D" w:rsidRPr="00A003FB" w:rsidRDefault="00E4728D" w:rsidP="00E4728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Edi</w:t>
            </w:r>
            <w:r w:rsidR="00642088">
              <w:rPr>
                <w:rFonts w:ascii="Times New Roman" w:hAnsi="Times New Roman"/>
                <w:b/>
                <w:sz w:val="20"/>
                <w:szCs w:val="20"/>
              </w:rPr>
              <w:t>son</w:t>
            </w:r>
            <w:r w:rsidRPr="00A003FB">
              <w:rPr>
                <w:rFonts w:ascii="Times New Roman" w:hAnsi="Times New Roman"/>
                <w:b/>
                <w:sz w:val="20"/>
                <w:szCs w:val="20"/>
              </w:rPr>
              <w:t xml:space="preserve"> Emmons</w:t>
            </w:r>
            <w:r w:rsidRPr="00A003FB">
              <w:rPr>
                <w:rFonts w:ascii="Times New Roman" w:hAnsi="Times New Roman"/>
                <w:sz w:val="20"/>
                <w:szCs w:val="20"/>
              </w:rPr>
              <w:t xml:space="preserve">, </w:t>
            </w:r>
            <w:proofErr w:type="gramStart"/>
            <w:r w:rsidRPr="00A003FB">
              <w:rPr>
                <w:rFonts w:ascii="Times New Roman" w:hAnsi="Times New Roman"/>
                <w:sz w:val="20"/>
                <w:szCs w:val="20"/>
              </w:rPr>
              <w:t>Social Media</w:t>
            </w:r>
            <w:proofErr w:type="gramEnd"/>
            <w:r w:rsidRPr="00A003FB">
              <w:rPr>
                <w:rFonts w:ascii="Times New Roman" w:hAnsi="Times New Roman"/>
                <w:sz w:val="20"/>
                <w:szCs w:val="20"/>
              </w:rPr>
              <w:t xml:space="preserve"> &amp; Marketing Assistant </w:t>
            </w:r>
          </w:p>
          <w:p w14:paraId="74FDABA0" w14:textId="77777777" w:rsidR="00A81A38" w:rsidRPr="00A003FB" w:rsidRDefault="00A81A38" w:rsidP="00F32D2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Clancey Arnold</w:t>
            </w:r>
            <w:r w:rsidRPr="00A003FB">
              <w:rPr>
                <w:rFonts w:ascii="Times New Roman" w:hAnsi="Times New Roman"/>
                <w:sz w:val="20"/>
                <w:szCs w:val="20"/>
              </w:rPr>
              <w:t>, Membership Development &amp;</w:t>
            </w:r>
          </w:p>
          <w:p w14:paraId="52F2079F" w14:textId="77777777" w:rsidR="0025495A" w:rsidRDefault="00A81A38" w:rsidP="0025495A">
            <w:pPr>
              <w:shd w:val="clear" w:color="auto" w:fill="FFFFFF"/>
              <w:contextualSpacing/>
              <w:jc w:val="center"/>
              <w:rPr>
                <w:rFonts w:ascii="Times New Roman" w:hAnsi="Times New Roman"/>
                <w:sz w:val="20"/>
                <w:szCs w:val="20"/>
              </w:rPr>
            </w:pPr>
            <w:r w:rsidRPr="00A003FB">
              <w:rPr>
                <w:rFonts w:ascii="Times New Roman" w:hAnsi="Times New Roman"/>
                <w:sz w:val="20"/>
                <w:szCs w:val="20"/>
              </w:rPr>
              <w:t xml:space="preserve"> Investment Administrator</w:t>
            </w:r>
          </w:p>
          <w:p w14:paraId="27D19D78" w14:textId="7AC8A6E2" w:rsidR="00A81A38" w:rsidRPr="00C16E4E" w:rsidRDefault="00C16E4E" w:rsidP="00F32D2D">
            <w:pPr>
              <w:shd w:val="clear" w:color="auto" w:fill="FFFFFF"/>
              <w:contextualSpacing/>
              <w:jc w:val="center"/>
              <w:rPr>
                <w:rFonts w:ascii="Times New Roman" w:hAnsi="Times New Roman"/>
                <w:bCs/>
                <w:sz w:val="20"/>
                <w:szCs w:val="20"/>
              </w:rPr>
            </w:pPr>
            <w:r>
              <w:rPr>
                <w:rFonts w:ascii="Times New Roman" w:hAnsi="Times New Roman"/>
                <w:b/>
                <w:sz w:val="20"/>
                <w:szCs w:val="20"/>
              </w:rPr>
              <w:t>Courtney Stoneberger</w:t>
            </w:r>
            <w:r w:rsidRPr="00C16E4E">
              <w:rPr>
                <w:rFonts w:ascii="Times New Roman" w:hAnsi="Times New Roman"/>
                <w:bCs/>
                <w:sz w:val="20"/>
                <w:szCs w:val="20"/>
              </w:rPr>
              <w:t>, Chamber &amp; Tourism Assistant</w:t>
            </w:r>
          </w:p>
          <w:p w14:paraId="665C259F" w14:textId="77777777" w:rsidR="004D1F70" w:rsidRPr="00A003FB" w:rsidRDefault="004D1F70" w:rsidP="00F32D2D">
            <w:pPr>
              <w:shd w:val="clear" w:color="auto" w:fill="FFFFFF"/>
              <w:contextualSpacing/>
              <w:jc w:val="center"/>
              <w:rPr>
                <w:rFonts w:ascii="Times New Roman" w:hAnsi="Times New Roman"/>
                <w:sz w:val="20"/>
                <w:szCs w:val="20"/>
              </w:rPr>
            </w:pPr>
          </w:p>
          <w:p w14:paraId="2F92C808" w14:textId="4A79B6E7" w:rsidR="00A81A38" w:rsidRPr="00A003FB" w:rsidRDefault="00A81A38" w:rsidP="00F32D2D">
            <w:pPr>
              <w:contextualSpacing/>
              <w:jc w:val="center"/>
              <w:rPr>
                <w:rFonts w:ascii="Times New Roman" w:hAnsi="Times New Roman"/>
                <w:b/>
                <w:sz w:val="24"/>
                <w:szCs w:val="24"/>
                <w:u w:val="single"/>
              </w:rPr>
            </w:pPr>
            <w:r w:rsidRPr="00A003FB">
              <w:rPr>
                <w:rFonts w:ascii="Times New Roman" w:hAnsi="Times New Roman"/>
                <w:b/>
                <w:sz w:val="24"/>
                <w:szCs w:val="24"/>
                <w:u w:val="single"/>
              </w:rPr>
              <w:t>Board of Directors</w:t>
            </w:r>
          </w:p>
          <w:p w14:paraId="46696068" w14:textId="77777777" w:rsidR="00FD0869" w:rsidRPr="00A003FB" w:rsidRDefault="00FD0869" w:rsidP="00FD0869">
            <w:pPr>
              <w:contextualSpacing/>
              <w:jc w:val="center"/>
              <w:rPr>
                <w:rFonts w:ascii="Times New Roman" w:hAnsi="Times New Roman"/>
                <w:i/>
                <w:sz w:val="24"/>
                <w:szCs w:val="24"/>
              </w:rPr>
            </w:pPr>
            <w:r w:rsidRPr="00A003FB">
              <w:rPr>
                <w:rFonts w:ascii="Times New Roman" w:hAnsi="Times New Roman"/>
                <w:i/>
                <w:sz w:val="24"/>
                <w:szCs w:val="24"/>
              </w:rPr>
              <w:t>Executive Officers:</w:t>
            </w:r>
          </w:p>
          <w:p w14:paraId="74736FBB" w14:textId="5250D08D" w:rsidR="00771DB0" w:rsidRDefault="00FD0869" w:rsidP="00E4728D">
            <w:pPr>
              <w:contextualSpacing/>
              <w:jc w:val="center"/>
              <w:rPr>
                <w:rFonts w:ascii="Times New Roman" w:hAnsi="Times New Roman"/>
                <w:sz w:val="20"/>
                <w:szCs w:val="20"/>
              </w:rPr>
            </w:pPr>
            <w:r>
              <w:rPr>
                <w:rFonts w:ascii="Times New Roman" w:hAnsi="Times New Roman"/>
                <w:b/>
                <w:sz w:val="20"/>
                <w:szCs w:val="20"/>
              </w:rPr>
              <w:t>Chris Jenkins</w:t>
            </w:r>
            <w:r w:rsidRPr="002A124C">
              <w:rPr>
                <w:rFonts w:ascii="Times New Roman" w:hAnsi="Times New Roman"/>
                <w:b/>
                <w:bCs/>
                <w:sz w:val="20"/>
                <w:szCs w:val="20"/>
              </w:rPr>
              <w:t xml:space="preserve">, </w:t>
            </w:r>
            <w:r w:rsidR="00E4728D" w:rsidRPr="002A124C">
              <w:rPr>
                <w:rFonts w:ascii="Times New Roman" w:hAnsi="Times New Roman"/>
                <w:b/>
                <w:bCs/>
                <w:sz w:val="20"/>
                <w:szCs w:val="20"/>
              </w:rPr>
              <w:t>Chair</w:t>
            </w:r>
          </w:p>
          <w:p w14:paraId="53A45F94" w14:textId="2A21F9A8" w:rsidR="00FD0869" w:rsidRPr="006F1578" w:rsidRDefault="00FD0869" w:rsidP="00E4728D">
            <w:pPr>
              <w:contextualSpacing/>
              <w:jc w:val="center"/>
              <w:rPr>
                <w:rFonts w:ascii="Times New Roman" w:hAnsi="Times New Roman"/>
                <w:bCs/>
                <w:sz w:val="20"/>
                <w:szCs w:val="20"/>
              </w:rPr>
            </w:pPr>
            <w:r w:rsidRPr="004B2162">
              <w:rPr>
                <w:rFonts w:ascii="Times New Roman" w:hAnsi="Times New Roman"/>
                <w:bCs/>
                <w:sz w:val="20"/>
                <w:szCs w:val="20"/>
              </w:rPr>
              <w:t>Faithbrooke Barn and Vineyards</w:t>
            </w:r>
          </w:p>
          <w:p w14:paraId="04C66FAE" w14:textId="69F740A6" w:rsidR="00771DB0" w:rsidRDefault="00B80705" w:rsidP="00E4728D">
            <w:pPr>
              <w:contextualSpacing/>
              <w:jc w:val="center"/>
              <w:rPr>
                <w:rFonts w:ascii="Times New Roman" w:hAnsi="Times New Roman"/>
                <w:bCs/>
                <w:sz w:val="20"/>
                <w:szCs w:val="20"/>
              </w:rPr>
            </w:pPr>
            <w:r>
              <w:rPr>
                <w:rFonts w:ascii="Times New Roman" w:hAnsi="Times New Roman"/>
                <w:b/>
                <w:sz w:val="20"/>
                <w:szCs w:val="20"/>
              </w:rPr>
              <w:t>Travis Clark</w:t>
            </w:r>
            <w:r w:rsidRPr="002A124C">
              <w:rPr>
                <w:rFonts w:ascii="Times New Roman" w:hAnsi="Times New Roman"/>
                <w:b/>
                <w:sz w:val="20"/>
                <w:szCs w:val="20"/>
              </w:rPr>
              <w:t>, Vice-Chair</w:t>
            </w:r>
          </w:p>
          <w:p w14:paraId="082B9041" w14:textId="0B9240A3" w:rsidR="00B80705" w:rsidRDefault="00B80705" w:rsidP="00E4728D">
            <w:pPr>
              <w:contextualSpacing/>
              <w:jc w:val="center"/>
              <w:rPr>
                <w:rFonts w:ascii="Times New Roman" w:hAnsi="Times New Roman"/>
                <w:b/>
                <w:sz w:val="20"/>
                <w:szCs w:val="20"/>
              </w:rPr>
            </w:pPr>
            <w:r w:rsidRPr="00B37963">
              <w:rPr>
                <w:rFonts w:ascii="Times New Roman" w:hAnsi="Times New Roman"/>
                <w:bCs/>
                <w:sz w:val="20"/>
                <w:szCs w:val="20"/>
              </w:rPr>
              <w:t>Valley Health Page Memorial Hospital</w:t>
            </w:r>
            <w:r w:rsidRPr="00A003FB">
              <w:rPr>
                <w:rFonts w:ascii="Times New Roman" w:hAnsi="Times New Roman"/>
                <w:b/>
                <w:sz w:val="20"/>
                <w:szCs w:val="20"/>
              </w:rPr>
              <w:t xml:space="preserve"> </w:t>
            </w:r>
          </w:p>
          <w:p w14:paraId="4B0ADEFB" w14:textId="44C4843F" w:rsidR="00771DB0" w:rsidRDefault="00FD0869" w:rsidP="00E4728D">
            <w:pPr>
              <w:contextualSpacing/>
              <w:jc w:val="center"/>
              <w:rPr>
                <w:rFonts w:ascii="Times New Roman" w:hAnsi="Times New Roman"/>
                <w:sz w:val="20"/>
                <w:szCs w:val="20"/>
              </w:rPr>
            </w:pPr>
            <w:r w:rsidRPr="00A003FB">
              <w:rPr>
                <w:rFonts w:ascii="Times New Roman" w:hAnsi="Times New Roman"/>
                <w:b/>
                <w:sz w:val="20"/>
                <w:szCs w:val="20"/>
              </w:rPr>
              <w:t>DezaRae Beers</w:t>
            </w:r>
            <w:r w:rsidRPr="002A124C">
              <w:rPr>
                <w:rFonts w:ascii="Times New Roman" w:hAnsi="Times New Roman"/>
                <w:b/>
                <w:bCs/>
                <w:sz w:val="20"/>
                <w:szCs w:val="20"/>
              </w:rPr>
              <w:t>, Secretary</w:t>
            </w:r>
          </w:p>
          <w:p w14:paraId="13D68E6E" w14:textId="4BB71E1B" w:rsidR="00FD0869" w:rsidRPr="00E4728D" w:rsidRDefault="00FD0869" w:rsidP="00E4728D">
            <w:pPr>
              <w:contextualSpacing/>
              <w:jc w:val="center"/>
              <w:rPr>
                <w:rFonts w:ascii="Times New Roman" w:hAnsi="Times New Roman"/>
                <w:sz w:val="20"/>
                <w:szCs w:val="20"/>
              </w:rPr>
            </w:pPr>
            <w:r w:rsidRPr="008D125A">
              <w:rPr>
                <w:rFonts w:ascii="Times New Roman" w:hAnsi="Times New Roman"/>
                <w:sz w:val="20"/>
                <w:szCs w:val="20"/>
              </w:rPr>
              <w:t>Yogi Bear</w:t>
            </w:r>
            <w:r w:rsidR="0022039E">
              <w:rPr>
                <w:rFonts w:ascii="Times New Roman" w:hAnsi="Times New Roman"/>
                <w:sz w:val="20"/>
                <w:szCs w:val="20"/>
              </w:rPr>
              <w:t>'</w:t>
            </w:r>
            <w:r w:rsidRPr="008D125A">
              <w:rPr>
                <w:rFonts w:ascii="Times New Roman" w:hAnsi="Times New Roman"/>
                <w:sz w:val="20"/>
                <w:szCs w:val="20"/>
              </w:rPr>
              <w:t>s Jellystone Park</w:t>
            </w:r>
          </w:p>
          <w:p w14:paraId="0B78B801" w14:textId="6C18398D" w:rsidR="00771DB0" w:rsidRDefault="00FD0869" w:rsidP="00FD0869">
            <w:pPr>
              <w:contextualSpacing/>
              <w:jc w:val="center"/>
              <w:rPr>
                <w:rFonts w:ascii="Times New Roman" w:hAnsi="Times New Roman"/>
                <w:sz w:val="20"/>
                <w:szCs w:val="20"/>
              </w:rPr>
            </w:pPr>
            <w:r>
              <w:rPr>
                <w:rFonts w:ascii="Times New Roman" w:hAnsi="Times New Roman"/>
                <w:b/>
                <w:bCs/>
                <w:sz w:val="20"/>
                <w:szCs w:val="20"/>
              </w:rPr>
              <w:t>Miranda Cave</w:t>
            </w:r>
            <w:r w:rsidRPr="002A124C">
              <w:rPr>
                <w:rFonts w:ascii="Times New Roman" w:hAnsi="Times New Roman"/>
                <w:b/>
                <w:bCs/>
                <w:sz w:val="20"/>
                <w:szCs w:val="20"/>
              </w:rPr>
              <w:t>, Treasurer</w:t>
            </w:r>
          </w:p>
          <w:p w14:paraId="2922BCE6" w14:textId="7B190F9B" w:rsidR="00FD0869" w:rsidRPr="006F1578" w:rsidRDefault="00FD0869" w:rsidP="00FD0869">
            <w:pPr>
              <w:contextualSpacing/>
              <w:jc w:val="center"/>
              <w:rPr>
                <w:rFonts w:ascii="Times New Roman" w:hAnsi="Times New Roman"/>
                <w:sz w:val="20"/>
                <w:szCs w:val="20"/>
              </w:rPr>
            </w:pPr>
            <w:r>
              <w:rPr>
                <w:rFonts w:ascii="Times New Roman" w:hAnsi="Times New Roman"/>
                <w:sz w:val="20"/>
                <w:szCs w:val="20"/>
              </w:rPr>
              <w:t>Blue Ridge Bank</w:t>
            </w:r>
          </w:p>
          <w:p w14:paraId="34B57A1A" w14:textId="41F0484B" w:rsidR="00FD0869" w:rsidRDefault="00264B5E" w:rsidP="00FD0869">
            <w:pPr>
              <w:contextualSpacing/>
              <w:jc w:val="center"/>
              <w:rPr>
                <w:rFonts w:ascii="Times New Roman" w:hAnsi="Times New Roman"/>
                <w:sz w:val="20"/>
                <w:szCs w:val="20"/>
              </w:rPr>
            </w:pPr>
            <w:r w:rsidRPr="00264B5E">
              <w:rPr>
                <w:rFonts w:ascii="Times New Roman" w:hAnsi="Times New Roman"/>
                <w:b/>
                <w:sz w:val="20"/>
                <w:szCs w:val="20"/>
              </w:rPr>
              <w:t>Bill Huffman</w:t>
            </w:r>
            <w:r w:rsidR="00FD0869" w:rsidRPr="002A124C">
              <w:rPr>
                <w:rFonts w:ascii="Times New Roman" w:hAnsi="Times New Roman"/>
                <w:b/>
                <w:bCs/>
                <w:sz w:val="20"/>
                <w:szCs w:val="20"/>
              </w:rPr>
              <w:t>, Chair of the Tourism Division</w:t>
            </w:r>
            <w:r w:rsidR="00FD0869" w:rsidRPr="00A003FB">
              <w:rPr>
                <w:rFonts w:ascii="Times New Roman" w:hAnsi="Times New Roman"/>
                <w:sz w:val="20"/>
                <w:szCs w:val="20"/>
              </w:rPr>
              <w:t xml:space="preserve"> </w:t>
            </w:r>
          </w:p>
          <w:p w14:paraId="311A1A47" w14:textId="77777777" w:rsidR="00FD0869" w:rsidRDefault="00FD0869" w:rsidP="00FD0869">
            <w:pPr>
              <w:contextualSpacing/>
              <w:jc w:val="center"/>
              <w:rPr>
                <w:rFonts w:ascii="Times New Roman" w:hAnsi="Times New Roman"/>
                <w:sz w:val="20"/>
                <w:szCs w:val="20"/>
              </w:rPr>
            </w:pPr>
            <w:r w:rsidRPr="00A003FB">
              <w:rPr>
                <w:rFonts w:ascii="Times New Roman" w:hAnsi="Times New Roman"/>
                <w:sz w:val="20"/>
                <w:szCs w:val="20"/>
              </w:rPr>
              <w:t>Luray</w:t>
            </w:r>
            <w:r>
              <w:rPr>
                <w:rFonts w:ascii="Times New Roman" w:hAnsi="Times New Roman"/>
                <w:sz w:val="20"/>
                <w:szCs w:val="20"/>
              </w:rPr>
              <w:t xml:space="preserve"> </w:t>
            </w:r>
            <w:r w:rsidRPr="00A003FB">
              <w:rPr>
                <w:rFonts w:ascii="Times New Roman" w:hAnsi="Times New Roman"/>
                <w:sz w:val="20"/>
                <w:szCs w:val="20"/>
              </w:rPr>
              <w:t>Caverns</w:t>
            </w:r>
          </w:p>
          <w:p w14:paraId="516EDFAC" w14:textId="77777777" w:rsidR="00FD0869" w:rsidRPr="00A003FB" w:rsidRDefault="00FD0869" w:rsidP="00FD0869">
            <w:pPr>
              <w:contextualSpacing/>
              <w:jc w:val="center"/>
              <w:rPr>
                <w:rFonts w:ascii="Times New Roman" w:hAnsi="Times New Roman"/>
                <w:b/>
                <w:sz w:val="20"/>
                <w:szCs w:val="20"/>
                <w:u w:val="single"/>
              </w:rPr>
            </w:pPr>
          </w:p>
          <w:p w14:paraId="6021325B" w14:textId="0C41186D" w:rsidR="00FD0869" w:rsidRPr="00E33B48" w:rsidRDefault="00FD0869" w:rsidP="00E33B48">
            <w:pPr>
              <w:contextualSpacing/>
              <w:jc w:val="center"/>
              <w:rPr>
                <w:rFonts w:ascii="Times New Roman" w:hAnsi="Times New Roman"/>
                <w:i/>
                <w:sz w:val="24"/>
                <w:szCs w:val="24"/>
              </w:rPr>
            </w:pPr>
            <w:r w:rsidRPr="00A003FB">
              <w:rPr>
                <w:rFonts w:ascii="Times New Roman" w:hAnsi="Times New Roman"/>
                <w:i/>
                <w:sz w:val="24"/>
                <w:szCs w:val="24"/>
              </w:rPr>
              <w:t>Board Members:</w:t>
            </w:r>
          </w:p>
          <w:p w14:paraId="7495BE92" w14:textId="77777777" w:rsidR="00FD0869" w:rsidRDefault="00FD0869" w:rsidP="00FD0869">
            <w:pPr>
              <w:contextualSpacing/>
              <w:jc w:val="center"/>
              <w:rPr>
                <w:rFonts w:ascii="Times New Roman" w:hAnsi="Times New Roman"/>
                <w:bCs/>
                <w:sz w:val="20"/>
                <w:szCs w:val="20"/>
              </w:rPr>
            </w:pPr>
            <w:r>
              <w:rPr>
                <w:rFonts w:ascii="Times New Roman" w:hAnsi="Times New Roman"/>
                <w:b/>
                <w:sz w:val="20"/>
                <w:szCs w:val="20"/>
              </w:rPr>
              <w:t>Mitch Lovinger –</w:t>
            </w:r>
            <w:r>
              <w:rPr>
                <w:rFonts w:ascii="Times New Roman" w:hAnsi="Times New Roman"/>
                <w:bCs/>
                <w:sz w:val="20"/>
                <w:szCs w:val="20"/>
              </w:rPr>
              <w:t xml:space="preserve"> </w:t>
            </w:r>
            <w:proofErr w:type="spellStart"/>
            <w:r>
              <w:rPr>
                <w:rFonts w:ascii="Times New Roman" w:hAnsi="Times New Roman"/>
                <w:bCs/>
                <w:sz w:val="20"/>
                <w:szCs w:val="20"/>
              </w:rPr>
              <w:t>Appexnetwork</w:t>
            </w:r>
            <w:proofErr w:type="spellEnd"/>
            <w:r>
              <w:rPr>
                <w:rFonts w:ascii="Times New Roman" w:hAnsi="Times New Roman"/>
                <w:bCs/>
                <w:sz w:val="20"/>
                <w:szCs w:val="20"/>
              </w:rPr>
              <w:t xml:space="preserve"> Physical Therapy</w:t>
            </w:r>
          </w:p>
          <w:p w14:paraId="053395FE" w14:textId="77777777" w:rsidR="00E33B48" w:rsidRDefault="00E33B48" w:rsidP="00E33B48">
            <w:pPr>
              <w:contextualSpacing/>
              <w:jc w:val="center"/>
              <w:rPr>
                <w:rFonts w:ascii="Times New Roman" w:hAnsi="Times New Roman"/>
                <w:bCs/>
                <w:sz w:val="20"/>
                <w:szCs w:val="20"/>
              </w:rPr>
            </w:pPr>
            <w:r>
              <w:rPr>
                <w:rFonts w:ascii="Times New Roman" w:hAnsi="Times New Roman"/>
                <w:b/>
                <w:sz w:val="20"/>
                <w:szCs w:val="20"/>
              </w:rPr>
              <w:t xml:space="preserve">Amy Judd – </w:t>
            </w:r>
            <w:r>
              <w:rPr>
                <w:rFonts w:ascii="Times New Roman" w:hAnsi="Times New Roman"/>
                <w:bCs/>
                <w:sz w:val="20"/>
                <w:szCs w:val="20"/>
              </w:rPr>
              <w:t>Lord Fairfax Community College</w:t>
            </w:r>
          </w:p>
          <w:p w14:paraId="34BE5A8C" w14:textId="77777777" w:rsidR="00044EEE" w:rsidRPr="00D17377" w:rsidRDefault="00044EEE" w:rsidP="00044EEE">
            <w:pPr>
              <w:contextualSpacing/>
              <w:jc w:val="center"/>
              <w:rPr>
                <w:rFonts w:ascii="Times New Roman" w:hAnsi="Times New Roman"/>
                <w:bCs/>
                <w:sz w:val="20"/>
                <w:szCs w:val="20"/>
              </w:rPr>
            </w:pPr>
            <w:r>
              <w:rPr>
                <w:rFonts w:ascii="Times New Roman" w:hAnsi="Times New Roman"/>
                <w:b/>
                <w:sz w:val="20"/>
                <w:szCs w:val="20"/>
              </w:rPr>
              <w:t xml:space="preserve">Sable Ponn – </w:t>
            </w:r>
            <w:r>
              <w:rPr>
                <w:rFonts w:ascii="Times New Roman" w:hAnsi="Times New Roman"/>
                <w:bCs/>
                <w:sz w:val="20"/>
                <w:szCs w:val="20"/>
              </w:rPr>
              <w:t>Funkhouser Real Estate Group</w:t>
            </w:r>
          </w:p>
          <w:p w14:paraId="24137D91" w14:textId="77777777" w:rsidR="00E33B48" w:rsidRDefault="00E33B48" w:rsidP="00E33B48">
            <w:pPr>
              <w:contextualSpacing/>
              <w:jc w:val="center"/>
              <w:rPr>
                <w:rFonts w:ascii="Times New Roman" w:hAnsi="Times New Roman"/>
                <w:bCs/>
                <w:sz w:val="20"/>
                <w:szCs w:val="20"/>
              </w:rPr>
            </w:pPr>
            <w:r>
              <w:rPr>
                <w:rFonts w:ascii="Times New Roman" w:hAnsi="Times New Roman"/>
                <w:b/>
                <w:sz w:val="20"/>
                <w:szCs w:val="20"/>
              </w:rPr>
              <w:t xml:space="preserve">Pam Wightman – </w:t>
            </w:r>
            <w:r>
              <w:rPr>
                <w:rFonts w:ascii="Times New Roman" w:hAnsi="Times New Roman"/>
                <w:bCs/>
                <w:sz w:val="20"/>
                <w:szCs w:val="20"/>
              </w:rPr>
              <w:t>Delaware North at SNP</w:t>
            </w:r>
          </w:p>
          <w:p w14:paraId="7E111B0E" w14:textId="77777777" w:rsidR="00FD0869" w:rsidRDefault="00FD0869" w:rsidP="00FD0869">
            <w:pPr>
              <w:contextualSpacing/>
              <w:jc w:val="center"/>
              <w:rPr>
                <w:rFonts w:ascii="Times New Roman" w:hAnsi="Times New Roman"/>
                <w:b/>
                <w:sz w:val="20"/>
                <w:szCs w:val="20"/>
              </w:rPr>
            </w:pPr>
            <w:r>
              <w:rPr>
                <w:rFonts w:ascii="Times New Roman" w:hAnsi="Times New Roman"/>
                <w:b/>
                <w:sz w:val="20"/>
                <w:szCs w:val="20"/>
              </w:rPr>
              <w:t xml:space="preserve">Bart Patton </w:t>
            </w:r>
            <w:r w:rsidRPr="00B37963">
              <w:rPr>
                <w:rFonts w:ascii="Times New Roman" w:hAnsi="Times New Roman"/>
                <w:bCs/>
                <w:sz w:val="20"/>
                <w:szCs w:val="20"/>
              </w:rPr>
              <w:t>- Patton Gunsmith Works</w:t>
            </w:r>
          </w:p>
          <w:p w14:paraId="6F7EC701" w14:textId="54C880B5" w:rsidR="00FD0869" w:rsidRDefault="00FD0869" w:rsidP="00FD0869">
            <w:pPr>
              <w:contextualSpacing/>
              <w:jc w:val="center"/>
              <w:rPr>
                <w:rFonts w:ascii="Times New Roman" w:hAnsi="Times New Roman"/>
                <w:bCs/>
                <w:sz w:val="20"/>
                <w:szCs w:val="20"/>
              </w:rPr>
            </w:pPr>
            <w:r w:rsidRPr="004B2162">
              <w:rPr>
                <w:rFonts w:ascii="Times New Roman" w:hAnsi="Times New Roman"/>
                <w:b/>
                <w:sz w:val="20"/>
                <w:szCs w:val="20"/>
              </w:rPr>
              <w:t>David Thomas</w:t>
            </w:r>
            <w:r>
              <w:rPr>
                <w:rFonts w:ascii="Times New Roman" w:hAnsi="Times New Roman"/>
                <w:bCs/>
                <w:sz w:val="20"/>
                <w:szCs w:val="20"/>
              </w:rPr>
              <w:t xml:space="preserve"> - Valley Star Farm</w:t>
            </w:r>
          </w:p>
          <w:p w14:paraId="02DB87BE" w14:textId="77777777" w:rsidR="002C53C3" w:rsidRPr="002C53C3" w:rsidRDefault="002C53C3" w:rsidP="002C53C3">
            <w:pPr>
              <w:contextualSpacing/>
              <w:jc w:val="center"/>
              <w:rPr>
                <w:rFonts w:ascii="Times New Roman" w:hAnsi="Times New Roman"/>
                <w:bCs/>
                <w:sz w:val="20"/>
                <w:szCs w:val="20"/>
              </w:rPr>
            </w:pPr>
            <w:r>
              <w:rPr>
                <w:rFonts w:ascii="Times New Roman" w:hAnsi="Times New Roman"/>
                <w:b/>
                <w:sz w:val="20"/>
                <w:szCs w:val="20"/>
              </w:rPr>
              <w:t xml:space="preserve">Mark Dofflemyer – </w:t>
            </w:r>
            <w:r>
              <w:rPr>
                <w:rFonts w:ascii="Times New Roman" w:hAnsi="Times New Roman"/>
                <w:bCs/>
                <w:sz w:val="20"/>
                <w:szCs w:val="20"/>
              </w:rPr>
              <w:t>Pioneer Bank</w:t>
            </w:r>
          </w:p>
          <w:p w14:paraId="5952CCBF" w14:textId="01E1739B" w:rsidR="00E33B48" w:rsidRPr="002C53C3" w:rsidRDefault="00E33B48" w:rsidP="00FD0869">
            <w:pPr>
              <w:contextualSpacing/>
              <w:jc w:val="center"/>
              <w:rPr>
                <w:rFonts w:ascii="Times New Roman" w:hAnsi="Times New Roman"/>
                <w:bCs/>
                <w:sz w:val="20"/>
                <w:szCs w:val="20"/>
              </w:rPr>
            </w:pPr>
            <w:r w:rsidRPr="00E33B48">
              <w:rPr>
                <w:rFonts w:ascii="Times New Roman" w:hAnsi="Times New Roman"/>
                <w:b/>
                <w:sz w:val="20"/>
                <w:szCs w:val="20"/>
              </w:rPr>
              <w:t>Tony Villa</w:t>
            </w:r>
            <w:r>
              <w:rPr>
                <w:rFonts w:ascii="Times New Roman" w:hAnsi="Times New Roman"/>
                <w:bCs/>
                <w:sz w:val="20"/>
                <w:szCs w:val="20"/>
              </w:rPr>
              <w:t xml:space="preserve"> – Madeline Farms</w:t>
            </w:r>
          </w:p>
          <w:p w14:paraId="468D000C" w14:textId="77777777" w:rsidR="00071F5E" w:rsidRDefault="00071F5E" w:rsidP="00F32D2D">
            <w:pPr>
              <w:contextualSpacing/>
              <w:jc w:val="center"/>
              <w:rPr>
                <w:rFonts w:ascii="Times New Roman" w:hAnsi="Times New Roman"/>
                <w:b/>
                <w:sz w:val="20"/>
                <w:szCs w:val="20"/>
              </w:rPr>
            </w:pPr>
          </w:p>
          <w:p w14:paraId="6205822C" w14:textId="2F64BEC2" w:rsidR="00030287" w:rsidRDefault="00030287" w:rsidP="00F32D2D">
            <w:pPr>
              <w:contextualSpacing/>
              <w:jc w:val="center"/>
              <w:rPr>
                <w:rFonts w:ascii="Times New Roman" w:hAnsi="Times New Roman"/>
                <w:b/>
                <w:sz w:val="20"/>
                <w:szCs w:val="20"/>
              </w:rPr>
            </w:pPr>
          </w:p>
          <w:p w14:paraId="5E3A96AE" w14:textId="3B09C479" w:rsidR="00030287" w:rsidRDefault="00030287" w:rsidP="00F32D2D">
            <w:pPr>
              <w:contextualSpacing/>
              <w:jc w:val="center"/>
              <w:rPr>
                <w:rFonts w:ascii="Times New Roman" w:hAnsi="Times New Roman"/>
                <w:b/>
                <w:sz w:val="20"/>
                <w:szCs w:val="20"/>
              </w:rPr>
            </w:pPr>
          </w:p>
          <w:p w14:paraId="2BAD1C3A" w14:textId="1F491AED" w:rsidR="006C3A75" w:rsidRPr="00E33B48" w:rsidRDefault="006C3A75" w:rsidP="00B358CA">
            <w:pPr>
              <w:contextualSpacing/>
              <w:jc w:val="center"/>
              <w:rPr>
                <w:rFonts w:ascii="Garamond" w:hAnsi="Garamond"/>
                <w:b/>
                <w:bCs/>
                <w:sz w:val="36"/>
                <w:szCs w:val="36"/>
                <w:u w:val="single"/>
              </w:rPr>
            </w:pPr>
            <w:r w:rsidRPr="00E33B48">
              <w:rPr>
                <w:rFonts w:ascii="Garamond" w:hAnsi="Garamond"/>
                <w:b/>
                <w:bCs/>
                <w:sz w:val="36"/>
                <w:szCs w:val="36"/>
                <w:u w:val="single"/>
              </w:rPr>
              <w:t>Follow Us</w:t>
            </w:r>
            <w:r w:rsidR="00AD23CE" w:rsidRPr="00E33B48">
              <w:rPr>
                <w:rFonts w:ascii="Garamond" w:hAnsi="Garamond"/>
                <w:b/>
                <w:bCs/>
                <w:sz w:val="36"/>
                <w:szCs w:val="36"/>
                <w:u w:val="single"/>
              </w:rPr>
              <w:t xml:space="preserve"> </w:t>
            </w:r>
            <w:r w:rsidR="00AB0877" w:rsidRPr="00E33B48">
              <w:rPr>
                <w:rFonts w:ascii="Garamond" w:hAnsi="Garamond"/>
                <w:b/>
                <w:bCs/>
                <w:sz w:val="36"/>
                <w:szCs w:val="36"/>
                <w:u w:val="single"/>
              </w:rPr>
              <w:t>on</w:t>
            </w:r>
            <w:r w:rsidR="00AD23CE" w:rsidRPr="00E33B48">
              <w:rPr>
                <w:rFonts w:ascii="Garamond" w:hAnsi="Garamond"/>
                <w:b/>
                <w:bCs/>
                <w:sz w:val="36"/>
                <w:szCs w:val="36"/>
                <w:u w:val="single"/>
              </w:rPr>
              <w:t xml:space="preserve"> </w:t>
            </w:r>
            <w:proofErr w:type="gramStart"/>
            <w:r w:rsidR="00AD23CE" w:rsidRPr="00E33B48">
              <w:rPr>
                <w:rFonts w:ascii="Garamond" w:hAnsi="Garamond"/>
                <w:b/>
                <w:bCs/>
                <w:sz w:val="36"/>
                <w:szCs w:val="36"/>
                <w:u w:val="single"/>
              </w:rPr>
              <w:t>Social Media</w:t>
            </w:r>
            <w:proofErr w:type="gramEnd"/>
          </w:p>
          <w:p w14:paraId="05EEF055" w14:textId="00F10364" w:rsidR="006C3A75" w:rsidRDefault="006C3A75" w:rsidP="006C3A75">
            <w:pPr>
              <w:pStyle w:val="NoSpacing"/>
              <w:rPr>
                <w:rFonts w:ascii="Garamond" w:hAnsi="Garamond"/>
                <w:b/>
                <w:bCs/>
                <w:sz w:val="28"/>
                <w:szCs w:val="28"/>
              </w:rPr>
            </w:pPr>
          </w:p>
          <w:p w14:paraId="49C4655F" w14:textId="0533D8D6" w:rsidR="006C3A75" w:rsidRPr="00E33B48" w:rsidRDefault="006C3A75" w:rsidP="00B358CA">
            <w:pPr>
              <w:pStyle w:val="NoSpacing"/>
              <w:jc w:val="center"/>
              <w:rPr>
                <w:rFonts w:ascii="Garamond" w:hAnsi="Garamond"/>
                <w:b/>
                <w:bCs/>
                <w:sz w:val="32"/>
                <w:szCs w:val="32"/>
              </w:rPr>
            </w:pPr>
            <w:r w:rsidRPr="00E33B48">
              <w:rPr>
                <w:rFonts w:ascii="Garamond" w:hAnsi="Garamond"/>
                <w:b/>
                <w:bCs/>
                <w:sz w:val="32"/>
                <w:szCs w:val="32"/>
              </w:rPr>
              <w:t>Facebook</w:t>
            </w:r>
          </w:p>
          <w:p w14:paraId="0E71CED9" w14:textId="4789E7EF" w:rsidR="006C3A75" w:rsidRPr="00E33B48" w:rsidRDefault="00E931A7" w:rsidP="00B358CA">
            <w:pPr>
              <w:pStyle w:val="NoSpacing"/>
              <w:jc w:val="center"/>
              <w:rPr>
                <w:rFonts w:ascii="Garamond" w:hAnsi="Garamond"/>
                <w:sz w:val="32"/>
                <w:szCs w:val="32"/>
              </w:rPr>
            </w:pPr>
            <w:proofErr w:type="spellStart"/>
            <w:r w:rsidRPr="00E33B48">
              <w:rPr>
                <w:rFonts w:ascii="Garamond" w:hAnsi="Garamond"/>
                <w:sz w:val="32"/>
                <w:szCs w:val="32"/>
              </w:rPr>
              <w:t>L</w:t>
            </w:r>
            <w:r w:rsidR="006C3A75" w:rsidRPr="00E33B48">
              <w:rPr>
                <w:rFonts w:ascii="Garamond" w:hAnsi="Garamond"/>
                <w:sz w:val="32"/>
                <w:szCs w:val="32"/>
              </w:rPr>
              <w:t>uray</w:t>
            </w:r>
            <w:r w:rsidRPr="00E33B48">
              <w:rPr>
                <w:rFonts w:ascii="Garamond" w:hAnsi="Garamond"/>
                <w:sz w:val="32"/>
                <w:szCs w:val="32"/>
              </w:rPr>
              <w:t>P</w:t>
            </w:r>
            <w:r w:rsidR="006C3A75" w:rsidRPr="00E33B48">
              <w:rPr>
                <w:rFonts w:ascii="Garamond" w:hAnsi="Garamond"/>
                <w:sz w:val="32"/>
                <w:szCs w:val="32"/>
              </w:rPr>
              <w:t>age</w:t>
            </w:r>
            <w:r w:rsidRPr="00E33B48">
              <w:rPr>
                <w:rFonts w:ascii="Garamond" w:hAnsi="Garamond"/>
                <w:sz w:val="32"/>
                <w:szCs w:val="32"/>
              </w:rPr>
              <w:t>C</w:t>
            </w:r>
            <w:r w:rsidR="006C3A75" w:rsidRPr="00E33B48">
              <w:rPr>
                <w:rFonts w:ascii="Garamond" w:hAnsi="Garamond"/>
                <w:sz w:val="32"/>
                <w:szCs w:val="32"/>
              </w:rPr>
              <w:t>ounty</w:t>
            </w:r>
            <w:r w:rsidRPr="00E33B48">
              <w:rPr>
                <w:rFonts w:ascii="Garamond" w:hAnsi="Garamond"/>
                <w:sz w:val="32"/>
                <w:szCs w:val="32"/>
              </w:rPr>
              <w:t>C</w:t>
            </w:r>
            <w:r w:rsidR="006C3A75" w:rsidRPr="00E33B48">
              <w:rPr>
                <w:rFonts w:ascii="Garamond" w:hAnsi="Garamond"/>
                <w:sz w:val="32"/>
                <w:szCs w:val="32"/>
              </w:rPr>
              <w:t>hamber</w:t>
            </w:r>
            <w:proofErr w:type="spellEnd"/>
          </w:p>
          <w:p w14:paraId="3F190C6F" w14:textId="33A20A7F" w:rsidR="006C3A75" w:rsidRPr="00E33B48" w:rsidRDefault="00E931A7" w:rsidP="00B358CA">
            <w:pPr>
              <w:pStyle w:val="NoSpacing"/>
              <w:jc w:val="center"/>
              <w:rPr>
                <w:rFonts w:ascii="Garamond" w:hAnsi="Garamond"/>
                <w:sz w:val="32"/>
                <w:szCs w:val="32"/>
              </w:rPr>
            </w:pPr>
            <w:proofErr w:type="spellStart"/>
            <w:r w:rsidRPr="00E33B48">
              <w:rPr>
                <w:rFonts w:ascii="Garamond" w:hAnsi="Garamond"/>
                <w:sz w:val="32"/>
                <w:szCs w:val="32"/>
              </w:rPr>
              <w:t>V</w:t>
            </w:r>
            <w:r w:rsidR="006C3A75" w:rsidRPr="00E33B48">
              <w:rPr>
                <w:rFonts w:ascii="Garamond" w:hAnsi="Garamond"/>
                <w:sz w:val="32"/>
                <w:szCs w:val="32"/>
              </w:rPr>
              <w:t>isit</w:t>
            </w:r>
            <w:r w:rsidRPr="00E33B48">
              <w:rPr>
                <w:rFonts w:ascii="Garamond" w:hAnsi="Garamond"/>
                <w:sz w:val="32"/>
                <w:szCs w:val="32"/>
              </w:rPr>
              <w:t>L</w:t>
            </w:r>
            <w:r w:rsidR="006C3A75" w:rsidRPr="00E33B48">
              <w:rPr>
                <w:rFonts w:ascii="Garamond" w:hAnsi="Garamond"/>
                <w:sz w:val="32"/>
                <w:szCs w:val="32"/>
              </w:rPr>
              <w:t>uray</w:t>
            </w:r>
            <w:r w:rsidRPr="00E33B48">
              <w:rPr>
                <w:rFonts w:ascii="Garamond" w:hAnsi="Garamond"/>
                <w:sz w:val="32"/>
                <w:szCs w:val="32"/>
              </w:rPr>
              <w:t>P</w:t>
            </w:r>
            <w:r w:rsidR="006C3A75" w:rsidRPr="00E33B48">
              <w:rPr>
                <w:rFonts w:ascii="Garamond" w:hAnsi="Garamond"/>
                <w:sz w:val="32"/>
                <w:szCs w:val="32"/>
              </w:rPr>
              <w:t>age</w:t>
            </w:r>
            <w:r w:rsidRPr="00E33B48">
              <w:rPr>
                <w:rFonts w:ascii="Garamond" w:hAnsi="Garamond"/>
                <w:sz w:val="32"/>
                <w:szCs w:val="32"/>
              </w:rPr>
              <w:t>VA</w:t>
            </w:r>
            <w:proofErr w:type="spellEnd"/>
          </w:p>
          <w:p w14:paraId="5321C4A2" w14:textId="77777777" w:rsidR="006C3A75" w:rsidRPr="00E33B48" w:rsidRDefault="006C3A75" w:rsidP="00B358CA">
            <w:pPr>
              <w:pStyle w:val="NoSpacing"/>
              <w:jc w:val="center"/>
              <w:rPr>
                <w:rFonts w:ascii="Garamond" w:hAnsi="Garamond"/>
                <w:bCs/>
                <w:sz w:val="32"/>
                <w:szCs w:val="32"/>
              </w:rPr>
            </w:pPr>
          </w:p>
          <w:p w14:paraId="51816613" w14:textId="77777777" w:rsidR="006C3A75" w:rsidRPr="00E33B48" w:rsidRDefault="006C3A75" w:rsidP="00B358CA">
            <w:pPr>
              <w:pStyle w:val="NoSpacing"/>
              <w:jc w:val="center"/>
              <w:rPr>
                <w:rFonts w:ascii="Garamond" w:hAnsi="Garamond"/>
                <w:b/>
                <w:bCs/>
                <w:sz w:val="32"/>
                <w:szCs w:val="32"/>
              </w:rPr>
            </w:pPr>
            <w:r w:rsidRPr="00E33B48">
              <w:rPr>
                <w:rFonts w:ascii="Garamond" w:hAnsi="Garamond"/>
                <w:b/>
                <w:bCs/>
                <w:sz w:val="32"/>
                <w:szCs w:val="32"/>
              </w:rPr>
              <w:t>Instagram</w:t>
            </w:r>
          </w:p>
          <w:p w14:paraId="6C35BDF7" w14:textId="77777777" w:rsidR="006C3A75" w:rsidRPr="00E33B48" w:rsidRDefault="006C3A75" w:rsidP="00B358CA">
            <w:pPr>
              <w:pStyle w:val="NoSpacing"/>
              <w:jc w:val="center"/>
              <w:rPr>
                <w:rFonts w:ascii="Garamond" w:hAnsi="Garamond"/>
                <w:bCs/>
                <w:sz w:val="32"/>
                <w:szCs w:val="32"/>
              </w:rPr>
            </w:pPr>
            <w:proofErr w:type="spellStart"/>
            <w:r w:rsidRPr="00E33B48">
              <w:rPr>
                <w:rFonts w:ascii="Garamond" w:hAnsi="Garamond"/>
                <w:sz w:val="32"/>
                <w:szCs w:val="32"/>
              </w:rPr>
              <w:t>LurayPageCountyChamber</w:t>
            </w:r>
            <w:proofErr w:type="spellEnd"/>
          </w:p>
          <w:p w14:paraId="64C5AF7A" w14:textId="321A6FC1" w:rsidR="006C3A75" w:rsidRPr="00E33B48" w:rsidRDefault="006C3A75" w:rsidP="00B358CA">
            <w:pPr>
              <w:pStyle w:val="NoSpacing"/>
              <w:jc w:val="center"/>
              <w:rPr>
                <w:rFonts w:ascii="Garamond" w:hAnsi="Garamond"/>
                <w:sz w:val="32"/>
                <w:szCs w:val="32"/>
              </w:rPr>
            </w:pPr>
            <w:proofErr w:type="spellStart"/>
            <w:r w:rsidRPr="00E33B48">
              <w:rPr>
                <w:rFonts w:ascii="Garamond" w:hAnsi="Garamond"/>
                <w:sz w:val="32"/>
                <w:szCs w:val="32"/>
              </w:rPr>
              <w:t>VisitLurayPage</w:t>
            </w:r>
            <w:r w:rsidR="00E931A7" w:rsidRPr="00E33B48">
              <w:rPr>
                <w:rFonts w:ascii="Garamond" w:hAnsi="Garamond"/>
                <w:sz w:val="32"/>
                <w:szCs w:val="32"/>
              </w:rPr>
              <w:t>VA</w:t>
            </w:r>
            <w:proofErr w:type="spellEnd"/>
          </w:p>
          <w:p w14:paraId="0EE9DA2D" w14:textId="77777777" w:rsidR="006C3A75" w:rsidRPr="00E33B48" w:rsidRDefault="006C3A75" w:rsidP="00B358CA">
            <w:pPr>
              <w:pStyle w:val="NoSpacing"/>
              <w:jc w:val="center"/>
              <w:rPr>
                <w:rFonts w:ascii="Garamond" w:hAnsi="Garamond"/>
                <w:sz w:val="32"/>
                <w:szCs w:val="32"/>
              </w:rPr>
            </w:pPr>
          </w:p>
          <w:p w14:paraId="3C63B7AE" w14:textId="77777777" w:rsidR="006C3A75" w:rsidRPr="00E33B48" w:rsidRDefault="006C3A75" w:rsidP="00B358CA">
            <w:pPr>
              <w:pStyle w:val="NoSpacing"/>
              <w:jc w:val="center"/>
              <w:rPr>
                <w:rFonts w:ascii="Garamond" w:hAnsi="Garamond"/>
                <w:b/>
                <w:bCs/>
                <w:sz w:val="32"/>
                <w:szCs w:val="32"/>
              </w:rPr>
            </w:pPr>
            <w:r w:rsidRPr="00E33B48">
              <w:rPr>
                <w:rFonts w:ascii="Garamond" w:hAnsi="Garamond"/>
                <w:b/>
                <w:bCs/>
                <w:sz w:val="32"/>
                <w:szCs w:val="32"/>
              </w:rPr>
              <w:t>Twitter</w:t>
            </w:r>
          </w:p>
          <w:p w14:paraId="588A650D" w14:textId="77777777" w:rsidR="006C3A75" w:rsidRPr="00E33B48" w:rsidRDefault="006C3A75" w:rsidP="00B358CA">
            <w:pPr>
              <w:pStyle w:val="NoSpacing"/>
              <w:jc w:val="center"/>
              <w:rPr>
                <w:rFonts w:ascii="Garamond" w:hAnsi="Garamond"/>
                <w:sz w:val="32"/>
                <w:szCs w:val="32"/>
              </w:rPr>
            </w:pPr>
            <w:proofErr w:type="spellStart"/>
            <w:r w:rsidRPr="00E33B48">
              <w:rPr>
                <w:rFonts w:ascii="Garamond" w:hAnsi="Garamond"/>
                <w:sz w:val="32"/>
                <w:szCs w:val="32"/>
              </w:rPr>
              <w:t>VisitLurayPage</w:t>
            </w:r>
            <w:proofErr w:type="spellEnd"/>
          </w:p>
          <w:p w14:paraId="50539191" w14:textId="77777777" w:rsidR="006C3A75" w:rsidRPr="00E33B48" w:rsidRDefault="006C3A75" w:rsidP="00B358CA">
            <w:pPr>
              <w:pStyle w:val="NoSpacing"/>
              <w:jc w:val="center"/>
              <w:rPr>
                <w:rFonts w:ascii="Garamond" w:hAnsi="Garamond"/>
                <w:sz w:val="32"/>
                <w:szCs w:val="32"/>
              </w:rPr>
            </w:pPr>
          </w:p>
          <w:p w14:paraId="31044C75" w14:textId="77777777" w:rsidR="006C3A75" w:rsidRPr="00E33B48" w:rsidRDefault="006C3A75" w:rsidP="00B358CA">
            <w:pPr>
              <w:pStyle w:val="NoSpacing"/>
              <w:jc w:val="center"/>
              <w:rPr>
                <w:rFonts w:ascii="Garamond" w:hAnsi="Garamond"/>
                <w:b/>
                <w:bCs/>
                <w:sz w:val="32"/>
                <w:szCs w:val="32"/>
              </w:rPr>
            </w:pPr>
            <w:r w:rsidRPr="00E33B48">
              <w:rPr>
                <w:rFonts w:ascii="Garamond" w:hAnsi="Garamond"/>
                <w:b/>
                <w:bCs/>
                <w:sz w:val="32"/>
                <w:szCs w:val="32"/>
              </w:rPr>
              <w:t>You Tube</w:t>
            </w:r>
          </w:p>
          <w:p w14:paraId="0CF5E3BF" w14:textId="77777777" w:rsidR="006C3A75" w:rsidRPr="00E33B48" w:rsidRDefault="006C3A75" w:rsidP="00B358CA">
            <w:pPr>
              <w:pStyle w:val="NoSpacing"/>
              <w:jc w:val="center"/>
              <w:rPr>
                <w:rFonts w:ascii="Garamond" w:hAnsi="Garamond"/>
                <w:sz w:val="32"/>
                <w:szCs w:val="32"/>
              </w:rPr>
            </w:pPr>
            <w:proofErr w:type="spellStart"/>
            <w:r w:rsidRPr="00E33B48">
              <w:rPr>
                <w:rFonts w:ascii="Garamond" w:hAnsi="Garamond"/>
                <w:sz w:val="32"/>
                <w:szCs w:val="32"/>
              </w:rPr>
              <w:t>LurayPageCountyChamber</w:t>
            </w:r>
            <w:proofErr w:type="spellEnd"/>
          </w:p>
          <w:p w14:paraId="502ED58D" w14:textId="77777777" w:rsidR="006C3A75" w:rsidRPr="00E33B48" w:rsidRDefault="006C3A75" w:rsidP="00B358CA">
            <w:pPr>
              <w:pStyle w:val="NoSpacing"/>
              <w:jc w:val="center"/>
              <w:rPr>
                <w:rFonts w:ascii="Garamond" w:hAnsi="Garamond"/>
                <w:sz w:val="32"/>
                <w:szCs w:val="32"/>
              </w:rPr>
            </w:pPr>
            <w:proofErr w:type="spellStart"/>
            <w:r w:rsidRPr="00E33B48">
              <w:rPr>
                <w:rFonts w:ascii="Garamond" w:hAnsi="Garamond"/>
                <w:sz w:val="32"/>
                <w:szCs w:val="32"/>
              </w:rPr>
              <w:t>VisitLurayPageVA</w:t>
            </w:r>
            <w:proofErr w:type="spellEnd"/>
          </w:p>
          <w:p w14:paraId="6EFFB714" w14:textId="390E66CE" w:rsidR="00030287" w:rsidRPr="00A003FB" w:rsidRDefault="00030287" w:rsidP="00F32D2D">
            <w:pPr>
              <w:contextualSpacing/>
              <w:jc w:val="center"/>
              <w:rPr>
                <w:rFonts w:ascii="Times New Roman" w:hAnsi="Times New Roman"/>
                <w:b/>
                <w:sz w:val="20"/>
                <w:szCs w:val="20"/>
              </w:rPr>
            </w:pPr>
          </w:p>
        </w:tc>
        <w:tc>
          <w:tcPr>
            <w:tcW w:w="6273" w:type="dxa"/>
          </w:tcPr>
          <w:p w14:paraId="631F6171" w14:textId="02F6C958" w:rsidR="00A81A38" w:rsidRPr="002A124C" w:rsidRDefault="00A81A38" w:rsidP="00F32D2D">
            <w:pPr>
              <w:contextualSpacing/>
              <w:jc w:val="center"/>
              <w:rPr>
                <w:rFonts w:ascii="Times New Roman" w:hAnsi="Times New Roman"/>
                <w:b/>
                <w:sz w:val="24"/>
                <w:szCs w:val="24"/>
                <w:u w:val="single"/>
              </w:rPr>
            </w:pPr>
            <w:r w:rsidRPr="002A124C">
              <w:rPr>
                <w:rFonts w:ascii="Times New Roman" w:hAnsi="Times New Roman"/>
                <w:b/>
                <w:sz w:val="24"/>
                <w:szCs w:val="24"/>
                <w:u w:val="single"/>
              </w:rPr>
              <w:t>Ambassadors</w:t>
            </w:r>
          </w:p>
          <w:p w14:paraId="0F5761A6" w14:textId="66440E96" w:rsidR="00306172" w:rsidRPr="00791601" w:rsidRDefault="00A81A38" w:rsidP="00F572EF">
            <w:pPr>
              <w:shd w:val="clear" w:color="auto" w:fill="FFFFFF"/>
              <w:contextualSpacing/>
              <w:jc w:val="center"/>
              <w:rPr>
                <w:rFonts w:ascii="Times New Roman" w:hAnsi="Times New Roman"/>
                <w:sz w:val="20"/>
                <w:szCs w:val="20"/>
              </w:rPr>
            </w:pPr>
            <w:r w:rsidRPr="00791601">
              <w:rPr>
                <w:rFonts w:ascii="Times New Roman" w:hAnsi="Times New Roman"/>
                <w:b/>
                <w:sz w:val="20"/>
                <w:szCs w:val="20"/>
              </w:rPr>
              <w:t>Clancey Arnold</w:t>
            </w:r>
            <w:r w:rsidRPr="00791601">
              <w:rPr>
                <w:rFonts w:ascii="Times New Roman" w:hAnsi="Times New Roman"/>
                <w:sz w:val="20"/>
                <w:szCs w:val="20"/>
              </w:rPr>
              <w:t xml:space="preserve">, </w:t>
            </w:r>
            <w:r w:rsidRPr="00791601">
              <w:rPr>
                <w:rFonts w:ascii="Times New Roman" w:hAnsi="Times New Roman"/>
                <w:b/>
                <w:bCs/>
                <w:sz w:val="20"/>
                <w:szCs w:val="20"/>
              </w:rPr>
              <w:t xml:space="preserve">Chair </w:t>
            </w:r>
            <w:r w:rsidRPr="00791601">
              <w:rPr>
                <w:rFonts w:ascii="Times New Roman" w:hAnsi="Times New Roman"/>
                <w:sz w:val="20"/>
                <w:szCs w:val="20"/>
              </w:rPr>
              <w:t>– Luray-Page County Chamber of Commerce</w:t>
            </w:r>
            <w:r w:rsidR="00A34C3E" w:rsidRPr="00791601">
              <w:rPr>
                <w:rFonts w:ascii="Times New Roman" w:hAnsi="Times New Roman"/>
                <w:sz w:val="20"/>
                <w:szCs w:val="20"/>
              </w:rPr>
              <w:t xml:space="preserve"> </w:t>
            </w:r>
          </w:p>
          <w:p w14:paraId="7053E9C7" w14:textId="77777777" w:rsidR="0074495A" w:rsidRPr="00791601" w:rsidRDefault="0074495A" w:rsidP="0074495A">
            <w:pPr>
              <w:contextualSpacing/>
              <w:jc w:val="center"/>
              <w:rPr>
                <w:rFonts w:ascii="Times New Roman" w:hAnsi="Times New Roman"/>
                <w:sz w:val="20"/>
                <w:szCs w:val="20"/>
              </w:rPr>
            </w:pPr>
            <w:r w:rsidRPr="00791601">
              <w:rPr>
                <w:rFonts w:ascii="Times New Roman" w:hAnsi="Times New Roman"/>
                <w:b/>
                <w:sz w:val="20"/>
                <w:szCs w:val="20"/>
              </w:rPr>
              <w:t>Sable Ponn, Vice-Chair</w:t>
            </w:r>
            <w:r w:rsidRPr="00791601">
              <w:rPr>
                <w:rFonts w:ascii="Times New Roman" w:hAnsi="Times New Roman"/>
                <w:sz w:val="20"/>
                <w:szCs w:val="20"/>
              </w:rPr>
              <w:t xml:space="preserve"> – Sable Ponn, Funkhouser Real Estate Group</w:t>
            </w:r>
          </w:p>
          <w:p w14:paraId="7EA91E42" w14:textId="77777777" w:rsidR="0074495A" w:rsidRPr="00791601" w:rsidRDefault="0074495A" w:rsidP="0074495A">
            <w:pPr>
              <w:contextualSpacing/>
              <w:jc w:val="center"/>
              <w:rPr>
                <w:rFonts w:ascii="Times New Roman" w:hAnsi="Times New Roman"/>
                <w:bCs/>
                <w:sz w:val="20"/>
                <w:szCs w:val="20"/>
              </w:rPr>
            </w:pPr>
            <w:r w:rsidRPr="00791601">
              <w:rPr>
                <w:rFonts w:ascii="Times New Roman" w:hAnsi="Times New Roman"/>
                <w:b/>
                <w:sz w:val="20"/>
                <w:szCs w:val="20"/>
              </w:rPr>
              <w:t xml:space="preserve">Amanda Petty – </w:t>
            </w:r>
            <w:r w:rsidRPr="00791601">
              <w:rPr>
                <w:rFonts w:ascii="Times New Roman" w:hAnsi="Times New Roman"/>
                <w:bCs/>
                <w:sz w:val="20"/>
                <w:szCs w:val="20"/>
              </w:rPr>
              <w:t xml:space="preserve">Amanda Petty Homes with </w:t>
            </w:r>
            <w:proofErr w:type="spellStart"/>
            <w:r w:rsidRPr="00791601">
              <w:rPr>
                <w:rFonts w:ascii="Times New Roman" w:hAnsi="Times New Roman"/>
                <w:bCs/>
                <w:sz w:val="20"/>
                <w:szCs w:val="20"/>
              </w:rPr>
              <w:t>Re/Max</w:t>
            </w:r>
            <w:proofErr w:type="spellEnd"/>
            <w:r w:rsidRPr="00791601">
              <w:rPr>
                <w:rFonts w:ascii="Times New Roman" w:hAnsi="Times New Roman"/>
                <w:bCs/>
                <w:sz w:val="20"/>
                <w:szCs w:val="20"/>
              </w:rPr>
              <w:t xml:space="preserve"> Gateway</w:t>
            </w:r>
          </w:p>
          <w:p w14:paraId="729B93B8" w14:textId="50F7B280" w:rsidR="00D17377" w:rsidRPr="00791601" w:rsidRDefault="00306172" w:rsidP="00F50592">
            <w:pPr>
              <w:contextualSpacing/>
              <w:jc w:val="center"/>
              <w:rPr>
                <w:rFonts w:ascii="Times New Roman" w:hAnsi="Times New Roman"/>
                <w:b/>
                <w:sz w:val="20"/>
                <w:szCs w:val="20"/>
              </w:rPr>
            </w:pPr>
            <w:r w:rsidRPr="00791601">
              <w:rPr>
                <w:rFonts w:ascii="Times New Roman" w:hAnsi="Times New Roman"/>
                <w:b/>
                <w:sz w:val="20"/>
                <w:szCs w:val="20"/>
              </w:rPr>
              <w:t xml:space="preserve">Zory Glaser </w:t>
            </w:r>
            <w:r w:rsidRPr="00791601">
              <w:rPr>
                <w:rFonts w:ascii="Times New Roman" w:hAnsi="Times New Roman"/>
                <w:sz w:val="20"/>
                <w:szCs w:val="20"/>
              </w:rPr>
              <w:t>– Cardinal Cottage Vacation Cabin Rental</w:t>
            </w:r>
            <w:r w:rsidRPr="00791601">
              <w:rPr>
                <w:rFonts w:ascii="Times New Roman" w:hAnsi="Times New Roman"/>
                <w:b/>
                <w:sz w:val="20"/>
                <w:szCs w:val="20"/>
              </w:rPr>
              <w:t xml:space="preserve"> </w:t>
            </w:r>
          </w:p>
          <w:p w14:paraId="4987BE41" w14:textId="7D23AC78" w:rsidR="0074495A" w:rsidRPr="00791601" w:rsidRDefault="0074495A" w:rsidP="0074495A">
            <w:pPr>
              <w:contextualSpacing/>
              <w:jc w:val="center"/>
              <w:rPr>
                <w:rFonts w:ascii="Times New Roman" w:hAnsi="Times New Roman"/>
                <w:sz w:val="20"/>
                <w:szCs w:val="20"/>
              </w:rPr>
            </w:pPr>
            <w:r w:rsidRPr="00791601">
              <w:rPr>
                <w:rFonts w:ascii="Times New Roman" w:hAnsi="Times New Roman"/>
                <w:b/>
                <w:sz w:val="20"/>
                <w:szCs w:val="20"/>
              </w:rPr>
              <w:t>Nancy Boyer</w:t>
            </w:r>
            <w:r w:rsidRPr="00791601">
              <w:rPr>
                <w:rFonts w:ascii="Times New Roman" w:hAnsi="Times New Roman"/>
                <w:sz w:val="20"/>
                <w:szCs w:val="20"/>
              </w:rPr>
              <w:t xml:space="preserve"> – Page County Public Forum</w:t>
            </w:r>
          </w:p>
          <w:p w14:paraId="6EAFDFF2" w14:textId="77777777" w:rsidR="00BB43A9" w:rsidRPr="00791601" w:rsidRDefault="00BB43A9" w:rsidP="00BB43A9">
            <w:pPr>
              <w:contextualSpacing/>
              <w:jc w:val="center"/>
              <w:rPr>
                <w:rFonts w:ascii="Times New Roman" w:hAnsi="Times New Roman"/>
                <w:bCs/>
                <w:sz w:val="20"/>
                <w:szCs w:val="20"/>
              </w:rPr>
            </w:pPr>
            <w:r w:rsidRPr="00791601">
              <w:rPr>
                <w:rFonts w:ascii="Times New Roman" w:hAnsi="Times New Roman"/>
                <w:b/>
                <w:sz w:val="20"/>
                <w:szCs w:val="20"/>
              </w:rPr>
              <w:t>Christine Caldwell</w:t>
            </w:r>
            <w:r w:rsidRPr="00791601">
              <w:rPr>
                <w:rFonts w:ascii="Times New Roman" w:hAnsi="Times New Roman"/>
                <w:bCs/>
                <w:sz w:val="20"/>
                <w:szCs w:val="20"/>
              </w:rPr>
              <w:t xml:space="preserve"> – Studio 31.13</w:t>
            </w:r>
          </w:p>
          <w:p w14:paraId="2804C26F" w14:textId="77777777" w:rsidR="009A56A1" w:rsidRPr="00791601" w:rsidRDefault="009A56A1" w:rsidP="009A56A1">
            <w:pPr>
              <w:contextualSpacing/>
              <w:jc w:val="center"/>
              <w:rPr>
                <w:rFonts w:ascii="Times New Roman" w:hAnsi="Times New Roman"/>
                <w:b/>
                <w:sz w:val="20"/>
                <w:szCs w:val="20"/>
                <w:u w:val="single"/>
              </w:rPr>
            </w:pPr>
          </w:p>
          <w:p w14:paraId="00ED01C2" w14:textId="5096F675" w:rsidR="009A56A1" w:rsidRPr="002A124C" w:rsidRDefault="009A56A1" w:rsidP="009A56A1">
            <w:pPr>
              <w:contextualSpacing/>
              <w:jc w:val="center"/>
              <w:rPr>
                <w:rFonts w:ascii="Times New Roman" w:hAnsi="Times New Roman"/>
                <w:b/>
                <w:sz w:val="24"/>
                <w:szCs w:val="24"/>
                <w:u w:val="single"/>
              </w:rPr>
            </w:pPr>
            <w:r w:rsidRPr="002A124C">
              <w:rPr>
                <w:rFonts w:ascii="Times New Roman" w:hAnsi="Times New Roman"/>
                <w:b/>
                <w:sz w:val="24"/>
                <w:szCs w:val="24"/>
                <w:u w:val="single"/>
              </w:rPr>
              <w:t>Tourism Council</w:t>
            </w:r>
          </w:p>
          <w:p w14:paraId="1F692CD8" w14:textId="77777777" w:rsidR="009A56A1" w:rsidRPr="00791601" w:rsidRDefault="009A56A1" w:rsidP="009A56A1">
            <w:pPr>
              <w:contextualSpacing/>
              <w:jc w:val="center"/>
              <w:rPr>
                <w:rFonts w:ascii="Times New Roman" w:hAnsi="Times New Roman"/>
                <w:i/>
                <w:sz w:val="20"/>
                <w:szCs w:val="20"/>
              </w:rPr>
            </w:pPr>
            <w:r w:rsidRPr="00791601">
              <w:rPr>
                <w:rFonts w:ascii="Times New Roman" w:hAnsi="Times New Roman"/>
                <w:i/>
                <w:sz w:val="20"/>
                <w:szCs w:val="20"/>
              </w:rPr>
              <w:t xml:space="preserve">Restaurants: </w:t>
            </w:r>
          </w:p>
          <w:p w14:paraId="7EEB04A3" w14:textId="77777777" w:rsidR="00B154D4" w:rsidRPr="00791601" w:rsidRDefault="00B154D4" w:rsidP="00B154D4">
            <w:pPr>
              <w:contextualSpacing/>
              <w:jc w:val="center"/>
              <w:rPr>
                <w:rFonts w:ascii="Times New Roman" w:hAnsi="Times New Roman"/>
                <w:sz w:val="20"/>
                <w:szCs w:val="20"/>
              </w:rPr>
            </w:pPr>
            <w:r w:rsidRPr="00791601">
              <w:rPr>
                <w:rFonts w:ascii="Times New Roman" w:hAnsi="Times New Roman"/>
                <w:b/>
                <w:sz w:val="20"/>
                <w:szCs w:val="20"/>
              </w:rPr>
              <w:t>Helen Morton</w:t>
            </w:r>
            <w:r w:rsidRPr="00791601">
              <w:rPr>
                <w:rFonts w:ascii="Times New Roman" w:hAnsi="Times New Roman"/>
                <w:sz w:val="20"/>
                <w:szCs w:val="20"/>
              </w:rPr>
              <w:t xml:space="preserve"> – Delaware North </w:t>
            </w:r>
          </w:p>
          <w:p w14:paraId="2C3563C8" w14:textId="032424DE" w:rsidR="0018668A" w:rsidRPr="00BB6251" w:rsidRDefault="0018668A" w:rsidP="009A56A1">
            <w:pPr>
              <w:contextualSpacing/>
              <w:jc w:val="center"/>
              <w:rPr>
                <w:rFonts w:ascii="Times New Roman" w:hAnsi="Times New Roman"/>
                <w:sz w:val="20"/>
                <w:szCs w:val="20"/>
              </w:rPr>
            </w:pPr>
            <w:r w:rsidRPr="00BB6251">
              <w:rPr>
                <w:rFonts w:ascii="Times New Roman" w:hAnsi="Times New Roman"/>
                <w:b/>
                <w:bCs/>
                <w:sz w:val="20"/>
                <w:szCs w:val="20"/>
              </w:rPr>
              <w:t>Romeo Pugliese</w:t>
            </w:r>
            <w:r w:rsidRPr="00BB6251">
              <w:rPr>
                <w:rFonts w:ascii="Times New Roman" w:hAnsi="Times New Roman"/>
                <w:sz w:val="20"/>
                <w:szCs w:val="20"/>
              </w:rPr>
              <w:t xml:space="preserve"> - Mamma Mia Italian Restaurant</w:t>
            </w:r>
          </w:p>
          <w:p w14:paraId="0AB82148" w14:textId="77777777" w:rsidR="009A56A1" w:rsidRPr="00BB6251" w:rsidRDefault="009A56A1" w:rsidP="009A56A1">
            <w:pPr>
              <w:contextualSpacing/>
              <w:jc w:val="center"/>
              <w:rPr>
                <w:rFonts w:ascii="Times New Roman" w:hAnsi="Times New Roman"/>
                <w:i/>
                <w:sz w:val="20"/>
                <w:szCs w:val="20"/>
              </w:rPr>
            </w:pPr>
          </w:p>
          <w:p w14:paraId="54E18EC9" w14:textId="77777777" w:rsidR="009A56A1" w:rsidRPr="00791601" w:rsidRDefault="009A56A1" w:rsidP="009A56A1">
            <w:pPr>
              <w:contextualSpacing/>
              <w:jc w:val="center"/>
              <w:rPr>
                <w:rFonts w:ascii="Times New Roman" w:hAnsi="Times New Roman"/>
                <w:i/>
                <w:sz w:val="20"/>
                <w:szCs w:val="20"/>
              </w:rPr>
            </w:pPr>
            <w:r w:rsidRPr="00791601">
              <w:rPr>
                <w:rFonts w:ascii="Times New Roman" w:hAnsi="Times New Roman"/>
                <w:i/>
                <w:sz w:val="20"/>
                <w:szCs w:val="20"/>
              </w:rPr>
              <w:t xml:space="preserve">Lodging: </w:t>
            </w:r>
          </w:p>
          <w:p w14:paraId="6C2FA7BB" w14:textId="77777777" w:rsidR="009A56A1" w:rsidRPr="00791601" w:rsidRDefault="009A56A1" w:rsidP="009A56A1">
            <w:pPr>
              <w:contextualSpacing/>
              <w:jc w:val="center"/>
              <w:rPr>
                <w:rFonts w:ascii="Times New Roman" w:hAnsi="Times New Roman"/>
                <w:sz w:val="20"/>
                <w:szCs w:val="20"/>
              </w:rPr>
            </w:pPr>
            <w:r w:rsidRPr="00791601">
              <w:rPr>
                <w:rFonts w:ascii="Times New Roman" w:hAnsi="Times New Roman"/>
                <w:b/>
                <w:sz w:val="20"/>
                <w:szCs w:val="20"/>
              </w:rPr>
              <w:t xml:space="preserve">Nancy </w:t>
            </w:r>
            <w:proofErr w:type="spellStart"/>
            <w:r w:rsidRPr="00791601">
              <w:rPr>
                <w:rFonts w:ascii="Times New Roman" w:hAnsi="Times New Roman"/>
                <w:b/>
                <w:sz w:val="20"/>
                <w:szCs w:val="20"/>
              </w:rPr>
              <w:t>Sottosanti</w:t>
            </w:r>
            <w:proofErr w:type="spellEnd"/>
            <w:r w:rsidRPr="00791601">
              <w:rPr>
                <w:rFonts w:ascii="Times New Roman" w:hAnsi="Times New Roman"/>
                <w:sz w:val="20"/>
                <w:szCs w:val="20"/>
              </w:rPr>
              <w:t>, Treasurer – Shenandoah River Outfitters</w:t>
            </w:r>
          </w:p>
          <w:p w14:paraId="7B42B4A7" w14:textId="58306054" w:rsidR="009A56A1" w:rsidRPr="00791601" w:rsidRDefault="00B154D4" w:rsidP="009A56A1">
            <w:pPr>
              <w:contextualSpacing/>
              <w:jc w:val="center"/>
              <w:rPr>
                <w:rFonts w:ascii="Times New Roman" w:hAnsi="Times New Roman"/>
                <w:bCs/>
                <w:sz w:val="20"/>
                <w:szCs w:val="20"/>
              </w:rPr>
            </w:pPr>
            <w:r w:rsidRPr="00791601">
              <w:rPr>
                <w:rFonts w:ascii="Times New Roman" w:hAnsi="Times New Roman"/>
                <w:b/>
                <w:sz w:val="20"/>
                <w:szCs w:val="20"/>
              </w:rPr>
              <w:t xml:space="preserve">DezaRae Beer </w:t>
            </w:r>
            <w:r w:rsidRPr="00791601">
              <w:rPr>
                <w:rFonts w:ascii="Times New Roman" w:hAnsi="Times New Roman"/>
                <w:bCs/>
                <w:sz w:val="20"/>
                <w:szCs w:val="20"/>
              </w:rPr>
              <w:t xml:space="preserve">– Yogi Bear Jellystone Park </w:t>
            </w:r>
          </w:p>
          <w:p w14:paraId="1E5FC588" w14:textId="69490FB3" w:rsidR="0018668A" w:rsidRPr="00791601" w:rsidRDefault="0018668A" w:rsidP="0018668A">
            <w:pPr>
              <w:contextualSpacing/>
              <w:jc w:val="center"/>
              <w:rPr>
                <w:rFonts w:ascii="Times New Roman" w:hAnsi="Times New Roman"/>
                <w:sz w:val="20"/>
                <w:szCs w:val="20"/>
              </w:rPr>
            </w:pPr>
            <w:r w:rsidRPr="00791601">
              <w:rPr>
                <w:rFonts w:ascii="Times New Roman" w:hAnsi="Times New Roman"/>
                <w:b/>
                <w:sz w:val="20"/>
                <w:szCs w:val="20"/>
              </w:rPr>
              <w:t>Jim Sims</w:t>
            </w:r>
            <w:r w:rsidRPr="00791601">
              <w:rPr>
                <w:rFonts w:ascii="Times New Roman" w:hAnsi="Times New Roman"/>
                <w:sz w:val="20"/>
                <w:szCs w:val="20"/>
              </w:rPr>
              <w:t xml:space="preserve"> – The Mimslyn Inn</w:t>
            </w:r>
          </w:p>
          <w:p w14:paraId="7108A907" w14:textId="77777777" w:rsidR="009A56A1" w:rsidRPr="00791601" w:rsidRDefault="009A56A1" w:rsidP="009A56A1">
            <w:pPr>
              <w:contextualSpacing/>
              <w:jc w:val="center"/>
              <w:rPr>
                <w:rFonts w:ascii="Times New Roman" w:hAnsi="Times New Roman"/>
                <w:i/>
                <w:sz w:val="20"/>
                <w:szCs w:val="20"/>
              </w:rPr>
            </w:pPr>
          </w:p>
          <w:p w14:paraId="74497677" w14:textId="77777777" w:rsidR="009A56A1" w:rsidRPr="00791601" w:rsidRDefault="009A56A1" w:rsidP="009A56A1">
            <w:pPr>
              <w:contextualSpacing/>
              <w:jc w:val="center"/>
              <w:rPr>
                <w:rFonts w:ascii="Times New Roman" w:hAnsi="Times New Roman"/>
                <w:i/>
                <w:sz w:val="20"/>
                <w:szCs w:val="20"/>
              </w:rPr>
            </w:pPr>
            <w:r w:rsidRPr="00791601">
              <w:rPr>
                <w:rFonts w:ascii="Times New Roman" w:hAnsi="Times New Roman"/>
                <w:i/>
                <w:sz w:val="20"/>
                <w:szCs w:val="20"/>
              </w:rPr>
              <w:t xml:space="preserve">Attractions: </w:t>
            </w:r>
          </w:p>
          <w:p w14:paraId="41529610" w14:textId="330648FB" w:rsidR="009A56A1" w:rsidRPr="00791601" w:rsidRDefault="009A56A1" w:rsidP="009A56A1">
            <w:pPr>
              <w:contextualSpacing/>
              <w:jc w:val="center"/>
              <w:rPr>
                <w:rFonts w:ascii="Times New Roman" w:hAnsi="Times New Roman"/>
                <w:sz w:val="20"/>
                <w:szCs w:val="20"/>
              </w:rPr>
            </w:pPr>
            <w:r w:rsidRPr="00791601">
              <w:rPr>
                <w:rFonts w:ascii="Times New Roman" w:hAnsi="Times New Roman"/>
                <w:b/>
                <w:sz w:val="20"/>
                <w:szCs w:val="20"/>
              </w:rPr>
              <w:t>Bill Schumacher</w:t>
            </w:r>
            <w:r w:rsidRPr="00791601">
              <w:rPr>
                <w:rFonts w:ascii="Times New Roman" w:hAnsi="Times New Roman"/>
                <w:b/>
                <w:bCs/>
                <w:sz w:val="20"/>
                <w:szCs w:val="20"/>
              </w:rPr>
              <w:t>, Vice-Chair</w:t>
            </w:r>
            <w:r w:rsidRPr="00791601">
              <w:rPr>
                <w:rFonts w:ascii="Times New Roman" w:hAnsi="Times New Roman"/>
                <w:sz w:val="20"/>
                <w:szCs w:val="20"/>
              </w:rPr>
              <w:t xml:space="preserve"> – Fort Valley Ranch</w:t>
            </w:r>
          </w:p>
          <w:p w14:paraId="1853ADC5" w14:textId="75360C2B" w:rsidR="009A56A1" w:rsidRPr="00791601" w:rsidRDefault="00B154D4" w:rsidP="009A56A1">
            <w:pPr>
              <w:contextualSpacing/>
              <w:jc w:val="center"/>
              <w:rPr>
                <w:rFonts w:ascii="Times New Roman" w:hAnsi="Times New Roman"/>
                <w:sz w:val="20"/>
                <w:szCs w:val="20"/>
              </w:rPr>
            </w:pPr>
            <w:r w:rsidRPr="00791601">
              <w:rPr>
                <w:rFonts w:ascii="Times New Roman" w:hAnsi="Times New Roman"/>
                <w:b/>
                <w:sz w:val="20"/>
                <w:szCs w:val="20"/>
              </w:rPr>
              <w:t xml:space="preserve">Bill Huffman, Chair </w:t>
            </w:r>
            <w:r w:rsidRPr="00791601">
              <w:rPr>
                <w:rFonts w:ascii="Times New Roman" w:hAnsi="Times New Roman"/>
                <w:bCs/>
                <w:sz w:val="20"/>
                <w:szCs w:val="20"/>
              </w:rPr>
              <w:t>– Luray Caverns</w:t>
            </w:r>
            <w:r w:rsidRPr="00791601">
              <w:rPr>
                <w:rFonts w:ascii="Times New Roman" w:hAnsi="Times New Roman"/>
                <w:b/>
                <w:sz w:val="20"/>
                <w:szCs w:val="20"/>
              </w:rPr>
              <w:t xml:space="preserve"> </w:t>
            </w:r>
          </w:p>
          <w:p w14:paraId="5D3E1CC1" w14:textId="77777777" w:rsidR="009A56A1" w:rsidRPr="00791601" w:rsidRDefault="009A56A1" w:rsidP="009A56A1">
            <w:pPr>
              <w:contextualSpacing/>
              <w:jc w:val="center"/>
              <w:rPr>
                <w:rFonts w:ascii="Times New Roman" w:hAnsi="Times New Roman"/>
                <w:i/>
                <w:sz w:val="20"/>
                <w:szCs w:val="20"/>
              </w:rPr>
            </w:pPr>
          </w:p>
          <w:p w14:paraId="32E20F2D" w14:textId="77777777" w:rsidR="009A56A1" w:rsidRPr="00791601" w:rsidRDefault="009A56A1" w:rsidP="009A56A1">
            <w:pPr>
              <w:contextualSpacing/>
              <w:jc w:val="center"/>
              <w:rPr>
                <w:rFonts w:ascii="Times New Roman" w:hAnsi="Times New Roman"/>
                <w:i/>
                <w:sz w:val="20"/>
                <w:szCs w:val="20"/>
              </w:rPr>
            </w:pPr>
            <w:r w:rsidRPr="00791601">
              <w:rPr>
                <w:rFonts w:ascii="Times New Roman" w:hAnsi="Times New Roman"/>
                <w:i/>
                <w:sz w:val="20"/>
                <w:szCs w:val="20"/>
              </w:rPr>
              <w:t xml:space="preserve">Services: </w:t>
            </w:r>
          </w:p>
          <w:p w14:paraId="350747FA" w14:textId="77777777" w:rsidR="009A56A1" w:rsidRDefault="0018668A" w:rsidP="00366016">
            <w:pPr>
              <w:contextualSpacing/>
              <w:jc w:val="center"/>
              <w:rPr>
                <w:rFonts w:ascii="Times New Roman" w:hAnsi="Times New Roman"/>
                <w:sz w:val="20"/>
                <w:szCs w:val="20"/>
              </w:rPr>
            </w:pPr>
            <w:r w:rsidRPr="00791601">
              <w:rPr>
                <w:rFonts w:ascii="Times New Roman" w:hAnsi="Times New Roman"/>
                <w:b/>
                <w:bCs/>
                <w:sz w:val="20"/>
                <w:szCs w:val="20"/>
              </w:rPr>
              <w:t>Chris Jenkins</w:t>
            </w:r>
            <w:r w:rsidRPr="00791601">
              <w:rPr>
                <w:rFonts w:ascii="Times New Roman" w:hAnsi="Times New Roman"/>
                <w:sz w:val="20"/>
                <w:szCs w:val="20"/>
              </w:rPr>
              <w:t xml:space="preserve"> – Faithbrooke Barn and Vineyards </w:t>
            </w:r>
          </w:p>
          <w:p w14:paraId="73611211" w14:textId="77777777" w:rsidR="00791601" w:rsidRPr="00791601" w:rsidRDefault="00791601" w:rsidP="00791601">
            <w:pPr>
              <w:contextualSpacing/>
              <w:jc w:val="center"/>
              <w:rPr>
                <w:rFonts w:ascii="Times New Roman" w:hAnsi="Times New Roman"/>
                <w:sz w:val="20"/>
                <w:szCs w:val="20"/>
              </w:rPr>
            </w:pPr>
            <w:r w:rsidRPr="00791601">
              <w:rPr>
                <w:rFonts w:ascii="Times New Roman" w:hAnsi="Times New Roman"/>
                <w:b/>
                <w:sz w:val="20"/>
                <w:szCs w:val="20"/>
              </w:rPr>
              <w:t>CeCe Castle</w:t>
            </w:r>
            <w:r w:rsidRPr="00791601">
              <w:rPr>
                <w:rFonts w:ascii="Times New Roman" w:hAnsi="Times New Roman"/>
                <w:sz w:val="20"/>
                <w:szCs w:val="20"/>
              </w:rPr>
              <w:t>, Secretary – Brookside Restaurant</w:t>
            </w:r>
          </w:p>
          <w:p w14:paraId="27098F9B" w14:textId="1765BCC3" w:rsidR="00791601" w:rsidRPr="00791601" w:rsidRDefault="00791601" w:rsidP="00791601">
            <w:pPr>
              <w:contextualSpacing/>
              <w:rPr>
                <w:rFonts w:ascii="Times New Roman" w:hAnsi="Times New Roman"/>
                <w:sz w:val="20"/>
                <w:szCs w:val="20"/>
              </w:rPr>
            </w:pPr>
          </w:p>
        </w:tc>
      </w:tr>
      <w:tr w:rsidR="00A003FB" w:rsidRPr="0084133A" w14:paraId="749DD00A" w14:textId="77777777" w:rsidTr="00FB1CCB">
        <w:trPr>
          <w:trHeight w:val="4720"/>
        </w:trPr>
        <w:tc>
          <w:tcPr>
            <w:tcW w:w="5174" w:type="dxa"/>
            <w:vMerge/>
          </w:tcPr>
          <w:p w14:paraId="357CAE08" w14:textId="77777777" w:rsidR="00A81A38" w:rsidRPr="0084133A" w:rsidRDefault="00A81A38" w:rsidP="00F32D2D">
            <w:pPr>
              <w:contextualSpacing/>
              <w:jc w:val="center"/>
              <w:rPr>
                <w:rFonts w:ascii="Times New Roman" w:hAnsi="Times New Roman" w:cs="Times New Roman"/>
                <w:b/>
                <w:sz w:val="20"/>
                <w:szCs w:val="20"/>
                <w:u w:val="single"/>
              </w:rPr>
            </w:pPr>
          </w:p>
        </w:tc>
        <w:tc>
          <w:tcPr>
            <w:tcW w:w="6273" w:type="dxa"/>
          </w:tcPr>
          <w:p w14:paraId="5017B97F" w14:textId="337D572F" w:rsidR="00A81A38" w:rsidRPr="0084133A" w:rsidRDefault="00A81A38" w:rsidP="009A56A1">
            <w:pPr>
              <w:contextualSpacing/>
              <w:rPr>
                <w:rFonts w:ascii="Times New Roman" w:hAnsi="Times New Roman" w:cs="Times New Roman"/>
                <w:b/>
                <w:sz w:val="20"/>
                <w:szCs w:val="20"/>
                <w:u w:val="single"/>
              </w:rPr>
            </w:pPr>
          </w:p>
          <w:p w14:paraId="1D56F286" w14:textId="560EC782" w:rsidR="00030287" w:rsidRPr="0084133A" w:rsidRDefault="00030287" w:rsidP="009A56A1">
            <w:pPr>
              <w:contextualSpacing/>
              <w:rPr>
                <w:rFonts w:ascii="Times New Roman" w:hAnsi="Times New Roman" w:cs="Times New Roman"/>
                <w:b/>
                <w:sz w:val="20"/>
                <w:szCs w:val="20"/>
                <w:u w:val="single"/>
              </w:rPr>
            </w:pPr>
          </w:p>
          <w:p w14:paraId="272FECD8" w14:textId="31123CFF" w:rsidR="00030287" w:rsidRPr="0084133A" w:rsidRDefault="00873950" w:rsidP="009A56A1">
            <w:pPr>
              <w:contextualSpacing/>
              <w:rPr>
                <w:rFonts w:ascii="Times New Roman" w:hAnsi="Times New Roman" w:cs="Times New Roman"/>
                <w:b/>
                <w:sz w:val="20"/>
                <w:szCs w:val="20"/>
                <w:u w:val="single"/>
              </w:rPr>
            </w:pPr>
            <w:r w:rsidRPr="0084133A">
              <w:rPr>
                <w:rFonts w:ascii="Times New Roman" w:hAnsi="Times New Roman" w:cs="Times New Roman"/>
                <w:noProof/>
                <w:sz w:val="20"/>
                <w:szCs w:val="20"/>
              </w:rPr>
              <w:drawing>
                <wp:anchor distT="0" distB="0" distL="114300" distR="114300" simplePos="0" relativeHeight="251658752" behindDoc="1" locked="0" layoutInCell="1" allowOverlap="1" wp14:anchorId="14B99C9E" wp14:editId="4C22B7EB">
                  <wp:simplePos x="0" y="0"/>
                  <wp:positionH relativeFrom="column">
                    <wp:posOffset>-519430</wp:posOffset>
                  </wp:positionH>
                  <wp:positionV relativeFrom="paragraph">
                    <wp:posOffset>924633</wp:posOffset>
                  </wp:positionV>
                  <wp:extent cx="4480560" cy="3462582"/>
                  <wp:effectExtent l="0" t="0" r="0" b="5080"/>
                  <wp:wrapNone/>
                  <wp:docPr id="1"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489652" cy="346960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65430AF6" w14:textId="41DFDB34" w:rsidR="00BE2900" w:rsidRPr="0084133A" w:rsidRDefault="00BE2900" w:rsidP="00F32D2D">
      <w:pPr>
        <w:spacing w:after="0" w:line="240" w:lineRule="auto"/>
        <w:contextualSpacing/>
        <w:jc w:val="both"/>
        <w:rPr>
          <w:rFonts w:ascii="Times New Roman" w:hAnsi="Times New Roman" w:cs="Times New Roman"/>
          <w:sz w:val="20"/>
          <w:szCs w:val="20"/>
        </w:rPr>
      </w:pPr>
    </w:p>
    <w:p w14:paraId="1444FCCC" w14:textId="20B29B8B" w:rsidR="00B90CE6" w:rsidRPr="0084133A" w:rsidRDefault="00B90CE6" w:rsidP="00F32D2D">
      <w:pPr>
        <w:spacing w:after="0" w:line="240" w:lineRule="auto"/>
        <w:contextualSpacing/>
        <w:jc w:val="center"/>
        <w:rPr>
          <w:rFonts w:ascii="Times New Roman" w:hAnsi="Times New Roman" w:cs="Times New Roman"/>
          <w:sz w:val="20"/>
          <w:szCs w:val="20"/>
        </w:rPr>
      </w:pPr>
    </w:p>
    <w:p w14:paraId="35A2CFB6" w14:textId="25A07359" w:rsidR="00AB236B" w:rsidRPr="0084133A" w:rsidRDefault="00AB236B" w:rsidP="00F32D2D">
      <w:pPr>
        <w:spacing w:after="0" w:line="240" w:lineRule="auto"/>
        <w:contextualSpacing/>
        <w:jc w:val="center"/>
        <w:rPr>
          <w:rFonts w:ascii="Times New Roman" w:hAnsi="Times New Roman" w:cs="Times New Roman"/>
          <w:b/>
        </w:rPr>
      </w:pPr>
    </w:p>
    <w:p w14:paraId="76C4354E" w14:textId="77777777" w:rsidR="002C5C41" w:rsidRPr="0084133A" w:rsidRDefault="002C5C41" w:rsidP="00F32D2D">
      <w:pPr>
        <w:spacing w:after="0" w:line="240" w:lineRule="auto"/>
        <w:contextualSpacing/>
        <w:jc w:val="center"/>
        <w:rPr>
          <w:rFonts w:ascii="Times New Roman" w:hAnsi="Times New Roman" w:cs="Times New Roman"/>
          <w:b/>
        </w:rPr>
      </w:pPr>
    </w:p>
    <w:p w14:paraId="43316F43" w14:textId="0D21DE03" w:rsidR="002C5C41" w:rsidRPr="0084133A" w:rsidRDefault="00166BBE" w:rsidP="00F32D2D">
      <w:pPr>
        <w:spacing w:after="0" w:line="240" w:lineRule="auto"/>
        <w:contextualSpacing/>
        <w:jc w:val="center"/>
        <w:rPr>
          <w:rFonts w:ascii="Times New Roman" w:hAnsi="Times New Roman" w:cs="Times New Roman"/>
          <w:b/>
        </w:rPr>
      </w:pPr>
      <w:r w:rsidRPr="0084133A">
        <w:rPr>
          <w:rFonts w:ascii="Times New Roman" w:hAnsi="Times New Roman" w:cs="Times New Roman"/>
          <w:noProof/>
        </w:rPr>
        <w:drawing>
          <wp:anchor distT="0" distB="0" distL="114300" distR="114300" simplePos="0" relativeHeight="251655168" behindDoc="0" locked="0" layoutInCell="1" allowOverlap="1" wp14:anchorId="4E103547" wp14:editId="6C7CF858">
            <wp:simplePos x="0" y="0"/>
            <wp:positionH relativeFrom="column">
              <wp:posOffset>3580765</wp:posOffset>
            </wp:positionH>
            <wp:positionV relativeFrom="paragraph">
              <wp:posOffset>137160</wp:posOffset>
            </wp:positionV>
            <wp:extent cx="1463675" cy="1057275"/>
            <wp:effectExtent l="0" t="0" r="3175" b="9525"/>
            <wp:wrapThrough wrapText="bothSides">
              <wp:wrapPolygon edited="0">
                <wp:start x="0" y="0"/>
                <wp:lineTo x="0" y="21405"/>
                <wp:lineTo x="21366" y="21405"/>
                <wp:lineTo x="21366"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63675" cy="10572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4133A">
        <w:rPr>
          <w:rFonts w:ascii="Times New Roman" w:hAnsi="Times New Roman" w:cs="Times New Roman"/>
          <w:noProof/>
        </w:rPr>
        <w:drawing>
          <wp:anchor distT="0" distB="0" distL="114300" distR="114300" simplePos="0" relativeHeight="251660288" behindDoc="0" locked="0" layoutInCell="1" allowOverlap="1" wp14:anchorId="35DCD374" wp14:editId="502C2157">
            <wp:simplePos x="0" y="0"/>
            <wp:positionH relativeFrom="column">
              <wp:posOffset>1771650</wp:posOffset>
            </wp:positionH>
            <wp:positionV relativeFrom="paragraph">
              <wp:posOffset>0</wp:posOffset>
            </wp:positionV>
            <wp:extent cx="1314450" cy="1314450"/>
            <wp:effectExtent l="0" t="0" r="0" b="0"/>
            <wp:wrapThrough wrapText="bothSides">
              <wp:wrapPolygon edited="0">
                <wp:start x="8452" y="0"/>
                <wp:lineTo x="6261" y="313"/>
                <wp:lineTo x="939" y="4070"/>
                <wp:lineTo x="0" y="7826"/>
                <wp:lineTo x="0" y="12522"/>
                <wp:lineTo x="313" y="15652"/>
                <wp:lineTo x="4383" y="20035"/>
                <wp:lineTo x="7826" y="21287"/>
                <wp:lineTo x="8452" y="21287"/>
                <wp:lineTo x="12835" y="21287"/>
                <wp:lineTo x="13461" y="21287"/>
                <wp:lineTo x="16904" y="20035"/>
                <wp:lineTo x="20974" y="15652"/>
                <wp:lineTo x="21287" y="12522"/>
                <wp:lineTo x="21287" y="7826"/>
                <wp:lineTo x="20661" y="4070"/>
                <wp:lineTo x="15026" y="313"/>
                <wp:lineTo x="12835" y="0"/>
                <wp:lineTo x="8452"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14450" cy="1314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2ACF71" w14:textId="53E585BE" w:rsidR="002C5C41" w:rsidRPr="0084133A" w:rsidRDefault="002C5C41" w:rsidP="00F32D2D">
      <w:pPr>
        <w:spacing w:after="0" w:line="240" w:lineRule="auto"/>
        <w:contextualSpacing/>
        <w:jc w:val="center"/>
        <w:rPr>
          <w:rFonts w:ascii="Times New Roman" w:hAnsi="Times New Roman" w:cs="Times New Roman"/>
          <w:b/>
        </w:rPr>
      </w:pPr>
    </w:p>
    <w:p w14:paraId="4A4AF28A" w14:textId="1B038B12" w:rsidR="002C5C41" w:rsidRPr="0084133A" w:rsidRDefault="002C5C41" w:rsidP="00F32D2D">
      <w:pPr>
        <w:spacing w:after="0" w:line="240" w:lineRule="auto"/>
        <w:contextualSpacing/>
        <w:jc w:val="center"/>
        <w:rPr>
          <w:rFonts w:ascii="Times New Roman" w:hAnsi="Times New Roman" w:cs="Times New Roman"/>
          <w:b/>
        </w:rPr>
      </w:pPr>
    </w:p>
    <w:p w14:paraId="42448FD7" w14:textId="7C59A50F" w:rsidR="002C5C41" w:rsidRPr="0084133A" w:rsidRDefault="002C5C41" w:rsidP="00F32D2D">
      <w:pPr>
        <w:spacing w:after="0" w:line="240" w:lineRule="auto"/>
        <w:contextualSpacing/>
        <w:jc w:val="center"/>
        <w:rPr>
          <w:rFonts w:ascii="Times New Roman" w:hAnsi="Times New Roman" w:cs="Times New Roman"/>
          <w:b/>
        </w:rPr>
      </w:pPr>
    </w:p>
    <w:p w14:paraId="02C9D7C6" w14:textId="3895E1BA" w:rsidR="002C5C41" w:rsidRPr="0084133A" w:rsidRDefault="002C5C41" w:rsidP="00F32D2D">
      <w:pPr>
        <w:spacing w:after="0" w:line="240" w:lineRule="auto"/>
        <w:contextualSpacing/>
        <w:jc w:val="center"/>
        <w:rPr>
          <w:rFonts w:ascii="Times New Roman" w:hAnsi="Times New Roman" w:cs="Times New Roman"/>
          <w:b/>
        </w:rPr>
      </w:pPr>
    </w:p>
    <w:p w14:paraId="234A6907" w14:textId="77777777" w:rsidR="00030287" w:rsidRPr="0084133A" w:rsidRDefault="00030287" w:rsidP="00F32D2D">
      <w:pPr>
        <w:spacing w:after="0" w:line="240" w:lineRule="auto"/>
        <w:contextualSpacing/>
        <w:jc w:val="center"/>
        <w:rPr>
          <w:rFonts w:ascii="Times New Roman" w:hAnsi="Times New Roman" w:cs="Times New Roman"/>
          <w:b/>
        </w:rPr>
      </w:pPr>
    </w:p>
    <w:p w14:paraId="76AE74C7" w14:textId="77777777" w:rsidR="00030287" w:rsidRPr="0084133A" w:rsidRDefault="00030287" w:rsidP="00F32D2D">
      <w:pPr>
        <w:spacing w:after="0" w:line="240" w:lineRule="auto"/>
        <w:contextualSpacing/>
        <w:jc w:val="center"/>
        <w:rPr>
          <w:rFonts w:ascii="Times New Roman" w:hAnsi="Times New Roman" w:cs="Times New Roman"/>
          <w:b/>
        </w:rPr>
      </w:pPr>
    </w:p>
    <w:p w14:paraId="592CD244" w14:textId="6D20C119" w:rsidR="00030287" w:rsidRPr="0084133A" w:rsidRDefault="00030287" w:rsidP="00F32D2D">
      <w:pPr>
        <w:spacing w:after="0" w:line="240" w:lineRule="auto"/>
        <w:contextualSpacing/>
        <w:jc w:val="center"/>
        <w:rPr>
          <w:rFonts w:ascii="Times New Roman" w:hAnsi="Times New Roman" w:cs="Times New Roman"/>
          <w:b/>
        </w:rPr>
      </w:pPr>
    </w:p>
    <w:p w14:paraId="0153E198" w14:textId="77777777" w:rsidR="0084133A" w:rsidRDefault="0084133A" w:rsidP="00F32D2D">
      <w:pPr>
        <w:spacing w:after="0" w:line="240" w:lineRule="auto"/>
        <w:contextualSpacing/>
        <w:jc w:val="center"/>
        <w:rPr>
          <w:rFonts w:ascii="Times New Roman" w:hAnsi="Times New Roman" w:cs="Times New Roman"/>
          <w:b/>
        </w:rPr>
      </w:pPr>
    </w:p>
    <w:p w14:paraId="42075C66" w14:textId="1D8B3A9A" w:rsidR="00C56B0A" w:rsidRPr="0084133A" w:rsidRDefault="00C56B0A" w:rsidP="00873950">
      <w:pPr>
        <w:spacing w:after="0" w:line="240" w:lineRule="auto"/>
        <w:contextualSpacing/>
        <w:jc w:val="center"/>
        <w:rPr>
          <w:rFonts w:ascii="Times New Roman" w:hAnsi="Times New Roman" w:cs="Times New Roman"/>
          <w:b/>
        </w:rPr>
      </w:pPr>
      <w:r w:rsidRPr="0084133A">
        <w:rPr>
          <w:rFonts w:ascii="Times New Roman" w:hAnsi="Times New Roman" w:cs="Times New Roman"/>
          <w:b/>
        </w:rPr>
        <w:t>Luray-Page County Chamber of Commerce</w:t>
      </w:r>
      <w:r w:rsidR="00B348DA" w:rsidRPr="0084133A">
        <w:rPr>
          <w:rFonts w:ascii="Times New Roman" w:hAnsi="Times New Roman" w:cs="Times New Roman"/>
          <w:b/>
        </w:rPr>
        <w:t xml:space="preserve"> &amp; Visitor Center</w:t>
      </w:r>
    </w:p>
    <w:p w14:paraId="2F708262" w14:textId="74E337BE" w:rsidR="00A16F60" w:rsidRPr="0084133A" w:rsidRDefault="00A16F60" w:rsidP="00873950">
      <w:pPr>
        <w:spacing w:after="0" w:line="240" w:lineRule="auto"/>
        <w:contextualSpacing/>
        <w:jc w:val="center"/>
        <w:rPr>
          <w:rFonts w:ascii="Times New Roman" w:hAnsi="Times New Roman" w:cs="Times New Roman"/>
        </w:rPr>
      </w:pPr>
      <w:r w:rsidRPr="0084133A">
        <w:rPr>
          <w:rFonts w:ascii="Times New Roman" w:hAnsi="Times New Roman" w:cs="Times New Roman"/>
        </w:rPr>
        <w:t>18 Campbell St</w:t>
      </w:r>
      <w:r w:rsidR="003F6A9F" w:rsidRPr="0084133A">
        <w:rPr>
          <w:rFonts w:ascii="Times New Roman" w:hAnsi="Times New Roman" w:cs="Times New Roman"/>
        </w:rPr>
        <w:t>reet</w:t>
      </w:r>
      <w:r w:rsidRPr="0084133A">
        <w:rPr>
          <w:rFonts w:ascii="Times New Roman" w:hAnsi="Times New Roman" w:cs="Times New Roman"/>
        </w:rPr>
        <w:t>, Luray, V</w:t>
      </w:r>
      <w:r w:rsidR="003F6A9F" w:rsidRPr="0084133A">
        <w:rPr>
          <w:rFonts w:ascii="Times New Roman" w:hAnsi="Times New Roman" w:cs="Times New Roman"/>
        </w:rPr>
        <w:t>A</w:t>
      </w:r>
      <w:r w:rsidRPr="0084133A">
        <w:rPr>
          <w:rFonts w:ascii="Times New Roman" w:hAnsi="Times New Roman" w:cs="Times New Roman"/>
        </w:rPr>
        <w:t xml:space="preserve"> 22835</w:t>
      </w:r>
    </w:p>
    <w:p w14:paraId="0A46AE77" w14:textId="4DF80D3D" w:rsidR="00A16F60" w:rsidRPr="0084133A" w:rsidRDefault="00A16F60" w:rsidP="00873950">
      <w:pPr>
        <w:spacing w:after="0" w:line="240" w:lineRule="auto"/>
        <w:contextualSpacing/>
        <w:jc w:val="center"/>
        <w:rPr>
          <w:rFonts w:ascii="Times New Roman" w:hAnsi="Times New Roman" w:cs="Times New Roman"/>
        </w:rPr>
      </w:pPr>
      <w:r w:rsidRPr="0084133A">
        <w:rPr>
          <w:rFonts w:ascii="Times New Roman" w:hAnsi="Times New Roman" w:cs="Times New Roman"/>
        </w:rPr>
        <w:t xml:space="preserve">Phone: </w:t>
      </w:r>
      <w:r w:rsidR="00126E11" w:rsidRPr="0084133A">
        <w:rPr>
          <w:rFonts w:ascii="Times New Roman" w:hAnsi="Times New Roman" w:cs="Times New Roman"/>
        </w:rPr>
        <w:t xml:space="preserve">(540) 743-3915 • Fax: (540) </w:t>
      </w:r>
      <w:r w:rsidRPr="0084133A">
        <w:rPr>
          <w:rFonts w:ascii="Times New Roman" w:hAnsi="Times New Roman" w:cs="Times New Roman"/>
        </w:rPr>
        <w:t>743-3944</w:t>
      </w:r>
    </w:p>
    <w:p w14:paraId="549FBBEF" w14:textId="7F8F468F" w:rsidR="00441682" w:rsidRPr="0084133A" w:rsidRDefault="009240D7" w:rsidP="00873950">
      <w:pPr>
        <w:spacing w:after="0" w:line="240" w:lineRule="auto"/>
        <w:contextualSpacing/>
        <w:jc w:val="center"/>
        <w:rPr>
          <w:rFonts w:ascii="Times New Roman" w:hAnsi="Times New Roman" w:cs="Times New Roman"/>
          <w:b/>
        </w:rPr>
      </w:pPr>
      <w:hyperlink r:id="rId12" w:history="1">
        <w:r w:rsidR="00441682" w:rsidRPr="0084133A">
          <w:rPr>
            <w:rStyle w:val="Hyperlink"/>
            <w:rFonts w:ascii="Times New Roman" w:hAnsi="Times New Roman" w:cs="Times New Roman"/>
            <w:color w:val="auto"/>
            <w:u w:val="none"/>
          </w:rPr>
          <w:t>www.visitluraypage.com</w:t>
        </w:r>
      </w:hyperlink>
    </w:p>
    <w:p w14:paraId="57FA1F2A" w14:textId="77777777" w:rsidR="008935CD" w:rsidRPr="0084133A" w:rsidRDefault="008935CD" w:rsidP="00873950">
      <w:pPr>
        <w:spacing w:after="0" w:line="240" w:lineRule="auto"/>
        <w:contextualSpacing/>
        <w:jc w:val="center"/>
        <w:rPr>
          <w:rFonts w:ascii="Times New Roman" w:hAnsi="Times New Roman" w:cs="Times New Roman"/>
          <w:b/>
        </w:rPr>
      </w:pPr>
    </w:p>
    <w:p w14:paraId="18EA9C09" w14:textId="345A5DB8" w:rsidR="00C56B0A" w:rsidRPr="0084133A" w:rsidRDefault="00873950" w:rsidP="00873950">
      <w:pPr>
        <w:spacing w:after="0" w:line="240" w:lineRule="auto"/>
        <w:contextualSpacing/>
        <w:jc w:val="center"/>
        <w:rPr>
          <w:rFonts w:ascii="Times New Roman" w:hAnsi="Times New Roman" w:cs="Times New Roman"/>
          <w:b/>
        </w:rPr>
      </w:pPr>
      <w:r>
        <w:rPr>
          <w:rFonts w:ascii="Times New Roman" w:hAnsi="Times New Roman" w:cs="Times New Roman"/>
          <w:b/>
        </w:rPr>
        <w:t>August</w:t>
      </w:r>
      <w:r w:rsidR="00532F87" w:rsidRPr="0084133A">
        <w:rPr>
          <w:rFonts w:ascii="Times New Roman" w:hAnsi="Times New Roman" w:cs="Times New Roman"/>
          <w:b/>
        </w:rPr>
        <w:t xml:space="preserve"> </w:t>
      </w:r>
      <w:r w:rsidR="00642088" w:rsidRPr="0084133A">
        <w:rPr>
          <w:rFonts w:ascii="Times New Roman" w:hAnsi="Times New Roman" w:cs="Times New Roman"/>
          <w:b/>
        </w:rPr>
        <w:t>2022</w:t>
      </w:r>
      <w:r w:rsidR="00C56B0A" w:rsidRPr="0084133A">
        <w:rPr>
          <w:rFonts w:ascii="Times New Roman" w:hAnsi="Times New Roman" w:cs="Times New Roman"/>
          <w:b/>
        </w:rPr>
        <w:t xml:space="preserve"> Newsletter</w:t>
      </w:r>
    </w:p>
    <w:p w14:paraId="53D3C1F6" w14:textId="77777777" w:rsidR="0084133A" w:rsidRDefault="0084133A" w:rsidP="00873950">
      <w:pPr>
        <w:pStyle w:val="Heading1"/>
        <w:shd w:val="clear" w:color="auto" w:fill="FFFFFF"/>
        <w:spacing w:before="0" w:beforeAutospacing="0" w:after="0" w:afterAutospacing="0"/>
        <w:contextualSpacing/>
        <w:rPr>
          <w:sz w:val="22"/>
          <w:szCs w:val="22"/>
        </w:rPr>
      </w:pPr>
    </w:p>
    <w:p w14:paraId="305AB2D1" w14:textId="58050669" w:rsidR="009C6BEC" w:rsidRPr="0084133A" w:rsidRDefault="00AE51BD" w:rsidP="00873950">
      <w:pPr>
        <w:pStyle w:val="Heading1"/>
        <w:shd w:val="clear" w:color="auto" w:fill="FFFFFF"/>
        <w:spacing w:before="0" w:beforeAutospacing="0" w:after="0" w:afterAutospacing="0"/>
        <w:contextualSpacing/>
        <w:jc w:val="center"/>
        <w:rPr>
          <w:sz w:val="22"/>
          <w:szCs w:val="22"/>
        </w:rPr>
      </w:pPr>
      <w:r w:rsidRPr="0084133A">
        <w:rPr>
          <w:sz w:val="22"/>
          <w:szCs w:val="22"/>
        </w:rPr>
        <w:t>The Luray-</w:t>
      </w:r>
      <w:r w:rsidR="00693571" w:rsidRPr="0084133A">
        <w:rPr>
          <w:sz w:val="22"/>
          <w:szCs w:val="22"/>
        </w:rPr>
        <w:t>Page County Chamber of Commerce</w:t>
      </w:r>
      <w:r w:rsidR="0022039E" w:rsidRPr="0084133A">
        <w:rPr>
          <w:sz w:val="22"/>
          <w:szCs w:val="22"/>
        </w:rPr>
        <w:t>'</w:t>
      </w:r>
      <w:r w:rsidR="00693571" w:rsidRPr="0084133A">
        <w:rPr>
          <w:sz w:val="22"/>
          <w:szCs w:val="22"/>
        </w:rPr>
        <w:t xml:space="preserve">s mission is to </w:t>
      </w:r>
      <w:r w:rsidRPr="0084133A">
        <w:rPr>
          <w:sz w:val="22"/>
          <w:szCs w:val="22"/>
        </w:rPr>
        <w:t xml:space="preserve">serve our members by </w:t>
      </w:r>
      <w:r w:rsidR="00693571" w:rsidRPr="0084133A">
        <w:rPr>
          <w:sz w:val="22"/>
          <w:szCs w:val="22"/>
        </w:rPr>
        <w:t>promoting and supporting business and tourism throughout Page County. The Luray-Page County Chamber of Commerce</w:t>
      </w:r>
      <w:r w:rsidR="0022039E" w:rsidRPr="0084133A">
        <w:rPr>
          <w:sz w:val="22"/>
          <w:szCs w:val="22"/>
        </w:rPr>
        <w:t>'</w:t>
      </w:r>
      <w:r w:rsidR="00693571" w:rsidRPr="0084133A">
        <w:rPr>
          <w:sz w:val="22"/>
          <w:szCs w:val="22"/>
        </w:rPr>
        <w:t>s vision is to be the organization where our business community turns for leadership and resources.</w:t>
      </w:r>
    </w:p>
    <w:p w14:paraId="228AC32F" w14:textId="77777777" w:rsidR="00AB236B" w:rsidRPr="0084133A" w:rsidRDefault="00AB236B" w:rsidP="00873950">
      <w:pPr>
        <w:spacing w:after="0" w:line="240" w:lineRule="auto"/>
        <w:contextualSpacing/>
        <w:jc w:val="center"/>
        <w:rPr>
          <w:rFonts w:ascii="Times New Roman" w:hAnsi="Times New Roman" w:cs="Times New Roman"/>
          <w:b/>
        </w:rPr>
      </w:pPr>
    </w:p>
    <w:p w14:paraId="421ED87D" w14:textId="2AFB52E5" w:rsidR="00D63719" w:rsidRPr="0084133A" w:rsidRDefault="008C7B60" w:rsidP="00873950">
      <w:pPr>
        <w:spacing w:after="0" w:line="240" w:lineRule="auto"/>
        <w:contextualSpacing/>
        <w:jc w:val="center"/>
        <w:rPr>
          <w:rFonts w:ascii="Times New Roman" w:hAnsi="Times New Roman" w:cs="Times New Roman"/>
          <w:b/>
        </w:rPr>
      </w:pPr>
      <w:r w:rsidRPr="0084133A">
        <w:rPr>
          <w:rFonts w:ascii="Times New Roman" w:hAnsi="Times New Roman" w:cs="Times New Roman"/>
          <w:b/>
        </w:rPr>
        <w:t>Chamber Events</w:t>
      </w:r>
      <w:bookmarkStart w:id="1" w:name="_Hlk43823369"/>
    </w:p>
    <w:bookmarkEnd w:id="1"/>
    <w:p w14:paraId="678CE0CE" w14:textId="77777777" w:rsidR="0084133A" w:rsidRPr="007D54AB" w:rsidRDefault="0084133A" w:rsidP="00873950">
      <w:pPr>
        <w:pStyle w:val="NoSpacing"/>
        <w:jc w:val="both"/>
        <w:rPr>
          <w:rFonts w:ascii="Times New Roman" w:hAnsi="Times New Roman" w:cs="Times New Roman"/>
          <w:b/>
          <w:bCs/>
        </w:rPr>
      </w:pPr>
    </w:p>
    <w:p w14:paraId="266BEB8E" w14:textId="77777777" w:rsidR="00CA4C4B" w:rsidRPr="00D952CC" w:rsidRDefault="00CA4C4B" w:rsidP="00C2433B">
      <w:pPr>
        <w:pStyle w:val="NoSpacing"/>
        <w:rPr>
          <w:rFonts w:ascii="Times New Roman" w:hAnsi="Times New Roman" w:cs="Times New Roman"/>
          <w:b/>
          <w:bCs/>
          <w:sz w:val="24"/>
          <w:szCs w:val="24"/>
        </w:rPr>
      </w:pPr>
      <w:r w:rsidRPr="00D952CC">
        <w:rPr>
          <w:rFonts w:ascii="Times New Roman" w:hAnsi="Times New Roman" w:cs="Times New Roman"/>
          <w:b/>
          <w:bCs/>
          <w:sz w:val="24"/>
          <w:szCs w:val="24"/>
        </w:rPr>
        <w:t>Wednesday, August 10</w:t>
      </w:r>
      <w:r w:rsidRPr="00D952CC">
        <w:rPr>
          <w:rFonts w:ascii="Times New Roman" w:hAnsi="Times New Roman" w:cs="Times New Roman"/>
          <w:b/>
          <w:bCs/>
          <w:sz w:val="24"/>
          <w:szCs w:val="24"/>
          <w:vertAlign w:val="superscript"/>
        </w:rPr>
        <w:t>th</w:t>
      </w:r>
      <w:r w:rsidRPr="00D952CC">
        <w:rPr>
          <w:rFonts w:ascii="Times New Roman" w:hAnsi="Times New Roman" w:cs="Times New Roman"/>
          <w:b/>
          <w:bCs/>
          <w:sz w:val="24"/>
          <w:szCs w:val="24"/>
        </w:rPr>
        <w:t>, 12:00-12:30 PM</w:t>
      </w:r>
    </w:p>
    <w:p w14:paraId="15386B13" w14:textId="77777777" w:rsidR="00CA4C4B" w:rsidRPr="00C2433B" w:rsidRDefault="00CA4C4B" w:rsidP="00C2433B">
      <w:pPr>
        <w:pStyle w:val="NoSpacing"/>
        <w:rPr>
          <w:rFonts w:ascii="Times New Roman" w:hAnsi="Times New Roman" w:cs="Times New Roman"/>
          <w:b/>
          <w:bCs/>
          <w:sz w:val="24"/>
          <w:szCs w:val="24"/>
        </w:rPr>
      </w:pPr>
      <w:r w:rsidRPr="00C2433B">
        <w:rPr>
          <w:rFonts w:ascii="Times New Roman" w:hAnsi="Times New Roman" w:cs="Times New Roman"/>
          <w:b/>
          <w:bCs/>
          <w:sz w:val="24"/>
          <w:szCs w:val="24"/>
        </w:rPr>
        <w:t>Valley Business Today – LD&amp;B Insurance and Financial Services</w:t>
      </w:r>
    </w:p>
    <w:p w14:paraId="30706C21" w14:textId="42EA07C0" w:rsidR="00CA4C4B" w:rsidRPr="00C2433B" w:rsidRDefault="00CA4C4B" w:rsidP="00C2433B">
      <w:pPr>
        <w:pStyle w:val="NoSpacing"/>
        <w:rPr>
          <w:rFonts w:ascii="Times New Roman" w:hAnsi="Times New Roman" w:cs="Times New Roman"/>
          <w:sz w:val="24"/>
          <w:szCs w:val="24"/>
        </w:rPr>
      </w:pPr>
      <w:r w:rsidRPr="00C2433B">
        <w:rPr>
          <w:rFonts w:ascii="Times New Roman" w:hAnsi="Times New Roman" w:cs="Times New Roman"/>
          <w:sz w:val="24"/>
          <w:szCs w:val="24"/>
        </w:rPr>
        <w:t xml:space="preserve">Danielle Painter, a financial advisor </w:t>
      </w:r>
      <w:r w:rsidR="00113D97" w:rsidRPr="00C2433B">
        <w:rPr>
          <w:rFonts w:ascii="Times New Roman" w:hAnsi="Times New Roman" w:cs="Times New Roman"/>
          <w:sz w:val="24"/>
          <w:szCs w:val="24"/>
        </w:rPr>
        <w:t>with LD</w:t>
      </w:r>
      <w:r w:rsidRPr="00C2433B">
        <w:rPr>
          <w:rFonts w:ascii="Times New Roman" w:hAnsi="Times New Roman" w:cs="Times New Roman"/>
          <w:sz w:val="24"/>
          <w:szCs w:val="24"/>
        </w:rPr>
        <w:t xml:space="preserve">&amp;B Insurance and Financial Services, is joining Edison Emmons to share information on the services LD&amp;B offers. Listen in to The River 95.3 or </w:t>
      </w:r>
      <w:hyperlink r:id="rId13" w:history="1">
        <w:r w:rsidRPr="00C2433B">
          <w:rPr>
            <w:rStyle w:val="Hyperlink"/>
            <w:rFonts w:ascii="Times New Roman" w:hAnsi="Times New Roman" w:cs="Times New Roman"/>
            <w:sz w:val="24"/>
            <w:szCs w:val="24"/>
          </w:rPr>
          <w:t>www.thevalleytodaypodcast.com/</w:t>
        </w:r>
      </w:hyperlink>
      <w:r w:rsidRPr="00C2433B">
        <w:rPr>
          <w:rFonts w:ascii="Times New Roman" w:hAnsi="Times New Roman" w:cs="Times New Roman"/>
          <w:sz w:val="24"/>
          <w:szCs w:val="24"/>
        </w:rPr>
        <w:t xml:space="preserve"> to learn about what LD&amp;B Insurance and Financial Services. has to offer for their visitors. To be a future guest on the Valley Business Today Radio Show, contact Edison at </w:t>
      </w:r>
      <w:hyperlink r:id="rId14" w:history="1">
        <w:r w:rsidRPr="00C2433B">
          <w:rPr>
            <w:rStyle w:val="Hyperlink"/>
            <w:rFonts w:ascii="Times New Roman" w:hAnsi="Times New Roman" w:cs="Times New Roman"/>
            <w:sz w:val="24"/>
            <w:szCs w:val="24"/>
          </w:rPr>
          <w:t>edison.emmons@luraypage.com</w:t>
        </w:r>
      </w:hyperlink>
      <w:r w:rsidRPr="00C2433B">
        <w:rPr>
          <w:rFonts w:ascii="Times New Roman" w:hAnsi="Times New Roman" w:cs="Times New Roman"/>
          <w:sz w:val="24"/>
          <w:szCs w:val="24"/>
        </w:rPr>
        <w:t>.</w:t>
      </w:r>
    </w:p>
    <w:p w14:paraId="63F0F89D" w14:textId="77777777" w:rsidR="00CA4C4B" w:rsidRPr="00C2433B" w:rsidRDefault="00CA4C4B" w:rsidP="00C2433B">
      <w:pPr>
        <w:pStyle w:val="NoSpacing"/>
        <w:rPr>
          <w:rFonts w:ascii="Times New Roman" w:hAnsi="Times New Roman" w:cs="Times New Roman"/>
          <w:sz w:val="24"/>
          <w:szCs w:val="24"/>
        </w:rPr>
      </w:pPr>
    </w:p>
    <w:p w14:paraId="2E7E9BF1" w14:textId="36A2031E" w:rsidR="00CA4C4B" w:rsidRPr="00C2433B" w:rsidRDefault="00CA4C4B" w:rsidP="00C2433B">
      <w:pPr>
        <w:pStyle w:val="NoSpacing"/>
        <w:rPr>
          <w:rFonts w:ascii="Times New Roman" w:hAnsi="Times New Roman" w:cs="Times New Roman"/>
          <w:b/>
          <w:bCs/>
          <w:sz w:val="24"/>
          <w:szCs w:val="24"/>
        </w:rPr>
      </w:pPr>
      <w:r w:rsidRPr="00C2433B">
        <w:rPr>
          <w:rFonts w:ascii="Times New Roman" w:hAnsi="Times New Roman" w:cs="Times New Roman"/>
          <w:b/>
          <w:bCs/>
          <w:sz w:val="24"/>
          <w:szCs w:val="24"/>
        </w:rPr>
        <w:t>Thursday, August 11</w:t>
      </w:r>
      <w:r w:rsidRPr="00C2433B">
        <w:rPr>
          <w:rFonts w:ascii="Times New Roman" w:hAnsi="Times New Roman" w:cs="Times New Roman"/>
          <w:b/>
          <w:bCs/>
          <w:sz w:val="24"/>
          <w:szCs w:val="24"/>
          <w:vertAlign w:val="superscript"/>
        </w:rPr>
        <w:t>th</w:t>
      </w:r>
      <w:r w:rsidRPr="00C2433B">
        <w:rPr>
          <w:rFonts w:ascii="Times New Roman" w:hAnsi="Times New Roman" w:cs="Times New Roman"/>
          <w:b/>
          <w:bCs/>
          <w:sz w:val="24"/>
          <w:szCs w:val="24"/>
        </w:rPr>
        <w:t xml:space="preserve">, </w:t>
      </w:r>
      <w:r w:rsidR="000805DC" w:rsidRPr="000805DC">
        <w:rPr>
          <w:rFonts w:ascii="Times New Roman" w:hAnsi="Times New Roman" w:cs="Times New Roman"/>
          <w:b/>
          <w:bCs/>
          <w:sz w:val="24"/>
          <w:szCs w:val="24"/>
        </w:rPr>
        <w:t>2:00</w:t>
      </w:r>
      <w:r w:rsidRPr="000805DC">
        <w:rPr>
          <w:rFonts w:ascii="Times New Roman" w:hAnsi="Times New Roman" w:cs="Times New Roman"/>
          <w:b/>
          <w:bCs/>
          <w:sz w:val="24"/>
          <w:szCs w:val="24"/>
        </w:rPr>
        <w:t>-</w:t>
      </w:r>
      <w:r w:rsidR="000805DC" w:rsidRPr="000805DC">
        <w:rPr>
          <w:rFonts w:ascii="Times New Roman" w:hAnsi="Times New Roman" w:cs="Times New Roman"/>
          <w:b/>
          <w:bCs/>
          <w:sz w:val="24"/>
          <w:szCs w:val="24"/>
        </w:rPr>
        <w:t>3</w:t>
      </w:r>
      <w:r w:rsidRPr="000805DC">
        <w:rPr>
          <w:rFonts w:ascii="Times New Roman" w:hAnsi="Times New Roman" w:cs="Times New Roman"/>
          <w:b/>
          <w:bCs/>
          <w:sz w:val="24"/>
          <w:szCs w:val="24"/>
        </w:rPr>
        <w:t>:00 PM</w:t>
      </w:r>
    </w:p>
    <w:p w14:paraId="4A313E86" w14:textId="40CFE619" w:rsidR="00CA4C4B" w:rsidRPr="00C2433B" w:rsidRDefault="00CA4C4B" w:rsidP="00C2433B">
      <w:pPr>
        <w:pStyle w:val="NoSpacing"/>
        <w:rPr>
          <w:rFonts w:ascii="Times New Roman" w:hAnsi="Times New Roman" w:cs="Times New Roman"/>
          <w:b/>
          <w:bCs/>
          <w:sz w:val="24"/>
          <w:szCs w:val="24"/>
        </w:rPr>
      </w:pPr>
      <w:r w:rsidRPr="00C2433B">
        <w:rPr>
          <w:rFonts w:ascii="Times New Roman" w:hAnsi="Times New Roman" w:cs="Times New Roman"/>
          <w:b/>
          <w:bCs/>
          <w:sz w:val="24"/>
          <w:szCs w:val="24"/>
        </w:rPr>
        <w:t xml:space="preserve">Business Seminar – </w:t>
      </w:r>
      <w:r w:rsidR="00873950" w:rsidRPr="00C2433B">
        <w:rPr>
          <w:rFonts w:ascii="Times New Roman" w:hAnsi="Times New Roman" w:cs="Times New Roman"/>
          <w:b/>
          <w:bCs/>
          <w:sz w:val="24"/>
          <w:szCs w:val="24"/>
        </w:rPr>
        <w:t xml:space="preserve">Intro to </w:t>
      </w:r>
      <w:r w:rsidRPr="00C2433B">
        <w:rPr>
          <w:rFonts w:ascii="Times New Roman" w:hAnsi="Times New Roman" w:cs="Times New Roman"/>
          <w:b/>
          <w:bCs/>
          <w:sz w:val="24"/>
          <w:szCs w:val="24"/>
        </w:rPr>
        <w:t>Email Marketing</w:t>
      </w:r>
    </w:p>
    <w:p w14:paraId="5857491D" w14:textId="21335840" w:rsidR="00873950" w:rsidRPr="00C2433B" w:rsidRDefault="00873950" w:rsidP="00C2433B">
      <w:pPr>
        <w:pStyle w:val="NoSpacing"/>
        <w:rPr>
          <w:rFonts w:ascii="Times New Roman" w:hAnsi="Times New Roman" w:cs="Times New Roman"/>
          <w:sz w:val="24"/>
          <w:szCs w:val="24"/>
        </w:rPr>
      </w:pPr>
      <w:r w:rsidRPr="00C2433B">
        <w:rPr>
          <w:rStyle w:val="d2edcug0"/>
          <w:rFonts w:ascii="Times New Roman" w:hAnsi="Times New Roman" w:cs="Times New Roman"/>
          <w:sz w:val="24"/>
          <w:szCs w:val="24"/>
        </w:rPr>
        <w:t xml:space="preserve">Join Janet Michael from Java Media for a FREE webinar “Intro to Email Marketing” on Thursday, August 11, </w:t>
      </w:r>
      <w:r w:rsidR="002001FD" w:rsidRPr="00C2433B">
        <w:rPr>
          <w:rStyle w:val="d2edcug0"/>
          <w:rFonts w:ascii="Times New Roman" w:hAnsi="Times New Roman" w:cs="Times New Roman"/>
          <w:sz w:val="24"/>
          <w:szCs w:val="24"/>
        </w:rPr>
        <w:t>2022,</w:t>
      </w:r>
      <w:r w:rsidRPr="00C2433B">
        <w:rPr>
          <w:rStyle w:val="d2edcug0"/>
          <w:rFonts w:ascii="Times New Roman" w:hAnsi="Times New Roman" w:cs="Times New Roman"/>
          <w:sz w:val="24"/>
          <w:szCs w:val="24"/>
        </w:rPr>
        <w:t xml:space="preserve"> from 2</w:t>
      </w:r>
      <w:r w:rsidR="002001FD">
        <w:rPr>
          <w:rStyle w:val="d2edcug0"/>
          <w:rFonts w:ascii="Times New Roman" w:hAnsi="Times New Roman" w:cs="Times New Roman"/>
          <w:sz w:val="24"/>
          <w:szCs w:val="24"/>
        </w:rPr>
        <w:t xml:space="preserve"> PM</w:t>
      </w:r>
      <w:r w:rsidRPr="00C2433B">
        <w:rPr>
          <w:rStyle w:val="d2edcug0"/>
          <w:rFonts w:ascii="Times New Roman" w:hAnsi="Times New Roman" w:cs="Times New Roman"/>
          <w:sz w:val="24"/>
          <w:szCs w:val="24"/>
        </w:rPr>
        <w:t xml:space="preserve"> – 3</w:t>
      </w:r>
      <w:r w:rsidR="002001FD">
        <w:rPr>
          <w:rStyle w:val="d2edcug0"/>
          <w:rFonts w:ascii="Times New Roman" w:hAnsi="Times New Roman" w:cs="Times New Roman"/>
          <w:sz w:val="24"/>
          <w:szCs w:val="24"/>
        </w:rPr>
        <w:t xml:space="preserve"> PM</w:t>
      </w:r>
      <w:r w:rsidRPr="00C2433B">
        <w:rPr>
          <w:rStyle w:val="d2edcug0"/>
          <w:rFonts w:ascii="Times New Roman" w:hAnsi="Times New Roman" w:cs="Times New Roman"/>
          <w:sz w:val="24"/>
          <w:szCs w:val="24"/>
        </w:rPr>
        <w:t xml:space="preserve"> via Zoom. The webinar is free, but registration is required. Janet will explain the pros and cons of e-mail marketing, discuss the various methods to obtain email addresses, and share valuable tips and techniques to get the most out of each campaign. She’ll review a few email marketing services and discuss which one best fits your needs. Open discussion will follow the presentation to get answers to any of your questions. </w:t>
      </w:r>
      <w:r w:rsidR="000805DC">
        <w:rPr>
          <w:rStyle w:val="d2edcug0"/>
          <w:rFonts w:ascii="Times New Roman" w:hAnsi="Times New Roman" w:cs="Times New Roman"/>
          <w:sz w:val="24"/>
          <w:szCs w:val="24"/>
        </w:rPr>
        <w:t>Follow the link to r</w:t>
      </w:r>
      <w:r w:rsidRPr="00C2433B">
        <w:rPr>
          <w:rStyle w:val="d2edcug0"/>
          <w:rFonts w:ascii="Times New Roman" w:hAnsi="Times New Roman" w:cs="Times New Roman"/>
          <w:sz w:val="24"/>
          <w:szCs w:val="24"/>
        </w:rPr>
        <w:t xml:space="preserve">egister </w:t>
      </w:r>
      <w:hyperlink r:id="rId15" w:history="1">
        <w:r w:rsidRPr="00C2433B">
          <w:rPr>
            <w:rStyle w:val="Hyperlink"/>
            <w:rFonts w:ascii="Times New Roman" w:hAnsi="Times New Roman" w:cs="Times New Roman"/>
            <w:sz w:val="24"/>
            <w:szCs w:val="24"/>
          </w:rPr>
          <w:t>https://bit.ly/3Pnwpho</w:t>
        </w:r>
      </w:hyperlink>
      <w:r w:rsidR="000805DC" w:rsidRPr="000805DC">
        <w:rPr>
          <w:rStyle w:val="d2edcug0"/>
          <w:rFonts w:ascii="Times New Roman" w:hAnsi="Times New Roman" w:cs="Times New Roman"/>
          <w:sz w:val="24"/>
          <w:szCs w:val="24"/>
        </w:rPr>
        <w:t xml:space="preserve"> </w:t>
      </w:r>
      <w:r w:rsidR="000805DC">
        <w:rPr>
          <w:rStyle w:val="d2edcug0"/>
          <w:rFonts w:ascii="Times New Roman" w:hAnsi="Times New Roman" w:cs="Times New Roman"/>
          <w:sz w:val="24"/>
          <w:szCs w:val="24"/>
        </w:rPr>
        <w:t>by Wednesday, August 10</w:t>
      </w:r>
      <w:r w:rsidR="000805DC" w:rsidRPr="000805DC">
        <w:rPr>
          <w:rStyle w:val="d2edcug0"/>
          <w:rFonts w:ascii="Times New Roman" w:hAnsi="Times New Roman" w:cs="Times New Roman"/>
          <w:sz w:val="24"/>
          <w:szCs w:val="24"/>
          <w:vertAlign w:val="superscript"/>
        </w:rPr>
        <w:t>th</w:t>
      </w:r>
      <w:r w:rsidR="000805DC">
        <w:rPr>
          <w:rStyle w:val="d2edcug0"/>
          <w:rFonts w:ascii="Times New Roman" w:hAnsi="Times New Roman" w:cs="Times New Roman"/>
          <w:sz w:val="24"/>
          <w:szCs w:val="24"/>
        </w:rPr>
        <w:t xml:space="preserve">. </w:t>
      </w:r>
      <w:r w:rsidRPr="00C2433B">
        <w:rPr>
          <w:rFonts w:ascii="Times New Roman" w:hAnsi="Times New Roman" w:cs="Times New Roman"/>
          <w:sz w:val="24"/>
          <w:szCs w:val="24"/>
        </w:rPr>
        <w:br/>
      </w:r>
    </w:p>
    <w:p w14:paraId="353736DF" w14:textId="65ED36AC" w:rsidR="00CA4C4B" w:rsidRPr="00C2433B" w:rsidRDefault="00CA4C4B" w:rsidP="00C2433B">
      <w:pPr>
        <w:pStyle w:val="NoSpacing"/>
        <w:rPr>
          <w:rFonts w:ascii="Times New Roman" w:hAnsi="Times New Roman" w:cs="Times New Roman"/>
          <w:b/>
          <w:bCs/>
          <w:sz w:val="24"/>
          <w:szCs w:val="24"/>
        </w:rPr>
      </w:pPr>
      <w:r w:rsidRPr="00C2433B">
        <w:rPr>
          <w:rFonts w:ascii="Times New Roman" w:hAnsi="Times New Roman" w:cs="Times New Roman"/>
          <w:b/>
          <w:bCs/>
          <w:sz w:val="24"/>
          <w:szCs w:val="24"/>
        </w:rPr>
        <w:t>Tuesday, August 16</w:t>
      </w:r>
      <w:r w:rsidRPr="00C2433B">
        <w:rPr>
          <w:rFonts w:ascii="Times New Roman" w:hAnsi="Times New Roman" w:cs="Times New Roman"/>
          <w:b/>
          <w:bCs/>
          <w:sz w:val="24"/>
          <w:szCs w:val="24"/>
          <w:vertAlign w:val="superscript"/>
        </w:rPr>
        <w:t>th</w:t>
      </w:r>
      <w:r w:rsidRPr="00C2433B">
        <w:rPr>
          <w:rFonts w:ascii="Times New Roman" w:hAnsi="Times New Roman" w:cs="Times New Roman"/>
          <w:b/>
          <w:bCs/>
          <w:sz w:val="24"/>
          <w:szCs w:val="24"/>
        </w:rPr>
        <w:t>, 12:00-12:30 PM</w:t>
      </w:r>
    </w:p>
    <w:p w14:paraId="2240D644" w14:textId="77777777" w:rsidR="00CA4C4B" w:rsidRPr="00C2433B" w:rsidRDefault="00CA4C4B" w:rsidP="00C2433B">
      <w:pPr>
        <w:pStyle w:val="NoSpacing"/>
        <w:rPr>
          <w:rFonts w:ascii="Times New Roman" w:hAnsi="Times New Roman" w:cs="Times New Roman"/>
          <w:b/>
          <w:bCs/>
          <w:sz w:val="24"/>
          <w:szCs w:val="24"/>
        </w:rPr>
      </w:pPr>
      <w:r w:rsidRPr="00C2433B">
        <w:rPr>
          <w:rFonts w:ascii="Times New Roman" w:hAnsi="Times New Roman" w:cs="Times New Roman"/>
          <w:b/>
          <w:bCs/>
          <w:sz w:val="24"/>
          <w:szCs w:val="24"/>
        </w:rPr>
        <w:t>Tourism Tuesday – Shenandoah River State Park</w:t>
      </w:r>
    </w:p>
    <w:p w14:paraId="2C68AC98" w14:textId="77777777" w:rsidR="00CA4C4B" w:rsidRPr="00C2433B" w:rsidRDefault="00CA4C4B" w:rsidP="00C2433B">
      <w:pPr>
        <w:pStyle w:val="NoSpacing"/>
        <w:rPr>
          <w:rFonts w:ascii="Times New Roman" w:hAnsi="Times New Roman" w:cs="Times New Roman"/>
          <w:sz w:val="24"/>
          <w:szCs w:val="24"/>
        </w:rPr>
      </w:pPr>
      <w:r w:rsidRPr="00C2433B">
        <w:rPr>
          <w:rFonts w:ascii="Times New Roman" w:hAnsi="Times New Roman" w:cs="Times New Roman"/>
          <w:sz w:val="24"/>
          <w:szCs w:val="24"/>
        </w:rPr>
        <w:t xml:space="preserve">Davey Allen, Park Interpreter at Shenandoah River State Park, is joining Edison Emmons to share information on Shenandoah River State Park. Listen in to The River 95.3 or </w:t>
      </w:r>
      <w:hyperlink r:id="rId16" w:history="1">
        <w:r w:rsidRPr="00C2433B">
          <w:rPr>
            <w:rStyle w:val="Hyperlink"/>
            <w:rFonts w:ascii="Times New Roman" w:hAnsi="Times New Roman" w:cs="Times New Roman"/>
            <w:sz w:val="24"/>
            <w:szCs w:val="24"/>
          </w:rPr>
          <w:t>www.thevalleytodaypodcast.com/</w:t>
        </w:r>
      </w:hyperlink>
      <w:r w:rsidRPr="00C2433B">
        <w:rPr>
          <w:rFonts w:ascii="Times New Roman" w:hAnsi="Times New Roman" w:cs="Times New Roman"/>
          <w:sz w:val="24"/>
          <w:szCs w:val="24"/>
        </w:rPr>
        <w:t xml:space="preserve"> to learn about what the Shenandoah River State Park has to offer for their visitors. To be a future guest on the Tourism Tuesday Radio Show, contact Edison at </w:t>
      </w:r>
      <w:hyperlink r:id="rId17" w:history="1">
        <w:r w:rsidRPr="00C2433B">
          <w:rPr>
            <w:rStyle w:val="Hyperlink"/>
            <w:rFonts w:ascii="Times New Roman" w:hAnsi="Times New Roman" w:cs="Times New Roman"/>
            <w:sz w:val="24"/>
            <w:szCs w:val="24"/>
          </w:rPr>
          <w:t>edison.emmons@luraypage.com</w:t>
        </w:r>
      </w:hyperlink>
      <w:r w:rsidRPr="00C2433B">
        <w:rPr>
          <w:rFonts w:ascii="Times New Roman" w:hAnsi="Times New Roman" w:cs="Times New Roman"/>
          <w:sz w:val="24"/>
          <w:szCs w:val="24"/>
        </w:rPr>
        <w:t>.</w:t>
      </w:r>
    </w:p>
    <w:p w14:paraId="46B21E68" w14:textId="77777777" w:rsidR="00CA4C4B" w:rsidRPr="00C2433B" w:rsidRDefault="00CA4C4B" w:rsidP="00C2433B">
      <w:pPr>
        <w:pStyle w:val="NoSpacing"/>
        <w:rPr>
          <w:rFonts w:ascii="Times New Roman" w:hAnsi="Times New Roman" w:cs="Times New Roman"/>
          <w:sz w:val="24"/>
          <w:szCs w:val="24"/>
        </w:rPr>
      </w:pPr>
    </w:p>
    <w:p w14:paraId="3A4557CB" w14:textId="77777777" w:rsidR="00CA4C4B" w:rsidRPr="00C2433B" w:rsidRDefault="00CA4C4B" w:rsidP="00C2433B">
      <w:pPr>
        <w:pStyle w:val="NoSpacing"/>
        <w:rPr>
          <w:rFonts w:ascii="Times New Roman" w:hAnsi="Times New Roman" w:cs="Times New Roman"/>
          <w:b/>
          <w:bCs/>
          <w:sz w:val="24"/>
          <w:szCs w:val="24"/>
        </w:rPr>
      </w:pPr>
      <w:r w:rsidRPr="00C2433B">
        <w:rPr>
          <w:rFonts w:ascii="Times New Roman" w:hAnsi="Times New Roman" w:cs="Times New Roman"/>
          <w:b/>
          <w:bCs/>
          <w:sz w:val="24"/>
          <w:szCs w:val="24"/>
        </w:rPr>
        <w:t>Wednesday, August 17</w:t>
      </w:r>
      <w:r w:rsidRPr="00C2433B">
        <w:rPr>
          <w:rFonts w:ascii="Times New Roman" w:hAnsi="Times New Roman" w:cs="Times New Roman"/>
          <w:b/>
          <w:bCs/>
          <w:sz w:val="24"/>
          <w:szCs w:val="24"/>
          <w:vertAlign w:val="superscript"/>
        </w:rPr>
        <w:t>th</w:t>
      </w:r>
      <w:r w:rsidRPr="00C2433B">
        <w:rPr>
          <w:rFonts w:ascii="Times New Roman" w:hAnsi="Times New Roman" w:cs="Times New Roman"/>
          <w:b/>
          <w:bCs/>
          <w:sz w:val="24"/>
          <w:szCs w:val="24"/>
        </w:rPr>
        <w:t>, 12:00-1:00 PM</w:t>
      </w:r>
    </w:p>
    <w:p w14:paraId="1145E2B0" w14:textId="77777777" w:rsidR="00CA4C4B" w:rsidRPr="00C2433B" w:rsidRDefault="00CA4C4B" w:rsidP="00C2433B">
      <w:pPr>
        <w:pStyle w:val="NoSpacing"/>
        <w:rPr>
          <w:rFonts w:ascii="Times New Roman" w:hAnsi="Times New Roman" w:cs="Times New Roman"/>
          <w:b/>
          <w:bCs/>
          <w:sz w:val="24"/>
          <w:szCs w:val="24"/>
        </w:rPr>
      </w:pPr>
      <w:r w:rsidRPr="00C2433B">
        <w:rPr>
          <w:rFonts w:ascii="Times New Roman" w:hAnsi="Times New Roman" w:cs="Times New Roman"/>
          <w:b/>
          <w:bCs/>
          <w:sz w:val="24"/>
          <w:szCs w:val="24"/>
        </w:rPr>
        <w:t>Smart Business Growth – More Money! – A Solution that Doesn’t Always Work?</w:t>
      </w:r>
    </w:p>
    <w:p w14:paraId="4116288B" w14:textId="0B6C2DB2" w:rsidR="00CA4C4B" w:rsidRPr="00C2433B" w:rsidRDefault="00CA4C4B" w:rsidP="00C2433B">
      <w:pPr>
        <w:pStyle w:val="NoSpacing"/>
        <w:rPr>
          <w:rFonts w:ascii="Times New Roman" w:hAnsi="Times New Roman" w:cs="Times New Roman"/>
          <w:sz w:val="24"/>
          <w:szCs w:val="24"/>
        </w:rPr>
      </w:pPr>
      <w:r w:rsidRPr="00C2433B">
        <w:rPr>
          <w:rFonts w:ascii="Times New Roman" w:hAnsi="Times New Roman" w:cs="Times New Roman"/>
          <w:sz w:val="24"/>
          <w:szCs w:val="24"/>
        </w:rPr>
        <w:t xml:space="preserve">Join us for Small Business Growth interactive workshop series in partnership with Shenandoah Valley Small Business Development Center (SDCD) via zoom. Whether you are just starting out or have years of experience, these discussions will challenge your way of thinking and help you avoid common pitfalls as you grow your business. We’ll be discussing </w:t>
      </w:r>
      <w:r w:rsidRPr="00C2433B">
        <w:rPr>
          <w:rFonts w:ascii="Times New Roman" w:eastAsia="Roboto Condensed" w:hAnsi="Times New Roman" w:cs="Times New Roman"/>
          <w:sz w:val="24"/>
          <w:szCs w:val="24"/>
        </w:rPr>
        <w:t xml:space="preserve">Grants, Loans, and Investments! Oh My!  Successful growth means using money strategically and understanding its true impact on your business. </w:t>
      </w:r>
      <w:r w:rsidRPr="00C2433B">
        <w:rPr>
          <w:rFonts w:ascii="Times New Roman" w:hAnsi="Times New Roman" w:cs="Times New Roman"/>
          <w:sz w:val="24"/>
          <w:szCs w:val="24"/>
        </w:rPr>
        <w:t xml:space="preserve">RSVP to </w:t>
      </w:r>
      <w:hyperlink r:id="rId18" w:history="1">
        <w:r w:rsidRPr="00C2433B">
          <w:rPr>
            <w:rStyle w:val="Hyperlink"/>
            <w:rFonts w:ascii="Times New Roman" w:hAnsi="Times New Roman" w:cs="Times New Roman"/>
            <w:sz w:val="24"/>
            <w:szCs w:val="24"/>
          </w:rPr>
          <w:t>events@luraypage.com</w:t>
        </w:r>
      </w:hyperlink>
      <w:r w:rsidRPr="00C2433B">
        <w:rPr>
          <w:rFonts w:ascii="Times New Roman" w:hAnsi="Times New Roman" w:cs="Times New Roman"/>
          <w:sz w:val="24"/>
          <w:szCs w:val="24"/>
        </w:rPr>
        <w:t xml:space="preserve"> or (540) 743-3915 by Tuesday, August 16</w:t>
      </w:r>
      <w:r w:rsidRPr="00C2433B">
        <w:rPr>
          <w:rFonts w:ascii="Times New Roman" w:hAnsi="Times New Roman" w:cs="Times New Roman"/>
          <w:sz w:val="24"/>
          <w:szCs w:val="24"/>
          <w:vertAlign w:val="superscript"/>
        </w:rPr>
        <w:t>th</w:t>
      </w:r>
      <w:r w:rsidRPr="00C2433B">
        <w:rPr>
          <w:rFonts w:ascii="Times New Roman" w:hAnsi="Times New Roman" w:cs="Times New Roman"/>
          <w:sz w:val="24"/>
          <w:szCs w:val="24"/>
        </w:rPr>
        <w:t xml:space="preserve">, to receive the Zoom link plus session materials. </w:t>
      </w:r>
    </w:p>
    <w:p w14:paraId="43FA9435" w14:textId="55E8686B" w:rsidR="00CA4C4B" w:rsidRPr="00C2433B" w:rsidRDefault="00CA4C4B" w:rsidP="00C2433B">
      <w:pPr>
        <w:pStyle w:val="NoSpacing"/>
        <w:rPr>
          <w:rFonts w:ascii="Times New Roman" w:hAnsi="Times New Roman" w:cs="Times New Roman"/>
          <w:b/>
          <w:bCs/>
          <w:sz w:val="24"/>
          <w:szCs w:val="24"/>
        </w:rPr>
      </w:pPr>
      <w:r w:rsidRPr="00C2433B">
        <w:rPr>
          <w:rFonts w:ascii="Times New Roman" w:hAnsi="Times New Roman" w:cs="Times New Roman"/>
          <w:b/>
          <w:bCs/>
          <w:sz w:val="24"/>
          <w:szCs w:val="24"/>
        </w:rPr>
        <w:lastRenderedPageBreak/>
        <w:t>Thursday, August 18</w:t>
      </w:r>
      <w:r w:rsidRPr="00C2433B">
        <w:rPr>
          <w:rFonts w:ascii="Times New Roman" w:hAnsi="Times New Roman" w:cs="Times New Roman"/>
          <w:b/>
          <w:bCs/>
          <w:sz w:val="24"/>
          <w:szCs w:val="24"/>
          <w:vertAlign w:val="superscript"/>
        </w:rPr>
        <w:t>th</w:t>
      </w:r>
      <w:r w:rsidRPr="00C2433B">
        <w:rPr>
          <w:rFonts w:ascii="Times New Roman" w:hAnsi="Times New Roman" w:cs="Times New Roman"/>
          <w:b/>
          <w:bCs/>
          <w:sz w:val="24"/>
          <w:szCs w:val="24"/>
        </w:rPr>
        <w:t>, 5:30-7:00 PM</w:t>
      </w:r>
    </w:p>
    <w:p w14:paraId="7F14917D" w14:textId="77777777" w:rsidR="00CA4C4B" w:rsidRPr="00C2433B" w:rsidRDefault="00CA4C4B" w:rsidP="00C2433B">
      <w:pPr>
        <w:pStyle w:val="NoSpacing"/>
        <w:rPr>
          <w:rFonts w:ascii="Times New Roman" w:hAnsi="Times New Roman" w:cs="Times New Roman"/>
          <w:b/>
          <w:bCs/>
          <w:sz w:val="24"/>
          <w:szCs w:val="24"/>
        </w:rPr>
      </w:pPr>
      <w:r w:rsidRPr="00C2433B">
        <w:rPr>
          <w:rFonts w:ascii="Times New Roman" w:hAnsi="Times New Roman" w:cs="Times New Roman"/>
          <w:b/>
          <w:bCs/>
          <w:sz w:val="24"/>
          <w:szCs w:val="24"/>
        </w:rPr>
        <w:t>Business After Hours – Caverns Country Club Resort</w:t>
      </w:r>
    </w:p>
    <w:p w14:paraId="531E5940" w14:textId="66FE2B80" w:rsidR="00CA4C4B" w:rsidRPr="00C2433B" w:rsidRDefault="00CA4C4B" w:rsidP="00C2433B">
      <w:pPr>
        <w:pStyle w:val="NoSpacing"/>
        <w:rPr>
          <w:rFonts w:ascii="Times New Roman" w:hAnsi="Times New Roman" w:cs="Times New Roman"/>
          <w:sz w:val="24"/>
          <w:szCs w:val="24"/>
        </w:rPr>
      </w:pPr>
      <w:r w:rsidRPr="00C2433B">
        <w:rPr>
          <w:rFonts w:ascii="Times New Roman" w:hAnsi="Times New Roman" w:cs="Times New Roman"/>
          <w:sz w:val="24"/>
          <w:szCs w:val="24"/>
        </w:rPr>
        <w:t>Join us on Thursday, August 18</w:t>
      </w:r>
      <w:r w:rsidRPr="00C2433B">
        <w:rPr>
          <w:rFonts w:ascii="Times New Roman" w:hAnsi="Times New Roman" w:cs="Times New Roman"/>
          <w:sz w:val="24"/>
          <w:szCs w:val="24"/>
          <w:vertAlign w:val="superscript"/>
        </w:rPr>
        <w:t>th</w:t>
      </w:r>
      <w:r w:rsidRPr="00C2433B">
        <w:rPr>
          <w:rFonts w:ascii="Times New Roman" w:hAnsi="Times New Roman" w:cs="Times New Roman"/>
          <w:sz w:val="24"/>
          <w:szCs w:val="24"/>
        </w:rPr>
        <w:t xml:space="preserve">, from 5:30-7:00 PM for Business After Hours at the Caverns Country Club Resort. </w:t>
      </w:r>
      <w:r w:rsidR="00FA4243" w:rsidRPr="00FA4243">
        <w:rPr>
          <w:rFonts w:ascii="Times New Roman" w:hAnsi="Times New Roman" w:cs="Times New Roman"/>
          <w:sz w:val="24"/>
          <w:szCs w:val="24"/>
        </w:rPr>
        <w:t xml:space="preserve">You will have the opportunity to introduce yourself to other members, exchange business cards, make new business contacts, win door prizes, and enjoy refreshments. </w:t>
      </w:r>
      <w:r w:rsidR="00FA4243">
        <w:rPr>
          <w:rFonts w:ascii="Times New Roman" w:hAnsi="Times New Roman" w:cs="Times New Roman"/>
          <w:sz w:val="24"/>
          <w:szCs w:val="24"/>
        </w:rPr>
        <w:t xml:space="preserve">Golf Carts will be available to tour the 18-hole course and a putting contest with </w:t>
      </w:r>
      <w:r w:rsidR="000A677B">
        <w:rPr>
          <w:rFonts w:ascii="Times New Roman" w:hAnsi="Times New Roman" w:cs="Times New Roman"/>
          <w:sz w:val="24"/>
          <w:szCs w:val="24"/>
        </w:rPr>
        <w:t xml:space="preserve">a </w:t>
      </w:r>
      <w:r w:rsidR="00FA4243">
        <w:rPr>
          <w:rFonts w:ascii="Times New Roman" w:hAnsi="Times New Roman" w:cs="Times New Roman"/>
          <w:sz w:val="24"/>
          <w:szCs w:val="24"/>
        </w:rPr>
        <w:t xml:space="preserve">prize to the winner. </w:t>
      </w:r>
      <w:r w:rsidRPr="00C2433B">
        <w:rPr>
          <w:rFonts w:ascii="Times New Roman" w:hAnsi="Times New Roman" w:cs="Times New Roman"/>
          <w:sz w:val="24"/>
          <w:szCs w:val="24"/>
        </w:rPr>
        <w:t xml:space="preserve">This event is designed for Chamber members to meet and build relationships with other local business members. It is time to get together and enjoy each other’s company. </w:t>
      </w:r>
      <w:r w:rsidR="000805DC" w:rsidRPr="000805DC">
        <w:rPr>
          <w:rFonts w:ascii="Times New Roman" w:hAnsi="Times New Roman" w:cs="Times New Roman"/>
          <w:sz w:val="24"/>
          <w:szCs w:val="24"/>
        </w:rPr>
        <w:t xml:space="preserve">RSVP to </w:t>
      </w:r>
      <w:hyperlink r:id="rId19" w:history="1">
        <w:r w:rsidR="000805DC" w:rsidRPr="002E7C4C">
          <w:rPr>
            <w:rStyle w:val="Hyperlink"/>
            <w:rFonts w:ascii="Times New Roman" w:hAnsi="Times New Roman" w:cs="Times New Roman"/>
            <w:sz w:val="24"/>
            <w:szCs w:val="24"/>
          </w:rPr>
          <w:t>events@luraypage.com</w:t>
        </w:r>
      </w:hyperlink>
      <w:r w:rsidR="000805DC">
        <w:rPr>
          <w:rFonts w:ascii="Times New Roman" w:hAnsi="Times New Roman" w:cs="Times New Roman"/>
          <w:sz w:val="24"/>
          <w:szCs w:val="24"/>
        </w:rPr>
        <w:t xml:space="preserve"> </w:t>
      </w:r>
      <w:r w:rsidR="000805DC" w:rsidRPr="000805DC">
        <w:rPr>
          <w:rFonts w:ascii="Times New Roman" w:hAnsi="Times New Roman" w:cs="Times New Roman"/>
          <w:sz w:val="24"/>
          <w:szCs w:val="24"/>
        </w:rPr>
        <w:t>or (540) 743-3915 by Tuesday, August 16</w:t>
      </w:r>
      <w:r w:rsidR="000805DC" w:rsidRPr="000805DC">
        <w:rPr>
          <w:rFonts w:ascii="Times New Roman" w:hAnsi="Times New Roman" w:cs="Times New Roman"/>
          <w:sz w:val="24"/>
          <w:szCs w:val="24"/>
          <w:vertAlign w:val="superscript"/>
        </w:rPr>
        <w:t>th</w:t>
      </w:r>
      <w:r w:rsidR="000805DC">
        <w:rPr>
          <w:rFonts w:ascii="Times New Roman" w:hAnsi="Times New Roman" w:cs="Times New Roman"/>
          <w:sz w:val="24"/>
          <w:szCs w:val="24"/>
        </w:rPr>
        <w:t xml:space="preserve">. </w:t>
      </w:r>
    </w:p>
    <w:p w14:paraId="4E52DB5E" w14:textId="77777777" w:rsidR="00CA4C4B" w:rsidRPr="00C2433B" w:rsidRDefault="00CA4C4B" w:rsidP="00C2433B">
      <w:pPr>
        <w:pStyle w:val="NoSpacing"/>
        <w:rPr>
          <w:rFonts w:ascii="Times New Roman" w:hAnsi="Times New Roman" w:cs="Times New Roman"/>
          <w:b/>
          <w:bCs/>
          <w:sz w:val="24"/>
          <w:szCs w:val="24"/>
        </w:rPr>
      </w:pPr>
    </w:p>
    <w:p w14:paraId="5BB68D4C" w14:textId="77777777" w:rsidR="00CA4C4B" w:rsidRPr="00C2433B" w:rsidRDefault="00CA4C4B" w:rsidP="00C2433B">
      <w:pPr>
        <w:pStyle w:val="NoSpacing"/>
        <w:rPr>
          <w:rFonts w:ascii="Times New Roman" w:hAnsi="Times New Roman" w:cs="Times New Roman"/>
          <w:b/>
          <w:bCs/>
          <w:sz w:val="24"/>
          <w:szCs w:val="24"/>
        </w:rPr>
      </w:pPr>
      <w:r w:rsidRPr="00C2433B">
        <w:rPr>
          <w:rFonts w:ascii="Times New Roman" w:hAnsi="Times New Roman" w:cs="Times New Roman"/>
          <w:b/>
          <w:bCs/>
          <w:sz w:val="24"/>
          <w:szCs w:val="24"/>
        </w:rPr>
        <w:t>Thursday, August 25</w:t>
      </w:r>
      <w:r w:rsidRPr="00C2433B">
        <w:rPr>
          <w:rFonts w:ascii="Times New Roman" w:hAnsi="Times New Roman" w:cs="Times New Roman"/>
          <w:b/>
          <w:bCs/>
          <w:sz w:val="24"/>
          <w:szCs w:val="24"/>
          <w:vertAlign w:val="superscript"/>
        </w:rPr>
        <w:t>th</w:t>
      </w:r>
      <w:r w:rsidRPr="00C2433B">
        <w:rPr>
          <w:rFonts w:ascii="Times New Roman" w:hAnsi="Times New Roman" w:cs="Times New Roman"/>
          <w:b/>
          <w:bCs/>
          <w:sz w:val="24"/>
          <w:szCs w:val="24"/>
        </w:rPr>
        <w:t>, 5:30-7:00 PM</w:t>
      </w:r>
    </w:p>
    <w:p w14:paraId="055788E2" w14:textId="77777777" w:rsidR="00CA4C4B" w:rsidRPr="00C2433B" w:rsidRDefault="00CA4C4B" w:rsidP="00C2433B">
      <w:pPr>
        <w:pStyle w:val="NoSpacing"/>
        <w:rPr>
          <w:rFonts w:ascii="Times New Roman" w:hAnsi="Times New Roman" w:cs="Times New Roman"/>
          <w:b/>
          <w:bCs/>
          <w:sz w:val="24"/>
          <w:szCs w:val="24"/>
        </w:rPr>
      </w:pPr>
      <w:r w:rsidRPr="00C2433B">
        <w:rPr>
          <w:rFonts w:ascii="Times New Roman" w:hAnsi="Times New Roman" w:cs="Times New Roman"/>
          <w:b/>
          <w:bCs/>
          <w:sz w:val="24"/>
          <w:szCs w:val="24"/>
        </w:rPr>
        <w:t>Women in Business Social</w:t>
      </w:r>
    </w:p>
    <w:p w14:paraId="0A2B0BA3" w14:textId="6B55B586" w:rsidR="00CA4C4B" w:rsidRDefault="00CA4C4B" w:rsidP="00C2433B">
      <w:pPr>
        <w:pStyle w:val="NoSpacing"/>
        <w:rPr>
          <w:rFonts w:ascii="Times New Roman" w:hAnsi="Times New Roman" w:cs="Times New Roman"/>
          <w:sz w:val="24"/>
          <w:szCs w:val="24"/>
        </w:rPr>
      </w:pPr>
      <w:r w:rsidRPr="00C2433B">
        <w:rPr>
          <w:rFonts w:ascii="Times New Roman" w:hAnsi="Times New Roman" w:cs="Times New Roman"/>
          <w:sz w:val="24"/>
          <w:szCs w:val="24"/>
        </w:rPr>
        <w:t>Join us for this month’s Women in Business Social, on Thursday, August 25</w:t>
      </w:r>
      <w:r w:rsidRPr="00C2433B">
        <w:rPr>
          <w:rFonts w:ascii="Times New Roman" w:hAnsi="Times New Roman" w:cs="Times New Roman"/>
          <w:sz w:val="24"/>
          <w:szCs w:val="24"/>
          <w:vertAlign w:val="superscript"/>
        </w:rPr>
        <w:t>th</w:t>
      </w:r>
      <w:r w:rsidRPr="00C2433B">
        <w:rPr>
          <w:rFonts w:ascii="Times New Roman" w:hAnsi="Times New Roman" w:cs="Times New Roman"/>
          <w:sz w:val="24"/>
          <w:szCs w:val="24"/>
        </w:rPr>
        <w:t xml:space="preserve">, from 5:30-7:00 PM, at The Valley Cork, 55 East Main Street, Luray. This is the perfect opportunity for the women of the Page County business community to get together, network, and unwind after a day of work. If you are a Chamber Member and would like to attend, it will cost $15 for Chamber Members and $20 for Potential members and will include 2 drinks and charcuterie board samples. For those interested in joining us, please RSVP to </w:t>
      </w:r>
      <w:hyperlink r:id="rId20" w:history="1">
        <w:r w:rsidRPr="00C2433B">
          <w:rPr>
            <w:rStyle w:val="Hyperlink"/>
            <w:rFonts w:ascii="Times New Roman" w:hAnsi="Times New Roman" w:cs="Times New Roman"/>
            <w:sz w:val="24"/>
            <w:szCs w:val="24"/>
          </w:rPr>
          <w:t>events@luraypage.com</w:t>
        </w:r>
      </w:hyperlink>
      <w:r w:rsidRPr="00C2433B">
        <w:rPr>
          <w:rFonts w:ascii="Times New Roman" w:hAnsi="Times New Roman" w:cs="Times New Roman"/>
          <w:sz w:val="24"/>
          <w:szCs w:val="24"/>
        </w:rPr>
        <w:t xml:space="preserve"> or by calling (540) 743-3915 by Tuesday, August 23</w:t>
      </w:r>
      <w:r w:rsidRPr="00C2433B">
        <w:rPr>
          <w:rFonts w:ascii="Times New Roman" w:hAnsi="Times New Roman" w:cs="Times New Roman"/>
          <w:sz w:val="24"/>
          <w:szCs w:val="24"/>
          <w:vertAlign w:val="superscript"/>
        </w:rPr>
        <w:t>rd</w:t>
      </w:r>
      <w:r w:rsidR="00C2433B">
        <w:rPr>
          <w:rFonts w:ascii="Times New Roman" w:hAnsi="Times New Roman" w:cs="Times New Roman"/>
          <w:sz w:val="24"/>
          <w:szCs w:val="24"/>
        </w:rPr>
        <w:t xml:space="preserve">. </w:t>
      </w:r>
    </w:p>
    <w:p w14:paraId="5221CC84" w14:textId="75AFC116" w:rsidR="00C2433B" w:rsidRDefault="00C2433B" w:rsidP="00C2433B">
      <w:pPr>
        <w:pStyle w:val="NoSpacing"/>
        <w:rPr>
          <w:rFonts w:ascii="Times New Roman" w:hAnsi="Times New Roman" w:cs="Times New Roman"/>
          <w:sz w:val="24"/>
          <w:szCs w:val="24"/>
        </w:rPr>
      </w:pPr>
    </w:p>
    <w:p w14:paraId="19D1D84A" w14:textId="438757C2" w:rsidR="000805DC" w:rsidRPr="000805DC" w:rsidRDefault="000805DC" w:rsidP="000805DC">
      <w:pPr>
        <w:pStyle w:val="NoSpacing"/>
        <w:rPr>
          <w:rFonts w:ascii="Times New Roman" w:hAnsi="Times New Roman" w:cs="Times New Roman"/>
          <w:b/>
          <w:bCs/>
          <w:sz w:val="24"/>
          <w:szCs w:val="24"/>
        </w:rPr>
      </w:pPr>
      <w:r w:rsidRPr="000805DC">
        <w:rPr>
          <w:rFonts w:ascii="Times New Roman" w:hAnsi="Times New Roman" w:cs="Times New Roman"/>
          <w:b/>
          <w:bCs/>
          <w:sz w:val="24"/>
          <w:szCs w:val="24"/>
        </w:rPr>
        <w:t xml:space="preserve">Thursday, </w:t>
      </w:r>
      <w:r w:rsidR="00BE26C3">
        <w:rPr>
          <w:rFonts w:ascii="Times New Roman" w:hAnsi="Times New Roman" w:cs="Times New Roman"/>
          <w:b/>
          <w:bCs/>
          <w:sz w:val="24"/>
          <w:szCs w:val="24"/>
        </w:rPr>
        <w:t>August 26</w:t>
      </w:r>
      <w:r w:rsidR="00BE26C3" w:rsidRPr="00BE26C3">
        <w:rPr>
          <w:rFonts w:ascii="Times New Roman" w:hAnsi="Times New Roman" w:cs="Times New Roman"/>
          <w:b/>
          <w:bCs/>
          <w:sz w:val="24"/>
          <w:szCs w:val="24"/>
          <w:vertAlign w:val="superscript"/>
        </w:rPr>
        <w:t>th</w:t>
      </w:r>
      <w:r w:rsidRPr="000805DC">
        <w:rPr>
          <w:rFonts w:ascii="Times New Roman" w:hAnsi="Times New Roman" w:cs="Times New Roman"/>
          <w:b/>
          <w:bCs/>
          <w:sz w:val="24"/>
          <w:szCs w:val="24"/>
        </w:rPr>
        <w:t>, 10:00 AM</w:t>
      </w:r>
    </w:p>
    <w:p w14:paraId="226340DD" w14:textId="77777777" w:rsidR="000805DC" w:rsidRPr="000805DC" w:rsidRDefault="000805DC" w:rsidP="000805DC">
      <w:pPr>
        <w:pStyle w:val="NoSpacing"/>
        <w:rPr>
          <w:rFonts w:ascii="Times New Roman" w:hAnsi="Times New Roman" w:cs="Times New Roman"/>
          <w:b/>
          <w:bCs/>
          <w:sz w:val="24"/>
          <w:szCs w:val="24"/>
        </w:rPr>
      </w:pPr>
      <w:proofErr w:type="spellStart"/>
      <w:r w:rsidRPr="000805DC">
        <w:rPr>
          <w:rFonts w:ascii="Times New Roman" w:hAnsi="Times New Roman" w:cs="Times New Roman"/>
          <w:b/>
          <w:bCs/>
          <w:sz w:val="24"/>
          <w:szCs w:val="24"/>
        </w:rPr>
        <w:t>Racey</w:t>
      </w:r>
      <w:proofErr w:type="spellEnd"/>
      <w:r w:rsidRPr="000805DC">
        <w:rPr>
          <w:rFonts w:ascii="Times New Roman" w:hAnsi="Times New Roman" w:cs="Times New Roman"/>
          <w:b/>
          <w:bCs/>
          <w:sz w:val="24"/>
          <w:szCs w:val="24"/>
        </w:rPr>
        <w:t xml:space="preserve"> Engineering 20 Years on Main Street Ribbon Cutting</w:t>
      </w:r>
    </w:p>
    <w:p w14:paraId="728F60BA" w14:textId="5481B2BF" w:rsidR="00C2433B" w:rsidRDefault="000805DC" w:rsidP="000805DC">
      <w:pPr>
        <w:pStyle w:val="NoSpacing"/>
        <w:rPr>
          <w:rFonts w:ascii="Times New Roman" w:hAnsi="Times New Roman" w:cs="Times New Roman"/>
          <w:sz w:val="24"/>
          <w:szCs w:val="24"/>
        </w:rPr>
      </w:pPr>
      <w:r w:rsidRPr="000805DC">
        <w:rPr>
          <w:rFonts w:ascii="Times New Roman" w:hAnsi="Times New Roman" w:cs="Times New Roman"/>
          <w:sz w:val="24"/>
          <w:szCs w:val="24"/>
        </w:rPr>
        <w:t xml:space="preserve">On Thursday, </w:t>
      </w:r>
      <w:r w:rsidR="00BE26C3">
        <w:rPr>
          <w:rFonts w:ascii="Times New Roman" w:hAnsi="Times New Roman" w:cs="Times New Roman"/>
          <w:sz w:val="24"/>
          <w:szCs w:val="24"/>
        </w:rPr>
        <w:t>August 26</w:t>
      </w:r>
      <w:r w:rsidR="00BE26C3" w:rsidRPr="00BE26C3">
        <w:rPr>
          <w:rFonts w:ascii="Times New Roman" w:hAnsi="Times New Roman" w:cs="Times New Roman"/>
          <w:sz w:val="24"/>
          <w:szCs w:val="24"/>
          <w:vertAlign w:val="superscript"/>
        </w:rPr>
        <w:t>th</w:t>
      </w:r>
      <w:r w:rsidRPr="000805DC">
        <w:rPr>
          <w:rFonts w:ascii="Times New Roman" w:hAnsi="Times New Roman" w:cs="Times New Roman"/>
          <w:sz w:val="24"/>
          <w:szCs w:val="24"/>
        </w:rPr>
        <w:t xml:space="preserve"> at 10:00 AM we will be hosting a special ribbon cutting to celebrate </w:t>
      </w:r>
      <w:proofErr w:type="spellStart"/>
      <w:r w:rsidRPr="000805DC">
        <w:rPr>
          <w:rFonts w:ascii="Times New Roman" w:hAnsi="Times New Roman" w:cs="Times New Roman"/>
          <w:sz w:val="24"/>
          <w:szCs w:val="24"/>
        </w:rPr>
        <w:t>Racey</w:t>
      </w:r>
      <w:proofErr w:type="spellEnd"/>
      <w:r w:rsidRPr="000805DC">
        <w:rPr>
          <w:rFonts w:ascii="Times New Roman" w:hAnsi="Times New Roman" w:cs="Times New Roman"/>
          <w:sz w:val="24"/>
          <w:szCs w:val="24"/>
        </w:rPr>
        <w:t xml:space="preserve"> Engineering’s 20th anniversary of being a Main Street Business. We will be cutting the ribbon at 10:00 AM, followed by a chance to learn about their services, network with other members, and enjoy refreshments. If you plan on joining us, please RSVP to </w:t>
      </w:r>
      <w:hyperlink r:id="rId21" w:history="1">
        <w:r w:rsidR="00BE26C3" w:rsidRPr="002E7C4C">
          <w:rPr>
            <w:rStyle w:val="Hyperlink"/>
            <w:rFonts w:ascii="Times New Roman" w:hAnsi="Times New Roman" w:cs="Times New Roman"/>
            <w:sz w:val="24"/>
            <w:szCs w:val="24"/>
          </w:rPr>
          <w:t>events@luraypage.com</w:t>
        </w:r>
      </w:hyperlink>
      <w:r w:rsidR="00BE26C3">
        <w:rPr>
          <w:rFonts w:ascii="Times New Roman" w:hAnsi="Times New Roman" w:cs="Times New Roman"/>
          <w:sz w:val="24"/>
          <w:szCs w:val="24"/>
        </w:rPr>
        <w:t xml:space="preserve"> </w:t>
      </w:r>
      <w:r w:rsidRPr="000805DC">
        <w:rPr>
          <w:rFonts w:ascii="Times New Roman" w:hAnsi="Times New Roman" w:cs="Times New Roman"/>
          <w:sz w:val="24"/>
          <w:szCs w:val="24"/>
        </w:rPr>
        <w:t xml:space="preserve">or (540) 743-3915 by Wednesday, </w:t>
      </w:r>
      <w:r w:rsidR="00BE26C3">
        <w:rPr>
          <w:rFonts w:ascii="Times New Roman" w:hAnsi="Times New Roman" w:cs="Times New Roman"/>
          <w:sz w:val="24"/>
          <w:szCs w:val="24"/>
        </w:rPr>
        <w:t>August 24</w:t>
      </w:r>
      <w:r w:rsidR="00BE26C3" w:rsidRPr="00BE26C3">
        <w:rPr>
          <w:rFonts w:ascii="Times New Roman" w:hAnsi="Times New Roman" w:cs="Times New Roman"/>
          <w:sz w:val="24"/>
          <w:szCs w:val="24"/>
          <w:vertAlign w:val="superscript"/>
        </w:rPr>
        <w:t>th</w:t>
      </w:r>
      <w:r w:rsidRPr="000805DC">
        <w:rPr>
          <w:rFonts w:ascii="Times New Roman" w:hAnsi="Times New Roman" w:cs="Times New Roman"/>
          <w:sz w:val="24"/>
          <w:szCs w:val="24"/>
        </w:rPr>
        <w:t>.</w:t>
      </w:r>
    </w:p>
    <w:p w14:paraId="7257114D" w14:textId="69AAC4AC" w:rsidR="00C2433B" w:rsidRDefault="00C2433B" w:rsidP="00C2433B">
      <w:pPr>
        <w:pStyle w:val="NoSpacing"/>
      </w:pPr>
    </w:p>
    <w:p w14:paraId="5747E16F" w14:textId="4E090CB4" w:rsidR="00BE26C3" w:rsidRDefault="00BE26C3" w:rsidP="00C2433B">
      <w:pPr>
        <w:pStyle w:val="NoSpacing"/>
      </w:pPr>
    </w:p>
    <w:p w14:paraId="4C394509" w14:textId="77777777" w:rsidR="00BE26C3" w:rsidRPr="00255AC9" w:rsidRDefault="00BE26C3" w:rsidP="00C2433B">
      <w:pPr>
        <w:pStyle w:val="NoSpacing"/>
      </w:pPr>
    </w:p>
    <w:p w14:paraId="510AA155" w14:textId="77777777" w:rsidR="00C2433B" w:rsidRPr="00AC4671" w:rsidRDefault="00C2433B" w:rsidP="00C2433B">
      <w:pPr>
        <w:pStyle w:val="NoSpacing"/>
        <w:rPr>
          <w:rFonts w:ascii="Times New Roman" w:hAnsi="Times New Roman" w:cs="Times New Roman"/>
          <w:b/>
          <w:bCs/>
          <w:sz w:val="40"/>
          <w:szCs w:val="40"/>
        </w:rPr>
      </w:pPr>
      <w:r w:rsidRPr="00AC4671">
        <w:rPr>
          <w:rFonts w:ascii="Times New Roman" w:hAnsi="Times New Roman" w:cs="Times New Roman"/>
          <w:b/>
          <w:bCs/>
          <w:sz w:val="40"/>
          <w:szCs w:val="40"/>
        </w:rPr>
        <w:t>Chamber Announcements</w:t>
      </w:r>
    </w:p>
    <w:p w14:paraId="1FDC1E83" w14:textId="113CC9A0" w:rsidR="00C2433B" w:rsidRPr="00C32ABE" w:rsidRDefault="00C2433B" w:rsidP="00C2433B">
      <w:pPr>
        <w:pStyle w:val="NoSpacing"/>
        <w:rPr>
          <w:rFonts w:ascii="Times New Roman" w:hAnsi="Times New Roman" w:cs="Times New Roman"/>
          <w:b/>
          <w:bCs/>
          <w:shd w:val="clear" w:color="auto" w:fill="FFFFFF"/>
        </w:rPr>
      </w:pPr>
    </w:p>
    <w:p w14:paraId="581D3E05" w14:textId="21617BD5" w:rsidR="00C2433B" w:rsidRDefault="00C2433B" w:rsidP="00BE26C3">
      <w:pPr>
        <w:pStyle w:val="NoSpacing"/>
        <w:rPr>
          <w:rFonts w:ascii="Times New Roman" w:hAnsi="Times New Roman" w:cs="Times New Roman"/>
          <w:b/>
          <w:bCs/>
          <w:sz w:val="28"/>
          <w:szCs w:val="28"/>
          <w:shd w:val="clear" w:color="auto" w:fill="FFFFFF"/>
        </w:rPr>
      </w:pPr>
      <w:r w:rsidRPr="00A1459A">
        <w:rPr>
          <w:rFonts w:ascii="Times New Roman" w:hAnsi="Times New Roman" w:cs="Times New Roman"/>
          <w:b/>
          <w:bCs/>
          <w:sz w:val="28"/>
          <w:szCs w:val="28"/>
          <w:shd w:val="clear" w:color="auto" w:fill="FFFFFF"/>
        </w:rPr>
        <w:t>Any advertising inserted and printed in this newsletter and the content of those inserts and print ads are not sponsored or endorsed by the Luray-Page County Chamber of Commerce &amp; Visitor Center.</w:t>
      </w:r>
    </w:p>
    <w:p w14:paraId="0797E7F8" w14:textId="2654B9AD" w:rsidR="00BE26C3" w:rsidRDefault="00BE26C3" w:rsidP="00BE26C3">
      <w:pPr>
        <w:pStyle w:val="NoSpacing"/>
        <w:rPr>
          <w:rFonts w:ascii="Times New Roman" w:hAnsi="Times New Roman" w:cs="Times New Roman"/>
          <w:b/>
          <w:bCs/>
          <w:sz w:val="28"/>
          <w:szCs w:val="28"/>
          <w:shd w:val="clear" w:color="auto" w:fill="FFFFFF"/>
        </w:rPr>
      </w:pPr>
    </w:p>
    <w:p w14:paraId="500AEBE8" w14:textId="1A474D62" w:rsidR="00BE26C3" w:rsidRDefault="00BE26C3" w:rsidP="00BE26C3">
      <w:pPr>
        <w:pStyle w:val="NoSpacing"/>
        <w:rPr>
          <w:rFonts w:ascii="Times New Roman" w:hAnsi="Times New Roman" w:cs="Times New Roman"/>
          <w:b/>
          <w:bCs/>
          <w:sz w:val="28"/>
          <w:szCs w:val="28"/>
          <w:shd w:val="clear" w:color="auto" w:fill="FFFFFF"/>
        </w:rPr>
      </w:pPr>
    </w:p>
    <w:p w14:paraId="24A88F62" w14:textId="4C8E32D6" w:rsidR="00BE26C3" w:rsidRPr="00BE26C3" w:rsidRDefault="00BE26C3" w:rsidP="00BE26C3">
      <w:pPr>
        <w:pStyle w:val="NoSpacing"/>
        <w:rPr>
          <w:rFonts w:ascii="Times New Roman" w:hAnsi="Times New Roman" w:cs="Times New Roman"/>
          <w:b/>
          <w:bCs/>
          <w:sz w:val="28"/>
          <w:szCs w:val="28"/>
          <w:shd w:val="clear" w:color="auto" w:fill="FFFFFF"/>
        </w:rPr>
      </w:pPr>
    </w:p>
    <w:p w14:paraId="5BDC81CF" w14:textId="7067D1A3" w:rsidR="00C2433B" w:rsidRPr="00CA11ED" w:rsidRDefault="00C2433B" w:rsidP="00C2433B">
      <w:pPr>
        <w:pStyle w:val="NoSpacing"/>
        <w:jc w:val="both"/>
        <w:rPr>
          <w:rFonts w:ascii="Times New Roman" w:hAnsi="Times New Roman" w:cs="Times New Roman"/>
        </w:rPr>
      </w:pPr>
      <w:r w:rsidRPr="00F428A4">
        <w:rPr>
          <w:rFonts w:ascii="Times New Roman" w:hAnsi="Times New Roman" w:cs="Times New Roman"/>
          <w:b/>
          <w:bCs/>
          <w:sz w:val="40"/>
          <w:szCs w:val="40"/>
        </w:rPr>
        <w:t xml:space="preserve">Member Spotlight </w:t>
      </w:r>
    </w:p>
    <w:p w14:paraId="356CDA76" w14:textId="7E331902" w:rsidR="00C2433B" w:rsidRPr="005462DB" w:rsidRDefault="00C2433B" w:rsidP="00C2433B">
      <w:pPr>
        <w:pStyle w:val="NoSpacing"/>
        <w:rPr>
          <w:rFonts w:ascii="Times New Roman" w:hAnsi="Times New Roman" w:cs="Times New Roman"/>
          <w:b/>
          <w:bCs/>
          <w:sz w:val="36"/>
          <w:szCs w:val="36"/>
        </w:rPr>
      </w:pPr>
      <w:r>
        <w:rPr>
          <w:rFonts w:ascii="Times New Roman" w:hAnsi="Times New Roman" w:cs="Times New Roman"/>
          <w:b/>
          <w:bCs/>
          <w:sz w:val="36"/>
          <w:szCs w:val="36"/>
        </w:rPr>
        <w:t>Shenandoah River Adventures, LLC</w:t>
      </w:r>
    </w:p>
    <w:p w14:paraId="54D681FE" w14:textId="0F979074" w:rsidR="00530A0B" w:rsidRPr="001B5CF0" w:rsidRDefault="00530A0B" w:rsidP="00C2433B">
      <w:pPr>
        <w:spacing w:line="240" w:lineRule="auto"/>
        <w:rPr>
          <w:rFonts w:ascii="Times New Roman" w:hAnsi="Times New Roman" w:cs="Times New Roman"/>
          <w:sz w:val="24"/>
          <w:szCs w:val="24"/>
        </w:rPr>
      </w:pPr>
      <w:r w:rsidRPr="001B5CF0">
        <w:rPr>
          <w:rFonts w:ascii="Times New Roman" w:hAnsi="Times New Roman" w:cs="Times New Roman"/>
          <w:b/>
          <w:bCs/>
          <w:noProof/>
          <w:sz w:val="24"/>
          <w:szCs w:val="24"/>
        </w:rPr>
        <w:drawing>
          <wp:anchor distT="0" distB="0" distL="114300" distR="114300" simplePos="0" relativeHeight="251676672" behindDoc="1" locked="0" layoutInCell="1" allowOverlap="1" wp14:anchorId="24B4C7B7" wp14:editId="19E5F9EC">
            <wp:simplePos x="0" y="0"/>
            <wp:positionH relativeFrom="column">
              <wp:posOffset>15240</wp:posOffset>
            </wp:positionH>
            <wp:positionV relativeFrom="paragraph">
              <wp:posOffset>5080</wp:posOffset>
            </wp:positionV>
            <wp:extent cx="1363980" cy="1363980"/>
            <wp:effectExtent l="0" t="0" r="7620" b="7620"/>
            <wp:wrapTight wrapText="bothSides">
              <wp:wrapPolygon edited="0">
                <wp:start x="0" y="0"/>
                <wp:lineTo x="0" y="21419"/>
                <wp:lineTo x="21419" y="21419"/>
                <wp:lineTo x="2141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363980" cy="1363980"/>
                    </a:xfrm>
                    <a:prstGeom prst="rect">
                      <a:avLst/>
                    </a:prstGeom>
                    <a:noFill/>
                    <a:ln>
                      <a:noFill/>
                    </a:ln>
                  </pic:spPr>
                </pic:pic>
              </a:graphicData>
            </a:graphic>
            <wp14:sizeRelH relativeFrom="page">
              <wp14:pctWidth>0</wp14:pctWidth>
            </wp14:sizeRelH>
            <wp14:sizeRelV relativeFrom="page">
              <wp14:pctHeight>0</wp14:pctHeight>
            </wp14:sizeRelV>
          </wp:anchor>
        </w:drawing>
      </w:r>
      <w:r w:rsidR="00C2433B" w:rsidRPr="001B5CF0">
        <w:rPr>
          <w:rFonts w:ascii="Times New Roman" w:hAnsi="Times New Roman" w:cs="Times New Roman"/>
          <w:b/>
          <w:bCs/>
          <w:sz w:val="24"/>
          <w:szCs w:val="24"/>
        </w:rPr>
        <w:t>Shenandoah River Adventures, LLC,</w:t>
      </w:r>
      <w:r w:rsidR="00C2433B" w:rsidRPr="001B5CF0">
        <w:rPr>
          <w:rFonts w:ascii="Times New Roman" w:hAnsi="Times New Roman" w:cs="Times New Roman"/>
          <w:sz w:val="24"/>
          <w:szCs w:val="24"/>
        </w:rPr>
        <w:t xml:space="preserve"> 415 Long Avenue, Shenandoah, is a local river company that offers their guests kayaking, canoeing, tubing, and more. Owned and operated by Rodney Turner, Shenandoah River Adventures sits on a beautiful section of the Shenandoah River. Even the earliest of beginners can find something to enjoy when they book with them. Visitors get to choose from kayaking, canoeing, tubing, swimming, and even fishing trips for them and their family or friends to enjoy. They are close to other attractions in the area such as Luray Caverns, Shenandoah National Park, and more, making them a great place to cool off and relax after a day out and about.  </w:t>
      </w:r>
    </w:p>
    <w:p w14:paraId="2C05A8CD" w14:textId="722D1770" w:rsidR="00C2433B" w:rsidRPr="001B5CF0" w:rsidRDefault="00BC627A" w:rsidP="00C2433B">
      <w:pPr>
        <w:spacing w:line="240" w:lineRule="auto"/>
        <w:rPr>
          <w:rFonts w:ascii="Times New Roman" w:hAnsi="Times New Roman" w:cs="Times New Roman"/>
          <w:sz w:val="24"/>
          <w:szCs w:val="24"/>
        </w:rPr>
      </w:pPr>
      <w:r>
        <w:rPr>
          <w:rFonts w:ascii="Times New Roman" w:hAnsi="Times New Roman" w:cs="Times New Roman"/>
          <w:sz w:val="24"/>
          <w:szCs w:val="24"/>
        </w:rPr>
        <w:t>F</w:t>
      </w:r>
      <w:r w:rsidR="00C2433B" w:rsidRPr="001B5CF0">
        <w:rPr>
          <w:rFonts w:ascii="Times New Roman" w:hAnsi="Times New Roman" w:cs="Times New Roman"/>
          <w:sz w:val="24"/>
          <w:szCs w:val="24"/>
        </w:rPr>
        <w:t xml:space="preserve">ind out more and book your river trip at </w:t>
      </w:r>
      <w:hyperlink r:id="rId23" w:history="1">
        <w:r w:rsidR="00C2433B" w:rsidRPr="001B5CF0">
          <w:rPr>
            <w:rStyle w:val="Hyperlink"/>
            <w:rFonts w:ascii="Times New Roman" w:hAnsi="Times New Roman" w:cs="Times New Roman"/>
            <w:sz w:val="24"/>
            <w:szCs w:val="24"/>
          </w:rPr>
          <w:t>https://www.shenandoahriveradventures.com/</w:t>
        </w:r>
      </w:hyperlink>
      <w:r w:rsidR="00C2433B" w:rsidRPr="001B5CF0">
        <w:rPr>
          <w:rFonts w:ascii="Times New Roman" w:hAnsi="Times New Roman" w:cs="Times New Roman"/>
          <w:sz w:val="24"/>
          <w:szCs w:val="24"/>
        </w:rPr>
        <w:t xml:space="preserve">, by emailing </w:t>
      </w:r>
      <w:hyperlink r:id="rId24" w:history="1">
        <w:r w:rsidR="00C2433B" w:rsidRPr="001B5CF0">
          <w:rPr>
            <w:rStyle w:val="Hyperlink"/>
            <w:rFonts w:ascii="Times New Roman" w:hAnsi="Times New Roman" w:cs="Times New Roman"/>
            <w:sz w:val="24"/>
            <w:szCs w:val="24"/>
          </w:rPr>
          <w:t>shenandoahcanoes@aol.com</w:t>
        </w:r>
      </w:hyperlink>
      <w:r w:rsidR="00C2433B" w:rsidRPr="001B5CF0">
        <w:rPr>
          <w:rFonts w:ascii="Times New Roman" w:hAnsi="Times New Roman" w:cs="Times New Roman"/>
          <w:sz w:val="24"/>
          <w:szCs w:val="24"/>
        </w:rPr>
        <w:t xml:space="preserve">, or by calling (888) 309-7222. </w:t>
      </w:r>
    </w:p>
    <w:p w14:paraId="41D1D09C" w14:textId="30EF5A4A" w:rsidR="0084133A" w:rsidRPr="00F428A4" w:rsidRDefault="0084133A" w:rsidP="00873950">
      <w:pPr>
        <w:spacing w:line="240" w:lineRule="auto"/>
        <w:rPr>
          <w:rFonts w:ascii="Times New Roman" w:hAnsi="Times New Roman" w:cs="Times New Roman"/>
          <w:b/>
          <w:bCs/>
          <w:sz w:val="40"/>
          <w:szCs w:val="40"/>
        </w:rPr>
      </w:pPr>
      <w:r>
        <w:rPr>
          <w:rFonts w:ascii="Times New Roman" w:hAnsi="Times New Roman" w:cs="Times New Roman"/>
          <w:b/>
          <w:bCs/>
          <w:sz w:val="40"/>
          <w:szCs w:val="40"/>
        </w:rPr>
        <w:t xml:space="preserve">New </w:t>
      </w:r>
      <w:r w:rsidRPr="00F428A4">
        <w:rPr>
          <w:rFonts w:ascii="Times New Roman" w:hAnsi="Times New Roman" w:cs="Times New Roman"/>
          <w:b/>
          <w:bCs/>
          <w:sz w:val="40"/>
          <w:szCs w:val="40"/>
        </w:rPr>
        <w:t xml:space="preserve">Member Spotlight </w:t>
      </w:r>
    </w:p>
    <w:p w14:paraId="293CC112" w14:textId="259BC3FA" w:rsidR="0084133A" w:rsidRPr="005462DB" w:rsidRDefault="001E472E" w:rsidP="00873950">
      <w:pPr>
        <w:pStyle w:val="NoSpacing"/>
        <w:rPr>
          <w:rFonts w:ascii="Times New Roman" w:hAnsi="Times New Roman" w:cs="Times New Roman"/>
          <w:b/>
          <w:bCs/>
          <w:sz w:val="36"/>
          <w:szCs w:val="36"/>
        </w:rPr>
      </w:pPr>
      <w:r>
        <w:rPr>
          <w:rFonts w:ascii="Times New Roman" w:hAnsi="Times New Roman" w:cs="Times New Roman"/>
          <w:b/>
          <w:bCs/>
          <w:sz w:val="36"/>
          <w:szCs w:val="36"/>
        </w:rPr>
        <w:t>Longview Goldens, LLC</w:t>
      </w:r>
    </w:p>
    <w:p w14:paraId="237381FA" w14:textId="77777777" w:rsidR="00D64E05" w:rsidRPr="00C02A5E" w:rsidRDefault="00C2433B" w:rsidP="00C2433B">
      <w:pPr>
        <w:spacing w:line="240" w:lineRule="auto"/>
        <w:rPr>
          <w:rFonts w:ascii="Times New Roman" w:hAnsi="Times New Roman" w:cs="Times New Roman"/>
        </w:rPr>
      </w:pPr>
      <w:r w:rsidRPr="00C02A5E">
        <w:rPr>
          <w:rFonts w:ascii="Times New Roman" w:hAnsi="Times New Roman" w:cs="Times New Roman"/>
          <w:b/>
          <w:bCs/>
          <w:noProof/>
        </w:rPr>
        <w:drawing>
          <wp:anchor distT="0" distB="0" distL="114300" distR="114300" simplePos="0" relativeHeight="251675648" behindDoc="0" locked="0" layoutInCell="1" allowOverlap="1" wp14:anchorId="78272681" wp14:editId="26C0A894">
            <wp:simplePos x="0" y="0"/>
            <wp:positionH relativeFrom="column">
              <wp:align>left</wp:align>
            </wp:positionH>
            <wp:positionV relativeFrom="paragraph">
              <wp:posOffset>63500</wp:posOffset>
            </wp:positionV>
            <wp:extent cx="1432560" cy="120078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432560" cy="1200785"/>
                    </a:xfrm>
                    <a:prstGeom prst="rect">
                      <a:avLst/>
                    </a:prstGeom>
                  </pic:spPr>
                </pic:pic>
              </a:graphicData>
            </a:graphic>
            <wp14:sizeRelH relativeFrom="margin">
              <wp14:pctWidth>0</wp14:pctWidth>
            </wp14:sizeRelH>
            <wp14:sizeRelV relativeFrom="margin">
              <wp14:pctHeight>0</wp14:pctHeight>
            </wp14:sizeRelV>
          </wp:anchor>
        </w:drawing>
      </w:r>
      <w:r w:rsidR="001E472E" w:rsidRPr="00C02A5E">
        <w:rPr>
          <w:rFonts w:ascii="Times New Roman" w:hAnsi="Times New Roman" w:cs="Times New Roman"/>
          <w:b/>
          <w:bCs/>
          <w:noProof/>
        </w:rPr>
        <w:t>Longview Goldens, LLC,</w:t>
      </w:r>
      <w:r w:rsidR="001E472E" w:rsidRPr="00C02A5E">
        <w:rPr>
          <w:rFonts w:ascii="Times New Roman" w:hAnsi="Times New Roman" w:cs="Times New Roman"/>
        </w:rPr>
        <w:t xml:space="preserve"> Luray, is a local Golden Retriever Breeder that offers AKC certified puppies. Started by owner Brenda Ellison in December of 2021, Longview Goldens using responsible breeding practices with their dogs. Brenda found an outstanding Breeder of Merit in NOVA to work with after Bella (Brenda’s Golden Retriever) had her first litter of puppies. Bella’s first litter was 11 healthy pups of which they kept two; one for breeding and the other because her husband fell in love. Longview Goldens’ dogs are genetically cleared, and have OFA certified hips, elbows, heart, and eyes. Brenda’s main goal is to sell to clients that want a health and sound Golden Retriever. Longview Goldens is currently accepting applications for the next litter of puppies. </w:t>
      </w:r>
    </w:p>
    <w:p w14:paraId="54299E6F" w14:textId="28FA3FEF" w:rsidR="00A1459A" w:rsidRPr="00C02A5E" w:rsidRDefault="001E472E" w:rsidP="00C2433B">
      <w:pPr>
        <w:spacing w:line="240" w:lineRule="auto"/>
        <w:rPr>
          <w:rFonts w:ascii="Times New Roman" w:hAnsi="Times New Roman" w:cs="Times New Roman"/>
        </w:rPr>
      </w:pPr>
      <w:r w:rsidRPr="00C02A5E">
        <w:rPr>
          <w:rFonts w:ascii="Times New Roman" w:hAnsi="Times New Roman" w:cs="Times New Roman"/>
        </w:rPr>
        <w:t xml:space="preserve">You can find out more about them by visiting </w:t>
      </w:r>
      <w:hyperlink r:id="rId26" w:history="1">
        <w:r w:rsidRPr="00C02A5E">
          <w:rPr>
            <w:rStyle w:val="Hyperlink"/>
            <w:rFonts w:ascii="Times New Roman" w:hAnsi="Times New Roman" w:cs="Times New Roman"/>
          </w:rPr>
          <w:t>https://www.facebook.com/Longview-Goldens-101465212365710</w:t>
        </w:r>
      </w:hyperlink>
      <w:r w:rsidRPr="00C02A5E">
        <w:rPr>
          <w:rFonts w:ascii="Times New Roman" w:hAnsi="Times New Roman" w:cs="Times New Roman"/>
        </w:rPr>
        <w:t xml:space="preserve">, emailing </w:t>
      </w:r>
      <w:hyperlink r:id="rId27" w:history="1">
        <w:r w:rsidRPr="00C02A5E">
          <w:rPr>
            <w:rStyle w:val="Hyperlink"/>
            <w:rFonts w:ascii="Times New Roman" w:hAnsi="Times New Roman" w:cs="Times New Roman"/>
          </w:rPr>
          <w:t>longviewgoldens@gmail.com</w:t>
        </w:r>
      </w:hyperlink>
      <w:r w:rsidRPr="00C02A5E">
        <w:rPr>
          <w:rFonts w:ascii="Times New Roman" w:hAnsi="Times New Roman" w:cs="Times New Roman"/>
        </w:rPr>
        <w:t>, or calling (571) 244-9754</w:t>
      </w:r>
      <w:r w:rsidR="00C2433B" w:rsidRPr="00C02A5E">
        <w:rPr>
          <w:rFonts w:ascii="Times New Roman" w:hAnsi="Times New Roman" w:cs="Times New Roman"/>
        </w:rPr>
        <w:t>.</w:t>
      </w:r>
    </w:p>
    <w:p w14:paraId="62A18D58" w14:textId="7F9DD32F" w:rsidR="00907EE2" w:rsidRPr="005462DB" w:rsidRDefault="001E472E" w:rsidP="00873950">
      <w:pPr>
        <w:pStyle w:val="NoSpacing"/>
        <w:rPr>
          <w:rFonts w:ascii="Times New Roman" w:hAnsi="Times New Roman" w:cs="Times New Roman"/>
          <w:b/>
          <w:bCs/>
          <w:sz w:val="36"/>
          <w:szCs w:val="36"/>
        </w:rPr>
      </w:pPr>
      <w:proofErr w:type="spellStart"/>
      <w:r>
        <w:rPr>
          <w:rFonts w:ascii="Times New Roman" w:hAnsi="Times New Roman" w:cs="Times New Roman"/>
          <w:b/>
          <w:bCs/>
          <w:sz w:val="36"/>
          <w:szCs w:val="36"/>
        </w:rPr>
        <w:t>SaVida</w:t>
      </w:r>
      <w:proofErr w:type="spellEnd"/>
      <w:r>
        <w:rPr>
          <w:rFonts w:ascii="Times New Roman" w:hAnsi="Times New Roman" w:cs="Times New Roman"/>
          <w:b/>
          <w:bCs/>
          <w:sz w:val="36"/>
          <w:szCs w:val="36"/>
        </w:rPr>
        <w:t xml:space="preserve"> Health</w:t>
      </w:r>
    </w:p>
    <w:p w14:paraId="4C12C268" w14:textId="77777777" w:rsidR="00D64E05" w:rsidRPr="00C02A5E" w:rsidRDefault="00C2433B" w:rsidP="00C2433B">
      <w:pPr>
        <w:spacing w:line="240" w:lineRule="auto"/>
        <w:rPr>
          <w:rFonts w:ascii="Times New Roman" w:hAnsi="Times New Roman" w:cs="Times New Roman"/>
        </w:rPr>
      </w:pPr>
      <w:r w:rsidRPr="00C02A5E">
        <w:rPr>
          <w:b/>
          <w:bCs/>
          <w:noProof/>
        </w:rPr>
        <w:drawing>
          <wp:anchor distT="0" distB="0" distL="114300" distR="114300" simplePos="0" relativeHeight="251673600" behindDoc="0" locked="0" layoutInCell="1" allowOverlap="1" wp14:anchorId="3CF2CDD3" wp14:editId="02665CE6">
            <wp:simplePos x="0" y="0"/>
            <wp:positionH relativeFrom="margin">
              <wp:posOffset>7749540</wp:posOffset>
            </wp:positionH>
            <wp:positionV relativeFrom="paragraph">
              <wp:posOffset>73660</wp:posOffset>
            </wp:positionV>
            <wp:extent cx="1386840" cy="1386840"/>
            <wp:effectExtent l="0" t="0" r="3810" b="381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8">
                      <a:extLst>
                        <a:ext uri="{28A0092B-C50C-407E-A947-70E740481C1C}">
                          <a14:useLocalDpi xmlns:a14="http://schemas.microsoft.com/office/drawing/2010/main" val="0"/>
                        </a:ext>
                      </a:extLst>
                    </a:blip>
                    <a:stretch>
                      <a:fillRect/>
                    </a:stretch>
                  </pic:blipFill>
                  <pic:spPr>
                    <a:xfrm>
                      <a:off x="0" y="0"/>
                      <a:ext cx="1386840" cy="138684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1E472E" w:rsidRPr="00C02A5E">
        <w:rPr>
          <w:rFonts w:ascii="Times New Roman" w:hAnsi="Times New Roman" w:cs="Times New Roman"/>
          <w:b/>
          <w:bCs/>
        </w:rPr>
        <w:t>SaVida</w:t>
      </w:r>
      <w:proofErr w:type="spellEnd"/>
      <w:r w:rsidR="001E472E" w:rsidRPr="00C02A5E">
        <w:rPr>
          <w:rFonts w:ascii="Times New Roman" w:hAnsi="Times New Roman" w:cs="Times New Roman"/>
          <w:b/>
          <w:bCs/>
        </w:rPr>
        <w:t xml:space="preserve"> Health, </w:t>
      </w:r>
      <w:r w:rsidR="001E472E" w:rsidRPr="00C02A5E">
        <w:rPr>
          <w:rFonts w:ascii="Times New Roman" w:hAnsi="Times New Roman" w:cs="Times New Roman"/>
        </w:rPr>
        <w:t xml:space="preserve">700 East Main Street, Luray is a rapidly expanding addiction practice and a leader in outpatient, medication - assisted treatment for opioid &amp; alcohol use disorders. The Luray branch of </w:t>
      </w:r>
      <w:proofErr w:type="spellStart"/>
      <w:r w:rsidR="001E472E" w:rsidRPr="00C02A5E">
        <w:rPr>
          <w:rFonts w:ascii="Times New Roman" w:hAnsi="Times New Roman" w:cs="Times New Roman"/>
        </w:rPr>
        <w:t>SaVida</w:t>
      </w:r>
      <w:proofErr w:type="spellEnd"/>
      <w:r w:rsidR="001E472E" w:rsidRPr="00C02A5E">
        <w:rPr>
          <w:rFonts w:ascii="Times New Roman" w:hAnsi="Times New Roman" w:cs="Times New Roman"/>
        </w:rPr>
        <w:t xml:space="preserve"> Health is run by Phil Floyd. Phil has a history of working in the mental health field after Majoring in Psychology. During his undergraduate days he became more interested in the field after his first field placement/internship at the Rockbridge Area Community Mental Health Center back in 1981. He quickly developed a passion for the work and recognized quickly that people struggling with a mental illness and/or addiction at times simply needed someone to listen to them.  </w:t>
      </w:r>
      <w:proofErr w:type="spellStart"/>
      <w:r w:rsidR="001E472E" w:rsidRPr="00C02A5E">
        <w:rPr>
          <w:rFonts w:ascii="Times New Roman" w:hAnsi="Times New Roman" w:cs="Times New Roman"/>
        </w:rPr>
        <w:t>SaVida</w:t>
      </w:r>
      <w:proofErr w:type="spellEnd"/>
      <w:r w:rsidR="001E472E" w:rsidRPr="00C02A5E">
        <w:rPr>
          <w:rFonts w:ascii="Times New Roman" w:hAnsi="Times New Roman" w:cs="Times New Roman"/>
        </w:rPr>
        <w:t xml:space="preserve"> offers evidence-based, integrated treatment including counseling, case management, medical care, and toxicology testing. Driven by the recognition that addiction is a disease, not a personal failure, </w:t>
      </w:r>
      <w:proofErr w:type="spellStart"/>
      <w:r w:rsidR="001E472E" w:rsidRPr="00C02A5E">
        <w:rPr>
          <w:rFonts w:ascii="Times New Roman" w:hAnsi="Times New Roman" w:cs="Times New Roman"/>
        </w:rPr>
        <w:t>SaVida</w:t>
      </w:r>
      <w:proofErr w:type="spellEnd"/>
      <w:r w:rsidR="001E472E" w:rsidRPr="00C02A5E">
        <w:rPr>
          <w:rFonts w:ascii="Times New Roman" w:hAnsi="Times New Roman" w:cs="Times New Roman"/>
        </w:rPr>
        <w:t xml:space="preserve"> Health delivers respectful, compassionate, and confidential care. Today </w:t>
      </w:r>
      <w:proofErr w:type="spellStart"/>
      <w:r w:rsidR="001E472E" w:rsidRPr="00C02A5E">
        <w:rPr>
          <w:rFonts w:ascii="Times New Roman" w:hAnsi="Times New Roman" w:cs="Times New Roman"/>
        </w:rPr>
        <w:t>SaVida</w:t>
      </w:r>
      <w:proofErr w:type="spellEnd"/>
      <w:r w:rsidR="001E472E" w:rsidRPr="00C02A5E">
        <w:rPr>
          <w:rFonts w:ascii="Times New Roman" w:hAnsi="Times New Roman" w:cs="Times New Roman"/>
        </w:rPr>
        <w:t xml:space="preserve"> Health, headquartered in Nashville, TN, has outpatient treatment centers in Massachusetts, Vermont, Delaware, and Virginia. </w:t>
      </w:r>
    </w:p>
    <w:p w14:paraId="5770374B" w14:textId="214E189B" w:rsidR="00CA11ED" w:rsidRPr="00C02A5E" w:rsidRDefault="001E472E" w:rsidP="00C2433B">
      <w:pPr>
        <w:spacing w:line="240" w:lineRule="auto"/>
        <w:rPr>
          <w:rFonts w:ascii="Times New Roman" w:hAnsi="Times New Roman" w:cs="Times New Roman"/>
        </w:rPr>
      </w:pPr>
      <w:r w:rsidRPr="00C02A5E">
        <w:rPr>
          <w:rFonts w:ascii="Times New Roman" w:hAnsi="Times New Roman" w:cs="Times New Roman"/>
        </w:rPr>
        <w:t xml:space="preserve">To learn more about the treatment and other services that </w:t>
      </w:r>
      <w:proofErr w:type="spellStart"/>
      <w:r w:rsidRPr="00C02A5E">
        <w:rPr>
          <w:rFonts w:ascii="Times New Roman" w:hAnsi="Times New Roman" w:cs="Times New Roman"/>
        </w:rPr>
        <w:t>SaVida</w:t>
      </w:r>
      <w:proofErr w:type="spellEnd"/>
      <w:r w:rsidRPr="00C02A5E">
        <w:rPr>
          <w:rFonts w:ascii="Times New Roman" w:hAnsi="Times New Roman" w:cs="Times New Roman"/>
        </w:rPr>
        <w:t xml:space="preserve"> Health offers, visit </w:t>
      </w:r>
      <w:hyperlink r:id="rId29" w:history="1">
        <w:r w:rsidRPr="00C02A5E">
          <w:rPr>
            <w:rStyle w:val="Hyperlink"/>
            <w:rFonts w:ascii="Times New Roman" w:hAnsi="Times New Roman" w:cs="Times New Roman"/>
          </w:rPr>
          <w:t>http://SaVidaHealth.com</w:t>
        </w:r>
      </w:hyperlink>
      <w:r w:rsidRPr="00C02A5E">
        <w:rPr>
          <w:rFonts w:ascii="Times New Roman" w:hAnsi="Times New Roman" w:cs="Times New Roman"/>
        </w:rPr>
        <w:t xml:space="preserve">, email </w:t>
      </w:r>
      <w:hyperlink r:id="rId30" w:history="1">
        <w:r w:rsidRPr="00C02A5E">
          <w:rPr>
            <w:rStyle w:val="Hyperlink"/>
            <w:rFonts w:ascii="Times New Roman" w:hAnsi="Times New Roman" w:cs="Times New Roman"/>
          </w:rPr>
          <w:t>p.floyd@savidahealth.com</w:t>
        </w:r>
      </w:hyperlink>
      <w:r w:rsidRPr="00C02A5E">
        <w:rPr>
          <w:rFonts w:ascii="Times New Roman" w:hAnsi="Times New Roman" w:cs="Times New Roman"/>
        </w:rPr>
        <w:t>, or call (540) 742-7330.</w:t>
      </w:r>
    </w:p>
    <w:p w14:paraId="00093F57" w14:textId="6AD1898C" w:rsidR="00144047" w:rsidRPr="005462DB" w:rsidRDefault="00CA11ED" w:rsidP="00873950">
      <w:pPr>
        <w:pStyle w:val="NoSpacing"/>
        <w:rPr>
          <w:rFonts w:ascii="Times New Roman" w:hAnsi="Times New Roman" w:cs="Times New Roman"/>
          <w:b/>
          <w:bCs/>
          <w:sz w:val="36"/>
          <w:szCs w:val="36"/>
        </w:rPr>
      </w:pPr>
      <w:r>
        <w:rPr>
          <w:rFonts w:ascii="Times New Roman" w:hAnsi="Times New Roman" w:cs="Times New Roman"/>
          <w:b/>
          <w:bCs/>
          <w:sz w:val="36"/>
          <w:szCs w:val="36"/>
        </w:rPr>
        <w:t xml:space="preserve">What’s Next? </w:t>
      </w:r>
      <w:proofErr w:type="spellStart"/>
      <w:r>
        <w:rPr>
          <w:rFonts w:ascii="Times New Roman" w:hAnsi="Times New Roman" w:cs="Times New Roman"/>
          <w:b/>
          <w:bCs/>
          <w:sz w:val="36"/>
          <w:szCs w:val="36"/>
        </w:rPr>
        <w:t>Xolo</w:t>
      </w:r>
      <w:proofErr w:type="spellEnd"/>
      <w:r>
        <w:rPr>
          <w:rFonts w:ascii="Times New Roman" w:hAnsi="Times New Roman" w:cs="Times New Roman"/>
          <w:b/>
          <w:bCs/>
          <w:sz w:val="36"/>
          <w:szCs w:val="36"/>
        </w:rPr>
        <w:t xml:space="preserve"> Creative Projects</w:t>
      </w:r>
    </w:p>
    <w:p w14:paraId="7FE71EEC" w14:textId="1CD9AC15" w:rsidR="00D64E05" w:rsidRPr="00C02A5E" w:rsidRDefault="00D64E05" w:rsidP="00D64E05">
      <w:pPr>
        <w:spacing w:line="240" w:lineRule="auto"/>
        <w:rPr>
          <w:rFonts w:ascii="Times New Roman" w:hAnsi="Times New Roman" w:cs="Times New Roman"/>
        </w:rPr>
      </w:pPr>
      <w:r w:rsidRPr="00D64E05">
        <w:rPr>
          <w:rFonts w:ascii="Times New Roman" w:hAnsi="Times New Roman" w:cs="Times New Roman"/>
          <w:b/>
          <w:bCs/>
          <w:noProof/>
          <w:sz w:val="24"/>
          <w:szCs w:val="24"/>
        </w:rPr>
        <w:drawing>
          <wp:anchor distT="0" distB="0" distL="114300" distR="114300" simplePos="0" relativeHeight="251671552" behindDoc="0" locked="0" layoutInCell="1" allowOverlap="1" wp14:anchorId="21E98F8B" wp14:editId="6ACFEAD5">
            <wp:simplePos x="0" y="0"/>
            <wp:positionH relativeFrom="column">
              <wp:align>left</wp:align>
            </wp:positionH>
            <wp:positionV relativeFrom="paragraph">
              <wp:posOffset>34290</wp:posOffset>
            </wp:positionV>
            <wp:extent cx="1455420" cy="12192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455420" cy="1219200"/>
                    </a:xfrm>
                    <a:prstGeom prst="rect">
                      <a:avLst/>
                    </a:prstGeom>
                  </pic:spPr>
                </pic:pic>
              </a:graphicData>
            </a:graphic>
            <wp14:sizeRelH relativeFrom="margin">
              <wp14:pctWidth>0</wp14:pctWidth>
            </wp14:sizeRelH>
            <wp14:sizeRelV relativeFrom="margin">
              <wp14:pctHeight>0</wp14:pctHeight>
            </wp14:sizeRelV>
          </wp:anchor>
        </w:drawing>
      </w:r>
      <w:r w:rsidR="00CA11ED" w:rsidRPr="00C02A5E">
        <w:rPr>
          <w:rFonts w:ascii="Times New Roman" w:hAnsi="Times New Roman" w:cs="Times New Roman"/>
          <w:b/>
          <w:bCs/>
        </w:rPr>
        <w:t xml:space="preserve">What’s Next? </w:t>
      </w:r>
      <w:proofErr w:type="spellStart"/>
      <w:r w:rsidR="00CA11ED" w:rsidRPr="00C02A5E">
        <w:rPr>
          <w:rFonts w:ascii="Times New Roman" w:hAnsi="Times New Roman" w:cs="Times New Roman"/>
          <w:b/>
          <w:bCs/>
        </w:rPr>
        <w:t>Xolo</w:t>
      </w:r>
      <w:proofErr w:type="spellEnd"/>
      <w:r w:rsidR="00CA11ED" w:rsidRPr="00C02A5E">
        <w:rPr>
          <w:rFonts w:ascii="Times New Roman" w:hAnsi="Times New Roman" w:cs="Times New Roman"/>
          <w:b/>
          <w:bCs/>
        </w:rPr>
        <w:t xml:space="preserve"> Creative Projects,</w:t>
      </w:r>
      <w:r w:rsidR="00CA11ED" w:rsidRPr="00C02A5E">
        <w:rPr>
          <w:rFonts w:ascii="Times New Roman" w:hAnsi="Times New Roman" w:cs="Times New Roman"/>
        </w:rPr>
        <w:t xml:space="preserve"> 308 First Street Ste 5, Shenandoah, is a retired </w:t>
      </w:r>
      <w:proofErr w:type="gramStart"/>
      <w:r w:rsidR="00CA11ED" w:rsidRPr="00C02A5E">
        <w:rPr>
          <w:rFonts w:ascii="Times New Roman" w:hAnsi="Times New Roman" w:cs="Times New Roman"/>
        </w:rPr>
        <w:t>business women’s</w:t>
      </w:r>
      <w:proofErr w:type="gramEnd"/>
      <w:r w:rsidR="00CA11ED" w:rsidRPr="00C02A5E">
        <w:rPr>
          <w:rFonts w:ascii="Times New Roman" w:hAnsi="Times New Roman" w:cs="Times New Roman"/>
        </w:rPr>
        <w:t xml:space="preserve"> network. Created in 2022 by Monica Lesko What’s Next offers retired women a chance to build warm friendships, talk about issues that interest you, address the problems you’re facing, and discuss ideas that excited you. They also offer help with free-lance projects that are intriguing and could possibly generate a modest cash flow. The women that are part of What’s Next will use resources that Page County offers, coordinate with existing organizations, explore grant opportunities, and have a chance to support each other. Monica Lesko, founder of What’s </w:t>
      </w:r>
      <w:proofErr w:type="gramStart"/>
      <w:r w:rsidR="00CA11ED" w:rsidRPr="00C02A5E">
        <w:rPr>
          <w:rFonts w:ascii="Times New Roman" w:hAnsi="Times New Roman" w:cs="Times New Roman"/>
        </w:rPr>
        <w:t>Next?,</w:t>
      </w:r>
      <w:proofErr w:type="gramEnd"/>
      <w:r w:rsidR="00CA11ED" w:rsidRPr="00C02A5E">
        <w:rPr>
          <w:rFonts w:ascii="Times New Roman" w:hAnsi="Times New Roman" w:cs="Times New Roman"/>
        </w:rPr>
        <w:t xml:space="preserve"> has a history of running businesses, including </w:t>
      </w:r>
      <w:proofErr w:type="spellStart"/>
      <w:r w:rsidR="00CA11ED" w:rsidRPr="00C02A5E">
        <w:rPr>
          <w:rFonts w:ascii="Times New Roman" w:hAnsi="Times New Roman" w:cs="Times New Roman"/>
        </w:rPr>
        <w:t>Avio</w:t>
      </w:r>
      <w:proofErr w:type="spellEnd"/>
      <w:r w:rsidR="00CA11ED" w:rsidRPr="00C02A5E">
        <w:rPr>
          <w:rFonts w:ascii="Times New Roman" w:hAnsi="Times New Roman" w:cs="Times New Roman"/>
        </w:rPr>
        <w:t xml:space="preserve"> Galleries, which provided art, prints, and framing for the Corporate, Government, and Health Care communities of the Washing DC, Baltimore, and Richmond areas. Monica also has leadership experience, which included being part of </w:t>
      </w:r>
      <w:proofErr w:type="spellStart"/>
      <w:proofErr w:type="gramStart"/>
      <w:r w:rsidR="00CA11ED" w:rsidRPr="00C02A5E">
        <w:rPr>
          <w:rFonts w:ascii="Times New Roman" w:hAnsi="Times New Roman" w:cs="Times New Roman"/>
        </w:rPr>
        <w:t>he</w:t>
      </w:r>
      <w:proofErr w:type="spellEnd"/>
      <w:proofErr w:type="gramEnd"/>
      <w:r w:rsidR="00CA11ED" w:rsidRPr="00C02A5E">
        <w:rPr>
          <w:rFonts w:ascii="Times New Roman" w:hAnsi="Times New Roman" w:cs="Times New Roman"/>
        </w:rPr>
        <w:t xml:space="preserve"> International Facility Manager’s Association, (IFMA), the Professional Picture Framers Association, (PPFA), Global Alliance for Arts &amp; Health, and the Rotary Club of Luray. In addition to Monica, Frank </w:t>
      </w:r>
      <w:proofErr w:type="spellStart"/>
      <w:r w:rsidR="00CA11ED" w:rsidRPr="00C02A5E">
        <w:rPr>
          <w:rFonts w:ascii="Times New Roman" w:hAnsi="Times New Roman" w:cs="Times New Roman"/>
        </w:rPr>
        <w:t>DiSerio</w:t>
      </w:r>
      <w:proofErr w:type="spellEnd"/>
      <w:r w:rsidR="00CA11ED" w:rsidRPr="00C02A5E">
        <w:rPr>
          <w:rFonts w:ascii="Times New Roman" w:hAnsi="Times New Roman" w:cs="Times New Roman"/>
        </w:rPr>
        <w:t xml:space="preserve"> brings experience and knowledge of bringing ideas to fruition. A graduate of Dartmouth College and Harvard Graduate School of Design, he has written </w:t>
      </w:r>
      <w:proofErr w:type="gramStart"/>
      <w:r w:rsidR="00CA11ED" w:rsidRPr="00C02A5E">
        <w:rPr>
          <w:rFonts w:ascii="Times New Roman" w:hAnsi="Times New Roman" w:cs="Times New Roman"/>
        </w:rPr>
        <w:t>a number of</w:t>
      </w:r>
      <w:proofErr w:type="gramEnd"/>
      <w:r w:rsidR="00CA11ED" w:rsidRPr="00C02A5E">
        <w:rPr>
          <w:rFonts w:ascii="Times New Roman" w:hAnsi="Times New Roman" w:cs="Times New Roman"/>
        </w:rPr>
        <w:t xml:space="preserve"> papers on the Art Selection Process for Corporate, Government and Health Care Institutions; guidelines on Interior Designer Art Program Management and is author of a forthcoming books “How to Establish an Institutional Art Program – An Executive Guide” and “Insights of Savvy Artists”. </w:t>
      </w:r>
    </w:p>
    <w:p w14:paraId="345052FE" w14:textId="06B8F04B" w:rsidR="002A317D" w:rsidRPr="00C02A5E" w:rsidRDefault="00CA11ED" w:rsidP="00D64E05">
      <w:pPr>
        <w:spacing w:line="240" w:lineRule="auto"/>
        <w:rPr>
          <w:rFonts w:ascii="Times New Roman" w:hAnsi="Times New Roman" w:cs="Times New Roman"/>
        </w:rPr>
      </w:pPr>
      <w:r w:rsidRPr="00C02A5E">
        <w:rPr>
          <w:rFonts w:ascii="Times New Roman" w:hAnsi="Times New Roman" w:cs="Times New Roman"/>
        </w:rPr>
        <w:t xml:space="preserve">Find out more about What’s Next? </w:t>
      </w:r>
      <w:proofErr w:type="spellStart"/>
      <w:r w:rsidRPr="00C02A5E">
        <w:rPr>
          <w:rFonts w:ascii="Times New Roman" w:hAnsi="Times New Roman" w:cs="Times New Roman"/>
        </w:rPr>
        <w:t>Xolo</w:t>
      </w:r>
      <w:proofErr w:type="spellEnd"/>
      <w:r w:rsidRPr="00C02A5E">
        <w:rPr>
          <w:rFonts w:ascii="Times New Roman" w:hAnsi="Times New Roman" w:cs="Times New Roman"/>
        </w:rPr>
        <w:t xml:space="preserve"> Creative Projects by emailing </w:t>
      </w:r>
      <w:hyperlink r:id="rId32" w:history="1">
        <w:r w:rsidRPr="00C02A5E">
          <w:rPr>
            <w:rStyle w:val="Hyperlink"/>
            <w:rFonts w:ascii="Times New Roman" w:hAnsi="Times New Roman" w:cs="Times New Roman"/>
          </w:rPr>
          <w:t>chatcircle3@gmail.com</w:t>
        </w:r>
      </w:hyperlink>
      <w:r w:rsidRPr="00C02A5E">
        <w:rPr>
          <w:rFonts w:ascii="Times New Roman" w:hAnsi="Times New Roman" w:cs="Times New Roman"/>
        </w:rPr>
        <w:t xml:space="preserve"> or calling (202) 289-1112.</w:t>
      </w:r>
    </w:p>
    <w:sectPr w:rsidR="002A317D" w:rsidRPr="00C02A5E" w:rsidSect="00EB1E12">
      <w:pgSz w:w="24480" w:h="15840" w:orient="landscape" w:code="17"/>
      <w:pgMar w:top="720" w:right="720" w:bottom="720" w:left="720" w:header="720" w:footer="720" w:gutter="0"/>
      <w:cols w:num="2" w:space="12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86FAA3" w14:textId="77777777" w:rsidR="00581BAC" w:rsidRDefault="00581BAC" w:rsidP="003F77E1">
      <w:pPr>
        <w:spacing w:after="0" w:line="240" w:lineRule="auto"/>
      </w:pPr>
      <w:r>
        <w:separator/>
      </w:r>
    </w:p>
  </w:endnote>
  <w:endnote w:type="continuationSeparator" w:id="0">
    <w:p w14:paraId="4393158B" w14:textId="77777777" w:rsidR="00581BAC" w:rsidRDefault="00581BAC" w:rsidP="003F77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Roboto Condensed">
    <w:charset w:val="00"/>
    <w:family w:val="auto"/>
    <w:pitch w:val="variable"/>
    <w:sig w:usb0="E00002FF" w:usb1="5000205B" w:usb2="0000002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16DEA" w14:textId="77777777" w:rsidR="00581BAC" w:rsidRDefault="00581BAC" w:rsidP="003F77E1">
      <w:pPr>
        <w:spacing w:after="0" w:line="240" w:lineRule="auto"/>
      </w:pPr>
      <w:r>
        <w:separator/>
      </w:r>
    </w:p>
  </w:footnote>
  <w:footnote w:type="continuationSeparator" w:id="0">
    <w:p w14:paraId="7A29024E" w14:textId="77777777" w:rsidR="00581BAC" w:rsidRDefault="00581BAC" w:rsidP="003F77E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30B19"/>
    <w:multiLevelType w:val="hybridMultilevel"/>
    <w:tmpl w:val="EE4A1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737766"/>
    <w:multiLevelType w:val="hybridMultilevel"/>
    <w:tmpl w:val="0AEA0508"/>
    <w:lvl w:ilvl="0" w:tplc="004A8CD4">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544BEE"/>
    <w:multiLevelType w:val="hybridMultilevel"/>
    <w:tmpl w:val="8620F176"/>
    <w:lvl w:ilvl="0" w:tplc="6B866BA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A37687"/>
    <w:multiLevelType w:val="hybridMultilevel"/>
    <w:tmpl w:val="5E484D1E"/>
    <w:lvl w:ilvl="0" w:tplc="6F907C48">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B43FCF"/>
    <w:multiLevelType w:val="hybridMultilevel"/>
    <w:tmpl w:val="311C82B2"/>
    <w:lvl w:ilvl="0" w:tplc="DDC0CF3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E31199"/>
    <w:multiLevelType w:val="hybridMultilevel"/>
    <w:tmpl w:val="46F814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2224ED"/>
    <w:multiLevelType w:val="multilevel"/>
    <w:tmpl w:val="86D89C2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185291348">
    <w:abstractNumId w:val="5"/>
  </w:num>
  <w:num w:numId="2" w16cid:durableId="5378568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51535641">
    <w:abstractNumId w:val="0"/>
  </w:num>
  <w:num w:numId="4" w16cid:durableId="71350945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03786338">
    <w:abstractNumId w:val="1"/>
  </w:num>
  <w:num w:numId="6" w16cid:durableId="1743914186">
    <w:abstractNumId w:val="3"/>
  </w:num>
  <w:num w:numId="7" w16cid:durableId="58748289">
    <w:abstractNumId w:val="2"/>
  </w:num>
  <w:num w:numId="8" w16cid:durableId="7098389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NDQysLA0MjazMDRX0lEKTi0uzszPAykwNKgFACZ5BMotAAAA"/>
  </w:docVars>
  <w:rsids>
    <w:rsidRoot w:val="00C56B0A"/>
    <w:rsid w:val="00001343"/>
    <w:rsid w:val="00001428"/>
    <w:rsid w:val="000016D0"/>
    <w:rsid w:val="0000184A"/>
    <w:rsid w:val="000018B8"/>
    <w:rsid w:val="00001CB0"/>
    <w:rsid w:val="00002A52"/>
    <w:rsid w:val="00003000"/>
    <w:rsid w:val="00005712"/>
    <w:rsid w:val="0000571C"/>
    <w:rsid w:val="00005D7B"/>
    <w:rsid w:val="0000620C"/>
    <w:rsid w:val="00006D21"/>
    <w:rsid w:val="000070DA"/>
    <w:rsid w:val="00010AFF"/>
    <w:rsid w:val="000115ED"/>
    <w:rsid w:val="00011DB2"/>
    <w:rsid w:val="00012960"/>
    <w:rsid w:val="00012BF5"/>
    <w:rsid w:val="00012E34"/>
    <w:rsid w:val="00014659"/>
    <w:rsid w:val="00016677"/>
    <w:rsid w:val="00016726"/>
    <w:rsid w:val="00016CE1"/>
    <w:rsid w:val="000170BA"/>
    <w:rsid w:val="00017AD5"/>
    <w:rsid w:val="00017EF7"/>
    <w:rsid w:val="000203BA"/>
    <w:rsid w:val="0002069F"/>
    <w:rsid w:val="00021B61"/>
    <w:rsid w:val="00021D5B"/>
    <w:rsid w:val="00023D07"/>
    <w:rsid w:val="00023ED3"/>
    <w:rsid w:val="00024D2B"/>
    <w:rsid w:val="00025108"/>
    <w:rsid w:val="0002543B"/>
    <w:rsid w:val="0002572B"/>
    <w:rsid w:val="0002604E"/>
    <w:rsid w:val="00026A63"/>
    <w:rsid w:val="0002701E"/>
    <w:rsid w:val="00027275"/>
    <w:rsid w:val="000277E7"/>
    <w:rsid w:val="00027C98"/>
    <w:rsid w:val="00027F48"/>
    <w:rsid w:val="00030287"/>
    <w:rsid w:val="00030936"/>
    <w:rsid w:val="00030B0D"/>
    <w:rsid w:val="0003176C"/>
    <w:rsid w:val="00031862"/>
    <w:rsid w:val="00031AB3"/>
    <w:rsid w:val="000332F5"/>
    <w:rsid w:val="000333A2"/>
    <w:rsid w:val="000347F1"/>
    <w:rsid w:val="00034A4F"/>
    <w:rsid w:val="00035EA9"/>
    <w:rsid w:val="00036095"/>
    <w:rsid w:val="000364E9"/>
    <w:rsid w:val="00036707"/>
    <w:rsid w:val="00036DED"/>
    <w:rsid w:val="00037035"/>
    <w:rsid w:val="00037330"/>
    <w:rsid w:val="000373DE"/>
    <w:rsid w:val="000375E1"/>
    <w:rsid w:val="000376BF"/>
    <w:rsid w:val="00037D45"/>
    <w:rsid w:val="00040DCA"/>
    <w:rsid w:val="00041EF7"/>
    <w:rsid w:val="00042132"/>
    <w:rsid w:val="0004284C"/>
    <w:rsid w:val="00042F34"/>
    <w:rsid w:val="00043115"/>
    <w:rsid w:val="00043F45"/>
    <w:rsid w:val="000441D2"/>
    <w:rsid w:val="00044EEE"/>
    <w:rsid w:val="00045254"/>
    <w:rsid w:val="000459D7"/>
    <w:rsid w:val="00045C9B"/>
    <w:rsid w:val="000463F0"/>
    <w:rsid w:val="00047055"/>
    <w:rsid w:val="000470F2"/>
    <w:rsid w:val="0004789F"/>
    <w:rsid w:val="00051A53"/>
    <w:rsid w:val="00051B7B"/>
    <w:rsid w:val="0005313B"/>
    <w:rsid w:val="000539E0"/>
    <w:rsid w:val="00053DD9"/>
    <w:rsid w:val="00053FF4"/>
    <w:rsid w:val="00055084"/>
    <w:rsid w:val="0005520E"/>
    <w:rsid w:val="0005550A"/>
    <w:rsid w:val="00055B51"/>
    <w:rsid w:val="000571B4"/>
    <w:rsid w:val="00057C09"/>
    <w:rsid w:val="000602A9"/>
    <w:rsid w:val="000603B4"/>
    <w:rsid w:val="00060443"/>
    <w:rsid w:val="0006283B"/>
    <w:rsid w:val="00062C39"/>
    <w:rsid w:val="00063C5D"/>
    <w:rsid w:val="000647BF"/>
    <w:rsid w:val="0006499A"/>
    <w:rsid w:val="00064AD9"/>
    <w:rsid w:val="0006662A"/>
    <w:rsid w:val="00066F05"/>
    <w:rsid w:val="000677A9"/>
    <w:rsid w:val="00070983"/>
    <w:rsid w:val="00070B5C"/>
    <w:rsid w:val="000711D8"/>
    <w:rsid w:val="00071388"/>
    <w:rsid w:val="00071F5E"/>
    <w:rsid w:val="000725EA"/>
    <w:rsid w:val="00073B34"/>
    <w:rsid w:val="0007498C"/>
    <w:rsid w:val="00075306"/>
    <w:rsid w:val="0007538A"/>
    <w:rsid w:val="000759A9"/>
    <w:rsid w:val="000761B3"/>
    <w:rsid w:val="0007626A"/>
    <w:rsid w:val="00076BD1"/>
    <w:rsid w:val="000778AE"/>
    <w:rsid w:val="00077B68"/>
    <w:rsid w:val="00077C35"/>
    <w:rsid w:val="00080234"/>
    <w:rsid w:val="000805DC"/>
    <w:rsid w:val="0008167C"/>
    <w:rsid w:val="0008180C"/>
    <w:rsid w:val="00081BB5"/>
    <w:rsid w:val="00081EA3"/>
    <w:rsid w:val="00082529"/>
    <w:rsid w:val="0008254F"/>
    <w:rsid w:val="00082C43"/>
    <w:rsid w:val="00082C55"/>
    <w:rsid w:val="000833C4"/>
    <w:rsid w:val="00083F1A"/>
    <w:rsid w:val="000850FB"/>
    <w:rsid w:val="00085D15"/>
    <w:rsid w:val="000860DD"/>
    <w:rsid w:val="0008692C"/>
    <w:rsid w:val="000872F5"/>
    <w:rsid w:val="00087D68"/>
    <w:rsid w:val="000908B4"/>
    <w:rsid w:val="00091893"/>
    <w:rsid w:val="00091A5F"/>
    <w:rsid w:val="00092246"/>
    <w:rsid w:val="00092520"/>
    <w:rsid w:val="00092683"/>
    <w:rsid w:val="00092B92"/>
    <w:rsid w:val="00093B27"/>
    <w:rsid w:val="00093C6D"/>
    <w:rsid w:val="00094A3A"/>
    <w:rsid w:val="00096B06"/>
    <w:rsid w:val="00096EAC"/>
    <w:rsid w:val="00097E5F"/>
    <w:rsid w:val="000A0061"/>
    <w:rsid w:val="000A0B87"/>
    <w:rsid w:val="000A0D37"/>
    <w:rsid w:val="000A0E66"/>
    <w:rsid w:val="000A1309"/>
    <w:rsid w:val="000A1AB2"/>
    <w:rsid w:val="000A1DDF"/>
    <w:rsid w:val="000A25BD"/>
    <w:rsid w:val="000A26EC"/>
    <w:rsid w:val="000A3DE6"/>
    <w:rsid w:val="000A4063"/>
    <w:rsid w:val="000A545D"/>
    <w:rsid w:val="000A546F"/>
    <w:rsid w:val="000A5589"/>
    <w:rsid w:val="000A5915"/>
    <w:rsid w:val="000A65DA"/>
    <w:rsid w:val="000A677B"/>
    <w:rsid w:val="000A6EFD"/>
    <w:rsid w:val="000A7053"/>
    <w:rsid w:val="000A71FA"/>
    <w:rsid w:val="000B00B9"/>
    <w:rsid w:val="000B0AB2"/>
    <w:rsid w:val="000B0ADC"/>
    <w:rsid w:val="000B16A3"/>
    <w:rsid w:val="000B2519"/>
    <w:rsid w:val="000B25AB"/>
    <w:rsid w:val="000B2CCD"/>
    <w:rsid w:val="000B2ECE"/>
    <w:rsid w:val="000B38B1"/>
    <w:rsid w:val="000B45F7"/>
    <w:rsid w:val="000B4898"/>
    <w:rsid w:val="000B5592"/>
    <w:rsid w:val="000B5848"/>
    <w:rsid w:val="000B662B"/>
    <w:rsid w:val="000B6AED"/>
    <w:rsid w:val="000B7158"/>
    <w:rsid w:val="000B7891"/>
    <w:rsid w:val="000B7D39"/>
    <w:rsid w:val="000B7E57"/>
    <w:rsid w:val="000C008A"/>
    <w:rsid w:val="000C0C1B"/>
    <w:rsid w:val="000C14D0"/>
    <w:rsid w:val="000C2B4E"/>
    <w:rsid w:val="000C3269"/>
    <w:rsid w:val="000C433F"/>
    <w:rsid w:val="000C604D"/>
    <w:rsid w:val="000C6FC4"/>
    <w:rsid w:val="000C707E"/>
    <w:rsid w:val="000C73B5"/>
    <w:rsid w:val="000D00C8"/>
    <w:rsid w:val="000D0641"/>
    <w:rsid w:val="000D1B0E"/>
    <w:rsid w:val="000D1D5D"/>
    <w:rsid w:val="000D270A"/>
    <w:rsid w:val="000D3E26"/>
    <w:rsid w:val="000D41E3"/>
    <w:rsid w:val="000D4D4B"/>
    <w:rsid w:val="000D4D8B"/>
    <w:rsid w:val="000D4EEB"/>
    <w:rsid w:val="000D549D"/>
    <w:rsid w:val="000D7CA6"/>
    <w:rsid w:val="000E0735"/>
    <w:rsid w:val="000E076C"/>
    <w:rsid w:val="000E0AD3"/>
    <w:rsid w:val="000E1420"/>
    <w:rsid w:val="000E1A01"/>
    <w:rsid w:val="000E1DEA"/>
    <w:rsid w:val="000E21A3"/>
    <w:rsid w:val="000E325B"/>
    <w:rsid w:val="000E354E"/>
    <w:rsid w:val="000E4017"/>
    <w:rsid w:val="000E4299"/>
    <w:rsid w:val="000E4360"/>
    <w:rsid w:val="000E4C48"/>
    <w:rsid w:val="000E57B0"/>
    <w:rsid w:val="000E59A7"/>
    <w:rsid w:val="000E6721"/>
    <w:rsid w:val="000E7235"/>
    <w:rsid w:val="000F046B"/>
    <w:rsid w:val="000F06D4"/>
    <w:rsid w:val="000F0A35"/>
    <w:rsid w:val="000F0DC9"/>
    <w:rsid w:val="000F1619"/>
    <w:rsid w:val="000F1A26"/>
    <w:rsid w:val="000F1AEB"/>
    <w:rsid w:val="000F1BFF"/>
    <w:rsid w:val="000F30B9"/>
    <w:rsid w:val="000F33D0"/>
    <w:rsid w:val="000F3486"/>
    <w:rsid w:val="000F3DAA"/>
    <w:rsid w:val="000F43C1"/>
    <w:rsid w:val="000F4E86"/>
    <w:rsid w:val="000F6240"/>
    <w:rsid w:val="000F664B"/>
    <w:rsid w:val="000F6908"/>
    <w:rsid w:val="00100174"/>
    <w:rsid w:val="0010059A"/>
    <w:rsid w:val="00100D51"/>
    <w:rsid w:val="0010190A"/>
    <w:rsid w:val="0010240F"/>
    <w:rsid w:val="00102AEB"/>
    <w:rsid w:val="00103054"/>
    <w:rsid w:val="00103233"/>
    <w:rsid w:val="0010349E"/>
    <w:rsid w:val="001036C5"/>
    <w:rsid w:val="001038D1"/>
    <w:rsid w:val="00103AF8"/>
    <w:rsid w:val="00104B03"/>
    <w:rsid w:val="00104DFE"/>
    <w:rsid w:val="00104F2F"/>
    <w:rsid w:val="00105617"/>
    <w:rsid w:val="00105A5C"/>
    <w:rsid w:val="00105B05"/>
    <w:rsid w:val="0010625D"/>
    <w:rsid w:val="0010626A"/>
    <w:rsid w:val="00106ECB"/>
    <w:rsid w:val="001074CA"/>
    <w:rsid w:val="00111130"/>
    <w:rsid w:val="001120E4"/>
    <w:rsid w:val="00113437"/>
    <w:rsid w:val="00113442"/>
    <w:rsid w:val="00113D97"/>
    <w:rsid w:val="001144EF"/>
    <w:rsid w:val="00114663"/>
    <w:rsid w:val="00114F00"/>
    <w:rsid w:val="00115E4F"/>
    <w:rsid w:val="001162CD"/>
    <w:rsid w:val="001200AB"/>
    <w:rsid w:val="001213BE"/>
    <w:rsid w:val="001217C5"/>
    <w:rsid w:val="0012188D"/>
    <w:rsid w:val="0012194A"/>
    <w:rsid w:val="00121AB7"/>
    <w:rsid w:val="00121BE7"/>
    <w:rsid w:val="00122307"/>
    <w:rsid w:val="00122582"/>
    <w:rsid w:val="00122A49"/>
    <w:rsid w:val="00122E75"/>
    <w:rsid w:val="001251E6"/>
    <w:rsid w:val="0012550E"/>
    <w:rsid w:val="00126424"/>
    <w:rsid w:val="00126661"/>
    <w:rsid w:val="00126735"/>
    <w:rsid w:val="00126E11"/>
    <w:rsid w:val="00126E54"/>
    <w:rsid w:val="0012700C"/>
    <w:rsid w:val="00127471"/>
    <w:rsid w:val="0013046F"/>
    <w:rsid w:val="00130DA5"/>
    <w:rsid w:val="00131415"/>
    <w:rsid w:val="001315DA"/>
    <w:rsid w:val="00131B0B"/>
    <w:rsid w:val="00131B83"/>
    <w:rsid w:val="00133D81"/>
    <w:rsid w:val="00134E76"/>
    <w:rsid w:val="00135128"/>
    <w:rsid w:val="00135A73"/>
    <w:rsid w:val="00136B13"/>
    <w:rsid w:val="001375B8"/>
    <w:rsid w:val="00137A28"/>
    <w:rsid w:val="00137EAA"/>
    <w:rsid w:val="00140782"/>
    <w:rsid w:val="001407A1"/>
    <w:rsid w:val="00140FD3"/>
    <w:rsid w:val="00140FFF"/>
    <w:rsid w:val="0014152B"/>
    <w:rsid w:val="0014214D"/>
    <w:rsid w:val="001437FB"/>
    <w:rsid w:val="00144047"/>
    <w:rsid w:val="00144BB0"/>
    <w:rsid w:val="001455E8"/>
    <w:rsid w:val="0014568D"/>
    <w:rsid w:val="001462B1"/>
    <w:rsid w:val="00146DCD"/>
    <w:rsid w:val="00150A3E"/>
    <w:rsid w:val="00151B37"/>
    <w:rsid w:val="00151B4B"/>
    <w:rsid w:val="0015227C"/>
    <w:rsid w:val="00152299"/>
    <w:rsid w:val="00152369"/>
    <w:rsid w:val="001523C3"/>
    <w:rsid w:val="001524E7"/>
    <w:rsid w:val="00153218"/>
    <w:rsid w:val="0015373D"/>
    <w:rsid w:val="00153B1D"/>
    <w:rsid w:val="00154A25"/>
    <w:rsid w:val="00155198"/>
    <w:rsid w:val="001572AE"/>
    <w:rsid w:val="001575F0"/>
    <w:rsid w:val="0015770A"/>
    <w:rsid w:val="0015794D"/>
    <w:rsid w:val="00157F0F"/>
    <w:rsid w:val="001616B5"/>
    <w:rsid w:val="00162822"/>
    <w:rsid w:val="001632B0"/>
    <w:rsid w:val="00163A40"/>
    <w:rsid w:val="00163AE2"/>
    <w:rsid w:val="001649CE"/>
    <w:rsid w:val="00164FE5"/>
    <w:rsid w:val="0016512D"/>
    <w:rsid w:val="00166082"/>
    <w:rsid w:val="001662B5"/>
    <w:rsid w:val="001662D5"/>
    <w:rsid w:val="0016669E"/>
    <w:rsid w:val="00166797"/>
    <w:rsid w:val="00166BBE"/>
    <w:rsid w:val="00166D47"/>
    <w:rsid w:val="001673C7"/>
    <w:rsid w:val="00167555"/>
    <w:rsid w:val="00167DB1"/>
    <w:rsid w:val="001702C9"/>
    <w:rsid w:val="001705EB"/>
    <w:rsid w:val="00171900"/>
    <w:rsid w:val="001730D6"/>
    <w:rsid w:val="00173B5C"/>
    <w:rsid w:val="00173CE0"/>
    <w:rsid w:val="001749FA"/>
    <w:rsid w:val="00174C94"/>
    <w:rsid w:val="0017524A"/>
    <w:rsid w:val="00176B88"/>
    <w:rsid w:val="001775B6"/>
    <w:rsid w:val="00177A43"/>
    <w:rsid w:val="00177D76"/>
    <w:rsid w:val="00180125"/>
    <w:rsid w:val="001809DA"/>
    <w:rsid w:val="00180DDA"/>
    <w:rsid w:val="00181227"/>
    <w:rsid w:val="00181FD2"/>
    <w:rsid w:val="0018225D"/>
    <w:rsid w:val="00182292"/>
    <w:rsid w:val="0018230B"/>
    <w:rsid w:val="001830EC"/>
    <w:rsid w:val="00183C80"/>
    <w:rsid w:val="001840EB"/>
    <w:rsid w:val="001841EE"/>
    <w:rsid w:val="001845B2"/>
    <w:rsid w:val="00184A82"/>
    <w:rsid w:val="00184D4D"/>
    <w:rsid w:val="001853E3"/>
    <w:rsid w:val="001857CA"/>
    <w:rsid w:val="001859F6"/>
    <w:rsid w:val="00186019"/>
    <w:rsid w:val="0018631D"/>
    <w:rsid w:val="00186570"/>
    <w:rsid w:val="0018668A"/>
    <w:rsid w:val="00186F4B"/>
    <w:rsid w:val="00187923"/>
    <w:rsid w:val="00187CD3"/>
    <w:rsid w:val="0019010E"/>
    <w:rsid w:val="00190656"/>
    <w:rsid w:val="00190F51"/>
    <w:rsid w:val="0019209F"/>
    <w:rsid w:val="00193301"/>
    <w:rsid w:val="001936D1"/>
    <w:rsid w:val="00193B48"/>
    <w:rsid w:val="00194107"/>
    <w:rsid w:val="001942EF"/>
    <w:rsid w:val="00194417"/>
    <w:rsid w:val="00195447"/>
    <w:rsid w:val="00195B0A"/>
    <w:rsid w:val="00196428"/>
    <w:rsid w:val="00196930"/>
    <w:rsid w:val="001973B1"/>
    <w:rsid w:val="001A097F"/>
    <w:rsid w:val="001A0B28"/>
    <w:rsid w:val="001A11F7"/>
    <w:rsid w:val="001A1A13"/>
    <w:rsid w:val="001A2FC1"/>
    <w:rsid w:val="001A3FCF"/>
    <w:rsid w:val="001A40B5"/>
    <w:rsid w:val="001A518E"/>
    <w:rsid w:val="001A5588"/>
    <w:rsid w:val="001A5D14"/>
    <w:rsid w:val="001A6688"/>
    <w:rsid w:val="001A6A03"/>
    <w:rsid w:val="001A7DB7"/>
    <w:rsid w:val="001A7E2F"/>
    <w:rsid w:val="001B03AA"/>
    <w:rsid w:val="001B062E"/>
    <w:rsid w:val="001B0645"/>
    <w:rsid w:val="001B0FA8"/>
    <w:rsid w:val="001B193C"/>
    <w:rsid w:val="001B1EA1"/>
    <w:rsid w:val="001B287F"/>
    <w:rsid w:val="001B28EC"/>
    <w:rsid w:val="001B2CAA"/>
    <w:rsid w:val="001B3780"/>
    <w:rsid w:val="001B38B3"/>
    <w:rsid w:val="001B41AD"/>
    <w:rsid w:val="001B4272"/>
    <w:rsid w:val="001B5534"/>
    <w:rsid w:val="001B5561"/>
    <w:rsid w:val="001B56B6"/>
    <w:rsid w:val="001B5CA4"/>
    <w:rsid w:val="001B5CED"/>
    <w:rsid w:val="001B5CF0"/>
    <w:rsid w:val="001B5E29"/>
    <w:rsid w:val="001B6065"/>
    <w:rsid w:val="001B6BEB"/>
    <w:rsid w:val="001B7047"/>
    <w:rsid w:val="001B7322"/>
    <w:rsid w:val="001B7860"/>
    <w:rsid w:val="001C0162"/>
    <w:rsid w:val="001C095D"/>
    <w:rsid w:val="001C17EC"/>
    <w:rsid w:val="001C1AEA"/>
    <w:rsid w:val="001C1E90"/>
    <w:rsid w:val="001C2F33"/>
    <w:rsid w:val="001C3DB5"/>
    <w:rsid w:val="001C460C"/>
    <w:rsid w:val="001C5197"/>
    <w:rsid w:val="001C5890"/>
    <w:rsid w:val="001C6515"/>
    <w:rsid w:val="001C79D3"/>
    <w:rsid w:val="001D01C9"/>
    <w:rsid w:val="001D08AA"/>
    <w:rsid w:val="001D099D"/>
    <w:rsid w:val="001D11BF"/>
    <w:rsid w:val="001D1AC8"/>
    <w:rsid w:val="001D21B3"/>
    <w:rsid w:val="001D241E"/>
    <w:rsid w:val="001D2425"/>
    <w:rsid w:val="001D354D"/>
    <w:rsid w:val="001D36B7"/>
    <w:rsid w:val="001D3A2D"/>
    <w:rsid w:val="001D4AEA"/>
    <w:rsid w:val="001D5955"/>
    <w:rsid w:val="001D5C12"/>
    <w:rsid w:val="001D5DC8"/>
    <w:rsid w:val="001D65BF"/>
    <w:rsid w:val="001D6B46"/>
    <w:rsid w:val="001D7E1A"/>
    <w:rsid w:val="001E0BDD"/>
    <w:rsid w:val="001E1C3A"/>
    <w:rsid w:val="001E23A4"/>
    <w:rsid w:val="001E2DF9"/>
    <w:rsid w:val="001E338F"/>
    <w:rsid w:val="001E3D68"/>
    <w:rsid w:val="001E420F"/>
    <w:rsid w:val="001E45CA"/>
    <w:rsid w:val="001E472E"/>
    <w:rsid w:val="001E5112"/>
    <w:rsid w:val="001E62EB"/>
    <w:rsid w:val="001E7A92"/>
    <w:rsid w:val="001F089D"/>
    <w:rsid w:val="001F3DC7"/>
    <w:rsid w:val="001F3E5D"/>
    <w:rsid w:val="001F44D1"/>
    <w:rsid w:val="001F4C4F"/>
    <w:rsid w:val="001F4D84"/>
    <w:rsid w:val="001F4FED"/>
    <w:rsid w:val="001F52C9"/>
    <w:rsid w:val="001F793F"/>
    <w:rsid w:val="002001FD"/>
    <w:rsid w:val="0020062E"/>
    <w:rsid w:val="00200A4F"/>
    <w:rsid w:val="00200E4E"/>
    <w:rsid w:val="00201190"/>
    <w:rsid w:val="002019E1"/>
    <w:rsid w:val="00201BF7"/>
    <w:rsid w:val="00202E86"/>
    <w:rsid w:val="0020337D"/>
    <w:rsid w:val="00203441"/>
    <w:rsid w:val="00203673"/>
    <w:rsid w:val="00204E3E"/>
    <w:rsid w:val="002056ED"/>
    <w:rsid w:val="00205DCE"/>
    <w:rsid w:val="0020615E"/>
    <w:rsid w:val="00206C65"/>
    <w:rsid w:val="00206E82"/>
    <w:rsid w:val="002074A6"/>
    <w:rsid w:val="00207CE6"/>
    <w:rsid w:val="00207F75"/>
    <w:rsid w:val="00211941"/>
    <w:rsid w:val="00211B2A"/>
    <w:rsid w:val="00211D07"/>
    <w:rsid w:val="00212992"/>
    <w:rsid w:val="00212A37"/>
    <w:rsid w:val="00212D6C"/>
    <w:rsid w:val="0021302D"/>
    <w:rsid w:val="00213DB3"/>
    <w:rsid w:val="00213EEE"/>
    <w:rsid w:val="002152EF"/>
    <w:rsid w:val="0021567F"/>
    <w:rsid w:val="00216A49"/>
    <w:rsid w:val="0021791E"/>
    <w:rsid w:val="00217B00"/>
    <w:rsid w:val="00217BE8"/>
    <w:rsid w:val="0022039E"/>
    <w:rsid w:val="002214E7"/>
    <w:rsid w:val="002215FC"/>
    <w:rsid w:val="00221B53"/>
    <w:rsid w:val="00221D15"/>
    <w:rsid w:val="00221F9D"/>
    <w:rsid w:val="0022262C"/>
    <w:rsid w:val="00222A03"/>
    <w:rsid w:val="00223D59"/>
    <w:rsid w:val="00224917"/>
    <w:rsid w:val="00225AB9"/>
    <w:rsid w:val="00225BA0"/>
    <w:rsid w:val="00225FAC"/>
    <w:rsid w:val="0022632B"/>
    <w:rsid w:val="002272AE"/>
    <w:rsid w:val="00227A62"/>
    <w:rsid w:val="00230510"/>
    <w:rsid w:val="002307A6"/>
    <w:rsid w:val="00230957"/>
    <w:rsid w:val="00230E15"/>
    <w:rsid w:val="00231388"/>
    <w:rsid w:val="002315BC"/>
    <w:rsid w:val="00232379"/>
    <w:rsid w:val="002323DC"/>
    <w:rsid w:val="0023385A"/>
    <w:rsid w:val="00235D89"/>
    <w:rsid w:val="00237B0A"/>
    <w:rsid w:val="00237B17"/>
    <w:rsid w:val="002405EA"/>
    <w:rsid w:val="0024097A"/>
    <w:rsid w:val="00240E7D"/>
    <w:rsid w:val="00241583"/>
    <w:rsid w:val="002415F2"/>
    <w:rsid w:val="00242080"/>
    <w:rsid w:val="002425F2"/>
    <w:rsid w:val="002438A5"/>
    <w:rsid w:val="00244641"/>
    <w:rsid w:val="00244797"/>
    <w:rsid w:val="00247317"/>
    <w:rsid w:val="00247935"/>
    <w:rsid w:val="0025008C"/>
    <w:rsid w:val="0025091F"/>
    <w:rsid w:val="00250B15"/>
    <w:rsid w:val="00250CE0"/>
    <w:rsid w:val="00251B54"/>
    <w:rsid w:val="00252E9A"/>
    <w:rsid w:val="00252F07"/>
    <w:rsid w:val="00253253"/>
    <w:rsid w:val="00253417"/>
    <w:rsid w:val="0025399A"/>
    <w:rsid w:val="00254301"/>
    <w:rsid w:val="0025495A"/>
    <w:rsid w:val="00254C65"/>
    <w:rsid w:val="00255AF9"/>
    <w:rsid w:val="002564D0"/>
    <w:rsid w:val="0025726D"/>
    <w:rsid w:val="0026017A"/>
    <w:rsid w:val="00260378"/>
    <w:rsid w:val="0026057A"/>
    <w:rsid w:val="00260A7E"/>
    <w:rsid w:val="00261355"/>
    <w:rsid w:val="0026191D"/>
    <w:rsid w:val="00263CDE"/>
    <w:rsid w:val="0026462A"/>
    <w:rsid w:val="00264B5E"/>
    <w:rsid w:val="0026589F"/>
    <w:rsid w:val="00265F3D"/>
    <w:rsid w:val="0027000A"/>
    <w:rsid w:val="00270142"/>
    <w:rsid w:val="002704FD"/>
    <w:rsid w:val="00270E67"/>
    <w:rsid w:val="0027103C"/>
    <w:rsid w:val="00271240"/>
    <w:rsid w:val="00271626"/>
    <w:rsid w:val="00271CA9"/>
    <w:rsid w:val="00273072"/>
    <w:rsid w:val="0027437C"/>
    <w:rsid w:val="002743E2"/>
    <w:rsid w:val="002745B2"/>
    <w:rsid w:val="002745BC"/>
    <w:rsid w:val="002758F7"/>
    <w:rsid w:val="002767D5"/>
    <w:rsid w:val="00276BEE"/>
    <w:rsid w:val="00277115"/>
    <w:rsid w:val="00277213"/>
    <w:rsid w:val="002773E8"/>
    <w:rsid w:val="00277504"/>
    <w:rsid w:val="0028076C"/>
    <w:rsid w:val="00280ECB"/>
    <w:rsid w:val="0028133C"/>
    <w:rsid w:val="002821FC"/>
    <w:rsid w:val="00282323"/>
    <w:rsid w:val="002828B2"/>
    <w:rsid w:val="0028331E"/>
    <w:rsid w:val="0028360B"/>
    <w:rsid w:val="00285629"/>
    <w:rsid w:val="00285862"/>
    <w:rsid w:val="00285A3D"/>
    <w:rsid w:val="00285C47"/>
    <w:rsid w:val="00286273"/>
    <w:rsid w:val="0028657B"/>
    <w:rsid w:val="002865D4"/>
    <w:rsid w:val="0028684E"/>
    <w:rsid w:val="00286E2E"/>
    <w:rsid w:val="002872F0"/>
    <w:rsid w:val="00290251"/>
    <w:rsid w:val="002905CE"/>
    <w:rsid w:val="00291155"/>
    <w:rsid w:val="00291217"/>
    <w:rsid w:val="00291790"/>
    <w:rsid w:val="00291835"/>
    <w:rsid w:val="002918FB"/>
    <w:rsid w:val="002919BF"/>
    <w:rsid w:val="00291C03"/>
    <w:rsid w:val="00291D5D"/>
    <w:rsid w:val="00292A61"/>
    <w:rsid w:val="002938CA"/>
    <w:rsid w:val="00294309"/>
    <w:rsid w:val="002946CD"/>
    <w:rsid w:val="002948B1"/>
    <w:rsid w:val="00296DB6"/>
    <w:rsid w:val="00297298"/>
    <w:rsid w:val="00297E6C"/>
    <w:rsid w:val="002A07A5"/>
    <w:rsid w:val="002A0DB3"/>
    <w:rsid w:val="002A124C"/>
    <w:rsid w:val="002A2858"/>
    <w:rsid w:val="002A30A4"/>
    <w:rsid w:val="002A317D"/>
    <w:rsid w:val="002A31EF"/>
    <w:rsid w:val="002A33A6"/>
    <w:rsid w:val="002A3571"/>
    <w:rsid w:val="002A3574"/>
    <w:rsid w:val="002A37A9"/>
    <w:rsid w:val="002A3818"/>
    <w:rsid w:val="002A43CA"/>
    <w:rsid w:val="002A47C0"/>
    <w:rsid w:val="002A5771"/>
    <w:rsid w:val="002A57C1"/>
    <w:rsid w:val="002A580D"/>
    <w:rsid w:val="002A5BD7"/>
    <w:rsid w:val="002A64B3"/>
    <w:rsid w:val="002A69A6"/>
    <w:rsid w:val="002A73B7"/>
    <w:rsid w:val="002A77ED"/>
    <w:rsid w:val="002A78C0"/>
    <w:rsid w:val="002B0565"/>
    <w:rsid w:val="002B123A"/>
    <w:rsid w:val="002B1BDF"/>
    <w:rsid w:val="002B1EFA"/>
    <w:rsid w:val="002B338B"/>
    <w:rsid w:val="002B4D19"/>
    <w:rsid w:val="002B5249"/>
    <w:rsid w:val="002B5A38"/>
    <w:rsid w:val="002B66AB"/>
    <w:rsid w:val="002B6A8C"/>
    <w:rsid w:val="002B6AA7"/>
    <w:rsid w:val="002B6CDD"/>
    <w:rsid w:val="002B7129"/>
    <w:rsid w:val="002C1CE9"/>
    <w:rsid w:val="002C1ECE"/>
    <w:rsid w:val="002C38FC"/>
    <w:rsid w:val="002C3EFF"/>
    <w:rsid w:val="002C4AC2"/>
    <w:rsid w:val="002C53C3"/>
    <w:rsid w:val="002C5A6E"/>
    <w:rsid w:val="002C5C41"/>
    <w:rsid w:val="002C5CBF"/>
    <w:rsid w:val="002C5FC7"/>
    <w:rsid w:val="002C6C89"/>
    <w:rsid w:val="002C6D86"/>
    <w:rsid w:val="002C7AD3"/>
    <w:rsid w:val="002D01F1"/>
    <w:rsid w:val="002D0519"/>
    <w:rsid w:val="002D0623"/>
    <w:rsid w:val="002D124F"/>
    <w:rsid w:val="002D1788"/>
    <w:rsid w:val="002D1D7E"/>
    <w:rsid w:val="002D2780"/>
    <w:rsid w:val="002D2D67"/>
    <w:rsid w:val="002D3077"/>
    <w:rsid w:val="002D31EB"/>
    <w:rsid w:val="002D4A8E"/>
    <w:rsid w:val="002D4AAB"/>
    <w:rsid w:val="002D5953"/>
    <w:rsid w:val="002D6AE7"/>
    <w:rsid w:val="002D7DF3"/>
    <w:rsid w:val="002E002C"/>
    <w:rsid w:val="002E09F9"/>
    <w:rsid w:val="002E0BC3"/>
    <w:rsid w:val="002E138E"/>
    <w:rsid w:val="002E14D0"/>
    <w:rsid w:val="002E1A0A"/>
    <w:rsid w:val="002E2745"/>
    <w:rsid w:val="002E3287"/>
    <w:rsid w:val="002E333A"/>
    <w:rsid w:val="002E3E7B"/>
    <w:rsid w:val="002E446E"/>
    <w:rsid w:val="002E4960"/>
    <w:rsid w:val="002E4AB6"/>
    <w:rsid w:val="002E4B88"/>
    <w:rsid w:val="002E4CB8"/>
    <w:rsid w:val="002E4D8D"/>
    <w:rsid w:val="002E521D"/>
    <w:rsid w:val="002E5922"/>
    <w:rsid w:val="002E5B1F"/>
    <w:rsid w:val="002E5BB5"/>
    <w:rsid w:val="002E6453"/>
    <w:rsid w:val="002E6BDB"/>
    <w:rsid w:val="002F171E"/>
    <w:rsid w:val="002F1F48"/>
    <w:rsid w:val="002F27B9"/>
    <w:rsid w:val="002F32C4"/>
    <w:rsid w:val="002F3450"/>
    <w:rsid w:val="002F4C4C"/>
    <w:rsid w:val="002F5869"/>
    <w:rsid w:val="002F5E1D"/>
    <w:rsid w:val="002F628A"/>
    <w:rsid w:val="002F6EB4"/>
    <w:rsid w:val="002F7BD3"/>
    <w:rsid w:val="002F7FF9"/>
    <w:rsid w:val="00300044"/>
    <w:rsid w:val="003002A8"/>
    <w:rsid w:val="00300F2C"/>
    <w:rsid w:val="0030182D"/>
    <w:rsid w:val="003021E3"/>
    <w:rsid w:val="00302508"/>
    <w:rsid w:val="003041BA"/>
    <w:rsid w:val="003044EC"/>
    <w:rsid w:val="00304B8D"/>
    <w:rsid w:val="00304EBA"/>
    <w:rsid w:val="00305A32"/>
    <w:rsid w:val="00305B9B"/>
    <w:rsid w:val="00306172"/>
    <w:rsid w:val="003069A8"/>
    <w:rsid w:val="00306C92"/>
    <w:rsid w:val="00307731"/>
    <w:rsid w:val="00307B1D"/>
    <w:rsid w:val="00310246"/>
    <w:rsid w:val="00311402"/>
    <w:rsid w:val="00311670"/>
    <w:rsid w:val="00312A65"/>
    <w:rsid w:val="00312DA7"/>
    <w:rsid w:val="00312F5F"/>
    <w:rsid w:val="003131E7"/>
    <w:rsid w:val="00313D38"/>
    <w:rsid w:val="00313FA4"/>
    <w:rsid w:val="00314431"/>
    <w:rsid w:val="00314A06"/>
    <w:rsid w:val="003151A2"/>
    <w:rsid w:val="00315380"/>
    <w:rsid w:val="00315ACB"/>
    <w:rsid w:val="00316850"/>
    <w:rsid w:val="003168D4"/>
    <w:rsid w:val="0031704B"/>
    <w:rsid w:val="00317209"/>
    <w:rsid w:val="003179BB"/>
    <w:rsid w:val="00320F58"/>
    <w:rsid w:val="0032124C"/>
    <w:rsid w:val="0032146B"/>
    <w:rsid w:val="00321B13"/>
    <w:rsid w:val="00321B45"/>
    <w:rsid w:val="00322635"/>
    <w:rsid w:val="00322F95"/>
    <w:rsid w:val="003235B2"/>
    <w:rsid w:val="00324D5A"/>
    <w:rsid w:val="00325C1D"/>
    <w:rsid w:val="00325DA2"/>
    <w:rsid w:val="00326EF3"/>
    <w:rsid w:val="0033167D"/>
    <w:rsid w:val="0033192F"/>
    <w:rsid w:val="0033344A"/>
    <w:rsid w:val="00333565"/>
    <w:rsid w:val="00333C7E"/>
    <w:rsid w:val="003348B6"/>
    <w:rsid w:val="00334C76"/>
    <w:rsid w:val="00335989"/>
    <w:rsid w:val="00336499"/>
    <w:rsid w:val="0033657E"/>
    <w:rsid w:val="00337009"/>
    <w:rsid w:val="00340644"/>
    <w:rsid w:val="00340DDE"/>
    <w:rsid w:val="00340E58"/>
    <w:rsid w:val="00340FCB"/>
    <w:rsid w:val="0034117C"/>
    <w:rsid w:val="003414DB"/>
    <w:rsid w:val="003434EF"/>
    <w:rsid w:val="00343FC7"/>
    <w:rsid w:val="00344E87"/>
    <w:rsid w:val="00345970"/>
    <w:rsid w:val="00345DC2"/>
    <w:rsid w:val="00346530"/>
    <w:rsid w:val="00346554"/>
    <w:rsid w:val="003466F1"/>
    <w:rsid w:val="00347C32"/>
    <w:rsid w:val="00350097"/>
    <w:rsid w:val="00350150"/>
    <w:rsid w:val="00350E28"/>
    <w:rsid w:val="00352630"/>
    <w:rsid w:val="00353C0B"/>
    <w:rsid w:val="003540DC"/>
    <w:rsid w:val="0035432A"/>
    <w:rsid w:val="003548C8"/>
    <w:rsid w:val="00354D66"/>
    <w:rsid w:val="003551DE"/>
    <w:rsid w:val="00355678"/>
    <w:rsid w:val="003560E5"/>
    <w:rsid w:val="003564B4"/>
    <w:rsid w:val="0035698F"/>
    <w:rsid w:val="00356BA7"/>
    <w:rsid w:val="003570D0"/>
    <w:rsid w:val="00357623"/>
    <w:rsid w:val="00357794"/>
    <w:rsid w:val="003601ED"/>
    <w:rsid w:val="0036072D"/>
    <w:rsid w:val="00360855"/>
    <w:rsid w:val="00360A81"/>
    <w:rsid w:val="00361045"/>
    <w:rsid w:val="00361E6F"/>
    <w:rsid w:val="0036209C"/>
    <w:rsid w:val="00362FFE"/>
    <w:rsid w:val="00363A3A"/>
    <w:rsid w:val="00363F44"/>
    <w:rsid w:val="00363F99"/>
    <w:rsid w:val="00364CDF"/>
    <w:rsid w:val="00365D1C"/>
    <w:rsid w:val="00366016"/>
    <w:rsid w:val="0036633D"/>
    <w:rsid w:val="0036754B"/>
    <w:rsid w:val="00370BED"/>
    <w:rsid w:val="00370DB3"/>
    <w:rsid w:val="00371206"/>
    <w:rsid w:val="00371FE3"/>
    <w:rsid w:val="003720DB"/>
    <w:rsid w:val="00372ADC"/>
    <w:rsid w:val="00373172"/>
    <w:rsid w:val="003738D8"/>
    <w:rsid w:val="00373BC5"/>
    <w:rsid w:val="00374527"/>
    <w:rsid w:val="00374704"/>
    <w:rsid w:val="003750EE"/>
    <w:rsid w:val="00375A1C"/>
    <w:rsid w:val="0037681B"/>
    <w:rsid w:val="003768E3"/>
    <w:rsid w:val="00376C8D"/>
    <w:rsid w:val="00377630"/>
    <w:rsid w:val="00377E7A"/>
    <w:rsid w:val="0038088B"/>
    <w:rsid w:val="00380AA4"/>
    <w:rsid w:val="00381485"/>
    <w:rsid w:val="003814D6"/>
    <w:rsid w:val="00381718"/>
    <w:rsid w:val="003819B5"/>
    <w:rsid w:val="00381FE8"/>
    <w:rsid w:val="003822EF"/>
    <w:rsid w:val="003828EA"/>
    <w:rsid w:val="00382F51"/>
    <w:rsid w:val="00382F85"/>
    <w:rsid w:val="00383892"/>
    <w:rsid w:val="00383A79"/>
    <w:rsid w:val="00383C6E"/>
    <w:rsid w:val="00383CEA"/>
    <w:rsid w:val="0038524D"/>
    <w:rsid w:val="0038706F"/>
    <w:rsid w:val="00387507"/>
    <w:rsid w:val="00387C2A"/>
    <w:rsid w:val="00387E77"/>
    <w:rsid w:val="00391AE1"/>
    <w:rsid w:val="00391DCB"/>
    <w:rsid w:val="003920DE"/>
    <w:rsid w:val="00392B08"/>
    <w:rsid w:val="00393594"/>
    <w:rsid w:val="00393DD6"/>
    <w:rsid w:val="00394521"/>
    <w:rsid w:val="00394556"/>
    <w:rsid w:val="003949CE"/>
    <w:rsid w:val="00394C0F"/>
    <w:rsid w:val="003950D9"/>
    <w:rsid w:val="00395152"/>
    <w:rsid w:val="00395774"/>
    <w:rsid w:val="00395CAC"/>
    <w:rsid w:val="00396A22"/>
    <w:rsid w:val="00396B34"/>
    <w:rsid w:val="00397962"/>
    <w:rsid w:val="00397C32"/>
    <w:rsid w:val="00397D32"/>
    <w:rsid w:val="003A02AD"/>
    <w:rsid w:val="003A108A"/>
    <w:rsid w:val="003A17A3"/>
    <w:rsid w:val="003A1C33"/>
    <w:rsid w:val="003A1D38"/>
    <w:rsid w:val="003A2776"/>
    <w:rsid w:val="003A3158"/>
    <w:rsid w:val="003A3A32"/>
    <w:rsid w:val="003A54AC"/>
    <w:rsid w:val="003A597A"/>
    <w:rsid w:val="003A59A9"/>
    <w:rsid w:val="003A5DFA"/>
    <w:rsid w:val="003A612D"/>
    <w:rsid w:val="003A616F"/>
    <w:rsid w:val="003A6C2B"/>
    <w:rsid w:val="003A6F14"/>
    <w:rsid w:val="003A732E"/>
    <w:rsid w:val="003A74C5"/>
    <w:rsid w:val="003A78B8"/>
    <w:rsid w:val="003B02A5"/>
    <w:rsid w:val="003B044A"/>
    <w:rsid w:val="003B0AC5"/>
    <w:rsid w:val="003B0BD1"/>
    <w:rsid w:val="003B1F34"/>
    <w:rsid w:val="003B29B8"/>
    <w:rsid w:val="003B2BDD"/>
    <w:rsid w:val="003B302B"/>
    <w:rsid w:val="003B318D"/>
    <w:rsid w:val="003B40D7"/>
    <w:rsid w:val="003B44A9"/>
    <w:rsid w:val="003B4B92"/>
    <w:rsid w:val="003B55D4"/>
    <w:rsid w:val="003B5A20"/>
    <w:rsid w:val="003B5D4C"/>
    <w:rsid w:val="003B5FA3"/>
    <w:rsid w:val="003B62A6"/>
    <w:rsid w:val="003B7205"/>
    <w:rsid w:val="003B75C6"/>
    <w:rsid w:val="003B797B"/>
    <w:rsid w:val="003C004E"/>
    <w:rsid w:val="003C064D"/>
    <w:rsid w:val="003C1197"/>
    <w:rsid w:val="003C13CA"/>
    <w:rsid w:val="003C264D"/>
    <w:rsid w:val="003C2B10"/>
    <w:rsid w:val="003C31C2"/>
    <w:rsid w:val="003C3AB1"/>
    <w:rsid w:val="003C44D0"/>
    <w:rsid w:val="003C4C30"/>
    <w:rsid w:val="003C5884"/>
    <w:rsid w:val="003C59FD"/>
    <w:rsid w:val="003C6340"/>
    <w:rsid w:val="003C6AE3"/>
    <w:rsid w:val="003C6B1E"/>
    <w:rsid w:val="003D3238"/>
    <w:rsid w:val="003D3B91"/>
    <w:rsid w:val="003D3DD2"/>
    <w:rsid w:val="003D4049"/>
    <w:rsid w:val="003D44D2"/>
    <w:rsid w:val="003D45D7"/>
    <w:rsid w:val="003D6043"/>
    <w:rsid w:val="003D6BD4"/>
    <w:rsid w:val="003D70BE"/>
    <w:rsid w:val="003D7633"/>
    <w:rsid w:val="003D7769"/>
    <w:rsid w:val="003E0373"/>
    <w:rsid w:val="003E03AF"/>
    <w:rsid w:val="003E0FC4"/>
    <w:rsid w:val="003E11FF"/>
    <w:rsid w:val="003E1FA9"/>
    <w:rsid w:val="003E27D4"/>
    <w:rsid w:val="003E2DE1"/>
    <w:rsid w:val="003E3F44"/>
    <w:rsid w:val="003E40F6"/>
    <w:rsid w:val="003E4290"/>
    <w:rsid w:val="003E479B"/>
    <w:rsid w:val="003E4F63"/>
    <w:rsid w:val="003E5914"/>
    <w:rsid w:val="003E6060"/>
    <w:rsid w:val="003E610E"/>
    <w:rsid w:val="003E65F9"/>
    <w:rsid w:val="003F0474"/>
    <w:rsid w:val="003F07AA"/>
    <w:rsid w:val="003F0AEF"/>
    <w:rsid w:val="003F1316"/>
    <w:rsid w:val="003F1980"/>
    <w:rsid w:val="003F1E35"/>
    <w:rsid w:val="003F2AD0"/>
    <w:rsid w:val="003F2E6B"/>
    <w:rsid w:val="003F3830"/>
    <w:rsid w:val="003F3F22"/>
    <w:rsid w:val="003F3FDA"/>
    <w:rsid w:val="003F4A35"/>
    <w:rsid w:val="003F5382"/>
    <w:rsid w:val="003F5B2B"/>
    <w:rsid w:val="003F5E0C"/>
    <w:rsid w:val="003F6A9F"/>
    <w:rsid w:val="003F7545"/>
    <w:rsid w:val="003F76A0"/>
    <w:rsid w:val="003F77E1"/>
    <w:rsid w:val="00401355"/>
    <w:rsid w:val="00402219"/>
    <w:rsid w:val="004034F3"/>
    <w:rsid w:val="0040440F"/>
    <w:rsid w:val="0040456B"/>
    <w:rsid w:val="00404DB6"/>
    <w:rsid w:val="00405518"/>
    <w:rsid w:val="00405A71"/>
    <w:rsid w:val="00405BD4"/>
    <w:rsid w:val="00405BFD"/>
    <w:rsid w:val="00406F70"/>
    <w:rsid w:val="004070A2"/>
    <w:rsid w:val="0041085C"/>
    <w:rsid w:val="00410FA5"/>
    <w:rsid w:val="00411005"/>
    <w:rsid w:val="00411CF2"/>
    <w:rsid w:val="00412311"/>
    <w:rsid w:val="004130B9"/>
    <w:rsid w:val="004136A2"/>
    <w:rsid w:val="00413F47"/>
    <w:rsid w:val="004140FB"/>
    <w:rsid w:val="00414CB7"/>
    <w:rsid w:val="0041519E"/>
    <w:rsid w:val="004169F6"/>
    <w:rsid w:val="00417100"/>
    <w:rsid w:val="00417210"/>
    <w:rsid w:val="00421005"/>
    <w:rsid w:val="00421408"/>
    <w:rsid w:val="00422375"/>
    <w:rsid w:val="00426804"/>
    <w:rsid w:val="00426CD5"/>
    <w:rsid w:val="004321DE"/>
    <w:rsid w:val="0043273E"/>
    <w:rsid w:val="004328EB"/>
    <w:rsid w:val="00433520"/>
    <w:rsid w:val="00434365"/>
    <w:rsid w:val="00434A18"/>
    <w:rsid w:val="00434E17"/>
    <w:rsid w:val="0043580F"/>
    <w:rsid w:val="00435D23"/>
    <w:rsid w:val="00436BCD"/>
    <w:rsid w:val="00436CAE"/>
    <w:rsid w:val="00437B06"/>
    <w:rsid w:val="004403F3"/>
    <w:rsid w:val="00441569"/>
    <w:rsid w:val="00441682"/>
    <w:rsid w:val="00441938"/>
    <w:rsid w:val="00441EAB"/>
    <w:rsid w:val="004422BF"/>
    <w:rsid w:val="0044250A"/>
    <w:rsid w:val="004426C4"/>
    <w:rsid w:val="00444ED7"/>
    <w:rsid w:val="00444F60"/>
    <w:rsid w:val="004461AF"/>
    <w:rsid w:val="00446EE1"/>
    <w:rsid w:val="00447305"/>
    <w:rsid w:val="0044745E"/>
    <w:rsid w:val="004501BA"/>
    <w:rsid w:val="004519C1"/>
    <w:rsid w:val="004523BB"/>
    <w:rsid w:val="0045294F"/>
    <w:rsid w:val="00453157"/>
    <w:rsid w:val="00453D97"/>
    <w:rsid w:val="004543CA"/>
    <w:rsid w:val="00454644"/>
    <w:rsid w:val="00454649"/>
    <w:rsid w:val="0045469C"/>
    <w:rsid w:val="004547D4"/>
    <w:rsid w:val="00454FA7"/>
    <w:rsid w:val="00455FCF"/>
    <w:rsid w:val="00456144"/>
    <w:rsid w:val="0045641A"/>
    <w:rsid w:val="0045673B"/>
    <w:rsid w:val="00456DF5"/>
    <w:rsid w:val="0045734F"/>
    <w:rsid w:val="004576D8"/>
    <w:rsid w:val="00460045"/>
    <w:rsid w:val="004600C4"/>
    <w:rsid w:val="00460A34"/>
    <w:rsid w:val="00460A63"/>
    <w:rsid w:val="0046119C"/>
    <w:rsid w:val="00461391"/>
    <w:rsid w:val="004622C5"/>
    <w:rsid w:val="00462EEF"/>
    <w:rsid w:val="00462F3B"/>
    <w:rsid w:val="004632FD"/>
    <w:rsid w:val="00463413"/>
    <w:rsid w:val="00463465"/>
    <w:rsid w:val="00463934"/>
    <w:rsid w:val="00463FBE"/>
    <w:rsid w:val="00464FF8"/>
    <w:rsid w:val="00465494"/>
    <w:rsid w:val="00466AA1"/>
    <w:rsid w:val="00470609"/>
    <w:rsid w:val="00470DED"/>
    <w:rsid w:val="004710C7"/>
    <w:rsid w:val="00471ABD"/>
    <w:rsid w:val="00473250"/>
    <w:rsid w:val="004733DD"/>
    <w:rsid w:val="00473AAE"/>
    <w:rsid w:val="00473B90"/>
    <w:rsid w:val="00473DFC"/>
    <w:rsid w:val="00474EA4"/>
    <w:rsid w:val="0047536B"/>
    <w:rsid w:val="004754C0"/>
    <w:rsid w:val="0047558B"/>
    <w:rsid w:val="00475CAF"/>
    <w:rsid w:val="0047642A"/>
    <w:rsid w:val="004769F4"/>
    <w:rsid w:val="00477485"/>
    <w:rsid w:val="004806AB"/>
    <w:rsid w:val="00480971"/>
    <w:rsid w:val="00480F83"/>
    <w:rsid w:val="0048124F"/>
    <w:rsid w:val="00481E7A"/>
    <w:rsid w:val="00482550"/>
    <w:rsid w:val="00482B19"/>
    <w:rsid w:val="00485AB4"/>
    <w:rsid w:val="00490086"/>
    <w:rsid w:val="00490D2C"/>
    <w:rsid w:val="004911D9"/>
    <w:rsid w:val="004913D4"/>
    <w:rsid w:val="004918B0"/>
    <w:rsid w:val="00491F96"/>
    <w:rsid w:val="00492C6F"/>
    <w:rsid w:val="00492ED6"/>
    <w:rsid w:val="00492FD6"/>
    <w:rsid w:val="00493068"/>
    <w:rsid w:val="00493664"/>
    <w:rsid w:val="00493959"/>
    <w:rsid w:val="00494333"/>
    <w:rsid w:val="00494D8F"/>
    <w:rsid w:val="00495057"/>
    <w:rsid w:val="0049531F"/>
    <w:rsid w:val="00495424"/>
    <w:rsid w:val="00496953"/>
    <w:rsid w:val="004A07AE"/>
    <w:rsid w:val="004A0847"/>
    <w:rsid w:val="004A13D9"/>
    <w:rsid w:val="004A13F7"/>
    <w:rsid w:val="004A14C7"/>
    <w:rsid w:val="004A339D"/>
    <w:rsid w:val="004A390C"/>
    <w:rsid w:val="004A4855"/>
    <w:rsid w:val="004A653C"/>
    <w:rsid w:val="004A7752"/>
    <w:rsid w:val="004A7D93"/>
    <w:rsid w:val="004B01C7"/>
    <w:rsid w:val="004B1295"/>
    <w:rsid w:val="004B1ABE"/>
    <w:rsid w:val="004B2162"/>
    <w:rsid w:val="004B222A"/>
    <w:rsid w:val="004B237A"/>
    <w:rsid w:val="004B27AD"/>
    <w:rsid w:val="004B4018"/>
    <w:rsid w:val="004B458E"/>
    <w:rsid w:val="004B45CA"/>
    <w:rsid w:val="004B4B64"/>
    <w:rsid w:val="004B55E9"/>
    <w:rsid w:val="004B5A97"/>
    <w:rsid w:val="004B5CFB"/>
    <w:rsid w:val="004B6A1A"/>
    <w:rsid w:val="004B7713"/>
    <w:rsid w:val="004C095F"/>
    <w:rsid w:val="004C0BD7"/>
    <w:rsid w:val="004C1359"/>
    <w:rsid w:val="004C15D8"/>
    <w:rsid w:val="004C250A"/>
    <w:rsid w:val="004C32D1"/>
    <w:rsid w:val="004C46B7"/>
    <w:rsid w:val="004C5040"/>
    <w:rsid w:val="004C593C"/>
    <w:rsid w:val="004C5B70"/>
    <w:rsid w:val="004C5F03"/>
    <w:rsid w:val="004C6D86"/>
    <w:rsid w:val="004C7787"/>
    <w:rsid w:val="004C78DA"/>
    <w:rsid w:val="004C7980"/>
    <w:rsid w:val="004C7E57"/>
    <w:rsid w:val="004C7ED7"/>
    <w:rsid w:val="004D039D"/>
    <w:rsid w:val="004D06B5"/>
    <w:rsid w:val="004D0718"/>
    <w:rsid w:val="004D0E7B"/>
    <w:rsid w:val="004D13A6"/>
    <w:rsid w:val="004D1E10"/>
    <w:rsid w:val="004D1F70"/>
    <w:rsid w:val="004D1FE0"/>
    <w:rsid w:val="004D30DC"/>
    <w:rsid w:val="004D3197"/>
    <w:rsid w:val="004D577A"/>
    <w:rsid w:val="004D665C"/>
    <w:rsid w:val="004D7901"/>
    <w:rsid w:val="004E020B"/>
    <w:rsid w:val="004E1347"/>
    <w:rsid w:val="004E13AB"/>
    <w:rsid w:val="004E2667"/>
    <w:rsid w:val="004E2FE6"/>
    <w:rsid w:val="004E32CC"/>
    <w:rsid w:val="004E4085"/>
    <w:rsid w:val="004E40F7"/>
    <w:rsid w:val="004E4418"/>
    <w:rsid w:val="004E47E0"/>
    <w:rsid w:val="004E4DD2"/>
    <w:rsid w:val="004E578D"/>
    <w:rsid w:val="004E5CA1"/>
    <w:rsid w:val="004E61AC"/>
    <w:rsid w:val="004E654A"/>
    <w:rsid w:val="004E6AF4"/>
    <w:rsid w:val="004E6BB9"/>
    <w:rsid w:val="004E72FC"/>
    <w:rsid w:val="004E7920"/>
    <w:rsid w:val="004E7A48"/>
    <w:rsid w:val="004F087C"/>
    <w:rsid w:val="004F0B3C"/>
    <w:rsid w:val="004F0F7A"/>
    <w:rsid w:val="004F1497"/>
    <w:rsid w:val="004F15FB"/>
    <w:rsid w:val="004F2981"/>
    <w:rsid w:val="004F299B"/>
    <w:rsid w:val="004F2CDE"/>
    <w:rsid w:val="004F3028"/>
    <w:rsid w:val="004F3210"/>
    <w:rsid w:val="004F356B"/>
    <w:rsid w:val="004F3679"/>
    <w:rsid w:val="004F3A29"/>
    <w:rsid w:val="004F3FBF"/>
    <w:rsid w:val="004F4DE3"/>
    <w:rsid w:val="004F516A"/>
    <w:rsid w:val="004F5326"/>
    <w:rsid w:val="004F556F"/>
    <w:rsid w:val="004F5830"/>
    <w:rsid w:val="004F66D3"/>
    <w:rsid w:val="004F7262"/>
    <w:rsid w:val="004F78BF"/>
    <w:rsid w:val="004F7B67"/>
    <w:rsid w:val="005003AC"/>
    <w:rsid w:val="00500886"/>
    <w:rsid w:val="005015B5"/>
    <w:rsid w:val="00501695"/>
    <w:rsid w:val="00502814"/>
    <w:rsid w:val="00502E6C"/>
    <w:rsid w:val="00504200"/>
    <w:rsid w:val="00504D89"/>
    <w:rsid w:val="00505DD1"/>
    <w:rsid w:val="0050664F"/>
    <w:rsid w:val="005074E5"/>
    <w:rsid w:val="0050787A"/>
    <w:rsid w:val="00510691"/>
    <w:rsid w:val="00510CB2"/>
    <w:rsid w:val="00514D4F"/>
    <w:rsid w:val="00515B72"/>
    <w:rsid w:val="00516D27"/>
    <w:rsid w:val="00517B4D"/>
    <w:rsid w:val="005205BD"/>
    <w:rsid w:val="00520F42"/>
    <w:rsid w:val="00524049"/>
    <w:rsid w:val="00524E99"/>
    <w:rsid w:val="00525399"/>
    <w:rsid w:val="00525FC0"/>
    <w:rsid w:val="005268C3"/>
    <w:rsid w:val="00526FEE"/>
    <w:rsid w:val="0052756A"/>
    <w:rsid w:val="005309B0"/>
    <w:rsid w:val="00530A0B"/>
    <w:rsid w:val="00530C5F"/>
    <w:rsid w:val="00531A28"/>
    <w:rsid w:val="00531BBB"/>
    <w:rsid w:val="00532ABE"/>
    <w:rsid w:val="00532F2A"/>
    <w:rsid w:val="00532F87"/>
    <w:rsid w:val="0053350F"/>
    <w:rsid w:val="0053381F"/>
    <w:rsid w:val="00534341"/>
    <w:rsid w:val="00537145"/>
    <w:rsid w:val="00537183"/>
    <w:rsid w:val="00537427"/>
    <w:rsid w:val="00537C7D"/>
    <w:rsid w:val="00540A8A"/>
    <w:rsid w:val="005411D7"/>
    <w:rsid w:val="00541759"/>
    <w:rsid w:val="00541F7B"/>
    <w:rsid w:val="00544466"/>
    <w:rsid w:val="00544864"/>
    <w:rsid w:val="00544AA4"/>
    <w:rsid w:val="00544DF8"/>
    <w:rsid w:val="0054513A"/>
    <w:rsid w:val="0054544A"/>
    <w:rsid w:val="005462DB"/>
    <w:rsid w:val="005466E8"/>
    <w:rsid w:val="00547D68"/>
    <w:rsid w:val="005505BE"/>
    <w:rsid w:val="0055110C"/>
    <w:rsid w:val="005517AA"/>
    <w:rsid w:val="00551F38"/>
    <w:rsid w:val="00552E46"/>
    <w:rsid w:val="0055351D"/>
    <w:rsid w:val="00554068"/>
    <w:rsid w:val="005540CC"/>
    <w:rsid w:val="0055469B"/>
    <w:rsid w:val="00555415"/>
    <w:rsid w:val="00555961"/>
    <w:rsid w:val="00555C65"/>
    <w:rsid w:val="00556232"/>
    <w:rsid w:val="00556747"/>
    <w:rsid w:val="0055703C"/>
    <w:rsid w:val="00557947"/>
    <w:rsid w:val="00557DA1"/>
    <w:rsid w:val="00557FF0"/>
    <w:rsid w:val="0056037F"/>
    <w:rsid w:val="005605BD"/>
    <w:rsid w:val="00560601"/>
    <w:rsid w:val="00560A2A"/>
    <w:rsid w:val="005613DB"/>
    <w:rsid w:val="005619E3"/>
    <w:rsid w:val="00561A44"/>
    <w:rsid w:val="00563629"/>
    <w:rsid w:val="005640B0"/>
    <w:rsid w:val="0056473D"/>
    <w:rsid w:val="005661A2"/>
    <w:rsid w:val="00566C5B"/>
    <w:rsid w:val="00566C91"/>
    <w:rsid w:val="00567266"/>
    <w:rsid w:val="00570A21"/>
    <w:rsid w:val="00571E9D"/>
    <w:rsid w:val="00572DEE"/>
    <w:rsid w:val="0057374A"/>
    <w:rsid w:val="00573787"/>
    <w:rsid w:val="00574724"/>
    <w:rsid w:val="00574802"/>
    <w:rsid w:val="00574DB8"/>
    <w:rsid w:val="0057568A"/>
    <w:rsid w:val="005756D9"/>
    <w:rsid w:val="00576079"/>
    <w:rsid w:val="00576644"/>
    <w:rsid w:val="0057687B"/>
    <w:rsid w:val="00580071"/>
    <w:rsid w:val="0058021C"/>
    <w:rsid w:val="005803C5"/>
    <w:rsid w:val="00580BF6"/>
    <w:rsid w:val="0058178C"/>
    <w:rsid w:val="00581BAC"/>
    <w:rsid w:val="00581BFB"/>
    <w:rsid w:val="00581E07"/>
    <w:rsid w:val="00582392"/>
    <w:rsid w:val="00582FD6"/>
    <w:rsid w:val="00583341"/>
    <w:rsid w:val="00584A3D"/>
    <w:rsid w:val="00584E73"/>
    <w:rsid w:val="005850F7"/>
    <w:rsid w:val="0058537A"/>
    <w:rsid w:val="0058572A"/>
    <w:rsid w:val="00586504"/>
    <w:rsid w:val="005869C1"/>
    <w:rsid w:val="00586C47"/>
    <w:rsid w:val="00587665"/>
    <w:rsid w:val="0058789F"/>
    <w:rsid w:val="005879F5"/>
    <w:rsid w:val="00590AA8"/>
    <w:rsid w:val="00590B11"/>
    <w:rsid w:val="005912C8"/>
    <w:rsid w:val="00591518"/>
    <w:rsid w:val="00591810"/>
    <w:rsid w:val="00592480"/>
    <w:rsid w:val="005934C5"/>
    <w:rsid w:val="00593724"/>
    <w:rsid w:val="00594B55"/>
    <w:rsid w:val="00595E22"/>
    <w:rsid w:val="00596A8A"/>
    <w:rsid w:val="00596D4D"/>
    <w:rsid w:val="005970E1"/>
    <w:rsid w:val="0059736E"/>
    <w:rsid w:val="005A1034"/>
    <w:rsid w:val="005A1941"/>
    <w:rsid w:val="005A1FE2"/>
    <w:rsid w:val="005A2883"/>
    <w:rsid w:val="005A36E9"/>
    <w:rsid w:val="005A3B44"/>
    <w:rsid w:val="005A3E65"/>
    <w:rsid w:val="005A4062"/>
    <w:rsid w:val="005A50AA"/>
    <w:rsid w:val="005A5255"/>
    <w:rsid w:val="005A5725"/>
    <w:rsid w:val="005A59DC"/>
    <w:rsid w:val="005A5F52"/>
    <w:rsid w:val="005A5FB6"/>
    <w:rsid w:val="005A6388"/>
    <w:rsid w:val="005A663F"/>
    <w:rsid w:val="005A7357"/>
    <w:rsid w:val="005A7ABD"/>
    <w:rsid w:val="005B00A0"/>
    <w:rsid w:val="005B01C8"/>
    <w:rsid w:val="005B17C2"/>
    <w:rsid w:val="005B19C4"/>
    <w:rsid w:val="005B1ADE"/>
    <w:rsid w:val="005B2859"/>
    <w:rsid w:val="005B2FB1"/>
    <w:rsid w:val="005B32D2"/>
    <w:rsid w:val="005B33DC"/>
    <w:rsid w:val="005B4A3F"/>
    <w:rsid w:val="005B570C"/>
    <w:rsid w:val="005B58A3"/>
    <w:rsid w:val="005B6491"/>
    <w:rsid w:val="005B6856"/>
    <w:rsid w:val="005B6C68"/>
    <w:rsid w:val="005B7F19"/>
    <w:rsid w:val="005C1304"/>
    <w:rsid w:val="005C3B5F"/>
    <w:rsid w:val="005C3DC2"/>
    <w:rsid w:val="005C46D3"/>
    <w:rsid w:val="005C498D"/>
    <w:rsid w:val="005C4FF9"/>
    <w:rsid w:val="005C53FE"/>
    <w:rsid w:val="005C5DDF"/>
    <w:rsid w:val="005C6B3F"/>
    <w:rsid w:val="005C6C3E"/>
    <w:rsid w:val="005C6F29"/>
    <w:rsid w:val="005C7ACA"/>
    <w:rsid w:val="005C7C70"/>
    <w:rsid w:val="005D0512"/>
    <w:rsid w:val="005D0B39"/>
    <w:rsid w:val="005D0C81"/>
    <w:rsid w:val="005D0D1F"/>
    <w:rsid w:val="005D13B6"/>
    <w:rsid w:val="005D16AE"/>
    <w:rsid w:val="005D17DC"/>
    <w:rsid w:val="005D31CF"/>
    <w:rsid w:val="005D454C"/>
    <w:rsid w:val="005D4A79"/>
    <w:rsid w:val="005D5EC0"/>
    <w:rsid w:val="005D682E"/>
    <w:rsid w:val="005D6991"/>
    <w:rsid w:val="005D6F73"/>
    <w:rsid w:val="005D7D7D"/>
    <w:rsid w:val="005E0133"/>
    <w:rsid w:val="005E03A2"/>
    <w:rsid w:val="005E050A"/>
    <w:rsid w:val="005E0769"/>
    <w:rsid w:val="005E0B94"/>
    <w:rsid w:val="005E10E2"/>
    <w:rsid w:val="005E1BD2"/>
    <w:rsid w:val="005E1E19"/>
    <w:rsid w:val="005E1FE6"/>
    <w:rsid w:val="005E3104"/>
    <w:rsid w:val="005E380C"/>
    <w:rsid w:val="005E3BBB"/>
    <w:rsid w:val="005E41A1"/>
    <w:rsid w:val="005E5BA1"/>
    <w:rsid w:val="005E68E4"/>
    <w:rsid w:val="005E6A0D"/>
    <w:rsid w:val="005E7652"/>
    <w:rsid w:val="005F06CB"/>
    <w:rsid w:val="005F13F7"/>
    <w:rsid w:val="005F1866"/>
    <w:rsid w:val="005F1A6D"/>
    <w:rsid w:val="005F2587"/>
    <w:rsid w:val="005F277C"/>
    <w:rsid w:val="005F2D84"/>
    <w:rsid w:val="005F2D99"/>
    <w:rsid w:val="005F2EC7"/>
    <w:rsid w:val="005F320F"/>
    <w:rsid w:val="005F3482"/>
    <w:rsid w:val="005F34D5"/>
    <w:rsid w:val="005F39D7"/>
    <w:rsid w:val="005F3EEB"/>
    <w:rsid w:val="005F4712"/>
    <w:rsid w:val="005F4D05"/>
    <w:rsid w:val="005F4EC9"/>
    <w:rsid w:val="005F5E3A"/>
    <w:rsid w:val="005F732A"/>
    <w:rsid w:val="005F7710"/>
    <w:rsid w:val="0060029F"/>
    <w:rsid w:val="0060051D"/>
    <w:rsid w:val="006016C8"/>
    <w:rsid w:val="006016EF"/>
    <w:rsid w:val="0060276D"/>
    <w:rsid w:val="00603C76"/>
    <w:rsid w:val="00604675"/>
    <w:rsid w:val="006048B6"/>
    <w:rsid w:val="00604968"/>
    <w:rsid w:val="0060531B"/>
    <w:rsid w:val="00606382"/>
    <w:rsid w:val="0060659E"/>
    <w:rsid w:val="00606EB4"/>
    <w:rsid w:val="00607071"/>
    <w:rsid w:val="00607EC8"/>
    <w:rsid w:val="00607EF9"/>
    <w:rsid w:val="00610AE6"/>
    <w:rsid w:val="00611242"/>
    <w:rsid w:val="0061139D"/>
    <w:rsid w:val="00613658"/>
    <w:rsid w:val="006139F7"/>
    <w:rsid w:val="00613D29"/>
    <w:rsid w:val="006144D4"/>
    <w:rsid w:val="006154B1"/>
    <w:rsid w:val="006155A5"/>
    <w:rsid w:val="0061670C"/>
    <w:rsid w:val="00617CD7"/>
    <w:rsid w:val="00617DFE"/>
    <w:rsid w:val="006201A0"/>
    <w:rsid w:val="0062165D"/>
    <w:rsid w:val="00621D5C"/>
    <w:rsid w:val="00621D9A"/>
    <w:rsid w:val="00622371"/>
    <w:rsid w:val="00622B46"/>
    <w:rsid w:val="00622CE6"/>
    <w:rsid w:val="00623BB3"/>
    <w:rsid w:val="00623EA9"/>
    <w:rsid w:val="00624A06"/>
    <w:rsid w:val="006255C5"/>
    <w:rsid w:val="00625F8B"/>
    <w:rsid w:val="00627532"/>
    <w:rsid w:val="006276F6"/>
    <w:rsid w:val="006301DC"/>
    <w:rsid w:val="00630504"/>
    <w:rsid w:val="00633231"/>
    <w:rsid w:val="0063383D"/>
    <w:rsid w:val="00634E51"/>
    <w:rsid w:val="00635E1E"/>
    <w:rsid w:val="00636A55"/>
    <w:rsid w:val="00637143"/>
    <w:rsid w:val="00637D36"/>
    <w:rsid w:val="00640543"/>
    <w:rsid w:val="00640A40"/>
    <w:rsid w:val="00640BBA"/>
    <w:rsid w:val="00641041"/>
    <w:rsid w:val="00641121"/>
    <w:rsid w:val="00641D4A"/>
    <w:rsid w:val="00642088"/>
    <w:rsid w:val="0064244F"/>
    <w:rsid w:val="00642875"/>
    <w:rsid w:val="00642BB6"/>
    <w:rsid w:val="00642E21"/>
    <w:rsid w:val="00644705"/>
    <w:rsid w:val="006453C4"/>
    <w:rsid w:val="006454C5"/>
    <w:rsid w:val="0064578A"/>
    <w:rsid w:val="00645E33"/>
    <w:rsid w:val="00646736"/>
    <w:rsid w:val="0065002A"/>
    <w:rsid w:val="006507AB"/>
    <w:rsid w:val="006514C6"/>
    <w:rsid w:val="0065190C"/>
    <w:rsid w:val="00651EB8"/>
    <w:rsid w:val="00652E18"/>
    <w:rsid w:val="006530D6"/>
    <w:rsid w:val="00654593"/>
    <w:rsid w:val="00654A9A"/>
    <w:rsid w:val="00654B44"/>
    <w:rsid w:val="006550EC"/>
    <w:rsid w:val="006573C9"/>
    <w:rsid w:val="00657F34"/>
    <w:rsid w:val="00660992"/>
    <w:rsid w:val="00661A32"/>
    <w:rsid w:val="006628E1"/>
    <w:rsid w:val="00663425"/>
    <w:rsid w:val="00664FD1"/>
    <w:rsid w:val="00665509"/>
    <w:rsid w:val="00666677"/>
    <w:rsid w:val="00670083"/>
    <w:rsid w:val="00670161"/>
    <w:rsid w:val="00670D7B"/>
    <w:rsid w:val="00672193"/>
    <w:rsid w:val="00672C33"/>
    <w:rsid w:val="0067364A"/>
    <w:rsid w:val="00673E78"/>
    <w:rsid w:val="00674490"/>
    <w:rsid w:val="00674C2B"/>
    <w:rsid w:val="006762C7"/>
    <w:rsid w:val="00676D9D"/>
    <w:rsid w:val="00676E1D"/>
    <w:rsid w:val="00676E62"/>
    <w:rsid w:val="006776DF"/>
    <w:rsid w:val="00677BD2"/>
    <w:rsid w:val="00677D28"/>
    <w:rsid w:val="0068000E"/>
    <w:rsid w:val="006806EC"/>
    <w:rsid w:val="00680765"/>
    <w:rsid w:val="00681145"/>
    <w:rsid w:val="006816AB"/>
    <w:rsid w:val="006827E4"/>
    <w:rsid w:val="00682E21"/>
    <w:rsid w:val="00682FB8"/>
    <w:rsid w:val="00683056"/>
    <w:rsid w:val="00683C46"/>
    <w:rsid w:val="0068421D"/>
    <w:rsid w:val="0068440B"/>
    <w:rsid w:val="00684B46"/>
    <w:rsid w:val="0068511A"/>
    <w:rsid w:val="00685A63"/>
    <w:rsid w:val="00685F79"/>
    <w:rsid w:val="00685FDD"/>
    <w:rsid w:val="006867E9"/>
    <w:rsid w:val="00686D4F"/>
    <w:rsid w:val="00687C5A"/>
    <w:rsid w:val="00690101"/>
    <w:rsid w:val="0069139A"/>
    <w:rsid w:val="0069187C"/>
    <w:rsid w:val="00692976"/>
    <w:rsid w:val="00692A1A"/>
    <w:rsid w:val="00692CA1"/>
    <w:rsid w:val="00692DC0"/>
    <w:rsid w:val="00692ECC"/>
    <w:rsid w:val="00692F85"/>
    <w:rsid w:val="00693058"/>
    <w:rsid w:val="00693571"/>
    <w:rsid w:val="0069377E"/>
    <w:rsid w:val="00693C4B"/>
    <w:rsid w:val="00694FFB"/>
    <w:rsid w:val="0069695D"/>
    <w:rsid w:val="00696C97"/>
    <w:rsid w:val="00696C99"/>
    <w:rsid w:val="006973C1"/>
    <w:rsid w:val="006978DB"/>
    <w:rsid w:val="00697996"/>
    <w:rsid w:val="006A111B"/>
    <w:rsid w:val="006A118C"/>
    <w:rsid w:val="006A11B4"/>
    <w:rsid w:val="006A2564"/>
    <w:rsid w:val="006A2F07"/>
    <w:rsid w:val="006A3764"/>
    <w:rsid w:val="006A385A"/>
    <w:rsid w:val="006A3D03"/>
    <w:rsid w:val="006A3DD7"/>
    <w:rsid w:val="006A3E90"/>
    <w:rsid w:val="006A4CB6"/>
    <w:rsid w:val="006A5346"/>
    <w:rsid w:val="006A5DEA"/>
    <w:rsid w:val="006A7353"/>
    <w:rsid w:val="006A7356"/>
    <w:rsid w:val="006A7958"/>
    <w:rsid w:val="006B01DC"/>
    <w:rsid w:val="006B0992"/>
    <w:rsid w:val="006B20AB"/>
    <w:rsid w:val="006B2AB8"/>
    <w:rsid w:val="006B31F8"/>
    <w:rsid w:val="006B334F"/>
    <w:rsid w:val="006B3ED6"/>
    <w:rsid w:val="006B4603"/>
    <w:rsid w:val="006B4B0F"/>
    <w:rsid w:val="006B56D4"/>
    <w:rsid w:val="006B686B"/>
    <w:rsid w:val="006B697F"/>
    <w:rsid w:val="006B6AE8"/>
    <w:rsid w:val="006B75AD"/>
    <w:rsid w:val="006C1153"/>
    <w:rsid w:val="006C1426"/>
    <w:rsid w:val="006C18CA"/>
    <w:rsid w:val="006C1B8F"/>
    <w:rsid w:val="006C3A75"/>
    <w:rsid w:val="006C3C9E"/>
    <w:rsid w:val="006C4AD4"/>
    <w:rsid w:val="006C4E56"/>
    <w:rsid w:val="006C4FA5"/>
    <w:rsid w:val="006C5B25"/>
    <w:rsid w:val="006C5E7F"/>
    <w:rsid w:val="006C69AA"/>
    <w:rsid w:val="006C7DBE"/>
    <w:rsid w:val="006C7FB5"/>
    <w:rsid w:val="006D01C2"/>
    <w:rsid w:val="006D038B"/>
    <w:rsid w:val="006D0961"/>
    <w:rsid w:val="006D0E19"/>
    <w:rsid w:val="006D113E"/>
    <w:rsid w:val="006D1A42"/>
    <w:rsid w:val="006D479B"/>
    <w:rsid w:val="006D4D7C"/>
    <w:rsid w:val="006D518D"/>
    <w:rsid w:val="006D551A"/>
    <w:rsid w:val="006D5B66"/>
    <w:rsid w:val="006D74FE"/>
    <w:rsid w:val="006D7639"/>
    <w:rsid w:val="006D7E27"/>
    <w:rsid w:val="006E0855"/>
    <w:rsid w:val="006E0E7D"/>
    <w:rsid w:val="006E10B5"/>
    <w:rsid w:val="006E1657"/>
    <w:rsid w:val="006E18A9"/>
    <w:rsid w:val="006E1B4B"/>
    <w:rsid w:val="006E1D50"/>
    <w:rsid w:val="006E24F4"/>
    <w:rsid w:val="006E2608"/>
    <w:rsid w:val="006E2DA0"/>
    <w:rsid w:val="006E2E04"/>
    <w:rsid w:val="006E2FBC"/>
    <w:rsid w:val="006E31AC"/>
    <w:rsid w:val="006E36FA"/>
    <w:rsid w:val="006E3820"/>
    <w:rsid w:val="006E39AD"/>
    <w:rsid w:val="006E3B90"/>
    <w:rsid w:val="006E3C8B"/>
    <w:rsid w:val="006E3E74"/>
    <w:rsid w:val="006E3EC3"/>
    <w:rsid w:val="006E428A"/>
    <w:rsid w:val="006E4425"/>
    <w:rsid w:val="006E48FB"/>
    <w:rsid w:val="006E5872"/>
    <w:rsid w:val="006E599A"/>
    <w:rsid w:val="006E64CF"/>
    <w:rsid w:val="006E6745"/>
    <w:rsid w:val="006F0D36"/>
    <w:rsid w:val="006F1373"/>
    <w:rsid w:val="006F1578"/>
    <w:rsid w:val="006F26FB"/>
    <w:rsid w:val="006F3D80"/>
    <w:rsid w:val="006F3F70"/>
    <w:rsid w:val="006F4045"/>
    <w:rsid w:val="006F47F8"/>
    <w:rsid w:val="006F5FFD"/>
    <w:rsid w:val="006F66CD"/>
    <w:rsid w:val="006F6BEC"/>
    <w:rsid w:val="006F6C4D"/>
    <w:rsid w:val="00700B9B"/>
    <w:rsid w:val="00701058"/>
    <w:rsid w:val="007014B0"/>
    <w:rsid w:val="00701E90"/>
    <w:rsid w:val="007028F2"/>
    <w:rsid w:val="00702D24"/>
    <w:rsid w:val="00702F3A"/>
    <w:rsid w:val="007032E0"/>
    <w:rsid w:val="00703463"/>
    <w:rsid w:val="00703D31"/>
    <w:rsid w:val="0070469F"/>
    <w:rsid w:val="0070484F"/>
    <w:rsid w:val="0070506C"/>
    <w:rsid w:val="00705CD8"/>
    <w:rsid w:val="0070622A"/>
    <w:rsid w:val="007065F0"/>
    <w:rsid w:val="00706A1A"/>
    <w:rsid w:val="0070718C"/>
    <w:rsid w:val="0071044F"/>
    <w:rsid w:val="00710741"/>
    <w:rsid w:val="00710D18"/>
    <w:rsid w:val="007110EA"/>
    <w:rsid w:val="00711A67"/>
    <w:rsid w:val="0071258C"/>
    <w:rsid w:val="00712620"/>
    <w:rsid w:val="00712761"/>
    <w:rsid w:val="007157C6"/>
    <w:rsid w:val="0071581A"/>
    <w:rsid w:val="00715FAE"/>
    <w:rsid w:val="0071756D"/>
    <w:rsid w:val="00717E5C"/>
    <w:rsid w:val="007200B8"/>
    <w:rsid w:val="00720789"/>
    <w:rsid w:val="00720D26"/>
    <w:rsid w:val="0072167A"/>
    <w:rsid w:val="00721EC6"/>
    <w:rsid w:val="00723AED"/>
    <w:rsid w:val="00724729"/>
    <w:rsid w:val="007247EF"/>
    <w:rsid w:val="007253D5"/>
    <w:rsid w:val="00725946"/>
    <w:rsid w:val="0072623D"/>
    <w:rsid w:val="0072669D"/>
    <w:rsid w:val="00726E39"/>
    <w:rsid w:val="007270DE"/>
    <w:rsid w:val="00727BEC"/>
    <w:rsid w:val="00730615"/>
    <w:rsid w:val="00730FC5"/>
    <w:rsid w:val="00732211"/>
    <w:rsid w:val="00732CD5"/>
    <w:rsid w:val="007332A1"/>
    <w:rsid w:val="007333C4"/>
    <w:rsid w:val="007335A6"/>
    <w:rsid w:val="00733F96"/>
    <w:rsid w:val="00734280"/>
    <w:rsid w:val="007349A7"/>
    <w:rsid w:val="00735179"/>
    <w:rsid w:val="00735D1C"/>
    <w:rsid w:val="00736245"/>
    <w:rsid w:val="00736816"/>
    <w:rsid w:val="00736A54"/>
    <w:rsid w:val="00736CF9"/>
    <w:rsid w:val="00736EA2"/>
    <w:rsid w:val="007376FF"/>
    <w:rsid w:val="0073787C"/>
    <w:rsid w:val="00737998"/>
    <w:rsid w:val="0074066D"/>
    <w:rsid w:val="00740E58"/>
    <w:rsid w:val="007421DA"/>
    <w:rsid w:val="0074242D"/>
    <w:rsid w:val="007439EE"/>
    <w:rsid w:val="0074495A"/>
    <w:rsid w:val="00744C38"/>
    <w:rsid w:val="00744C59"/>
    <w:rsid w:val="00744FB3"/>
    <w:rsid w:val="0074582A"/>
    <w:rsid w:val="00745DE9"/>
    <w:rsid w:val="0074634A"/>
    <w:rsid w:val="00746C46"/>
    <w:rsid w:val="00747469"/>
    <w:rsid w:val="00747F48"/>
    <w:rsid w:val="00750874"/>
    <w:rsid w:val="007514E4"/>
    <w:rsid w:val="00751563"/>
    <w:rsid w:val="00753846"/>
    <w:rsid w:val="00753A84"/>
    <w:rsid w:val="007541BD"/>
    <w:rsid w:val="00754284"/>
    <w:rsid w:val="00756001"/>
    <w:rsid w:val="00756B8A"/>
    <w:rsid w:val="00757462"/>
    <w:rsid w:val="0075799F"/>
    <w:rsid w:val="00760693"/>
    <w:rsid w:val="00760B9D"/>
    <w:rsid w:val="00761360"/>
    <w:rsid w:val="007622D8"/>
    <w:rsid w:val="007629A9"/>
    <w:rsid w:val="00763208"/>
    <w:rsid w:val="0076345E"/>
    <w:rsid w:val="0076404D"/>
    <w:rsid w:val="007649BA"/>
    <w:rsid w:val="00764ACB"/>
    <w:rsid w:val="0076572C"/>
    <w:rsid w:val="00765F2F"/>
    <w:rsid w:val="00766370"/>
    <w:rsid w:val="00766412"/>
    <w:rsid w:val="007670F1"/>
    <w:rsid w:val="0076740B"/>
    <w:rsid w:val="00767B19"/>
    <w:rsid w:val="00767F5C"/>
    <w:rsid w:val="0077028D"/>
    <w:rsid w:val="00770444"/>
    <w:rsid w:val="00771087"/>
    <w:rsid w:val="00771908"/>
    <w:rsid w:val="00771949"/>
    <w:rsid w:val="00771985"/>
    <w:rsid w:val="00771DB0"/>
    <w:rsid w:val="00771EA3"/>
    <w:rsid w:val="00772AB6"/>
    <w:rsid w:val="00772B99"/>
    <w:rsid w:val="00773842"/>
    <w:rsid w:val="00774456"/>
    <w:rsid w:val="00774D4F"/>
    <w:rsid w:val="00775462"/>
    <w:rsid w:val="00775E27"/>
    <w:rsid w:val="00775E81"/>
    <w:rsid w:val="00776E45"/>
    <w:rsid w:val="007770A8"/>
    <w:rsid w:val="0077735E"/>
    <w:rsid w:val="00777437"/>
    <w:rsid w:val="00777624"/>
    <w:rsid w:val="007802B1"/>
    <w:rsid w:val="00780513"/>
    <w:rsid w:val="007807C4"/>
    <w:rsid w:val="0078094A"/>
    <w:rsid w:val="00780FE3"/>
    <w:rsid w:val="00781507"/>
    <w:rsid w:val="00781AFD"/>
    <w:rsid w:val="007823CE"/>
    <w:rsid w:val="00782426"/>
    <w:rsid w:val="007829A2"/>
    <w:rsid w:val="007831B1"/>
    <w:rsid w:val="00783992"/>
    <w:rsid w:val="00783D5A"/>
    <w:rsid w:val="00783DE6"/>
    <w:rsid w:val="007852C9"/>
    <w:rsid w:val="00785DD2"/>
    <w:rsid w:val="00785F6D"/>
    <w:rsid w:val="0078623B"/>
    <w:rsid w:val="00786296"/>
    <w:rsid w:val="00790D6D"/>
    <w:rsid w:val="00791601"/>
    <w:rsid w:val="00791D57"/>
    <w:rsid w:val="007927E1"/>
    <w:rsid w:val="007952D3"/>
    <w:rsid w:val="007959DE"/>
    <w:rsid w:val="007964BD"/>
    <w:rsid w:val="0079663E"/>
    <w:rsid w:val="00796DCE"/>
    <w:rsid w:val="007971E6"/>
    <w:rsid w:val="007A00DC"/>
    <w:rsid w:val="007A0669"/>
    <w:rsid w:val="007A0754"/>
    <w:rsid w:val="007A09E5"/>
    <w:rsid w:val="007A1693"/>
    <w:rsid w:val="007A1CAC"/>
    <w:rsid w:val="007A1E9B"/>
    <w:rsid w:val="007A392A"/>
    <w:rsid w:val="007A3A3B"/>
    <w:rsid w:val="007A5256"/>
    <w:rsid w:val="007A5969"/>
    <w:rsid w:val="007A5B8D"/>
    <w:rsid w:val="007B0D4F"/>
    <w:rsid w:val="007B0E44"/>
    <w:rsid w:val="007B1B0B"/>
    <w:rsid w:val="007B2165"/>
    <w:rsid w:val="007B2924"/>
    <w:rsid w:val="007B2C8F"/>
    <w:rsid w:val="007B3BBC"/>
    <w:rsid w:val="007B4CFD"/>
    <w:rsid w:val="007B5A42"/>
    <w:rsid w:val="007B767A"/>
    <w:rsid w:val="007B76C3"/>
    <w:rsid w:val="007B7721"/>
    <w:rsid w:val="007B7CD2"/>
    <w:rsid w:val="007C026A"/>
    <w:rsid w:val="007C1ADD"/>
    <w:rsid w:val="007C217F"/>
    <w:rsid w:val="007C3000"/>
    <w:rsid w:val="007C3404"/>
    <w:rsid w:val="007C45F1"/>
    <w:rsid w:val="007C4915"/>
    <w:rsid w:val="007C56FD"/>
    <w:rsid w:val="007C5E2D"/>
    <w:rsid w:val="007C6122"/>
    <w:rsid w:val="007C723E"/>
    <w:rsid w:val="007C73DF"/>
    <w:rsid w:val="007C7704"/>
    <w:rsid w:val="007C77A2"/>
    <w:rsid w:val="007C7F64"/>
    <w:rsid w:val="007C7F9B"/>
    <w:rsid w:val="007D0589"/>
    <w:rsid w:val="007D0E84"/>
    <w:rsid w:val="007D0EBC"/>
    <w:rsid w:val="007D110C"/>
    <w:rsid w:val="007D1770"/>
    <w:rsid w:val="007D1A4C"/>
    <w:rsid w:val="007D1CC1"/>
    <w:rsid w:val="007D1E43"/>
    <w:rsid w:val="007D1FF7"/>
    <w:rsid w:val="007D2D5B"/>
    <w:rsid w:val="007D3DF1"/>
    <w:rsid w:val="007D45C3"/>
    <w:rsid w:val="007D4C71"/>
    <w:rsid w:val="007D54AB"/>
    <w:rsid w:val="007D5D0B"/>
    <w:rsid w:val="007D5D6B"/>
    <w:rsid w:val="007D62FB"/>
    <w:rsid w:val="007D6534"/>
    <w:rsid w:val="007D668F"/>
    <w:rsid w:val="007D6AB4"/>
    <w:rsid w:val="007D6BCA"/>
    <w:rsid w:val="007D7C91"/>
    <w:rsid w:val="007E0815"/>
    <w:rsid w:val="007E2872"/>
    <w:rsid w:val="007E3078"/>
    <w:rsid w:val="007E3BBD"/>
    <w:rsid w:val="007E3D16"/>
    <w:rsid w:val="007E6F41"/>
    <w:rsid w:val="007E739A"/>
    <w:rsid w:val="007E7F03"/>
    <w:rsid w:val="007F01CD"/>
    <w:rsid w:val="007F0A16"/>
    <w:rsid w:val="007F193C"/>
    <w:rsid w:val="007F1E90"/>
    <w:rsid w:val="007F24BF"/>
    <w:rsid w:val="007F2639"/>
    <w:rsid w:val="007F336D"/>
    <w:rsid w:val="007F43B6"/>
    <w:rsid w:val="007F4583"/>
    <w:rsid w:val="007F45D3"/>
    <w:rsid w:val="007F4C14"/>
    <w:rsid w:val="007F4C7B"/>
    <w:rsid w:val="007F5467"/>
    <w:rsid w:val="007F59C6"/>
    <w:rsid w:val="007F61C8"/>
    <w:rsid w:val="007F637D"/>
    <w:rsid w:val="007F71C1"/>
    <w:rsid w:val="007F7D2E"/>
    <w:rsid w:val="007F7E61"/>
    <w:rsid w:val="007F7E75"/>
    <w:rsid w:val="00800962"/>
    <w:rsid w:val="00801753"/>
    <w:rsid w:val="00801BEF"/>
    <w:rsid w:val="00801F02"/>
    <w:rsid w:val="00803BF5"/>
    <w:rsid w:val="00803F83"/>
    <w:rsid w:val="008041A4"/>
    <w:rsid w:val="00805BE1"/>
    <w:rsid w:val="008066ED"/>
    <w:rsid w:val="00806A28"/>
    <w:rsid w:val="00807092"/>
    <w:rsid w:val="008075D9"/>
    <w:rsid w:val="00807AAF"/>
    <w:rsid w:val="00810663"/>
    <w:rsid w:val="00810BBC"/>
    <w:rsid w:val="00812374"/>
    <w:rsid w:val="00813290"/>
    <w:rsid w:val="008135CA"/>
    <w:rsid w:val="00813733"/>
    <w:rsid w:val="00814021"/>
    <w:rsid w:val="008144CD"/>
    <w:rsid w:val="00814C98"/>
    <w:rsid w:val="00814D66"/>
    <w:rsid w:val="008153E6"/>
    <w:rsid w:val="00815DD0"/>
    <w:rsid w:val="00816CC8"/>
    <w:rsid w:val="00816E58"/>
    <w:rsid w:val="0082028C"/>
    <w:rsid w:val="008204F7"/>
    <w:rsid w:val="00820694"/>
    <w:rsid w:val="008208E9"/>
    <w:rsid w:val="00820C3B"/>
    <w:rsid w:val="00820D12"/>
    <w:rsid w:val="008211C6"/>
    <w:rsid w:val="008211CF"/>
    <w:rsid w:val="008220E2"/>
    <w:rsid w:val="00822376"/>
    <w:rsid w:val="0082296D"/>
    <w:rsid w:val="00822B19"/>
    <w:rsid w:val="00822B64"/>
    <w:rsid w:val="008238BA"/>
    <w:rsid w:val="00824898"/>
    <w:rsid w:val="00824CFD"/>
    <w:rsid w:val="00826A3B"/>
    <w:rsid w:val="008270E9"/>
    <w:rsid w:val="0082760E"/>
    <w:rsid w:val="0082765F"/>
    <w:rsid w:val="00827B5B"/>
    <w:rsid w:val="00827D51"/>
    <w:rsid w:val="00830049"/>
    <w:rsid w:val="00830197"/>
    <w:rsid w:val="00830F83"/>
    <w:rsid w:val="008313FE"/>
    <w:rsid w:val="0083229D"/>
    <w:rsid w:val="00832656"/>
    <w:rsid w:val="00832E10"/>
    <w:rsid w:val="008336E3"/>
    <w:rsid w:val="00833B20"/>
    <w:rsid w:val="00833B60"/>
    <w:rsid w:val="00834A4F"/>
    <w:rsid w:val="00835666"/>
    <w:rsid w:val="00835E35"/>
    <w:rsid w:val="0083679E"/>
    <w:rsid w:val="00836B7B"/>
    <w:rsid w:val="0084133A"/>
    <w:rsid w:val="00842165"/>
    <w:rsid w:val="00843990"/>
    <w:rsid w:val="00843E18"/>
    <w:rsid w:val="00844721"/>
    <w:rsid w:val="00844954"/>
    <w:rsid w:val="00844ADD"/>
    <w:rsid w:val="00844F1B"/>
    <w:rsid w:val="00845190"/>
    <w:rsid w:val="00846434"/>
    <w:rsid w:val="00847A07"/>
    <w:rsid w:val="00847D45"/>
    <w:rsid w:val="008502AB"/>
    <w:rsid w:val="00851E2B"/>
    <w:rsid w:val="008526CD"/>
    <w:rsid w:val="008527B8"/>
    <w:rsid w:val="00852E4E"/>
    <w:rsid w:val="008544A5"/>
    <w:rsid w:val="008544D8"/>
    <w:rsid w:val="00854D95"/>
    <w:rsid w:val="00854F43"/>
    <w:rsid w:val="00855775"/>
    <w:rsid w:val="00855801"/>
    <w:rsid w:val="008563FE"/>
    <w:rsid w:val="008565D9"/>
    <w:rsid w:val="0085685F"/>
    <w:rsid w:val="008601C2"/>
    <w:rsid w:val="00860C50"/>
    <w:rsid w:val="00860F47"/>
    <w:rsid w:val="00861176"/>
    <w:rsid w:val="008613D6"/>
    <w:rsid w:val="008616FA"/>
    <w:rsid w:val="00861B63"/>
    <w:rsid w:val="00862BC9"/>
    <w:rsid w:val="00863420"/>
    <w:rsid w:val="008635DF"/>
    <w:rsid w:val="0086386B"/>
    <w:rsid w:val="00863DC8"/>
    <w:rsid w:val="00864566"/>
    <w:rsid w:val="00864E8F"/>
    <w:rsid w:val="008658F3"/>
    <w:rsid w:val="00866006"/>
    <w:rsid w:val="00866EFC"/>
    <w:rsid w:val="008670B3"/>
    <w:rsid w:val="00867582"/>
    <w:rsid w:val="00870619"/>
    <w:rsid w:val="00870B10"/>
    <w:rsid w:val="00870C6B"/>
    <w:rsid w:val="00873950"/>
    <w:rsid w:val="00873D8F"/>
    <w:rsid w:val="008761EF"/>
    <w:rsid w:val="00876698"/>
    <w:rsid w:val="008768ED"/>
    <w:rsid w:val="00876B01"/>
    <w:rsid w:val="00876E88"/>
    <w:rsid w:val="00876EE6"/>
    <w:rsid w:val="00876F91"/>
    <w:rsid w:val="00880425"/>
    <w:rsid w:val="008804E3"/>
    <w:rsid w:val="00881245"/>
    <w:rsid w:val="00881715"/>
    <w:rsid w:val="00882F22"/>
    <w:rsid w:val="00883A55"/>
    <w:rsid w:val="00884B13"/>
    <w:rsid w:val="008851DD"/>
    <w:rsid w:val="008853A7"/>
    <w:rsid w:val="00886002"/>
    <w:rsid w:val="00886BCF"/>
    <w:rsid w:val="00886E68"/>
    <w:rsid w:val="008902E1"/>
    <w:rsid w:val="00890A86"/>
    <w:rsid w:val="008913B4"/>
    <w:rsid w:val="00891AB8"/>
    <w:rsid w:val="00892883"/>
    <w:rsid w:val="00892DD2"/>
    <w:rsid w:val="008931EB"/>
    <w:rsid w:val="008935CD"/>
    <w:rsid w:val="00894532"/>
    <w:rsid w:val="00894AC5"/>
    <w:rsid w:val="00894D0F"/>
    <w:rsid w:val="00894F21"/>
    <w:rsid w:val="008956F2"/>
    <w:rsid w:val="008963FA"/>
    <w:rsid w:val="00896C35"/>
    <w:rsid w:val="00896F7F"/>
    <w:rsid w:val="008979AC"/>
    <w:rsid w:val="008A08C2"/>
    <w:rsid w:val="008A0F71"/>
    <w:rsid w:val="008A1A39"/>
    <w:rsid w:val="008A1B3E"/>
    <w:rsid w:val="008A1F3D"/>
    <w:rsid w:val="008A21C4"/>
    <w:rsid w:val="008A3505"/>
    <w:rsid w:val="008A3953"/>
    <w:rsid w:val="008A3BB4"/>
    <w:rsid w:val="008A4509"/>
    <w:rsid w:val="008A4742"/>
    <w:rsid w:val="008A5EE4"/>
    <w:rsid w:val="008A6D66"/>
    <w:rsid w:val="008B189D"/>
    <w:rsid w:val="008B458F"/>
    <w:rsid w:val="008B46A6"/>
    <w:rsid w:val="008B4C1A"/>
    <w:rsid w:val="008B56FC"/>
    <w:rsid w:val="008B64FE"/>
    <w:rsid w:val="008B70C7"/>
    <w:rsid w:val="008B72EA"/>
    <w:rsid w:val="008B7DD8"/>
    <w:rsid w:val="008C0661"/>
    <w:rsid w:val="008C1888"/>
    <w:rsid w:val="008C1EAC"/>
    <w:rsid w:val="008C4E18"/>
    <w:rsid w:val="008C53EE"/>
    <w:rsid w:val="008C56B0"/>
    <w:rsid w:val="008C5C2E"/>
    <w:rsid w:val="008C5F10"/>
    <w:rsid w:val="008C76DB"/>
    <w:rsid w:val="008C7B60"/>
    <w:rsid w:val="008D000C"/>
    <w:rsid w:val="008D120A"/>
    <w:rsid w:val="008D1236"/>
    <w:rsid w:val="008D1266"/>
    <w:rsid w:val="008D25D3"/>
    <w:rsid w:val="008D2915"/>
    <w:rsid w:val="008D2B69"/>
    <w:rsid w:val="008D3016"/>
    <w:rsid w:val="008D3528"/>
    <w:rsid w:val="008D36AF"/>
    <w:rsid w:val="008D419A"/>
    <w:rsid w:val="008D4202"/>
    <w:rsid w:val="008D585F"/>
    <w:rsid w:val="008D5D7E"/>
    <w:rsid w:val="008D60EB"/>
    <w:rsid w:val="008D633A"/>
    <w:rsid w:val="008D6795"/>
    <w:rsid w:val="008D6DFA"/>
    <w:rsid w:val="008D6E51"/>
    <w:rsid w:val="008D7E2E"/>
    <w:rsid w:val="008D7F92"/>
    <w:rsid w:val="008D7FB8"/>
    <w:rsid w:val="008E035B"/>
    <w:rsid w:val="008E0557"/>
    <w:rsid w:val="008E0984"/>
    <w:rsid w:val="008E0A45"/>
    <w:rsid w:val="008E0D92"/>
    <w:rsid w:val="008E29B4"/>
    <w:rsid w:val="008E2A5E"/>
    <w:rsid w:val="008E2A66"/>
    <w:rsid w:val="008E2AE9"/>
    <w:rsid w:val="008E45FE"/>
    <w:rsid w:val="008E5367"/>
    <w:rsid w:val="008E5BA2"/>
    <w:rsid w:val="008E6980"/>
    <w:rsid w:val="008E6EF9"/>
    <w:rsid w:val="008E7E95"/>
    <w:rsid w:val="008F05DD"/>
    <w:rsid w:val="008F05F0"/>
    <w:rsid w:val="008F07B8"/>
    <w:rsid w:val="008F105A"/>
    <w:rsid w:val="008F1A47"/>
    <w:rsid w:val="008F206D"/>
    <w:rsid w:val="008F2BCB"/>
    <w:rsid w:val="008F2EC3"/>
    <w:rsid w:val="008F2FE3"/>
    <w:rsid w:val="008F3B9A"/>
    <w:rsid w:val="008F3C7A"/>
    <w:rsid w:val="008F3FAB"/>
    <w:rsid w:val="008F418F"/>
    <w:rsid w:val="008F4690"/>
    <w:rsid w:val="008F5404"/>
    <w:rsid w:val="008F5B4E"/>
    <w:rsid w:val="008F671B"/>
    <w:rsid w:val="008F6906"/>
    <w:rsid w:val="008F7A4A"/>
    <w:rsid w:val="008F7AB7"/>
    <w:rsid w:val="009004B7"/>
    <w:rsid w:val="00900963"/>
    <w:rsid w:val="0090113D"/>
    <w:rsid w:val="00901AC9"/>
    <w:rsid w:val="00902F63"/>
    <w:rsid w:val="009035B2"/>
    <w:rsid w:val="009036FB"/>
    <w:rsid w:val="009049FC"/>
    <w:rsid w:val="0090550D"/>
    <w:rsid w:val="00905CEE"/>
    <w:rsid w:val="00905D91"/>
    <w:rsid w:val="00905ECF"/>
    <w:rsid w:val="00907CD4"/>
    <w:rsid w:val="00907EE2"/>
    <w:rsid w:val="0091004B"/>
    <w:rsid w:val="009103C3"/>
    <w:rsid w:val="009129E7"/>
    <w:rsid w:val="00912A2F"/>
    <w:rsid w:val="00913DBF"/>
    <w:rsid w:val="00914225"/>
    <w:rsid w:val="00914355"/>
    <w:rsid w:val="00915123"/>
    <w:rsid w:val="00916ED5"/>
    <w:rsid w:val="00917017"/>
    <w:rsid w:val="0091765A"/>
    <w:rsid w:val="00917994"/>
    <w:rsid w:val="00920B5B"/>
    <w:rsid w:val="009222C0"/>
    <w:rsid w:val="009223F6"/>
    <w:rsid w:val="00923378"/>
    <w:rsid w:val="009240D7"/>
    <w:rsid w:val="00924755"/>
    <w:rsid w:val="009251C4"/>
    <w:rsid w:val="009258C5"/>
    <w:rsid w:val="00925E8D"/>
    <w:rsid w:val="00925F92"/>
    <w:rsid w:val="00926056"/>
    <w:rsid w:val="00927972"/>
    <w:rsid w:val="00930148"/>
    <w:rsid w:val="00930303"/>
    <w:rsid w:val="00930749"/>
    <w:rsid w:val="009309FF"/>
    <w:rsid w:val="00930A58"/>
    <w:rsid w:val="00931A5C"/>
    <w:rsid w:val="009323D7"/>
    <w:rsid w:val="00933415"/>
    <w:rsid w:val="00933CD5"/>
    <w:rsid w:val="00934AFD"/>
    <w:rsid w:val="00934F3A"/>
    <w:rsid w:val="00934FF1"/>
    <w:rsid w:val="00935A01"/>
    <w:rsid w:val="00935E36"/>
    <w:rsid w:val="009365DD"/>
    <w:rsid w:val="009365F0"/>
    <w:rsid w:val="009373F6"/>
    <w:rsid w:val="00937645"/>
    <w:rsid w:val="00937A9D"/>
    <w:rsid w:val="00937E6D"/>
    <w:rsid w:val="00940148"/>
    <w:rsid w:val="00940200"/>
    <w:rsid w:val="00940677"/>
    <w:rsid w:val="009407A2"/>
    <w:rsid w:val="00940EBD"/>
    <w:rsid w:val="0094150E"/>
    <w:rsid w:val="0094166A"/>
    <w:rsid w:val="00941ABD"/>
    <w:rsid w:val="009421CB"/>
    <w:rsid w:val="00942B42"/>
    <w:rsid w:val="00943016"/>
    <w:rsid w:val="00944341"/>
    <w:rsid w:val="00944360"/>
    <w:rsid w:val="00944459"/>
    <w:rsid w:val="00944782"/>
    <w:rsid w:val="00944BC5"/>
    <w:rsid w:val="00944C36"/>
    <w:rsid w:val="00945A66"/>
    <w:rsid w:val="0094641E"/>
    <w:rsid w:val="00946780"/>
    <w:rsid w:val="00946999"/>
    <w:rsid w:val="00950065"/>
    <w:rsid w:val="00950162"/>
    <w:rsid w:val="0095027E"/>
    <w:rsid w:val="00951DE7"/>
    <w:rsid w:val="00951F2A"/>
    <w:rsid w:val="00952582"/>
    <w:rsid w:val="00953DB6"/>
    <w:rsid w:val="00954AFD"/>
    <w:rsid w:val="00954E64"/>
    <w:rsid w:val="0095560A"/>
    <w:rsid w:val="00956106"/>
    <w:rsid w:val="00956481"/>
    <w:rsid w:val="00957538"/>
    <w:rsid w:val="00960C3F"/>
    <w:rsid w:val="00961377"/>
    <w:rsid w:val="009613DC"/>
    <w:rsid w:val="0096196D"/>
    <w:rsid w:val="00961BA8"/>
    <w:rsid w:val="0096229F"/>
    <w:rsid w:val="00962D2A"/>
    <w:rsid w:val="009630D1"/>
    <w:rsid w:val="009635B0"/>
    <w:rsid w:val="0096371D"/>
    <w:rsid w:val="00963B5C"/>
    <w:rsid w:val="00963BBA"/>
    <w:rsid w:val="009641B3"/>
    <w:rsid w:val="0096486C"/>
    <w:rsid w:val="00964897"/>
    <w:rsid w:val="00964AFB"/>
    <w:rsid w:val="009655BB"/>
    <w:rsid w:val="00966118"/>
    <w:rsid w:val="00966383"/>
    <w:rsid w:val="00966DF9"/>
    <w:rsid w:val="009675C8"/>
    <w:rsid w:val="00967848"/>
    <w:rsid w:val="00970B20"/>
    <w:rsid w:val="0097173C"/>
    <w:rsid w:val="0097192A"/>
    <w:rsid w:val="00971A58"/>
    <w:rsid w:val="00973244"/>
    <w:rsid w:val="00974042"/>
    <w:rsid w:val="009741CA"/>
    <w:rsid w:val="0097475E"/>
    <w:rsid w:val="00975274"/>
    <w:rsid w:val="0097537F"/>
    <w:rsid w:val="0097583B"/>
    <w:rsid w:val="00975926"/>
    <w:rsid w:val="009759FA"/>
    <w:rsid w:val="00976117"/>
    <w:rsid w:val="009762C9"/>
    <w:rsid w:val="009762D7"/>
    <w:rsid w:val="0097635B"/>
    <w:rsid w:val="0097657A"/>
    <w:rsid w:val="00976A8B"/>
    <w:rsid w:val="00977563"/>
    <w:rsid w:val="0097787C"/>
    <w:rsid w:val="00980D6A"/>
    <w:rsid w:val="00980EFF"/>
    <w:rsid w:val="009812C7"/>
    <w:rsid w:val="009813F9"/>
    <w:rsid w:val="00982C78"/>
    <w:rsid w:val="00982F36"/>
    <w:rsid w:val="0098425C"/>
    <w:rsid w:val="009847D2"/>
    <w:rsid w:val="00985906"/>
    <w:rsid w:val="00985A92"/>
    <w:rsid w:val="00985C24"/>
    <w:rsid w:val="00986BA5"/>
    <w:rsid w:val="009901A8"/>
    <w:rsid w:val="009906DE"/>
    <w:rsid w:val="00990812"/>
    <w:rsid w:val="00990C68"/>
    <w:rsid w:val="00992D2A"/>
    <w:rsid w:val="009939D8"/>
    <w:rsid w:val="009943D1"/>
    <w:rsid w:val="00994596"/>
    <w:rsid w:val="0099481F"/>
    <w:rsid w:val="00994DF8"/>
    <w:rsid w:val="00995820"/>
    <w:rsid w:val="00995F5E"/>
    <w:rsid w:val="0099740A"/>
    <w:rsid w:val="009977C1"/>
    <w:rsid w:val="0099792D"/>
    <w:rsid w:val="009A01F7"/>
    <w:rsid w:val="009A0431"/>
    <w:rsid w:val="009A0634"/>
    <w:rsid w:val="009A0EB7"/>
    <w:rsid w:val="009A1F2B"/>
    <w:rsid w:val="009A291D"/>
    <w:rsid w:val="009A2F4A"/>
    <w:rsid w:val="009A3EF2"/>
    <w:rsid w:val="009A446D"/>
    <w:rsid w:val="009A52DF"/>
    <w:rsid w:val="009A56A1"/>
    <w:rsid w:val="009A5782"/>
    <w:rsid w:val="009A5930"/>
    <w:rsid w:val="009A6BAE"/>
    <w:rsid w:val="009A6FF7"/>
    <w:rsid w:val="009A7A67"/>
    <w:rsid w:val="009B019B"/>
    <w:rsid w:val="009B0568"/>
    <w:rsid w:val="009B11D1"/>
    <w:rsid w:val="009B226F"/>
    <w:rsid w:val="009B2A4E"/>
    <w:rsid w:val="009B2ED7"/>
    <w:rsid w:val="009B309A"/>
    <w:rsid w:val="009B3ACB"/>
    <w:rsid w:val="009B3B2C"/>
    <w:rsid w:val="009B4189"/>
    <w:rsid w:val="009B510A"/>
    <w:rsid w:val="009B6BE3"/>
    <w:rsid w:val="009B73B8"/>
    <w:rsid w:val="009B754E"/>
    <w:rsid w:val="009C156A"/>
    <w:rsid w:val="009C1A80"/>
    <w:rsid w:val="009C1DB5"/>
    <w:rsid w:val="009C2E5E"/>
    <w:rsid w:val="009C3408"/>
    <w:rsid w:val="009C35CE"/>
    <w:rsid w:val="009C3761"/>
    <w:rsid w:val="009C3A18"/>
    <w:rsid w:val="009C3C6D"/>
    <w:rsid w:val="009C4243"/>
    <w:rsid w:val="009C46EF"/>
    <w:rsid w:val="009C480E"/>
    <w:rsid w:val="009C5AEE"/>
    <w:rsid w:val="009C5EA7"/>
    <w:rsid w:val="009C6BEC"/>
    <w:rsid w:val="009C7B5D"/>
    <w:rsid w:val="009D427D"/>
    <w:rsid w:val="009D45DE"/>
    <w:rsid w:val="009D4697"/>
    <w:rsid w:val="009D4CEC"/>
    <w:rsid w:val="009D6B82"/>
    <w:rsid w:val="009D6DB9"/>
    <w:rsid w:val="009D7937"/>
    <w:rsid w:val="009D79DE"/>
    <w:rsid w:val="009D7EA5"/>
    <w:rsid w:val="009E048D"/>
    <w:rsid w:val="009E26C9"/>
    <w:rsid w:val="009E4146"/>
    <w:rsid w:val="009E47BF"/>
    <w:rsid w:val="009E4A03"/>
    <w:rsid w:val="009E536C"/>
    <w:rsid w:val="009E62F6"/>
    <w:rsid w:val="009E6455"/>
    <w:rsid w:val="009E6600"/>
    <w:rsid w:val="009E6B25"/>
    <w:rsid w:val="009E7527"/>
    <w:rsid w:val="009F060B"/>
    <w:rsid w:val="009F132D"/>
    <w:rsid w:val="009F15C2"/>
    <w:rsid w:val="009F1676"/>
    <w:rsid w:val="009F3261"/>
    <w:rsid w:val="009F3D8C"/>
    <w:rsid w:val="009F3DD7"/>
    <w:rsid w:val="009F41D0"/>
    <w:rsid w:val="009F48E3"/>
    <w:rsid w:val="009F4976"/>
    <w:rsid w:val="009F4B87"/>
    <w:rsid w:val="009F4D18"/>
    <w:rsid w:val="009F5267"/>
    <w:rsid w:val="009F56F3"/>
    <w:rsid w:val="009F5857"/>
    <w:rsid w:val="009F64A9"/>
    <w:rsid w:val="009F65BC"/>
    <w:rsid w:val="009F670B"/>
    <w:rsid w:val="009F6B72"/>
    <w:rsid w:val="009F730C"/>
    <w:rsid w:val="009F7360"/>
    <w:rsid w:val="00A003FB"/>
    <w:rsid w:val="00A007F8"/>
    <w:rsid w:val="00A00DF1"/>
    <w:rsid w:val="00A00DF9"/>
    <w:rsid w:val="00A00F32"/>
    <w:rsid w:val="00A01E80"/>
    <w:rsid w:val="00A02489"/>
    <w:rsid w:val="00A02DDA"/>
    <w:rsid w:val="00A03042"/>
    <w:rsid w:val="00A030FC"/>
    <w:rsid w:val="00A0348A"/>
    <w:rsid w:val="00A043AD"/>
    <w:rsid w:val="00A04D1C"/>
    <w:rsid w:val="00A04DDA"/>
    <w:rsid w:val="00A0517F"/>
    <w:rsid w:val="00A05FB1"/>
    <w:rsid w:val="00A05FC1"/>
    <w:rsid w:val="00A06D98"/>
    <w:rsid w:val="00A06DBD"/>
    <w:rsid w:val="00A078B6"/>
    <w:rsid w:val="00A10347"/>
    <w:rsid w:val="00A108BB"/>
    <w:rsid w:val="00A120C9"/>
    <w:rsid w:val="00A121AE"/>
    <w:rsid w:val="00A12E84"/>
    <w:rsid w:val="00A1428E"/>
    <w:rsid w:val="00A14449"/>
    <w:rsid w:val="00A1459A"/>
    <w:rsid w:val="00A14F64"/>
    <w:rsid w:val="00A15A49"/>
    <w:rsid w:val="00A163CF"/>
    <w:rsid w:val="00A167CC"/>
    <w:rsid w:val="00A16F60"/>
    <w:rsid w:val="00A17193"/>
    <w:rsid w:val="00A17230"/>
    <w:rsid w:val="00A172BC"/>
    <w:rsid w:val="00A17979"/>
    <w:rsid w:val="00A20398"/>
    <w:rsid w:val="00A20440"/>
    <w:rsid w:val="00A20845"/>
    <w:rsid w:val="00A2298A"/>
    <w:rsid w:val="00A22C90"/>
    <w:rsid w:val="00A235FF"/>
    <w:rsid w:val="00A24624"/>
    <w:rsid w:val="00A2466D"/>
    <w:rsid w:val="00A24FDF"/>
    <w:rsid w:val="00A257E8"/>
    <w:rsid w:val="00A25D34"/>
    <w:rsid w:val="00A265D5"/>
    <w:rsid w:val="00A27379"/>
    <w:rsid w:val="00A275A9"/>
    <w:rsid w:val="00A277D0"/>
    <w:rsid w:val="00A27CE3"/>
    <w:rsid w:val="00A306F5"/>
    <w:rsid w:val="00A30C9E"/>
    <w:rsid w:val="00A31CC2"/>
    <w:rsid w:val="00A324F2"/>
    <w:rsid w:val="00A33006"/>
    <w:rsid w:val="00A33366"/>
    <w:rsid w:val="00A34C3E"/>
    <w:rsid w:val="00A34F21"/>
    <w:rsid w:val="00A355FC"/>
    <w:rsid w:val="00A3605E"/>
    <w:rsid w:val="00A369C5"/>
    <w:rsid w:val="00A37290"/>
    <w:rsid w:val="00A373BB"/>
    <w:rsid w:val="00A374B6"/>
    <w:rsid w:val="00A37AB4"/>
    <w:rsid w:val="00A37F27"/>
    <w:rsid w:val="00A4014E"/>
    <w:rsid w:val="00A4096C"/>
    <w:rsid w:val="00A40C1E"/>
    <w:rsid w:val="00A40C25"/>
    <w:rsid w:val="00A4182D"/>
    <w:rsid w:val="00A43679"/>
    <w:rsid w:val="00A4374F"/>
    <w:rsid w:val="00A43D23"/>
    <w:rsid w:val="00A44367"/>
    <w:rsid w:val="00A453A5"/>
    <w:rsid w:val="00A4544A"/>
    <w:rsid w:val="00A4597F"/>
    <w:rsid w:val="00A46368"/>
    <w:rsid w:val="00A47CFB"/>
    <w:rsid w:val="00A47EA6"/>
    <w:rsid w:val="00A50BF1"/>
    <w:rsid w:val="00A50D4A"/>
    <w:rsid w:val="00A50DA5"/>
    <w:rsid w:val="00A513D7"/>
    <w:rsid w:val="00A5198E"/>
    <w:rsid w:val="00A51BAF"/>
    <w:rsid w:val="00A51EA5"/>
    <w:rsid w:val="00A52A02"/>
    <w:rsid w:val="00A52C4E"/>
    <w:rsid w:val="00A534B0"/>
    <w:rsid w:val="00A558D0"/>
    <w:rsid w:val="00A55AEA"/>
    <w:rsid w:val="00A55EE1"/>
    <w:rsid w:val="00A56214"/>
    <w:rsid w:val="00A56DD3"/>
    <w:rsid w:val="00A571BF"/>
    <w:rsid w:val="00A57C96"/>
    <w:rsid w:val="00A61029"/>
    <w:rsid w:val="00A61AAC"/>
    <w:rsid w:val="00A61C93"/>
    <w:rsid w:val="00A620AB"/>
    <w:rsid w:val="00A62DD1"/>
    <w:rsid w:val="00A63AE5"/>
    <w:rsid w:val="00A63FF1"/>
    <w:rsid w:val="00A65CA1"/>
    <w:rsid w:val="00A66182"/>
    <w:rsid w:val="00A66F52"/>
    <w:rsid w:val="00A673E6"/>
    <w:rsid w:val="00A67650"/>
    <w:rsid w:val="00A7059E"/>
    <w:rsid w:val="00A70AE0"/>
    <w:rsid w:val="00A7158D"/>
    <w:rsid w:val="00A715EB"/>
    <w:rsid w:val="00A71E25"/>
    <w:rsid w:val="00A725C1"/>
    <w:rsid w:val="00A7306E"/>
    <w:rsid w:val="00A7380C"/>
    <w:rsid w:val="00A74191"/>
    <w:rsid w:val="00A74663"/>
    <w:rsid w:val="00A75077"/>
    <w:rsid w:val="00A7528C"/>
    <w:rsid w:val="00A75454"/>
    <w:rsid w:val="00A75B5E"/>
    <w:rsid w:val="00A7717B"/>
    <w:rsid w:val="00A801C0"/>
    <w:rsid w:val="00A80716"/>
    <w:rsid w:val="00A8094A"/>
    <w:rsid w:val="00A81314"/>
    <w:rsid w:val="00A81A38"/>
    <w:rsid w:val="00A81C02"/>
    <w:rsid w:val="00A81E4E"/>
    <w:rsid w:val="00A82FE0"/>
    <w:rsid w:val="00A834DA"/>
    <w:rsid w:val="00A83779"/>
    <w:rsid w:val="00A842CE"/>
    <w:rsid w:val="00A849E9"/>
    <w:rsid w:val="00A84A8E"/>
    <w:rsid w:val="00A850BE"/>
    <w:rsid w:val="00A85B60"/>
    <w:rsid w:val="00A85CAB"/>
    <w:rsid w:val="00A86051"/>
    <w:rsid w:val="00A866DB"/>
    <w:rsid w:val="00A870B7"/>
    <w:rsid w:val="00A87A87"/>
    <w:rsid w:val="00A906FF"/>
    <w:rsid w:val="00A90A42"/>
    <w:rsid w:val="00A90D8C"/>
    <w:rsid w:val="00A90EA0"/>
    <w:rsid w:val="00A9145E"/>
    <w:rsid w:val="00A918C1"/>
    <w:rsid w:val="00A91985"/>
    <w:rsid w:val="00A9224D"/>
    <w:rsid w:val="00A93411"/>
    <w:rsid w:val="00A94AA2"/>
    <w:rsid w:val="00A94B21"/>
    <w:rsid w:val="00A9576C"/>
    <w:rsid w:val="00A95A3A"/>
    <w:rsid w:val="00A95D1D"/>
    <w:rsid w:val="00A96BE6"/>
    <w:rsid w:val="00A979EA"/>
    <w:rsid w:val="00A97CA9"/>
    <w:rsid w:val="00AA0295"/>
    <w:rsid w:val="00AA061C"/>
    <w:rsid w:val="00AA143B"/>
    <w:rsid w:val="00AA150F"/>
    <w:rsid w:val="00AA173D"/>
    <w:rsid w:val="00AA20D6"/>
    <w:rsid w:val="00AA24E4"/>
    <w:rsid w:val="00AA274C"/>
    <w:rsid w:val="00AA354B"/>
    <w:rsid w:val="00AA3AB2"/>
    <w:rsid w:val="00AA3C12"/>
    <w:rsid w:val="00AA5325"/>
    <w:rsid w:val="00AA639E"/>
    <w:rsid w:val="00AB0243"/>
    <w:rsid w:val="00AB0484"/>
    <w:rsid w:val="00AB058F"/>
    <w:rsid w:val="00AB0877"/>
    <w:rsid w:val="00AB0976"/>
    <w:rsid w:val="00AB09E2"/>
    <w:rsid w:val="00AB16CA"/>
    <w:rsid w:val="00AB191F"/>
    <w:rsid w:val="00AB1FD2"/>
    <w:rsid w:val="00AB236B"/>
    <w:rsid w:val="00AB2EF1"/>
    <w:rsid w:val="00AB304C"/>
    <w:rsid w:val="00AB31E3"/>
    <w:rsid w:val="00AB32A9"/>
    <w:rsid w:val="00AB3608"/>
    <w:rsid w:val="00AB3D3D"/>
    <w:rsid w:val="00AB45DE"/>
    <w:rsid w:val="00AB4E9F"/>
    <w:rsid w:val="00AB5095"/>
    <w:rsid w:val="00AB53D1"/>
    <w:rsid w:val="00AB5DEA"/>
    <w:rsid w:val="00AB5F1F"/>
    <w:rsid w:val="00AB6CA8"/>
    <w:rsid w:val="00AB6FD6"/>
    <w:rsid w:val="00AB753A"/>
    <w:rsid w:val="00AC0AB4"/>
    <w:rsid w:val="00AC0D1E"/>
    <w:rsid w:val="00AC31C8"/>
    <w:rsid w:val="00AC3681"/>
    <w:rsid w:val="00AC4671"/>
    <w:rsid w:val="00AC478E"/>
    <w:rsid w:val="00AC5BD7"/>
    <w:rsid w:val="00AC5D06"/>
    <w:rsid w:val="00AC5D7A"/>
    <w:rsid w:val="00AC5FCD"/>
    <w:rsid w:val="00AC6377"/>
    <w:rsid w:val="00AC695E"/>
    <w:rsid w:val="00AC6E28"/>
    <w:rsid w:val="00AC7532"/>
    <w:rsid w:val="00AD00C1"/>
    <w:rsid w:val="00AD05C3"/>
    <w:rsid w:val="00AD18E9"/>
    <w:rsid w:val="00AD23CE"/>
    <w:rsid w:val="00AD27A9"/>
    <w:rsid w:val="00AD2850"/>
    <w:rsid w:val="00AD3D3E"/>
    <w:rsid w:val="00AD43D7"/>
    <w:rsid w:val="00AD5656"/>
    <w:rsid w:val="00AD584C"/>
    <w:rsid w:val="00AD6254"/>
    <w:rsid w:val="00AD6EE4"/>
    <w:rsid w:val="00AD7278"/>
    <w:rsid w:val="00AD7468"/>
    <w:rsid w:val="00AD77D2"/>
    <w:rsid w:val="00AD78FD"/>
    <w:rsid w:val="00AE01BB"/>
    <w:rsid w:val="00AE03F6"/>
    <w:rsid w:val="00AE08C1"/>
    <w:rsid w:val="00AE08F1"/>
    <w:rsid w:val="00AE0CCE"/>
    <w:rsid w:val="00AE103F"/>
    <w:rsid w:val="00AE206F"/>
    <w:rsid w:val="00AE23F3"/>
    <w:rsid w:val="00AE266D"/>
    <w:rsid w:val="00AE2D2D"/>
    <w:rsid w:val="00AE2DB8"/>
    <w:rsid w:val="00AE3282"/>
    <w:rsid w:val="00AE3B0D"/>
    <w:rsid w:val="00AE3B6A"/>
    <w:rsid w:val="00AE5150"/>
    <w:rsid w:val="00AE51BD"/>
    <w:rsid w:val="00AE5DB0"/>
    <w:rsid w:val="00AE624F"/>
    <w:rsid w:val="00AE75E3"/>
    <w:rsid w:val="00AF06AC"/>
    <w:rsid w:val="00AF1053"/>
    <w:rsid w:val="00AF2371"/>
    <w:rsid w:val="00AF270F"/>
    <w:rsid w:val="00AF291A"/>
    <w:rsid w:val="00AF29DC"/>
    <w:rsid w:val="00AF2EBC"/>
    <w:rsid w:val="00AF43D1"/>
    <w:rsid w:val="00AF5FB7"/>
    <w:rsid w:val="00AF61A9"/>
    <w:rsid w:val="00AF6567"/>
    <w:rsid w:val="00AF6701"/>
    <w:rsid w:val="00AF691B"/>
    <w:rsid w:val="00AF6C94"/>
    <w:rsid w:val="00B011CF"/>
    <w:rsid w:val="00B015A1"/>
    <w:rsid w:val="00B02730"/>
    <w:rsid w:val="00B038B2"/>
    <w:rsid w:val="00B04B59"/>
    <w:rsid w:val="00B04CBA"/>
    <w:rsid w:val="00B05A79"/>
    <w:rsid w:val="00B05BF0"/>
    <w:rsid w:val="00B06AE1"/>
    <w:rsid w:val="00B07396"/>
    <w:rsid w:val="00B07A42"/>
    <w:rsid w:val="00B07D4F"/>
    <w:rsid w:val="00B10E7D"/>
    <w:rsid w:val="00B113DC"/>
    <w:rsid w:val="00B1189B"/>
    <w:rsid w:val="00B119EA"/>
    <w:rsid w:val="00B11A31"/>
    <w:rsid w:val="00B11C96"/>
    <w:rsid w:val="00B1249B"/>
    <w:rsid w:val="00B135E6"/>
    <w:rsid w:val="00B142F9"/>
    <w:rsid w:val="00B144BD"/>
    <w:rsid w:val="00B145CE"/>
    <w:rsid w:val="00B14B4C"/>
    <w:rsid w:val="00B14B9D"/>
    <w:rsid w:val="00B15284"/>
    <w:rsid w:val="00B154D4"/>
    <w:rsid w:val="00B16363"/>
    <w:rsid w:val="00B163D8"/>
    <w:rsid w:val="00B163F5"/>
    <w:rsid w:val="00B16914"/>
    <w:rsid w:val="00B16943"/>
    <w:rsid w:val="00B17242"/>
    <w:rsid w:val="00B176CC"/>
    <w:rsid w:val="00B179EA"/>
    <w:rsid w:val="00B17D9E"/>
    <w:rsid w:val="00B2062F"/>
    <w:rsid w:val="00B215F1"/>
    <w:rsid w:val="00B220D1"/>
    <w:rsid w:val="00B22E6D"/>
    <w:rsid w:val="00B23552"/>
    <w:rsid w:val="00B235A8"/>
    <w:rsid w:val="00B23776"/>
    <w:rsid w:val="00B23790"/>
    <w:rsid w:val="00B24420"/>
    <w:rsid w:val="00B2481D"/>
    <w:rsid w:val="00B250A7"/>
    <w:rsid w:val="00B25769"/>
    <w:rsid w:val="00B25AD2"/>
    <w:rsid w:val="00B26888"/>
    <w:rsid w:val="00B26980"/>
    <w:rsid w:val="00B26AE3"/>
    <w:rsid w:val="00B2752B"/>
    <w:rsid w:val="00B275C6"/>
    <w:rsid w:val="00B27AC8"/>
    <w:rsid w:val="00B306A0"/>
    <w:rsid w:val="00B31B85"/>
    <w:rsid w:val="00B32946"/>
    <w:rsid w:val="00B33065"/>
    <w:rsid w:val="00B33145"/>
    <w:rsid w:val="00B3344A"/>
    <w:rsid w:val="00B348DA"/>
    <w:rsid w:val="00B34B75"/>
    <w:rsid w:val="00B34D55"/>
    <w:rsid w:val="00B3507A"/>
    <w:rsid w:val="00B35238"/>
    <w:rsid w:val="00B353D0"/>
    <w:rsid w:val="00B358CA"/>
    <w:rsid w:val="00B363F4"/>
    <w:rsid w:val="00B37018"/>
    <w:rsid w:val="00B379ED"/>
    <w:rsid w:val="00B40431"/>
    <w:rsid w:val="00B40D72"/>
    <w:rsid w:val="00B4126C"/>
    <w:rsid w:val="00B4295A"/>
    <w:rsid w:val="00B42A02"/>
    <w:rsid w:val="00B430DE"/>
    <w:rsid w:val="00B43346"/>
    <w:rsid w:val="00B4368D"/>
    <w:rsid w:val="00B440E7"/>
    <w:rsid w:val="00B44155"/>
    <w:rsid w:val="00B4622B"/>
    <w:rsid w:val="00B473E5"/>
    <w:rsid w:val="00B50C3A"/>
    <w:rsid w:val="00B511C0"/>
    <w:rsid w:val="00B51784"/>
    <w:rsid w:val="00B52679"/>
    <w:rsid w:val="00B530EA"/>
    <w:rsid w:val="00B53130"/>
    <w:rsid w:val="00B538CB"/>
    <w:rsid w:val="00B53D01"/>
    <w:rsid w:val="00B54165"/>
    <w:rsid w:val="00B54D4E"/>
    <w:rsid w:val="00B54E45"/>
    <w:rsid w:val="00B5621F"/>
    <w:rsid w:val="00B57017"/>
    <w:rsid w:val="00B570A1"/>
    <w:rsid w:val="00B572D6"/>
    <w:rsid w:val="00B57924"/>
    <w:rsid w:val="00B57AEA"/>
    <w:rsid w:val="00B57D97"/>
    <w:rsid w:val="00B6052B"/>
    <w:rsid w:val="00B60796"/>
    <w:rsid w:val="00B61198"/>
    <w:rsid w:val="00B62664"/>
    <w:rsid w:val="00B628BF"/>
    <w:rsid w:val="00B643E8"/>
    <w:rsid w:val="00B65F56"/>
    <w:rsid w:val="00B664D8"/>
    <w:rsid w:val="00B677C1"/>
    <w:rsid w:val="00B67F71"/>
    <w:rsid w:val="00B70865"/>
    <w:rsid w:val="00B71648"/>
    <w:rsid w:val="00B71E15"/>
    <w:rsid w:val="00B72623"/>
    <w:rsid w:val="00B72A42"/>
    <w:rsid w:val="00B7349A"/>
    <w:rsid w:val="00B748DA"/>
    <w:rsid w:val="00B74E0A"/>
    <w:rsid w:val="00B75042"/>
    <w:rsid w:val="00B75667"/>
    <w:rsid w:val="00B75B0F"/>
    <w:rsid w:val="00B75C6D"/>
    <w:rsid w:val="00B764C6"/>
    <w:rsid w:val="00B7652F"/>
    <w:rsid w:val="00B77133"/>
    <w:rsid w:val="00B77A19"/>
    <w:rsid w:val="00B80705"/>
    <w:rsid w:val="00B8155A"/>
    <w:rsid w:val="00B817E0"/>
    <w:rsid w:val="00B81B55"/>
    <w:rsid w:val="00B81D9C"/>
    <w:rsid w:val="00B820AE"/>
    <w:rsid w:val="00B82E7B"/>
    <w:rsid w:val="00B8392A"/>
    <w:rsid w:val="00B83DA6"/>
    <w:rsid w:val="00B83EFA"/>
    <w:rsid w:val="00B851FF"/>
    <w:rsid w:val="00B86B2D"/>
    <w:rsid w:val="00B90463"/>
    <w:rsid w:val="00B90CE6"/>
    <w:rsid w:val="00B91844"/>
    <w:rsid w:val="00B9227C"/>
    <w:rsid w:val="00B92A68"/>
    <w:rsid w:val="00B92DB5"/>
    <w:rsid w:val="00B93154"/>
    <w:rsid w:val="00B9434D"/>
    <w:rsid w:val="00B954BC"/>
    <w:rsid w:val="00B95E69"/>
    <w:rsid w:val="00B96022"/>
    <w:rsid w:val="00B96806"/>
    <w:rsid w:val="00B96C61"/>
    <w:rsid w:val="00B97FC9"/>
    <w:rsid w:val="00BA0548"/>
    <w:rsid w:val="00BA0A91"/>
    <w:rsid w:val="00BA0C1A"/>
    <w:rsid w:val="00BA14FC"/>
    <w:rsid w:val="00BA1A5B"/>
    <w:rsid w:val="00BA27CD"/>
    <w:rsid w:val="00BA2A77"/>
    <w:rsid w:val="00BA2F31"/>
    <w:rsid w:val="00BA36C2"/>
    <w:rsid w:val="00BA42FD"/>
    <w:rsid w:val="00BA44DA"/>
    <w:rsid w:val="00BA549D"/>
    <w:rsid w:val="00BA5944"/>
    <w:rsid w:val="00BA5CFF"/>
    <w:rsid w:val="00BA62EF"/>
    <w:rsid w:val="00BA6DF7"/>
    <w:rsid w:val="00BA70B8"/>
    <w:rsid w:val="00BA712E"/>
    <w:rsid w:val="00BA7604"/>
    <w:rsid w:val="00BA7731"/>
    <w:rsid w:val="00BA7BCE"/>
    <w:rsid w:val="00BB0672"/>
    <w:rsid w:val="00BB0735"/>
    <w:rsid w:val="00BB09E0"/>
    <w:rsid w:val="00BB15BA"/>
    <w:rsid w:val="00BB1D4B"/>
    <w:rsid w:val="00BB20E5"/>
    <w:rsid w:val="00BB2B56"/>
    <w:rsid w:val="00BB367A"/>
    <w:rsid w:val="00BB419E"/>
    <w:rsid w:val="00BB43A9"/>
    <w:rsid w:val="00BB4488"/>
    <w:rsid w:val="00BB44BE"/>
    <w:rsid w:val="00BB4953"/>
    <w:rsid w:val="00BB4A40"/>
    <w:rsid w:val="00BB525C"/>
    <w:rsid w:val="00BB57CD"/>
    <w:rsid w:val="00BB61E6"/>
    <w:rsid w:val="00BB6251"/>
    <w:rsid w:val="00BC0CB4"/>
    <w:rsid w:val="00BC2017"/>
    <w:rsid w:val="00BC2245"/>
    <w:rsid w:val="00BC3648"/>
    <w:rsid w:val="00BC49B0"/>
    <w:rsid w:val="00BC5606"/>
    <w:rsid w:val="00BC5AB5"/>
    <w:rsid w:val="00BC627A"/>
    <w:rsid w:val="00BC64AF"/>
    <w:rsid w:val="00BC6E26"/>
    <w:rsid w:val="00BC72B3"/>
    <w:rsid w:val="00BD038D"/>
    <w:rsid w:val="00BD0989"/>
    <w:rsid w:val="00BD17CE"/>
    <w:rsid w:val="00BD1811"/>
    <w:rsid w:val="00BD1B38"/>
    <w:rsid w:val="00BD2089"/>
    <w:rsid w:val="00BD242C"/>
    <w:rsid w:val="00BD2530"/>
    <w:rsid w:val="00BD2F3E"/>
    <w:rsid w:val="00BD3903"/>
    <w:rsid w:val="00BD4239"/>
    <w:rsid w:val="00BD4739"/>
    <w:rsid w:val="00BD48B0"/>
    <w:rsid w:val="00BE0766"/>
    <w:rsid w:val="00BE0885"/>
    <w:rsid w:val="00BE1048"/>
    <w:rsid w:val="00BE17EC"/>
    <w:rsid w:val="00BE1E54"/>
    <w:rsid w:val="00BE203C"/>
    <w:rsid w:val="00BE24F4"/>
    <w:rsid w:val="00BE26C3"/>
    <w:rsid w:val="00BE2900"/>
    <w:rsid w:val="00BE3135"/>
    <w:rsid w:val="00BE3BE1"/>
    <w:rsid w:val="00BE500B"/>
    <w:rsid w:val="00BE50D7"/>
    <w:rsid w:val="00BE5A13"/>
    <w:rsid w:val="00BE662C"/>
    <w:rsid w:val="00BE6B31"/>
    <w:rsid w:val="00BF0F46"/>
    <w:rsid w:val="00BF118A"/>
    <w:rsid w:val="00BF14FC"/>
    <w:rsid w:val="00BF23C2"/>
    <w:rsid w:val="00BF24B7"/>
    <w:rsid w:val="00BF30E2"/>
    <w:rsid w:val="00BF31CA"/>
    <w:rsid w:val="00BF3C2C"/>
    <w:rsid w:val="00BF43B4"/>
    <w:rsid w:val="00BF465F"/>
    <w:rsid w:val="00BF47AB"/>
    <w:rsid w:val="00BF55FE"/>
    <w:rsid w:val="00BF6BC7"/>
    <w:rsid w:val="00BF7137"/>
    <w:rsid w:val="00C02998"/>
    <w:rsid w:val="00C02A5E"/>
    <w:rsid w:val="00C05968"/>
    <w:rsid w:val="00C0729E"/>
    <w:rsid w:val="00C072E9"/>
    <w:rsid w:val="00C07309"/>
    <w:rsid w:val="00C0735B"/>
    <w:rsid w:val="00C07442"/>
    <w:rsid w:val="00C078DD"/>
    <w:rsid w:val="00C07A03"/>
    <w:rsid w:val="00C07CBD"/>
    <w:rsid w:val="00C108A8"/>
    <w:rsid w:val="00C10B0A"/>
    <w:rsid w:val="00C10CFE"/>
    <w:rsid w:val="00C10E31"/>
    <w:rsid w:val="00C116E9"/>
    <w:rsid w:val="00C1389B"/>
    <w:rsid w:val="00C142C5"/>
    <w:rsid w:val="00C142DE"/>
    <w:rsid w:val="00C14FF9"/>
    <w:rsid w:val="00C1581B"/>
    <w:rsid w:val="00C15D5D"/>
    <w:rsid w:val="00C168F9"/>
    <w:rsid w:val="00C16E4E"/>
    <w:rsid w:val="00C1724E"/>
    <w:rsid w:val="00C17F8E"/>
    <w:rsid w:val="00C21096"/>
    <w:rsid w:val="00C21A06"/>
    <w:rsid w:val="00C21E7C"/>
    <w:rsid w:val="00C224CC"/>
    <w:rsid w:val="00C2266D"/>
    <w:rsid w:val="00C22830"/>
    <w:rsid w:val="00C23333"/>
    <w:rsid w:val="00C239EC"/>
    <w:rsid w:val="00C23C09"/>
    <w:rsid w:val="00C23CD8"/>
    <w:rsid w:val="00C23DF8"/>
    <w:rsid w:val="00C241CE"/>
    <w:rsid w:val="00C2433B"/>
    <w:rsid w:val="00C24560"/>
    <w:rsid w:val="00C24BB4"/>
    <w:rsid w:val="00C24F1C"/>
    <w:rsid w:val="00C256F1"/>
    <w:rsid w:val="00C2578A"/>
    <w:rsid w:val="00C262ED"/>
    <w:rsid w:val="00C276C3"/>
    <w:rsid w:val="00C303DE"/>
    <w:rsid w:val="00C31097"/>
    <w:rsid w:val="00C316F0"/>
    <w:rsid w:val="00C32687"/>
    <w:rsid w:val="00C32ABE"/>
    <w:rsid w:val="00C32ADE"/>
    <w:rsid w:val="00C3328F"/>
    <w:rsid w:val="00C35C33"/>
    <w:rsid w:val="00C361A4"/>
    <w:rsid w:val="00C37261"/>
    <w:rsid w:val="00C37B18"/>
    <w:rsid w:val="00C37EF6"/>
    <w:rsid w:val="00C40530"/>
    <w:rsid w:val="00C414C5"/>
    <w:rsid w:val="00C415C5"/>
    <w:rsid w:val="00C41F18"/>
    <w:rsid w:val="00C437C5"/>
    <w:rsid w:val="00C43AD5"/>
    <w:rsid w:val="00C44917"/>
    <w:rsid w:val="00C44B5D"/>
    <w:rsid w:val="00C45F42"/>
    <w:rsid w:val="00C464B5"/>
    <w:rsid w:val="00C46781"/>
    <w:rsid w:val="00C46C86"/>
    <w:rsid w:val="00C471B9"/>
    <w:rsid w:val="00C50596"/>
    <w:rsid w:val="00C50A94"/>
    <w:rsid w:val="00C52385"/>
    <w:rsid w:val="00C530A3"/>
    <w:rsid w:val="00C544FE"/>
    <w:rsid w:val="00C55499"/>
    <w:rsid w:val="00C5581E"/>
    <w:rsid w:val="00C5593A"/>
    <w:rsid w:val="00C55BB6"/>
    <w:rsid w:val="00C55DE7"/>
    <w:rsid w:val="00C562C7"/>
    <w:rsid w:val="00C56B0A"/>
    <w:rsid w:val="00C576E1"/>
    <w:rsid w:val="00C57AF6"/>
    <w:rsid w:val="00C57CC8"/>
    <w:rsid w:val="00C60BAF"/>
    <w:rsid w:val="00C61F79"/>
    <w:rsid w:val="00C63AED"/>
    <w:rsid w:val="00C642D4"/>
    <w:rsid w:val="00C65086"/>
    <w:rsid w:val="00C657BE"/>
    <w:rsid w:val="00C65861"/>
    <w:rsid w:val="00C658F2"/>
    <w:rsid w:val="00C658F4"/>
    <w:rsid w:val="00C65DEA"/>
    <w:rsid w:val="00C6611A"/>
    <w:rsid w:val="00C661FB"/>
    <w:rsid w:val="00C66AF9"/>
    <w:rsid w:val="00C6758B"/>
    <w:rsid w:val="00C70799"/>
    <w:rsid w:val="00C707BA"/>
    <w:rsid w:val="00C7083D"/>
    <w:rsid w:val="00C70FFC"/>
    <w:rsid w:val="00C7126E"/>
    <w:rsid w:val="00C71515"/>
    <w:rsid w:val="00C71911"/>
    <w:rsid w:val="00C71A18"/>
    <w:rsid w:val="00C726C1"/>
    <w:rsid w:val="00C73ED1"/>
    <w:rsid w:val="00C740AE"/>
    <w:rsid w:val="00C74B8E"/>
    <w:rsid w:val="00C7535E"/>
    <w:rsid w:val="00C75432"/>
    <w:rsid w:val="00C77658"/>
    <w:rsid w:val="00C77D2F"/>
    <w:rsid w:val="00C81821"/>
    <w:rsid w:val="00C81BAB"/>
    <w:rsid w:val="00C82338"/>
    <w:rsid w:val="00C831DC"/>
    <w:rsid w:val="00C836F5"/>
    <w:rsid w:val="00C8379D"/>
    <w:rsid w:val="00C83D34"/>
    <w:rsid w:val="00C84251"/>
    <w:rsid w:val="00C84F50"/>
    <w:rsid w:val="00C85297"/>
    <w:rsid w:val="00C852F9"/>
    <w:rsid w:val="00C86666"/>
    <w:rsid w:val="00C86C08"/>
    <w:rsid w:val="00C8750E"/>
    <w:rsid w:val="00C87BC2"/>
    <w:rsid w:val="00C905E2"/>
    <w:rsid w:val="00C91BD5"/>
    <w:rsid w:val="00C92B23"/>
    <w:rsid w:val="00C92F9E"/>
    <w:rsid w:val="00C931C6"/>
    <w:rsid w:val="00C9328E"/>
    <w:rsid w:val="00C934F7"/>
    <w:rsid w:val="00C93999"/>
    <w:rsid w:val="00C94752"/>
    <w:rsid w:val="00C95CE9"/>
    <w:rsid w:val="00C95F98"/>
    <w:rsid w:val="00C9617D"/>
    <w:rsid w:val="00C962BA"/>
    <w:rsid w:val="00C967C3"/>
    <w:rsid w:val="00C96AAA"/>
    <w:rsid w:val="00C96D5F"/>
    <w:rsid w:val="00C97CBB"/>
    <w:rsid w:val="00C97F55"/>
    <w:rsid w:val="00CA037D"/>
    <w:rsid w:val="00CA11ED"/>
    <w:rsid w:val="00CA1A36"/>
    <w:rsid w:val="00CA20C5"/>
    <w:rsid w:val="00CA2155"/>
    <w:rsid w:val="00CA258E"/>
    <w:rsid w:val="00CA2CC1"/>
    <w:rsid w:val="00CA2F5E"/>
    <w:rsid w:val="00CA4098"/>
    <w:rsid w:val="00CA4B00"/>
    <w:rsid w:val="00CA4C4B"/>
    <w:rsid w:val="00CA4F99"/>
    <w:rsid w:val="00CA554C"/>
    <w:rsid w:val="00CA59FD"/>
    <w:rsid w:val="00CA5E4B"/>
    <w:rsid w:val="00CA6C18"/>
    <w:rsid w:val="00CA7750"/>
    <w:rsid w:val="00CA79D1"/>
    <w:rsid w:val="00CA7F29"/>
    <w:rsid w:val="00CB0F9C"/>
    <w:rsid w:val="00CB107E"/>
    <w:rsid w:val="00CB1473"/>
    <w:rsid w:val="00CB1D7D"/>
    <w:rsid w:val="00CB20A3"/>
    <w:rsid w:val="00CB3059"/>
    <w:rsid w:val="00CB3638"/>
    <w:rsid w:val="00CB3AD3"/>
    <w:rsid w:val="00CB4220"/>
    <w:rsid w:val="00CB465A"/>
    <w:rsid w:val="00CB47E5"/>
    <w:rsid w:val="00CB6AFF"/>
    <w:rsid w:val="00CB748D"/>
    <w:rsid w:val="00CB7653"/>
    <w:rsid w:val="00CC1531"/>
    <w:rsid w:val="00CC2244"/>
    <w:rsid w:val="00CC2DE1"/>
    <w:rsid w:val="00CC3187"/>
    <w:rsid w:val="00CC4902"/>
    <w:rsid w:val="00CC49D3"/>
    <w:rsid w:val="00CC4CF1"/>
    <w:rsid w:val="00CC4D3E"/>
    <w:rsid w:val="00CC5EB5"/>
    <w:rsid w:val="00CC5EF2"/>
    <w:rsid w:val="00CC605F"/>
    <w:rsid w:val="00CC6940"/>
    <w:rsid w:val="00CC7E16"/>
    <w:rsid w:val="00CD02F2"/>
    <w:rsid w:val="00CD08B3"/>
    <w:rsid w:val="00CD1202"/>
    <w:rsid w:val="00CD129E"/>
    <w:rsid w:val="00CD12C8"/>
    <w:rsid w:val="00CD1703"/>
    <w:rsid w:val="00CD2684"/>
    <w:rsid w:val="00CD2884"/>
    <w:rsid w:val="00CD2976"/>
    <w:rsid w:val="00CD3266"/>
    <w:rsid w:val="00CD3C27"/>
    <w:rsid w:val="00CD579E"/>
    <w:rsid w:val="00CD5AE8"/>
    <w:rsid w:val="00CD5B30"/>
    <w:rsid w:val="00CD5E3F"/>
    <w:rsid w:val="00CD627F"/>
    <w:rsid w:val="00CD7ACB"/>
    <w:rsid w:val="00CE0F59"/>
    <w:rsid w:val="00CE11D9"/>
    <w:rsid w:val="00CE139F"/>
    <w:rsid w:val="00CE1B4C"/>
    <w:rsid w:val="00CE2A74"/>
    <w:rsid w:val="00CE3997"/>
    <w:rsid w:val="00CE3A46"/>
    <w:rsid w:val="00CE3CF6"/>
    <w:rsid w:val="00CE41B0"/>
    <w:rsid w:val="00CE4DB3"/>
    <w:rsid w:val="00CE5785"/>
    <w:rsid w:val="00CE64DD"/>
    <w:rsid w:val="00CF04A5"/>
    <w:rsid w:val="00CF127B"/>
    <w:rsid w:val="00CF1896"/>
    <w:rsid w:val="00CF21EE"/>
    <w:rsid w:val="00CF3A21"/>
    <w:rsid w:val="00CF4D6F"/>
    <w:rsid w:val="00CF6ECE"/>
    <w:rsid w:val="00D0137F"/>
    <w:rsid w:val="00D01A03"/>
    <w:rsid w:val="00D02BED"/>
    <w:rsid w:val="00D02D0E"/>
    <w:rsid w:val="00D03679"/>
    <w:rsid w:val="00D0369B"/>
    <w:rsid w:val="00D0398C"/>
    <w:rsid w:val="00D04338"/>
    <w:rsid w:val="00D05114"/>
    <w:rsid w:val="00D05B49"/>
    <w:rsid w:val="00D071D5"/>
    <w:rsid w:val="00D07BEF"/>
    <w:rsid w:val="00D07EFF"/>
    <w:rsid w:val="00D07F31"/>
    <w:rsid w:val="00D07F58"/>
    <w:rsid w:val="00D1067E"/>
    <w:rsid w:val="00D1208F"/>
    <w:rsid w:val="00D1236F"/>
    <w:rsid w:val="00D13581"/>
    <w:rsid w:val="00D13F58"/>
    <w:rsid w:val="00D1667D"/>
    <w:rsid w:val="00D171DF"/>
    <w:rsid w:val="00D17248"/>
    <w:rsid w:val="00D17377"/>
    <w:rsid w:val="00D17907"/>
    <w:rsid w:val="00D17B9F"/>
    <w:rsid w:val="00D21488"/>
    <w:rsid w:val="00D21528"/>
    <w:rsid w:val="00D21D88"/>
    <w:rsid w:val="00D22234"/>
    <w:rsid w:val="00D229E3"/>
    <w:rsid w:val="00D253F0"/>
    <w:rsid w:val="00D25B9B"/>
    <w:rsid w:val="00D26281"/>
    <w:rsid w:val="00D27917"/>
    <w:rsid w:val="00D31CD2"/>
    <w:rsid w:val="00D32018"/>
    <w:rsid w:val="00D3210E"/>
    <w:rsid w:val="00D32597"/>
    <w:rsid w:val="00D33E74"/>
    <w:rsid w:val="00D3461C"/>
    <w:rsid w:val="00D35B8C"/>
    <w:rsid w:val="00D360E8"/>
    <w:rsid w:val="00D37987"/>
    <w:rsid w:val="00D401E6"/>
    <w:rsid w:val="00D40259"/>
    <w:rsid w:val="00D41A2B"/>
    <w:rsid w:val="00D41FED"/>
    <w:rsid w:val="00D42311"/>
    <w:rsid w:val="00D42624"/>
    <w:rsid w:val="00D42A18"/>
    <w:rsid w:val="00D4355A"/>
    <w:rsid w:val="00D44091"/>
    <w:rsid w:val="00D445C5"/>
    <w:rsid w:val="00D45917"/>
    <w:rsid w:val="00D460E1"/>
    <w:rsid w:val="00D46885"/>
    <w:rsid w:val="00D475E2"/>
    <w:rsid w:val="00D47EEF"/>
    <w:rsid w:val="00D506AD"/>
    <w:rsid w:val="00D50A2E"/>
    <w:rsid w:val="00D5180B"/>
    <w:rsid w:val="00D51DF4"/>
    <w:rsid w:val="00D52315"/>
    <w:rsid w:val="00D52578"/>
    <w:rsid w:val="00D533D8"/>
    <w:rsid w:val="00D55933"/>
    <w:rsid w:val="00D56597"/>
    <w:rsid w:val="00D568E2"/>
    <w:rsid w:val="00D57B60"/>
    <w:rsid w:val="00D612D7"/>
    <w:rsid w:val="00D62B6A"/>
    <w:rsid w:val="00D63719"/>
    <w:rsid w:val="00D641D1"/>
    <w:rsid w:val="00D6465D"/>
    <w:rsid w:val="00D648E7"/>
    <w:rsid w:val="00D64E05"/>
    <w:rsid w:val="00D64F00"/>
    <w:rsid w:val="00D64F99"/>
    <w:rsid w:val="00D65BFB"/>
    <w:rsid w:val="00D661A7"/>
    <w:rsid w:val="00D67917"/>
    <w:rsid w:val="00D67E60"/>
    <w:rsid w:val="00D70733"/>
    <w:rsid w:val="00D71D22"/>
    <w:rsid w:val="00D71DA5"/>
    <w:rsid w:val="00D72ABA"/>
    <w:rsid w:val="00D738F5"/>
    <w:rsid w:val="00D739AD"/>
    <w:rsid w:val="00D73BAA"/>
    <w:rsid w:val="00D73F24"/>
    <w:rsid w:val="00D7407F"/>
    <w:rsid w:val="00D74527"/>
    <w:rsid w:val="00D74861"/>
    <w:rsid w:val="00D74BF6"/>
    <w:rsid w:val="00D75150"/>
    <w:rsid w:val="00D75B5F"/>
    <w:rsid w:val="00D75F46"/>
    <w:rsid w:val="00D75FC3"/>
    <w:rsid w:val="00D803DB"/>
    <w:rsid w:val="00D80402"/>
    <w:rsid w:val="00D80778"/>
    <w:rsid w:val="00D80950"/>
    <w:rsid w:val="00D8183D"/>
    <w:rsid w:val="00D8298B"/>
    <w:rsid w:val="00D82E9B"/>
    <w:rsid w:val="00D8309F"/>
    <w:rsid w:val="00D832CA"/>
    <w:rsid w:val="00D83D0E"/>
    <w:rsid w:val="00D83DC2"/>
    <w:rsid w:val="00D83E45"/>
    <w:rsid w:val="00D845FC"/>
    <w:rsid w:val="00D85DC3"/>
    <w:rsid w:val="00D86004"/>
    <w:rsid w:val="00D86066"/>
    <w:rsid w:val="00D9027B"/>
    <w:rsid w:val="00D90417"/>
    <w:rsid w:val="00D90F44"/>
    <w:rsid w:val="00D917F5"/>
    <w:rsid w:val="00D923E1"/>
    <w:rsid w:val="00D92D76"/>
    <w:rsid w:val="00D92F02"/>
    <w:rsid w:val="00D93000"/>
    <w:rsid w:val="00D932B0"/>
    <w:rsid w:val="00D9418F"/>
    <w:rsid w:val="00D94236"/>
    <w:rsid w:val="00D94F48"/>
    <w:rsid w:val="00D952CC"/>
    <w:rsid w:val="00D978A8"/>
    <w:rsid w:val="00D97BE8"/>
    <w:rsid w:val="00DA0275"/>
    <w:rsid w:val="00DA042A"/>
    <w:rsid w:val="00DA0748"/>
    <w:rsid w:val="00DA0971"/>
    <w:rsid w:val="00DA0F53"/>
    <w:rsid w:val="00DA12C5"/>
    <w:rsid w:val="00DA1B49"/>
    <w:rsid w:val="00DA2AEE"/>
    <w:rsid w:val="00DA3035"/>
    <w:rsid w:val="00DA35EB"/>
    <w:rsid w:val="00DA3A3B"/>
    <w:rsid w:val="00DA3C8C"/>
    <w:rsid w:val="00DA40E7"/>
    <w:rsid w:val="00DA4242"/>
    <w:rsid w:val="00DA437B"/>
    <w:rsid w:val="00DA4CD2"/>
    <w:rsid w:val="00DA529F"/>
    <w:rsid w:val="00DA5E79"/>
    <w:rsid w:val="00DA6583"/>
    <w:rsid w:val="00DA6604"/>
    <w:rsid w:val="00DA6959"/>
    <w:rsid w:val="00DA6AA5"/>
    <w:rsid w:val="00DB0189"/>
    <w:rsid w:val="00DB0C15"/>
    <w:rsid w:val="00DB1F8E"/>
    <w:rsid w:val="00DB2E95"/>
    <w:rsid w:val="00DB32DB"/>
    <w:rsid w:val="00DB3674"/>
    <w:rsid w:val="00DB3FFB"/>
    <w:rsid w:val="00DB4101"/>
    <w:rsid w:val="00DB4992"/>
    <w:rsid w:val="00DB4E9B"/>
    <w:rsid w:val="00DB52E8"/>
    <w:rsid w:val="00DB726C"/>
    <w:rsid w:val="00DB7A7E"/>
    <w:rsid w:val="00DC07C9"/>
    <w:rsid w:val="00DC0DAF"/>
    <w:rsid w:val="00DC0EED"/>
    <w:rsid w:val="00DC1E99"/>
    <w:rsid w:val="00DC21FA"/>
    <w:rsid w:val="00DC3F89"/>
    <w:rsid w:val="00DC4361"/>
    <w:rsid w:val="00DC4CE9"/>
    <w:rsid w:val="00DC7A06"/>
    <w:rsid w:val="00DC7EFE"/>
    <w:rsid w:val="00DD00D9"/>
    <w:rsid w:val="00DD0807"/>
    <w:rsid w:val="00DD0B4B"/>
    <w:rsid w:val="00DD0B5E"/>
    <w:rsid w:val="00DD0CB5"/>
    <w:rsid w:val="00DD1809"/>
    <w:rsid w:val="00DD2CB9"/>
    <w:rsid w:val="00DD35E9"/>
    <w:rsid w:val="00DD3B5E"/>
    <w:rsid w:val="00DD4832"/>
    <w:rsid w:val="00DD4963"/>
    <w:rsid w:val="00DD51E5"/>
    <w:rsid w:val="00DD5FD6"/>
    <w:rsid w:val="00DD6F43"/>
    <w:rsid w:val="00DD701D"/>
    <w:rsid w:val="00DD7D4E"/>
    <w:rsid w:val="00DE00CD"/>
    <w:rsid w:val="00DE10F4"/>
    <w:rsid w:val="00DE2B77"/>
    <w:rsid w:val="00DE44EE"/>
    <w:rsid w:val="00DE568D"/>
    <w:rsid w:val="00DE57B7"/>
    <w:rsid w:val="00DE6158"/>
    <w:rsid w:val="00DE6204"/>
    <w:rsid w:val="00DE75E0"/>
    <w:rsid w:val="00DE7A5D"/>
    <w:rsid w:val="00DF0571"/>
    <w:rsid w:val="00DF0AD5"/>
    <w:rsid w:val="00DF1866"/>
    <w:rsid w:val="00DF53BB"/>
    <w:rsid w:val="00DF57F8"/>
    <w:rsid w:val="00DF5A05"/>
    <w:rsid w:val="00DF5A14"/>
    <w:rsid w:val="00DF62D3"/>
    <w:rsid w:val="00DF64D3"/>
    <w:rsid w:val="00DF6B9C"/>
    <w:rsid w:val="00DF6F8C"/>
    <w:rsid w:val="00DF73B1"/>
    <w:rsid w:val="00E00114"/>
    <w:rsid w:val="00E0078D"/>
    <w:rsid w:val="00E009BD"/>
    <w:rsid w:val="00E01061"/>
    <w:rsid w:val="00E01AB2"/>
    <w:rsid w:val="00E02081"/>
    <w:rsid w:val="00E0261C"/>
    <w:rsid w:val="00E02C25"/>
    <w:rsid w:val="00E02FC2"/>
    <w:rsid w:val="00E039DF"/>
    <w:rsid w:val="00E03A00"/>
    <w:rsid w:val="00E03E32"/>
    <w:rsid w:val="00E04812"/>
    <w:rsid w:val="00E05F37"/>
    <w:rsid w:val="00E06209"/>
    <w:rsid w:val="00E066A4"/>
    <w:rsid w:val="00E06C53"/>
    <w:rsid w:val="00E07259"/>
    <w:rsid w:val="00E07474"/>
    <w:rsid w:val="00E10148"/>
    <w:rsid w:val="00E10F34"/>
    <w:rsid w:val="00E115A7"/>
    <w:rsid w:val="00E11951"/>
    <w:rsid w:val="00E12228"/>
    <w:rsid w:val="00E1312C"/>
    <w:rsid w:val="00E137A9"/>
    <w:rsid w:val="00E13DD2"/>
    <w:rsid w:val="00E14024"/>
    <w:rsid w:val="00E1456C"/>
    <w:rsid w:val="00E14C33"/>
    <w:rsid w:val="00E14F4A"/>
    <w:rsid w:val="00E1532E"/>
    <w:rsid w:val="00E1615D"/>
    <w:rsid w:val="00E16AD9"/>
    <w:rsid w:val="00E16D8C"/>
    <w:rsid w:val="00E1725F"/>
    <w:rsid w:val="00E20079"/>
    <w:rsid w:val="00E2095A"/>
    <w:rsid w:val="00E211CE"/>
    <w:rsid w:val="00E217A8"/>
    <w:rsid w:val="00E2350A"/>
    <w:rsid w:val="00E238C4"/>
    <w:rsid w:val="00E2432F"/>
    <w:rsid w:val="00E24DE5"/>
    <w:rsid w:val="00E25136"/>
    <w:rsid w:val="00E25466"/>
    <w:rsid w:val="00E26890"/>
    <w:rsid w:val="00E26BAC"/>
    <w:rsid w:val="00E27973"/>
    <w:rsid w:val="00E310AB"/>
    <w:rsid w:val="00E313F9"/>
    <w:rsid w:val="00E3219D"/>
    <w:rsid w:val="00E32560"/>
    <w:rsid w:val="00E32F85"/>
    <w:rsid w:val="00E33B48"/>
    <w:rsid w:val="00E34179"/>
    <w:rsid w:val="00E34E67"/>
    <w:rsid w:val="00E35243"/>
    <w:rsid w:val="00E374B9"/>
    <w:rsid w:val="00E3769E"/>
    <w:rsid w:val="00E37882"/>
    <w:rsid w:val="00E40136"/>
    <w:rsid w:val="00E4018E"/>
    <w:rsid w:val="00E402D6"/>
    <w:rsid w:val="00E40661"/>
    <w:rsid w:val="00E41158"/>
    <w:rsid w:val="00E41376"/>
    <w:rsid w:val="00E41AFE"/>
    <w:rsid w:val="00E41F01"/>
    <w:rsid w:val="00E4426F"/>
    <w:rsid w:val="00E45B14"/>
    <w:rsid w:val="00E46199"/>
    <w:rsid w:val="00E46ED4"/>
    <w:rsid w:val="00E4728D"/>
    <w:rsid w:val="00E478AA"/>
    <w:rsid w:val="00E501E3"/>
    <w:rsid w:val="00E510F8"/>
    <w:rsid w:val="00E5171C"/>
    <w:rsid w:val="00E534C7"/>
    <w:rsid w:val="00E53B15"/>
    <w:rsid w:val="00E543F4"/>
    <w:rsid w:val="00E55156"/>
    <w:rsid w:val="00E5580B"/>
    <w:rsid w:val="00E558CD"/>
    <w:rsid w:val="00E56F5E"/>
    <w:rsid w:val="00E5780D"/>
    <w:rsid w:val="00E57B82"/>
    <w:rsid w:val="00E61459"/>
    <w:rsid w:val="00E61B2B"/>
    <w:rsid w:val="00E626FB"/>
    <w:rsid w:val="00E63296"/>
    <w:rsid w:val="00E637A9"/>
    <w:rsid w:val="00E640E6"/>
    <w:rsid w:val="00E644FE"/>
    <w:rsid w:val="00E645D8"/>
    <w:rsid w:val="00E64613"/>
    <w:rsid w:val="00E64EB1"/>
    <w:rsid w:val="00E653E4"/>
    <w:rsid w:val="00E6583B"/>
    <w:rsid w:val="00E6695B"/>
    <w:rsid w:val="00E66A2A"/>
    <w:rsid w:val="00E66A4C"/>
    <w:rsid w:val="00E6724D"/>
    <w:rsid w:val="00E67F0B"/>
    <w:rsid w:val="00E70AF2"/>
    <w:rsid w:val="00E70D85"/>
    <w:rsid w:val="00E719C1"/>
    <w:rsid w:val="00E72364"/>
    <w:rsid w:val="00E72848"/>
    <w:rsid w:val="00E7370E"/>
    <w:rsid w:val="00E73D6D"/>
    <w:rsid w:val="00E73FB3"/>
    <w:rsid w:val="00E743C4"/>
    <w:rsid w:val="00E74D3D"/>
    <w:rsid w:val="00E74F29"/>
    <w:rsid w:val="00E74F56"/>
    <w:rsid w:val="00E75413"/>
    <w:rsid w:val="00E76AFF"/>
    <w:rsid w:val="00E8034F"/>
    <w:rsid w:val="00E8062F"/>
    <w:rsid w:val="00E80FD2"/>
    <w:rsid w:val="00E8169B"/>
    <w:rsid w:val="00E819AA"/>
    <w:rsid w:val="00E81BDB"/>
    <w:rsid w:val="00E826FD"/>
    <w:rsid w:val="00E82AA0"/>
    <w:rsid w:val="00E82EB5"/>
    <w:rsid w:val="00E830D3"/>
    <w:rsid w:val="00E83DB1"/>
    <w:rsid w:val="00E8495C"/>
    <w:rsid w:val="00E85143"/>
    <w:rsid w:val="00E85960"/>
    <w:rsid w:val="00E85A23"/>
    <w:rsid w:val="00E92176"/>
    <w:rsid w:val="00E931A7"/>
    <w:rsid w:val="00E93959"/>
    <w:rsid w:val="00E94414"/>
    <w:rsid w:val="00E9481B"/>
    <w:rsid w:val="00E94F73"/>
    <w:rsid w:val="00E96267"/>
    <w:rsid w:val="00E96496"/>
    <w:rsid w:val="00E968A1"/>
    <w:rsid w:val="00E97033"/>
    <w:rsid w:val="00E97E7A"/>
    <w:rsid w:val="00EA04CF"/>
    <w:rsid w:val="00EA1507"/>
    <w:rsid w:val="00EA2C0E"/>
    <w:rsid w:val="00EA3025"/>
    <w:rsid w:val="00EA33E9"/>
    <w:rsid w:val="00EA3CDD"/>
    <w:rsid w:val="00EA3FA6"/>
    <w:rsid w:val="00EA481F"/>
    <w:rsid w:val="00EA4ED2"/>
    <w:rsid w:val="00EA5523"/>
    <w:rsid w:val="00EA57D9"/>
    <w:rsid w:val="00EA614F"/>
    <w:rsid w:val="00EA6F46"/>
    <w:rsid w:val="00EA7455"/>
    <w:rsid w:val="00EA759F"/>
    <w:rsid w:val="00EB0AFC"/>
    <w:rsid w:val="00EB0B7B"/>
    <w:rsid w:val="00EB1E12"/>
    <w:rsid w:val="00EB21D5"/>
    <w:rsid w:val="00EB252D"/>
    <w:rsid w:val="00EB32DE"/>
    <w:rsid w:val="00EB3D30"/>
    <w:rsid w:val="00EB436A"/>
    <w:rsid w:val="00EB4965"/>
    <w:rsid w:val="00EB4A51"/>
    <w:rsid w:val="00EB5CC0"/>
    <w:rsid w:val="00EB5F22"/>
    <w:rsid w:val="00EB649B"/>
    <w:rsid w:val="00EB6DDC"/>
    <w:rsid w:val="00EB7074"/>
    <w:rsid w:val="00EB71DF"/>
    <w:rsid w:val="00EB785E"/>
    <w:rsid w:val="00EB7D0C"/>
    <w:rsid w:val="00EC0200"/>
    <w:rsid w:val="00EC07A1"/>
    <w:rsid w:val="00EC12B0"/>
    <w:rsid w:val="00EC140C"/>
    <w:rsid w:val="00EC16EA"/>
    <w:rsid w:val="00EC191A"/>
    <w:rsid w:val="00EC2A6E"/>
    <w:rsid w:val="00EC3DA3"/>
    <w:rsid w:val="00EC4EE2"/>
    <w:rsid w:val="00EC686E"/>
    <w:rsid w:val="00EC6B30"/>
    <w:rsid w:val="00EC7021"/>
    <w:rsid w:val="00EC7600"/>
    <w:rsid w:val="00ED09F2"/>
    <w:rsid w:val="00ED1B78"/>
    <w:rsid w:val="00ED3755"/>
    <w:rsid w:val="00ED37E5"/>
    <w:rsid w:val="00ED466C"/>
    <w:rsid w:val="00ED4EAC"/>
    <w:rsid w:val="00ED6800"/>
    <w:rsid w:val="00ED7044"/>
    <w:rsid w:val="00EE030C"/>
    <w:rsid w:val="00EE03AB"/>
    <w:rsid w:val="00EE1102"/>
    <w:rsid w:val="00EE14DA"/>
    <w:rsid w:val="00EE157C"/>
    <w:rsid w:val="00EE1883"/>
    <w:rsid w:val="00EE18D8"/>
    <w:rsid w:val="00EE20C4"/>
    <w:rsid w:val="00EE3025"/>
    <w:rsid w:val="00EE4F62"/>
    <w:rsid w:val="00EE50F6"/>
    <w:rsid w:val="00EE5D47"/>
    <w:rsid w:val="00EE5DF3"/>
    <w:rsid w:val="00EE600B"/>
    <w:rsid w:val="00EE6AA5"/>
    <w:rsid w:val="00EE7906"/>
    <w:rsid w:val="00EF12DA"/>
    <w:rsid w:val="00EF2AB3"/>
    <w:rsid w:val="00EF54AE"/>
    <w:rsid w:val="00EF59D4"/>
    <w:rsid w:val="00EF7635"/>
    <w:rsid w:val="00F00505"/>
    <w:rsid w:val="00F00D67"/>
    <w:rsid w:val="00F01C98"/>
    <w:rsid w:val="00F02E3F"/>
    <w:rsid w:val="00F031BC"/>
    <w:rsid w:val="00F037DA"/>
    <w:rsid w:val="00F03BD9"/>
    <w:rsid w:val="00F052D7"/>
    <w:rsid w:val="00F05C0C"/>
    <w:rsid w:val="00F05DFB"/>
    <w:rsid w:val="00F066BC"/>
    <w:rsid w:val="00F0688B"/>
    <w:rsid w:val="00F06E64"/>
    <w:rsid w:val="00F07A33"/>
    <w:rsid w:val="00F107BF"/>
    <w:rsid w:val="00F10E03"/>
    <w:rsid w:val="00F111A1"/>
    <w:rsid w:val="00F12812"/>
    <w:rsid w:val="00F12B31"/>
    <w:rsid w:val="00F131E0"/>
    <w:rsid w:val="00F14AE0"/>
    <w:rsid w:val="00F14C25"/>
    <w:rsid w:val="00F14D95"/>
    <w:rsid w:val="00F15CAF"/>
    <w:rsid w:val="00F16432"/>
    <w:rsid w:val="00F17A00"/>
    <w:rsid w:val="00F21847"/>
    <w:rsid w:val="00F21F6B"/>
    <w:rsid w:val="00F223DF"/>
    <w:rsid w:val="00F2353A"/>
    <w:rsid w:val="00F23737"/>
    <w:rsid w:val="00F24C7E"/>
    <w:rsid w:val="00F27AE2"/>
    <w:rsid w:val="00F30018"/>
    <w:rsid w:val="00F31066"/>
    <w:rsid w:val="00F3151C"/>
    <w:rsid w:val="00F316D6"/>
    <w:rsid w:val="00F326C5"/>
    <w:rsid w:val="00F32D2D"/>
    <w:rsid w:val="00F34BED"/>
    <w:rsid w:val="00F34D17"/>
    <w:rsid w:val="00F357F5"/>
    <w:rsid w:val="00F35CBB"/>
    <w:rsid w:val="00F36106"/>
    <w:rsid w:val="00F36DC5"/>
    <w:rsid w:val="00F37259"/>
    <w:rsid w:val="00F374BE"/>
    <w:rsid w:val="00F37507"/>
    <w:rsid w:val="00F376EF"/>
    <w:rsid w:val="00F378F1"/>
    <w:rsid w:val="00F37FBC"/>
    <w:rsid w:val="00F409FD"/>
    <w:rsid w:val="00F40B45"/>
    <w:rsid w:val="00F40E95"/>
    <w:rsid w:val="00F41C7F"/>
    <w:rsid w:val="00F41EEF"/>
    <w:rsid w:val="00F41FB6"/>
    <w:rsid w:val="00F428A4"/>
    <w:rsid w:val="00F42FDC"/>
    <w:rsid w:val="00F43371"/>
    <w:rsid w:val="00F438C8"/>
    <w:rsid w:val="00F43BCA"/>
    <w:rsid w:val="00F44D77"/>
    <w:rsid w:val="00F44E39"/>
    <w:rsid w:val="00F455F4"/>
    <w:rsid w:val="00F45E1E"/>
    <w:rsid w:val="00F46594"/>
    <w:rsid w:val="00F46752"/>
    <w:rsid w:val="00F46771"/>
    <w:rsid w:val="00F47AF8"/>
    <w:rsid w:val="00F50592"/>
    <w:rsid w:val="00F50C7E"/>
    <w:rsid w:val="00F51073"/>
    <w:rsid w:val="00F51615"/>
    <w:rsid w:val="00F519D8"/>
    <w:rsid w:val="00F51E23"/>
    <w:rsid w:val="00F52442"/>
    <w:rsid w:val="00F52636"/>
    <w:rsid w:val="00F52CAA"/>
    <w:rsid w:val="00F542D7"/>
    <w:rsid w:val="00F54DC1"/>
    <w:rsid w:val="00F55544"/>
    <w:rsid w:val="00F55E11"/>
    <w:rsid w:val="00F55EB7"/>
    <w:rsid w:val="00F572C5"/>
    <w:rsid w:val="00F572EF"/>
    <w:rsid w:val="00F57ECE"/>
    <w:rsid w:val="00F60568"/>
    <w:rsid w:val="00F60C17"/>
    <w:rsid w:val="00F60C57"/>
    <w:rsid w:val="00F617E8"/>
    <w:rsid w:val="00F61E18"/>
    <w:rsid w:val="00F623F0"/>
    <w:rsid w:val="00F63544"/>
    <w:rsid w:val="00F64178"/>
    <w:rsid w:val="00F645E0"/>
    <w:rsid w:val="00F65C9E"/>
    <w:rsid w:val="00F6659F"/>
    <w:rsid w:val="00F66862"/>
    <w:rsid w:val="00F66894"/>
    <w:rsid w:val="00F6726F"/>
    <w:rsid w:val="00F675C1"/>
    <w:rsid w:val="00F67699"/>
    <w:rsid w:val="00F67861"/>
    <w:rsid w:val="00F67C68"/>
    <w:rsid w:val="00F67D20"/>
    <w:rsid w:val="00F70E72"/>
    <w:rsid w:val="00F71474"/>
    <w:rsid w:val="00F714B4"/>
    <w:rsid w:val="00F71536"/>
    <w:rsid w:val="00F71CD9"/>
    <w:rsid w:val="00F71DD9"/>
    <w:rsid w:val="00F738CE"/>
    <w:rsid w:val="00F74E20"/>
    <w:rsid w:val="00F756E6"/>
    <w:rsid w:val="00F75A15"/>
    <w:rsid w:val="00F75D8B"/>
    <w:rsid w:val="00F760B1"/>
    <w:rsid w:val="00F77072"/>
    <w:rsid w:val="00F770DE"/>
    <w:rsid w:val="00F7740D"/>
    <w:rsid w:val="00F8143D"/>
    <w:rsid w:val="00F816CF"/>
    <w:rsid w:val="00F8181C"/>
    <w:rsid w:val="00F81FCB"/>
    <w:rsid w:val="00F82BF4"/>
    <w:rsid w:val="00F83326"/>
    <w:rsid w:val="00F833D1"/>
    <w:rsid w:val="00F83F02"/>
    <w:rsid w:val="00F84B6F"/>
    <w:rsid w:val="00F84FFC"/>
    <w:rsid w:val="00F85299"/>
    <w:rsid w:val="00F85593"/>
    <w:rsid w:val="00F86E2F"/>
    <w:rsid w:val="00F870A6"/>
    <w:rsid w:val="00F8724D"/>
    <w:rsid w:val="00F878F3"/>
    <w:rsid w:val="00F90968"/>
    <w:rsid w:val="00F90C34"/>
    <w:rsid w:val="00F9108B"/>
    <w:rsid w:val="00F91D44"/>
    <w:rsid w:val="00F93E2C"/>
    <w:rsid w:val="00F9474D"/>
    <w:rsid w:val="00F94F15"/>
    <w:rsid w:val="00F95525"/>
    <w:rsid w:val="00F96781"/>
    <w:rsid w:val="00F9798E"/>
    <w:rsid w:val="00FA00B7"/>
    <w:rsid w:val="00FA0110"/>
    <w:rsid w:val="00FA0507"/>
    <w:rsid w:val="00FA0D88"/>
    <w:rsid w:val="00FA144D"/>
    <w:rsid w:val="00FA1834"/>
    <w:rsid w:val="00FA1890"/>
    <w:rsid w:val="00FA2B0F"/>
    <w:rsid w:val="00FA3010"/>
    <w:rsid w:val="00FA30BF"/>
    <w:rsid w:val="00FA3453"/>
    <w:rsid w:val="00FA345A"/>
    <w:rsid w:val="00FA3D67"/>
    <w:rsid w:val="00FA4243"/>
    <w:rsid w:val="00FA485C"/>
    <w:rsid w:val="00FA4BA1"/>
    <w:rsid w:val="00FA5509"/>
    <w:rsid w:val="00FA7243"/>
    <w:rsid w:val="00FA74EE"/>
    <w:rsid w:val="00FB1CCB"/>
    <w:rsid w:val="00FB2638"/>
    <w:rsid w:val="00FB2C4C"/>
    <w:rsid w:val="00FB2C5E"/>
    <w:rsid w:val="00FB309C"/>
    <w:rsid w:val="00FB3605"/>
    <w:rsid w:val="00FB3C1C"/>
    <w:rsid w:val="00FB3C1F"/>
    <w:rsid w:val="00FB58B0"/>
    <w:rsid w:val="00FB5998"/>
    <w:rsid w:val="00FB6F0B"/>
    <w:rsid w:val="00FB7094"/>
    <w:rsid w:val="00FB727E"/>
    <w:rsid w:val="00FB75E3"/>
    <w:rsid w:val="00FB7DC1"/>
    <w:rsid w:val="00FC0691"/>
    <w:rsid w:val="00FC072D"/>
    <w:rsid w:val="00FC235F"/>
    <w:rsid w:val="00FC4112"/>
    <w:rsid w:val="00FC434E"/>
    <w:rsid w:val="00FC4724"/>
    <w:rsid w:val="00FC5850"/>
    <w:rsid w:val="00FC58B4"/>
    <w:rsid w:val="00FC5C0A"/>
    <w:rsid w:val="00FC5E60"/>
    <w:rsid w:val="00FC6409"/>
    <w:rsid w:val="00FC6539"/>
    <w:rsid w:val="00FC6629"/>
    <w:rsid w:val="00FC69F0"/>
    <w:rsid w:val="00FC6B59"/>
    <w:rsid w:val="00FC7A97"/>
    <w:rsid w:val="00FD005C"/>
    <w:rsid w:val="00FD056D"/>
    <w:rsid w:val="00FD05C8"/>
    <w:rsid w:val="00FD0869"/>
    <w:rsid w:val="00FD16FC"/>
    <w:rsid w:val="00FD2D5C"/>
    <w:rsid w:val="00FD30B8"/>
    <w:rsid w:val="00FD49EF"/>
    <w:rsid w:val="00FD5C5E"/>
    <w:rsid w:val="00FD64D5"/>
    <w:rsid w:val="00FD68DD"/>
    <w:rsid w:val="00FD6F16"/>
    <w:rsid w:val="00FD70B3"/>
    <w:rsid w:val="00FD7903"/>
    <w:rsid w:val="00FD7A83"/>
    <w:rsid w:val="00FD7AB4"/>
    <w:rsid w:val="00FE0D23"/>
    <w:rsid w:val="00FE0D4E"/>
    <w:rsid w:val="00FE0D9B"/>
    <w:rsid w:val="00FE1CBD"/>
    <w:rsid w:val="00FE2300"/>
    <w:rsid w:val="00FE2972"/>
    <w:rsid w:val="00FE2C11"/>
    <w:rsid w:val="00FE2E10"/>
    <w:rsid w:val="00FE3078"/>
    <w:rsid w:val="00FE3A1F"/>
    <w:rsid w:val="00FE3BD5"/>
    <w:rsid w:val="00FE41B3"/>
    <w:rsid w:val="00FE4723"/>
    <w:rsid w:val="00FE5F13"/>
    <w:rsid w:val="00FE6831"/>
    <w:rsid w:val="00FE6B56"/>
    <w:rsid w:val="00FE6BA1"/>
    <w:rsid w:val="00FE6D36"/>
    <w:rsid w:val="00FE704F"/>
    <w:rsid w:val="00FF074F"/>
    <w:rsid w:val="00FF1464"/>
    <w:rsid w:val="00FF17B4"/>
    <w:rsid w:val="00FF1845"/>
    <w:rsid w:val="00FF250F"/>
    <w:rsid w:val="00FF3176"/>
    <w:rsid w:val="00FF3844"/>
    <w:rsid w:val="00FF3DE0"/>
    <w:rsid w:val="00FF41B9"/>
    <w:rsid w:val="00FF4845"/>
    <w:rsid w:val="00FF4CDC"/>
    <w:rsid w:val="00FF63B9"/>
    <w:rsid w:val="00FF6FE5"/>
    <w:rsid w:val="00FF7D6A"/>
    <w:rsid w:val="00FF7E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053EC"/>
  <w15:docId w15:val="{2169EADE-4349-49F6-BF1B-25445DE8A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73F6"/>
  </w:style>
  <w:style w:type="paragraph" w:styleId="Heading1">
    <w:name w:val="heading 1"/>
    <w:basedOn w:val="Normal"/>
    <w:link w:val="Heading1Char"/>
    <w:uiPriority w:val="9"/>
    <w:qFormat/>
    <w:rsid w:val="00AE51B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97787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5">
    <w:name w:val="heading 5"/>
    <w:basedOn w:val="Normal"/>
    <w:next w:val="Normal"/>
    <w:link w:val="Heading5Char"/>
    <w:uiPriority w:val="9"/>
    <w:semiHidden/>
    <w:unhideWhenUsed/>
    <w:qFormat/>
    <w:rsid w:val="00AE51BD"/>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56B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6B0A"/>
    <w:rPr>
      <w:rFonts w:ascii="Tahoma" w:hAnsi="Tahoma" w:cs="Tahoma"/>
      <w:sz w:val="16"/>
      <w:szCs w:val="16"/>
    </w:rPr>
  </w:style>
  <w:style w:type="character" w:styleId="Hyperlink">
    <w:name w:val="Hyperlink"/>
    <w:basedOn w:val="DefaultParagraphFont"/>
    <w:uiPriority w:val="99"/>
    <w:unhideWhenUsed/>
    <w:rsid w:val="003E0373"/>
    <w:rPr>
      <w:color w:val="0000FF" w:themeColor="hyperlink"/>
      <w:u w:val="single"/>
    </w:rPr>
  </w:style>
  <w:style w:type="character" w:customStyle="1" w:styleId="Heading1Char">
    <w:name w:val="Heading 1 Char"/>
    <w:basedOn w:val="DefaultParagraphFont"/>
    <w:link w:val="Heading1"/>
    <w:uiPriority w:val="9"/>
    <w:rsid w:val="00AE51BD"/>
    <w:rPr>
      <w:rFonts w:ascii="Times New Roman" w:eastAsia="Times New Roman" w:hAnsi="Times New Roman" w:cs="Times New Roman"/>
      <w:b/>
      <w:bCs/>
      <w:kern w:val="36"/>
      <w:sz w:val="48"/>
      <w:szCs w:val="48"/>
    </w:rPr>
  </w:style>
  <w:style w:type="character" w:customStyle="1" w:styleId="Heading5Char">
    <w:name w:val="Heading 5 Char"/>
    <w:basedOn w:val="DefaultParagraphFont"/>
    <w:link w:val="Heading5"/>
    <w:uiPriority w:val="9"/>
    <w:semiHidden/>
    <w:rsid w:val="00AE51BD"/>
    <w:rPr>
      <w:rFonts w:asciiTheme="majorHAnsi" w:eastAsiaTheme="majorEastAsia" w:hAnsiTheme="majorHAnsi" w:cstheme="majorBidi"/>
      <w:color w:val="243F60" w:themeColor="accent1" w:themeShade="7F"/>
    </w:rPr>
  </w:style>
  <w:style w:type="paragraph" w:styleId="NormalWeb">
    <w:name w:val="Normal (Web)"/>
    <w:basedOn w:val="Normal"/>
    <w:uiPriority w:val="99"/>
    <w:unhideWhenUsed/>
    <w:rsid w:val="00AE51B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131B83"/>
  </w:style>
  <w:style w:type="character" w:styleId="FollowedHyperlink">
    <w:name w:val="FollowedHyperlink"/>
    <w:basedOn w:val="DefaultParagraphFont"/>
    <w:uiPriority w:val="99"/>
    <w:semiHidden/>
    <w:unhideWhenUsed/>
    <w:rsid w:val="00027C98"/>
    <w:rPr>
      <w:color w:val="800080" w:themeColor="followedHyperlink"/>
      <w:u w:val="single"/>
    </w:rPr>
  </w:style>
  <w:style w:type="paragraph" w:styleId="ListParagraph">
    <w:name w:val="List Paragraph"/>
    <w:basedOn w:val="Normal"/>
    <w:uiPriority w:val="34"/>
    <w:qFormat/>
    <w:rsid w:val="003179BB"/>
    <w:pPr>
      <w:ind w:left="720"/>
      <w:contextualSpacing/>
    </w:pPr>
  </w:style>
  <w:style w:type="table" w:styleId="TableGrid">
    <w:name w:val="Table Grid"/>
    <w:basedOn w:val="TableNormal"/>
    <w:uiPriority w:val="59"/>
    <w:rsid w:val="007D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60A2A"/>
    <w:rPr>
      <w:color w:val="808080"/>
      <w:shd w:val="clear" w:color="auto" w:fill="E6E6E6"/>
    </w:rPr>
  </w:style>
  <w:style w:type="character" w:customStyle="1" w:styleId="UnresolvedMention2">
    <w:name w:val="Unresolved Mention2"/>
    <w:basedOn w:val="DefaultParagraphFont"/>
    <w:uiPriority w:val="99"/>
    <w:semiHidden/>
    <w:unhideWhenUsed/>
    <w:rsid w:val="00E6724D"/>
    <w:rPr>
      <w:color w:val="808080"/>
      <w:shd w:val="clear" w:color="auto" w:fill="E6E6E6"/>
    </w:rPr>
  </w:style>
  <w:style w:type="character" w:customStyle="1" w:styleId="UnresolvedMention3">
    <w:name w:val="Unresolved Mention3"/>
    <w:basedOn w:val="DefaultParagraphFont"/>
    <w:uiPriority w:val="99"/>
    <w:semiHidden/>
    <w:unhideWhenUsed/>
    <w:rsid w:val="008208E9"/>
    <w:rPr>
      <w:color w:val="808080"/>
      <w:shd w:val="clear" w:color="auto" w:fill="E6E6E6"/>
    </w:rPr>
  </w:style>
  <w:style w:type="paragraph" w:styleId="Header">
    <w:name w:val="header"/>
    <w:basedOn w:val="Normal"/>
    <w:link w:val="HeaderChar"/>
    <w:uiPriority w:val="99"/>
    <w:unhideWhenUsed/>
    <w:rsid w:val="003F77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77E1"/>
  </w:style>
  <w:style w:type="paragraph" w:styleId="Footer">
    <w:name w:val="footer"/>
    <w:basedOn w:val="Normal"/>
    <w:link w:val="FooterChar"/>
    <w:uiPriority w:val="99"/>
    <w:unhideWhenUsed/>
    <w:rsid w:val="003F77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77E1"/>
  </w:style>
  <w:style w:type="character" w:customStyle="1" w:styleId="UnresolvedMention4">
    <w:name w:val="Unresolved Mention4"/>
    <w:basedOn w:val="DefaultParagraphFont"/>
    <w:uiPriority w:val="99"/>
    <w:semiHidden/>
    <w:unhideWhenUsed/>
    <w:rsid w:val="00DD51E5"/>
    <w:rPr>
      <w:color w:val="605E5C"/>
      <w:shd w:val="clear" w:color="auto" w:fill="E1DFDD"/>
    </w:rPr>
  </w:style>
  <w:style w:type="paragraph" w:styleId="NoSpacing">
    <w:name w:val="No Spacing"/>
    <w:uiPriority w:val="1"/>
    <w:qFormat/>
    <w:rsid w:val="000C0C1B"/>
    <w:pPr>
      <w:spacing w:after="0" w:line="240" w:lineRule="auto"/>
    </w:pPr>
  </w:style>
  <w:style w:type="character" w:customStyle="1" w:styleId="Heading2Char">
    <w:name w:val="Heading 2 Char"/>
    <w:basedOn w:val="DefaultParagraphFont"/>
    <w:link w:val="Heading2"/>
    <w:uiPriority w:val="9"/>
    <w:semiHidden/>
    <w:rsid w:val="0097787C"/>
    <w:rPr>
      <w:rFonts w:asciiTheme="majorHAnsi" w:eastAsiaTheme="majorEastAsia" w:hAnsiTheme="majorHAnsi" w:cstheme="majorBidi"/>
      <w:b/>
      <w:bCs/>
      <w:color w:val="4F81BD" w:themeColor="accent1"/>
      <w:sz w:val="26"/>
      <w:szCs w:val="26"/>
    </w:rPr>
  </w:style>
  <w:style w:type="character" w:customStyle="1" w:styleId="UnresolvedMention5">
    <w:name w:val="Unresolved Mention5"/>
    <w:basedOn w:val="DefaultParagraphFont"/>
    <w:uiPriority w:val="99"/>
    <w:semiHidden/>
    <w:unhideWhenUsed/>
    <w:rsid w:val="00DA042A"/>
    <w:rPr>
      <w:color w:val="605E5C"/>
      <w:shd w:val="clear" w:color="auto" w:fill="E1DFDD"/>
    </w:rPr>
  </w:style>
  <w:style w:type="character" w:styleId="Strong">
    <w:name w:val="Strong"/>
    <w:basedOn w:val="DefaultParagraphFont"/>
    <w:uiPriority w:val="22"/>
    <w:qFormat/>
    <w:rsid w:val="00E66A2A"/>
    <w:rPr>
      <w:b/>
      <w:bCs/>
    </w:rPr>
  </w:style>
  <w:style w:type="character" w:customStyle="1" w:styleId="UnresolvedMention6">
    <w:name w:val="Unresolved Mention6"/>
    <w:basedOn w:val="DefaultParagraphFont"/>
    <w:uiPriority w:val="99"/>
    <w:semiHidden/>
    <w:unhideWhenUsed/>
    <w:rsid w:val="005F1A6D"/>
    <w:rPr>
      <w:color w:val="605E5C"/>
      <w:shd w:val="clear" w:color="auto" w:fill="E1DFDD"/>
    </w:rPr>
  </w:style>
  <w:style w:type="paragraph" w:customStyle="1" w:styleId="Default">
    <w:name w:val="Default"/>
    <w:rsid w:val="00FC69F0"/>
    <w:pPr>
      <w:spacing w:after="0" w:line="240" w:lineRule="auto"/>
    </w:pPr>
    <w:rPr>
      <w:rFonts w:ascii="Helvetica" w:eastAsia="Arial Unicode MS" w:hAnsi="Helvetica" w:cs="Arial Unicode MS"/>
      <w:color w:val="000000"/>
    </w:rPr>
  </w:style>
  <w:style w:type="character" w:customStyle="1" w:styleId="UnresolvedMention7">
    <w:name w:val="Unresolved Mention7"/>
    <w:basedOn w:val="DefaultParagraphFont"/>
    <w:uiPriority w:val="99"/>
    <w:semiHidden/>
    <w:unhideWhenUsed/>
    <w:rsid w:val="002872F0"/>
    <w:rPr>
      <w:color w:val="605E5C"/>
      <w:shd w:val="clear" w:color="auto" w:fill="E1DFDD"/>
    </w:rPr>
  </w:style>
  <w:style w:type="character" w:customStyle="1" w:styleId="lt-line-clampraw-line">
    <w:name w:val="lt-line-clamp__raw-line"/>
    <w:basedOn w:val="DefaultParagraphFont"/>
    <w:rsid w:val="00345DC2"/>
  </w:style>
  <w:style w:type="character" w:styleId="UnresolvedMention">
    <w:name w:val="Unresolved Mention"/>
    <w:basedOn w:val="DefaultParagraphFont"/>
    <w:uiPriority w:val="99"/>
    <w:semiHidden/>
    <w:unhideWhenUsed/>
    <w:rsid w:val="00D80950"/>
    <w:rPr>
      <w:color w:val="605E5C"/>
      <w:shd w:val="clear" w:color="auto" w:fill="E1DFDD"/>
    </w:rPr>
  </w:style>
  <w:style w:type="paragraph" w:customStyle="1" w:styleId="xmsonormal">
    <w:name w:val="x_msonormal"/>
    <w:basedOn w:val="Normal"/>
    <w:rsid w:val="008F418F"/>
    <w:pPr>
      <w:spacing w:after="0" w:line="240" w:lineRule="auto"/>
    </w:pPr>
    <w:rPr>
      <w:rFonts w:ascii="Calibri" w:hAnsi="Calibri" w:cs="Calibri"/>
    </w:rPr>
  </w:style>
  <w:style w:type="character" w:styleId="CommentReference">
    <w:name w:val="annotation reference"/>
    <w:basedOn w:val="DefaultParagraphFont"/>
    <w:uiPriority w:val="99"/>
    <w:semiHidden/>
    <w:unhideWhenUsed/>
    <w:rsid w:val="009F48E3"/>
    <w:rPr>
      <w:sz w:val="16"/>
      <w:szCs w:val="16"/>
    </w:rPr>
  </w:style>
  <w:style w:type="paragraph" w:styleId="CommentText">
    <w:name w:val="annotation text"/>
    <w:basedOn w:val="Normal"/>
    <w:link w:val="CommentTextChar"/>
    <w:uiPriority w:val="99"/>
    <w:semiHidden/>
    <w:unhideWhenUsed/>
    <w:rsid w:val="009F48E3"/>
    <w:pPr>
      <w:spacing w:line="240" w:lineRule="auto"/>
    </w:pPr>
    <w:rPr>
      <w:sz w:val="20"/>
      <w:szCs w:val="20"/>
    </w:rPr>
  </w:style>
  <w:style w:type="character" w:customStyle="1" w:styleId="CommentTextChar">
    <w:name w:val="Comment Text Char"/>
    <w:basedOn w:val="DefaultParagraphFont"/>
    <w:link w:val="CommentText"/>
    <w:uiPriority w:val="99"/>
    <w:semiHidden/>
    <w:rsid w:val="009F48E3"/>
    <w:rPr>
      <w:sz w:val="20"/>
      <w:szCs w:val="20"/>
    </w:rPr>
  </w:style>
  <w:style w:type="paragraph" w:styleId="CommentSubject">
    <w:name w:val="annotation subject"/>
    <w:basedOn w:val="CommentText"/>
    <w:next w:val="CommentText"/>
    <w:link w:val="CommentSubjectChar"/>
    <w:uiPriority w:val="99"/>
    <w:semiHidden/>
    <w:unhideWhenUsed/>
    <w:rsid w:val="009F48E3"/>
    <w:rPr>
      <w:b/>
      <w:bCs/>
    </w:rPr>
  </w:style>
  <w:style w:type="character" w:customStyle="1" w:styleId="CommentSubjectChar">
    <w:name w:val="Comment Subject Char"/>
    <w:basedOn w:val="CommentTextChar"/>
    <w:link w:val="CommentSubject"/>
    <w:uiPriority w:val="99"/>
    <w:semiHidden/>
    <w:rsid w:val="009F48E3"/>
    <w:rPr>
      <w:b/>
      <w:bCs/>
      <w:sz w:val="20"/>
      <w:szCs w:val="20"/>
    </w:rPr>
  </w:style>
  <w:style w:type="character" w:customStyle="1" w:styleId="d2edcug0">
    <w:name w:val="d2edcug0"/>
    <w:basedOn w:val="DefaultParagraphFont"/>
    <w:rsid w:val="00045254"/>
  </w:style>
  <w:style w:type="character" w:styleId="Emphasis">
    <w:name w:val="Emphasis"/>
    <w:basedOn w:val="DefaultParagraphFont"/>
    <w:uiPriority w:val="20"/>
    <w:qFormat/>
    <w:rsid w:val="008B72E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5129">
      <w:bodyDiv w:val="1"/>
      <w:marLeft w:val="0"/>
      <w:marRight w:val="0"/>
      <w:marTop w:val="0"/>
      <w:marBottom w:val="0"/>
      <w:divBdr>
        <w:top w:val="none" w:sz="0" w:space="0" w:color="auto"/>
        <w:left w:val="none" w:sz="0" w:space="0" w:color="auto"/>
        <w:bottom w:val="none" w:sz="0" w:space="0" w:color="auto"/>
        <w:right w:val="none" w:sz="0" w:space="0" w:color="auto"/>
      </w:divBdr>
    </w:div>
    <w:div w:id="30542112">
      <w:bodyDiv w:val="1"/>
      <w:marLeft w:val="0"/>
      <w:marRight w:val="0"/>
      <w:marTop w:val="0"/>
      <w:marBottom w:val="0"/>
      <w:divBdr>
        <w:top w:val="none" w:sz="0" w:space="0" w:color="auto"/>
        <w:left w:val="none" w:sz="0" w:space="0" w:color="auto"/>
        <w:bottom w:val="none" w:sz="0" w:space="0" w:color="auto"/>
        <w:right w:val="none" w:sz="0" w:space="0" w:color="auto"/>
      </w:divBdr>
    </w:div>
    <w:div w:id="51200470">
      <w:bodyDiv w:val="1"/>
      <w:marLeft w:val="0"/>
      <w:marRight w:val="0"/>
      <w:marTop w:val="0"/>
      <w:marBottom w:val="0"/>
      <w:divBdr>
        <w:top w:val="none" w:sz="0" w:space="0" w:color="auto"/>
        <w:left w:val="none" w:sz="0" w:space="0" w:color="auto"/>
        <w:bottom w:val="none" w:sz="0" w:space="0" w:color="auto"/>
        <w:right w:val="none" w:sz="0" w:space="0" w:color="auto"/>
      </w:divBdr>
    </w:div>
    <w:div w:id="52772589">
      <w:bodyDiv w:val="1"/>
      <w:marLeft w:val="0"/>
      <w:marRight w:val="0"/>
      <w:marTop w:val="0"/>
      <w:marBottom w:val="0"/>
      <w:divBdr>
        <w:top w:val="none" w:sz="0" w:space="0" w:color="auto"/>
        <w:left w:val="none" w:sz="0" w:space="0" w:color="auto"/>
        <w:bottom w:val="none" w:sz="0" w:space="0" w:color="auto"/>
        <w:right w:val="none" w:sz="0" w:space="0" w:color="auto"/>
      </w:divBdr>
    </w:div>
    <w:div w:id="78210775">
      <w:bodyDiv w:val="1"/>
      <w:marLeft w:val="0"/>
      <w:marRight w:val="0"/>
      <w:marTop w:val="0"/>
      <w:marBottom w:val="0"/>
      <w:divBdr>
        <w:top w:val="none" w:sz="0" w:space="0" w:color="auto"/>
        <w:left w:val="none" w:sz="0" w:space="0" w:color="auto"/>
        <w:bottom w:val="none" w:sz="0" w:space="0" w:color="auto"/>
        <w:right w:val="none" w:sz="0" w:space="0" w:color="auto"/>
      </w:divBdr>
    </w:div>
    <w:div w:id="85082298">
      <w:bodyDiv w:val="1"/>
      <w:marLeft w:val="0"/>
      <w:marRight w:val="0"/>
      <w:marTop w:val="0"/>
      <w:marBottom w:val="0"/>
      <w:divBdr>
        <w:top w:val="none" w:sz="0" w:space="0" w:color="auto"/>
        <w:left w:val="none" w:sz="0" w:space="0" w:color="auto"/>
        <w:bottom w:val="none" w:sz="0" w:space="0" w:color="auto"/>
        <w:right w:val="none" w:sz="0" w:space="0" w:color="auto"/>
      </w:divBdr>
    </w:div>
    <w:div w:id="136336736">
      <w:bodyDiv w:val="1"/>
      <w:marLeft w:val="0"/>
      <w:marRight w:val="0"/>
      <w:marTop w:val="0"/>
      <w:marBottom w:val="0"/>
      <w:divBdr>
        <w:top w:val="none" w:sz="0" w:space="0" w:color="auto"/>
        <w:left w:val="none" w:sz="0" w:space="0" w:color="auto"/>
        <w:bottom w:val="none" w:sz="0" w:space="0" w:color="auto"/>
        <w:right w:val="none" w:sz="0" w:space="0" w:color="auto"/>
      </w:divBdr>
    </w:div>
    <w:div w:id="151993801">
      <w:bodyDiv w:val="1"/>
      <w:marLeft w:val="0"/>
      <w:marRight w:val="0"/>
      <w:marTop w:val="0"/>
      <w:marBottom w:val="0"/>
      <w:divBdr>
        <w:top w:val="none" w:sz="0" w:space="0" w:color="auto"/>
        <w:left w:val="none" w:sz="0" w:space="0" w:color="auto"/>
        <w:bottom w:val="none" w:sz="0" w:space="0" w:color="auto"/>
        <w:right w:val="none" w:sz="0" w:space="0" w:color="auto"/>
      </w:divBdr>
    </w:div>
    <w:div w:id="177931590">
      <w:bodyDiv w:val="1"/>
      <w:marLeft w:val="0"/>
      <w:marRight w:val="0"/>
      <w:marTop w:val="0"/>
      <w:marBottom w:val="0"/>
      <w:divBdr>
        <w:top w:val="none" w:sz="0" w:space="0" w:color="auto"/>
        <w:left w:val="none" w:sz="0" w:space="0" w:color="auto"/>
        <w:bottom w:val="none" w:sz="0" w:space="0" w:color="auto"/>
        <w:right w:val="none" w:sz="0" w:space="0" w:color="auto"/>
      </w:divBdr>
    </w:div>
    <w:div w:id="212429799">
      <w:bodyDiv w:val="1"/>
      <w:marLeft w:val="0"/>
      <w:marRight w:val="0"/>
      <w:marTop w:val="0"/>
      <w:marBottom w:val="0"/>
      <w:divBdr>
        <w:top w:val="none" w:sz="0" w:space="0" w:color="auto"/>
        <w:left w:val="none" w:sz="0" w:space="0" w:color="auto"/>
        <w:bottom w:val="none" w:sz="0" w:space="0" w:color="auto"/>
        <w:right w:val="none" w:sz="0" w:space="0" w:color="auto"/>
      </w:divBdr>
    </w:div>
    <w:div w:id="236208540">
      <w:bodyDiv w:val="1"/>
      <w:marLeft w:val="0"/>
      <w:marRight w:val="0"/>
      <w:marTop w:val="0"/>
      <w:marBottom w:val="0"/>
      <w:divBdr>
        <w:top w:val="none" w:sz="0" w:space="0" w:color="auto"/>
        <w:left w:val="none" w:sz="0" w:space="0" w:color="auto"/>
        <w:bottom w:val="none" w:sz="0" w:space="0" w:color="auto"/>
        <w:right w:val="none" w:sz="0" w:space="0" w:color="auto"/>
      </w:divBdr>
    </w:div>
    <w:div w:id="285430514">
      <w:bodyDiv w:val="1"/>
      <w:marLeft w:val="0"/>
      <w:marRight w:val="0"/>
      <w:marTop w:val="0"/>
      <w:marBottom w:val="0"/>
      <w:divBdr>
        <w:top w:val="none" w:sz="0" w:space="0" w:color="auto"/>
        <w:left w:val="none" w:sz="0" w:space="0" w:color="auto"/>
        <w:bottom w:val="none" w:sz="0" w:space="0" w:color="auto"/>
        <w:right w:val="none" w:sz="0" w:space="0" w:color="auto"/>
      </w:divBdr>
    </w:div>
    <w:div w:id="339165514">
      <w:bodyDiv w:val="1"/>
      <w:marLeft w:val="0"/>
      <w:marRight w:val="0"/>
      <w:marTop w:val="0"/>
      <w:marBottom w:val="0"/>
      <w:divBdr>
        <w:top w:val="none" w:sz="0" w:space="0" w:color="auto"/>
        <w:left w:val="none" w:sz="0" w:space="0" w:color="auto"/>
        <w:bottom w:val="none" w:sz="0" w:space="0" w:color="auto"/>
        <w:right w:val="none" w:sz="0" w:space="0" w:color="auto"/>
      </w:divBdr>
    </w:div>
    <w:div w:id="353774632">
      <w:bodyDiv w:val="1"/>
      <w:marLeft w:val="0"/>
      <w:marRight w:val="0"/>
      <w:marTop w:val="0"/>
      <w:marBottom w:val="0"/>
      <w:divBdr>
        <w:top w:val="none" w:sz="0" w:space="0" w:color="auto"/>
        <w:left w:val="none" w:sz="0" w:space="0" w:color="auto"/>
        <w:bottom w:val="none" w:sz="0" w:space="0" w:color="auto"/>
        <w:right w:val="none" w:sz="0" w:space="0" w:color="auto"/>
      </w:divBdr>
    </w:div>
    <w:div w:id="386416600">
      <w:bodyDiv w:val="1"/>
      <w:marLeft w:val="0"/>
      <w:marRight w:val="0"/>
      <w:marTop w:val="0"/>
      <w:marBottom w:val="0"/>
      <w:divBdr>
        <w:top w:val="none" w:sz="0" w:space="0" w:color="auto"/>
        <w:left w:val="none" w:sz="0" w:space="0" w:color="auto"/>
        <w:bottom w:val="none" w:sz="0" w:space="0" w:color="auto"/>
        <w:right w:val="none" w:sz="0" w:space="0" w:color="auto"/>
      </w:divBdr>
    </w:div>
    <w:div w:id="389840609">
      <w:bodyDiv w:val="1"/>
      <w:marLeft w:val="0"/>
      <w:marRight w:val="0"/>
      <w:marTop w:val="0"/>
      <w:marBottom w:val="0"/>
      <w:divBdr>
        <w:top w:val="none" w:sz="0" w:space="0" w:color="auto"/>
        <w:left w:val="none" w:sz="0" w:space="0" w:color="auto"/>
        <w:bottom w:val="none" w:sz="0" w:space="0" w:color="auto"/>
        <w:right w:val="none" w:sz="0" w:space="0" w:color="auto"/>
      </w:divBdr>
    </w:div>
    <w:div w:id="517158446">
      <w:bodyDiv w:val="1"/>
      <w:marLeft w:val="0"/>
      <w:marRight w:val="0"/>
      <w:marTop w:val="0"/>
      <w:marBottom w:val="0"/>
      <w:divBdr>
        <w:top w:val="none" w:sz="0" w:space="0" w:color="auto"/>
        <w:left w:val="none" w:sz="0" w:space="0" w:color="auto"/>
        <w:bottom w:val="none" w:sz="0" w:space="0" w:color="auto"/>
        <w:right w:val="none" w:sz="0" w:space="0" w:color="auto"/>
      </w:divBdr>
    </w:div>
    <w:div w:id="583490033">
      <w:bodyDiv w:val="1"/>
      <w:marLeft w:val="0"/>
      <w:marRight w:val="0"/>
      <w:marTop w:val="0"/>
      <w:marBottom w:val="0"/>
      <w:divBdr>
        <w:top w:val="none" w:sz="0" w:space="0" w:color="auto"/>
        <w:left w:val="none" w:sz="0" w:space="0" w:color="auto"/>
        <w:bottom w:val="none" w:sz="0" w:space="0" w:color="auto"/>
        <w:right w:val="none" w:sz="0" w:space="0" w:color="auto"/>
      </w:divBdr>
    </w:div>
    <w:div w:id="621305189">
      <w:bodyDiv w:val="1"/>
      <w:marLeft w:val="0"/>
      <w:marRight w:val="0"/>
      <w:marTop w:val="0"/>
      <w:marBottom w:val="0"/>
      <w:divBdr>
        <w:top w:val="none" w:sz="0" w:space="0" w:color="auto"/>
        <w:left w:val="none" w:sz="0" w:space="0" w:color="auto"/>
        <w:bottom w:val="none" w:sz="0" w:space="0" w:color="auto"/>
        <w:right w:val="none" w:sz="0" w:space="0" w:color="auto"/>
      </w:divBdr>
    </w:div>
    <w:div w:id="629866781">
      <w:bodyDiv w:val="1"/>
      <w:marLeft w:val="0"/>
      <w:marRight w:val="0"/>
      <w:marTop w:val="0"/>
      <w:marBottom w:val="0"/>
      <w:divBdr>
        <w:top w:val="none" w:sz="0" w:space="0" w:color="auto"/>
        <w:left w:val="none" w:sz="0" w:space="0" w:color="auto"/>
        <w:bottom w:val="none" w:sz="0" w:space="0" w:color="auto"/>
        <w:right w:val="none" w:sz="0" w:space="0" w:color="auto"/>
      </w:divBdr>
    </w:div>
    <w:div w:id="645623881">
      <w:bodyDiv w:val="1"/>
      <w:marLeft w:val="0"/>
      <w:marRight w:val="0"/>
      <w:marTop w:val="0"/>
      <w:marBottom w:val="0"/>
      <w:divBdr>
        <w:top w:val="none" w:sz="0" w:space="0" w:color="auto"/>
        <w:left w:val="none" w:sz="0" w:space="0" w:color="auto"/>
        <w:bottom w:val="none" w:sz="0" w:space="0" w:color="auto"/>
        <w:right w:val="none" w:sz="0" w:space="0" w:color="auto"/>
      </w:divBdr>
    </w:div>
    <w:div w:id="701519829">
      <w:bodyDiv w:val="1"/>
      <w:marLeft w:val="0"/>
      <w:marRight w:val="0"/>
      <w:marTop w:val="0"/>
      <w:marBottom w:val="0"/>
      <w:divBdr>
        <w:top w:val="none" w:sz="0" w:space="0" w:color="auto"/>
        <w:left w:val="none" w:sz="0" w:space="0" w:color="auto"/>
        <w:bottom w:val="none" w:sz="0" w:space="0" w:color="auto"/>
        <w:right w:val="none" w:sz="0" w:space="0" w:color="auto"/>
      </w:divBdr>
    </w:div>
    <w:div w:id="722141970">
      <w:bodyDiv w:val="1"/>
      <w:marLeft w:val="0"/>
      <w:marRight w:val="0"/>
      <w:marTop w:val="0"/>
      <w:marBottom w:val="0"/>
      <w:divBdr>
        <w:top w:val="none" w:sz="0" w:space="0" w:color="auto"/>
        <w:left w:val="none" w:sz="0" w:space="0" w:color="auto"/>
        <w:bottom w:val="none" w:sz="0" w:space="0" w:color="auto"/>
        <w:right w:val="none" w:sz="0" w:space="0" w:color="auto"/>
      </w:divBdr>
    </w:div>
    <w:div w:id="723338639">
      <w:bodyDiv w:val="1"/>
      <w:marLeft w:val="0"/>
      <w:marRight w:val="0"/>
      <w:marTop w:val="0"/>
      <w:marBottom w:val="0"/>
      <w:divBdr>
        <w:top w:val="none" w:sz="0" w:space="0" w:color="auto"/>
        <w:left w:val="none" w:sz="0" w:space="0" w:color="auto"/>
        <w:bottom w:val="none" w:sz="0" w:space="0" w:color="auto"/>
        <w:right w:val="none" w:sz="0" w:space="0" w:color="auto"/>
      </w:divBdr>
    </w:div>
    <w:div w:id="755438556">
      <w:bodyDiv w:val="1"/>
      <w:marLeft w:val="0"/>
      <w:marRight w:val="0"/>
      <w:marTop w:val="0"/>
      <w:marBottom w:val="0"/>
      <w:divBdr>
        <w:top w:val="none" w:sz="0" w:space="0" w:color="auto"/>
        <w:left w:val="none" w:sz="0" w:space="0" w:color="auto"/>
        <w:bottom w:val="none" w:sz="0" w:space="0" w:color="auto"/>
        <w:right w:val="none" w:sz="0" w:space="0" w:color="auto"/>
      </w:divBdr>
    </w:div>
    <w:div w:id="776365568">
      <w:bodyDiv w:val="1"/>
      <w:marLeft w:val="0"/>
      <w:marRight w:val="0"/>
      <w:marTop w:val="0"/>
      <w:marBottom w:val="0"/>
      <w:divBdr>
        <w:top w:val="none" w:sz="0" w:space="0" w:color="auto"/>
        <w:left w:val="none" w:sz="0" w:space="0" w:color="auto"/>
        <w:bottom w:val="none" w:sz="0" w:space="0" w:color="auto"/>
        <w:right w:val="none" w:sz="0" w:space="0" w:color="auto"/>
      </w:divBdr>
    </w:div>
    <w:div w:id="795953618">
      <w:bodyDiv w:val="1"/>
      <w:marLeft w:val="0"/>
      <w:marRight w:val="0"/>
      <w:marTop w:val="0"/>
      <w:marBottom w:val="0"/>
      <w:divBdr>
        <w:top w:val="none" w:sz="0" w:space="0" w:color="auto"/>
        <w:left w:val="none" w:sz="0" w:space="0" w:color="auto"/>
        <w:bottom w:val="none" w:sz="0" w:space="0" w:color="auto"/>
        <w:right w:val="none" w:sz="0" w:space="0" w:color="auto"/>
      </w:divBdr>
    </w:div>
    <w:div w:id="941378366">
      <w:bodyDiv w:val="1"/>
      <w:marLeft w:val="0"/>
      <w:marRight w:val="0"/>
      <w:marTop w:val="0"/>
      <w:marBottom w:val="0"/>
      <w:divBdr>
        <w:top w:val="none" w:sz="0" w:space="0" w:color="auto"/>
        <w:left w:val="none" w:sz="0" w:space="0" w:color="auto"/>
        <w:bottom w:val="none" w:sz="0" w:space="0" w:color="auto"/>
        <w:right w:val="none" w:sz="0" w:space="0" w:color="auto"/>
      </w:divBdr>
    </w:div>
    <w:div w:id="967007800">
      <w:bodyDiv w:val="1"/>
      <w:marLeft w:val="0"/>
      <w:marRight w:val="0"/>
      <w:marTop w:val="0"/>
      <w:marBottom w:val="0"/>
      <w:divBdr>
        <w:top w:val="none" w:sz="0" w:space="0" w:color="auto"/>
        <w:left w:val="none" w:sz="0" w:space="0" w:color="auto"/>
        <w:bottom w:val="none" w:sz="0" w:space="0" w:color="auto"/>
        <w:right w:val="none" w:sz="0" w:space="0" w:color="auto"/>
      </w:divBdr>
    </w:div>
    <w:div w:id="990452079">
      <w:bodyDiv w:val="1"/>
      <w:marLeft w:val="0"/>
      <w:marRight w:val="0"/>
      <w:marTop w:val="0"/>
      <w:marBottom w:val="0"/>
      <w:divBdr>
        <w:top w:val="none" w:sz="0" w:space="0" w:color="auto"/>
        <w:left w:val="none" w:sz="0" w:space="0" w:color="auto"/>
        <w:bottom w:val="none" w:sz="0" w:space="0" w:color="auto"/>
        <w:right w:val="none" w:sz="0" w:space="0" w:color="auto"/>
      </w:divBdr>
      <w:divsChild>
        <w:div w:id="1556547440">
          <w:marLeft w:val="0"/>
          <w:marRight w:val="0"/>
          <w:marTop w:val="0"/>
          <w:marBottom w:val="0"/>
          <w:divBdr>
            <w:top w:val="none" w:sz="0" w:space="0" w:color="auto"/>
            <w:left w:val="none" w:sz="0" w:space="0" w:color="auto"/>
            <w:bottom w:val="none" w:sz="0" w:space="0" w:color="auto"/>
            <w:right w:val="none" w:sz="0" w:space="0" w:color="auto"/>
          </w:divBdr>
        </w:div>
        <w:div w:id="1048380918">
          <w:marLeft w:val="0"/>
          <w:marRight w:val="0"/>
          <w:marTop w:val="120"/>
          <w:marBottom w:val="0"/>
          <w:divBdr>
            <w:top w:val="none" w:sz="0" w:space="0" w:color="auto"/>
            <w:left w:val="none" w:sz="0" w:space="0" w:color="auto"/>
            <w:bottom w:val="none" w:sz="0" w:space="0" w:color="auto"/>
            <w:right w:val="none" w:sz="0" w:space="0" w:color="auto"/>
          </w:divBdr>
          <w:divsChild>
            <w:div w:id="1833059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09169">
      <w:bodyDiv w:val="1"/>
      <w:marLeft w:val="0"/>
      <w:marRight w:val="0"/>
      <w:marTop w:val="0"/>
      <w:marBottom w:val="0"/>
      <w:divBdr>
        <w:top w:val="none" w:sz="0" w:space="0" w:color="auto"/>
        <w:left w:val="none" w:sz="0" w:space="0" w:color="auto"/>
        <w:bottom w:val="none" w:sz="0" w:space="0" w:color="auto"/>
        <w:right w:val="none" w:sz="0" w:space="0" w:color="auto"/>
      </w:divBdr>
    </w:div>
    <w:div w:id="1009605046">
      <w:bodyDiv w:val="1"/>
      <w:marLeft w:val="0"/>
      <w:marRight w:val="0"/>
      <w:marTop w:val="0"/>
      <w:marBottom w:val="0"/>
      <w:divBdr>
        <w:top w:val="none" w:sz="0" w:space="0" w:color="auto"/>
        <w:left w:val="none" w:sz="0" w:space="0" w:color="auto"/>
        <w:bottom w:val="none" w:sz="0" w:space="0" w:color="auto"/>
        <w:right w:val="none" w:sz="0" w:space="0" w:color="auto"/>
      </w:divBdr>
    </w:div>
    <w:div w:id="1023240336">
      <w:bodyDiv w:val="1"/>
      <w:marLeft w:val="0"/>
      <w:marRight w:val="0"/>
      <w:marTop w:val="0"/>
      <w:marBottom w:val="0"/>
      <w:divBdr>
        <w:top w:val="none" w:sz="0" w:space="0" w:color="auto"/>
        <w:left w:val="none" w:sz="0" w:space="0" w:color="auto"/>
        <w:bottom w:val="none" w:sz="0" w:space="0" w:color="auto"/>
        <w:right w:val="none" w:sz="0" w:space="0" w:color="auto"/>
      </w:divBdr>
    </w:div>
    <w:div w:id="1049644315">
      <w:bodyDiv w:val="1"/>
      <w:marLeft w:val="0"/>
      <w:marRight w:val="0"/>
      <w:marTop w:val="0"/>
      <w:marBottom w:val="0"/>
      <w:divBdr>
        <w:top w:val="none" w:sz="0" w:space="0" w:color="auto"/>
        <w:left w:val="none" w:sz="0" w:space="0" w:color="auto"/>
        <w:bottom w:val="none" w:sz="0" w:space="0" w:color="auto"/>
        <w:right w:val="none" w:sz="0" w:space="0" w:color="auto"/>
      </w:divBdr>
    </w:div>
    <w:div w:id="1094128904">
      <w:bodyDiv w:val="1"/>
      <w:marLeft w:val="0"/>
      <w:marRight w:val="0"/>
      <w:marTop w:val="0"/>
      <w:marBottom w:val="0"/>
      <w:divBdr>
        <w:top w:val="none" w:sz="0" w:space="0" w:color="auto"/>
        <w:left w:val="none" w:sz="0" w:space="0" w:color="auto"/>
        <w:bottom w:val="none" w:sz="0" w:space="0" w:color="auto"/>
        <w:right w:val="none" w:sz="0" w:space="0" w:color="auto"/>
      </w:divBdr>
    </w:div>
    <w:div w:id="1100292339">
      <w:bodyDiv w:val="1"/>
      <w:marLeft w:val="0"/>
      <w:marRight w:val="0"/>
      <w:marTop w:val="0"/>
      <w:marBottom w:val="0"/>
      <w:divBdr>
        <w:top w:val="none" w:sz="0" w:space="0" w:color="auto"/>
        <w:left w:val="none" w:sz="0" w:space="0" w:color="auto"/>
        <w:bottom w:val="none" w:sz="0" w:space="0" w:color="auto"/>
        <w:right w:val="none" w:sz="0" w:space="0" w:color="auto"/>
      </w:divBdr>
    </w:div>
    <w:div w:id="1102606435">
      <w:bodyDiv w:val="1"/>
      <w:marLeft w:val="0"/>
      <w:marRight w:val="0"/>
      <w:marTop w:val="0"/>
      <w:marBottom w:val="0"/>
      <w:divBdr>
        <w:top w:val="none" w:sz="0" w:space="0" w:color="auto"/>
        <w:left w:val="none" w:sz="0" w:space="0" w:color="auto"/>
        <w:bottom w:val="none" w:sz="0" w:space="0" w:color="auto"/>
        <w:right w:val="none" w:sz="0" w:space="0" w:color="auto"/>
      </w:divBdr>
    </w:div>
    <w:div w:id="1113404556">
      <w:bodyDiv w:val="1"/>
      <w:marLeft w:val="0"/>
      <w:marRight w:val="0"/>
      <w:marTop w:val="0"/>
      <w:marBottom w:val="0"/>
      <w:divBdr>
        <w:top w:val="none" w:sz="0" w:space="0" w:color="auto"/>
        <w:left w:val="none" w:sz="0" w:space="0" w:color="auto"/>
        <w:bottom w:val="none" w:sz="0" w:space="0" w:color="auto"/>
        <w:right w:val="none" w:sz="0" w:space="0" w:color="auto"/>
      </w:divBdr>
    </w:div>
    <w:div w:id="1136532406">
      <w:bodyDiv w:val="1"/>
      <w:marLeft w:val="0"/>
      <w:marRight w:val="0"/>
      <w:marTop w:val="0"/>
      <w:marBottom w:val="0"/>
      <w:divBdr>
        <w:top w:val="none" w:sz="0" w:space="0" w:color="auto"/>
        <w:left w:val="none" w:sz="0" w:space="0" w:color="auto"/>
        <w:bottom w:val="none" w:sz="0" w:space="0" w:color="auto"/>
        <w:right w:val="none" w:sz="0" w:space="0" w:color="auto"/>
      </w:divBdr>
    </w:div>
    <w:div w:id="1175800980">
      <w:bodyDiv w:val="1"/>
      <w:marLeft w:val="0"/>
      <w:marRight w:val="0"/>
      <w:marTop w:val="0"/>
      <w:marBottom w:val="0"/>
      <w:divBdr>
        <w:top w:val="none" w:sz="0" w:space="0" w:color="auto"/>
        <w:left w:val="none" w:sz="0" w:space="0" w:color="auto"/>
        <w:bottom w:val="none" w:sz="0" w:space="0" w:color="auto"/>
        <w:right w:val="none" w:sz="0" w:space="0" w:color="auto"/>
      </w:divBdr>
    </w:div>
    <w:div w:id="1180394260">
      <w:bodyDiv w:val="1"/>
      <w:marLeft w:val="0"/>
      <w:marRight w:val="0"/>
      <w:marTop w:val="0"/>
      <w:marBottom w:val="0"/>
      <w:divBdr>
        <w:top w:val="none" w:sz="0" w:space="0" w:color="auto"/>
        <w:left w:val="none" w:sz="0" w:space="0" w:color="auto"/>
        <w:bottom w:val="none" w:sz="0" w:space="0" w:color="auto"/>
        <w:right w:val="none" w:sz="0" w:space="0" w:color="auto"/>
      </w:divBdr>
    </w:div>
    <w:div w:id="1207838746">
      <w:bodyDiv w:val="1"/>
      <w:marLeft w:val="0"/>
      <w:marRight w:val="0"/>
      <w:marTop w:val="0"/>
      <w:marBottom w:val="0"/>
      <w:divBdr>
        <w:top w:val="none" w:sz="0" w:space="0" w:color="auto"/>
        <w:left w:val="none" w:sz="0" w:space="0" w:color="auto"/>
        <w:bottom w:val="none" w:sz="0" w:space="0" w:color="auto"/>
        <w:right w:val="none" w:sz="0" w:space="0" w:color="auto"/>
      </w:divBdr>
    </w:div>
    <w:div w:id="1211649508">
      <w:bodyDiv w:val="1"/>
      <w:marLeft w:val="0"/>
      <w:marRight w:val="0"/>
      <w:marTop w:val="0"/>
      <w:marBottom w:val="0"/>
      <w:divBdr>
        <w:top w:val="none" w:sz="0" w:space="0" w:color="auto"/>
        <w:left w:val="none" w:sz="0" w:space="0" w:color="auto"/>
        <w:bottom w:val="none" w:sz="0" w:space="0" w:color="auto"/>
        <w:right w:val="none" w:sz="0" w:space="0" w:color="auto"/>
      </w:divBdr>
    </w:div>
    <w:div w:id="1270507528">
      <w:bodyDiv w:val="1"/>
      <w:marLeft w:val="0"/>
      <w:marRight w:val="0"/>
      <w:marTop w:val="0"/>
      <w:marBottom w:val="0"/>
      <w:divBdr>
        <w:top w:val="none" w:sz="0" w:space="0" w:color="auto"/>
        <w:left w:val="none" w:sz="0" w:space="0" w:color="auto"/>
        <w:bottom w:val="none" w:sz="0" w:space="0" w:color="auto"/>
        <w:right w:val="none" w:sz="0" w:space="0" w:color="auto"/>
      </w:divBdr>
    </w:div>
    <w:div w:id="1280797586">
      <w:bodyDiv w:val="1"/>
      <w:marLeft w:val="0"/>
      <w:marRight w:val="0"/>
      <w:marTop w:val="0"/>
      <w:marBottom w:val="0"/>
      <w:divBdr>
        <w:top w:val="none" w:sz="0" w:space="0" w:color="auto"/>
        <w:left w:val="none" w:sz="0" w:space="0" w:color="auto"/>
        <w:bottom w:val="none" w:sz="0" w:space="0" w:color="auto"/>
        <w:right w:val="none" w:sz="0" w:space="0" w:color="auto"/>
      </w:divBdr>
    </w:div>
    <w:div w:id="1288006619">
      <w:bodyDiv w:val="1"/>
      <w:marLeft w:val="0"/>
      <w:marRight w:val="0"/>
      <w:marTop w:val="0"/>
      <w:marBottom w:val="0"/>
      <w:divBdr>
        <w:top w:val="none" w:sz="0" w:space="0" w:color="auto"/>
        <w:left w:val="none" w:sz="0" w:space="0" w:color="auto"/>
        <w:bottom w:val="none" w:sz="0" w:space="0" w:color="auto"/>
        <w:right w:val="none" w:sz="0" w:space="0" w:color="auto"/>
      </w:divBdr>
    </w:div>
    <w:div w:id="1292245521">
      <w:bodyDiv w:val="1"/>
      <w:marLeft w:val="0"/>
      <w:marRight w:val="0"/>
      <w:marTop w:val="0"/>
      <w:marBottom w:val="0"/>
      <w:divBdr>
        <w:top w:val="none" w:sz="0" w:space="0" w:color="auto"/>
        <w:left w:val="none" w:sz="0" w:space="0" w:color="auto"/>
        <w:bottom w:val="none" w:sz="0" w:space="0" w:color="auto"/>
        <w:right w:val="none" w:sz="0" w:space="0" w:color="auto"/>
      </w:divBdr>
    </w:div>
    <w:div w:id="1295719119">
      <w:bodyDiv w:val="1"/>
      <w:marLeft w:val="0"/>
      <w:marRight w:val="0"/>
      <w:marTop w:val="0"/>
      <w:marBottom w:val="0"/>
      <w:divBdr>
        <w:top w:val="none" w:sz="0" w:space="0" w:color="auto"/>
        <w:left w:val="none" w:sz="0" w:space="0" w:color="auto"/>
        <w:bottom w:val="none" w:sz="0" w:space="0" w:color="auto"/>
        <w:right w:val="none" w:sz="0" w:space="0" w:color="auto"/>
      </w:divBdr>
    </w:div>
    <w:div w:id="1342702153">
      <w:bodyDiv w:val="1"/>
      <w:marLeft w:val="0"/>
      <w:marRight w:val="0"/>
      <w:marTop w:val="0"/>
      <w:marBottom w:val="0"/>
      <w:divBdr>
        <w:top w:val="none" w:sz="0" w:space="0" w:color="auto"/>
        <w:left w:val="none" w:sz="0" w:space="0" w:color="auto"/>
        <w:bottom w:val="none" w:sz="0" w:space="0" w:color="auto"/>
        <w:right w:val="none" w:sz="0" w:space="0" w:color="auto"/>
      </w:divBdr>
    </w:div>
    <w:div w:id="1354528089">
      <w:bodyDiv w:val="1"/>
      <w:marLeft w:val="0"/>
      <w:marRight w:val="0"/>
      <w:marTop w:val="0"/>
      <w:marBottom w:val="0"/>
      <w:divBdr>
        <w:top w:val="none" w:sz="0" w:space="0" w:color="auto"/>
        <w:left w:val="none" w:sz="0" w:space="0" w:color="auto"/>
        <w:bottom w:val="none" w:sz="0" w:space="0" w:color="auto"/>
        <w:right w:val="none" w:sz="0" w:space="0" w:color="auto"/>
      </w:divBdr>
    </w:div>
    <w:div w:id="1387796869">
      <w:bodyDiv w:val="1"/>
      <w:marLeft w:val="0"/>
      <w:marRight w:val="0"/>
      <w:marTop w:val="0"/>
      <w:marBottom w:val="0"/>
      <w:divBdr>
        <w:top w:val="none" w:sz="0" w:space="0" w:color="auto"/>
        <w:left w:val="none" w:sz="0" w:space="0" w:color="auto"/>
        <w:bottom w:val="none" w:sz="0" w:space="0" w:color="auto"/>
        <w:right w:val="none" w:sz="0" w:space="0" w:color="auto"/>
      </w:divBdr>
    </w:div>
    <w:div w:id="1443577351">
      <w:bodyDiv w:val="1"/>
      <w:marLeft w:val="0"/>
      <w:marRight w:val="0"/>
      <w:marTop w:val="0"/>
      <w:marBottom w:val="0"/>
      <w:divBdr>
        <w:top w:val="none" w:sz="0" w:space="0" w:color="auto"/>
        <w:left w:val="none" w:sz="0" w:space="0" w:color="auto"/>
        <w:bottom w:val="none" w:sz="0" w:space="0" w:color="auto"/>
        <w:right w:val="none" w:sz="0" w:space="0" w:color="auto"/>
      </w:divBdr>
    </w:div>
    <w:div w:id="1462575091">
      <w:bodyDiv w:val="1"/>
      <w:marLeft w:val="0"/>
      <w:marRight w:val="0"/>
      <w:marTop w:val="0"/>
      <w:marBottom w:val="0"/>
      <w:divBdr>
        <w:top w:val="none" w:sz="0" w:space="0" w:color="auto"/>
        <w:left w:val="none" w:sz="0" w:space="0" w:color="auto"/>
        <w:bottom w:val="none" w:sz="0" w:space="0" w:color="auto"/>
        <w:right w:val="none" w:sz="0" w:space="0" w:color="auto"/>
      </w:divBdr>
    </w:div>
    <w:div w:id="1486705911">
      <w:bodyDiv w:val="1"/>
      <w:marLeft w:val="0"/>
      <w:marRight w:val="0"/>
      <w:marTop w:val="0"/>
      <w:marBottom w:val="0"/>
      <w:divBdr>
        <w:top w:val="none" w:sz="0" w:space="0" w:color="auto"/>
        <w:left w:val="none" w:sz="0" w:space="0" w:color="auto"/>
        <w:bottom w:val="none" w:sz="0" w:space="0" w:color="auto"/>
        <w:right w:val="none" w:sz="0" w:space="0" w:color="auto"/>
      </w:divBdr>
    </w:div>
    <w:div w:id="1509364733">
      <w:bodyDiv w:val="1"/>
      <w:marLeft w:val="0"/>
      <w:marRight w:val="0"/>
      <w:marTop w:val="0"/>
      <w:marBottom w:val="0"/>
      <w:divBdr>
        <w:top w:val="none" w:sz="0" w:space="0" w:color="auto"/>
        <w:left w:val="none" w:sz="0" w:space="0" w:color="auto"/>
        <w:bottom w:val="none" w:sz="0" w:space="0" w:color="auto"/>
        <w:right w:val="none" w:sz="0" w:space="0" w:color="auto"/>
      </w:divBdr>
    </w:div>
    <w:div w:id="1554806041">
      <w:bodyDiv w:val="1"/>
      <w:marLeft w:val="0"/>
      <w:marRight w:val="0"/>
      <w:marTop w:val="0"/>
      <w:marBottom w:val="0"/>
      <w:divBdr>
        <w:top w:val="none" w:sz="0" w:space="0" w:color="auto"/>
        <w:left w:val="none" w:sz="0" w:space="0" w:color="auto"/>
        <w:bottom w:val="none" w:sz="0" w:space="0" w:color="auto"/>
        <w:right w:val="none" w:sz="0" w:space="0" w:color="auto"/>
      </w:divBdr>
    </w:div>
    <w:div w:id="1573151581">
      <w:bodyDiv w:val="1"/>
      <w:marLeft w:val="0"/>
      <w:marRight w:val="0"/>
      <w:marTop w:val="0"/>
      <w:marBottom w:val="0"/>
      <w:divBdr>
        <w:top w:val="none" w:sz="0" w:space="0" w:color="auto"/>
        <w:left w:val="none" w:sz="0" w:space="0" w:color="auto"/>
        <w:bottom w:val="none" w:sz="0" w:space="0" w:color="auto"/>
        <w:right w:val="none" w:sz="0" w:space="0" w:color="auto"/>
      </w:divBdr>
    </w:div>
    <w:div w:id="1588078879">
      <w:bodyDiv w:val="1"/>
      <w:marLeft w:val="0"/>
      <w:marRight w:val="0"/>
      <w:marTop w:val="0"/>
      <w:marBottom w:val="0"/>
      <w:divBdr>
        <w:top w:val="none" w:sz="0" w:space="0" w:color="auto"/>
        <w:left w:val="none" w:sz="0" w:space="0" w:color="auto"/>
        <w:bottom w:val="none" w:sz="0" w:space="0" w:color="auto"/>
        <w:right w:val="none" w:sz="0" w:space="0" w:color="auto"/>
      </w:divBdr>
    </w:div>
    <w:div w:id="1592468606">
      <w:bodyDiv w:val="1"/>
      <w:marLeft w:val="0"/>
      <w:marRight w:val="0"/>
      <w:marTop w:val="0"/>
      <w:marBottom w:val="0"/>
      <w:divBdr>
        <w:top w:val="none" w:sz="0" w:space="0" w:color="auto"/>
        <w:left w:val="none" w:sz="0" w:space="0" w:color="auto"/>
        <w:bottom w:val="none" w:sz="0" w:space="0" w:color="auto"/>
        <w:right w:val="none" w:sz="0" w:space="0" w:color="auto"/>
      </w:divBdr>
    </w:div>
    <w:div w:id="1606843628">
      <w:bodyDiv w:val="1"/>
      <w:marLeft w:val="0"/>
      <w:marRight w:val="0"/>
      <w:marTop w:val="0"/>
      <w:marBottom w:val="0"/>
      <w:divBdr>
        <w:top w:val="none" w:sz="0" w:space="0" w:color="auto"/>
        <w:left w:val="none" w:sz="0" w:space="0" w:color="auto"/>
        <w:bottom w:val="none" w:sz="0" w:space="0" w:color="auto"/>
        <w:right w:val="none" w:sz="0" w:space="0" w:color="auto"/>
      </w:divBdr>
    </w:div>
    <w:div w:id="1699354963">
      <w:bodyDiv w:val="1"/>
      <w:marLeft w:val="0"/>
      <w:marRight w:val="0"/>
      <w:marTop w:val="0"/>
      <w:marBottom w:val="0"/>
      <w:divBdr>
        <w:top w:val="none" w:sz="0" w:space="0" w:color="auto"/>
        <w:left w:val="none" w:sz="0" w:space="0" w:color="auto"/>
        <w:bottom w:val="none" w:sz="0" w:space="0" w:color="auto"/>
        <w:right w:val="none" w:sz="0" w:space="0" w:color="auto"/>
      </w:divBdr>
    </w:div>
    <w:div w:id="1774587451">
      <w:bodyDiv w:val="1"/>
      <w:marLeft w:val="0"/>
      <w:marRight w:val="0"/>
      <w:marTop w:val="0"/>
      <w:marBottom w:val="0"/>
      <w:divBdr>
        <w:top w:val="none" w:sz="0" w:space="0" w:color="auto"/>
        <w:left w:val="none" w:sz="0" w:space="0" w:color="auto"/>
        <w:bottom w:val="none" w:sz="0" w:space="0" w:color="auto"/>
        <w:right w:val="none" w:sz="0" w:space="0" w:color="auto"/>
      </w:divBdr>
    </w:div>
    <w:div w:id="1847399047">
      <w:bodyDiv w:val="1"/>
      <w:marLeft w:val="0"/>
      <w:marRight w:val="0"/>
      <w:marTop w:val="0"/>
      <w:marBottom w:val="0"/>
      <w:divBdr>
        <w:top w:val="none" w:sz="0" w:space="0" w:color="auto"/>
        <w:left w:val="none" w:sz="0" w:space="0" w:color="auto"/>
        <w:bottom w:val="none" w:sz="0" w:space="0" w:color="auto"/>
        <w:right w:val="none" w:sz="0" w:space="0" w:color="auto"/>
      </w:divBdr>
    </w:div>
    <w:div w:id="1864704288">
      <w:bodyDiv w:val="1"/>
      <w:marLeft w:val="0"/>
      <w:marRight w:val="0"/>
      <w:marTop w:val="0"/>
      <w:marBottom w:val="0"/>
      <w:divBdr>
        <w:top w:val="none" w:sz="0" w:space="0" w:color="auto"/>
        <w:left w:val="none" w:sz="0" w:space="0" w:color="auto"/>
        <w:bottom w:val="none" w:sz="0" w:space="0" w:color="auto"/>
        <w:right w:val="none" w:sz="0" w:space="0" w:color="auto"/>
      </w:divBdr>
    </w:div>
    <w:div w:id="1888686883">
      <w:bodyDiv w:val="1"/>
      <w:marLeft w:val="0"/>
      <w:marRight w:val="0"/>
      <w:marTop w:val="0"/>
      <w:marBottom w:val="0"/>
      <w:divBdr>
        <w:top w:val="none" w:sz="0" w:space="0" w:color="auto"/>
        <w:left w:val="none" w:sz="0" w:space="0" w:color="auto"/>
        <w:bottom w:val="none" w:sz="0" w:space="0" w:color="auto"/>
        <w:right w:val="none" w:sz="0" w:space="0" w:color="auto"/>
      </w:divBdr>
    </w:div>
    <w:div w:id="1991211694">
      <w:bodyDiv w:val="1"/>
      <w:marLeft w:val="0"/>
      <w:marRight w:val="0"/>
      <w:marTop w:val="0"/>
      <w:marBottom w:val="0"/>
      <w:divBdr>
        <w:top w:val="none" w:sz="0" w:space="0" w:color="auto"/>
        <w:left w:val="none" w:sz="0" w:space="0" w:color="auto"/>
        <w:bottom w:val="none" w:sz="0" w:space="0" w:color="auto"/>
        <w:right w:val="none" w:sz="0" w:space="0" w:color="auto"/>
      </w:divBdr>
    </w:div>
    <w:div w:id="2003123673">
      <w:bodyDiv w:val="1"/>
      <w:marLeft w:val="0"/>
      <w:marRight w:val="0"/>
      <w:marTop w:val="0"/>
      <w:marBottom w:val="0"/>
      <w:divBdr>
        <w:top w:val="none" w:sz="0" w:space="0" w:color="auto"/>
        <w:left w:val="none" w:sz="0" w:space="0" w:color="auto"/>
        <w:bottom w:val="none" w:sz="0" w:space="0" w:color="auto"/>
        <w:right w:val="none" w:sz="0" w:space="0" w:color="auto"/>
      </w:divBdr>
    </w:div>
    <w:div w:id="2078047045">
      <w:bodyDiv w:val="1"/>
      <w:marLeft w:val="0"/>
      <w:marRight w:val="0"/>
      <w:marTop w:val="0"/>
      <w:marBottom w:val="0"/>
      <w:divBdr>
        <w:top w:val="none" w:sz="0" w:space="0" w:color="auto"/>
        <w:left w:val="none" w:sz="0" w:space="0" w:color="auto"/>
        <w:bottom w:val="none" w:sz="0" w:space="0" w:color="auto"/>
        <w:right w:val="none" w:sz="0" w:space="0" w:color="auto"/>
      </w:divBdr>
    </w:div>
    <w:div w:id="2079983998">
      <w:bodyDiv w:val="1"/>
      <w:marLeft w:val="0"/>
      <w:marRight w:val="0"/>
      <w:marTop w:val="0"/>
      <w:marBottom w:val="0"/>
      <w:divBdr>
        <w:top w:val="none" w:sz="0" w:space="0" w:color="auto"/>
        <w:left w:val="none" w:sz="0" w:space="0" w:color="auto"/>
        <w:bottom w:val="none" w:sz="0" w:space="0" w:color="auto"/>
        <w:right w:val="none" w:sz="0" w:space="0" w:color="auto"/>
      </w:divBdr>
    </w:div>
    <w:div w:id="2086032590">
      <w:bodyDiv w:val="1"/>
      <w:marLeft w:val="0"/>
      <w:marRight w:val="0"/>
      <w:marTop w:val="0"/>
      <w:marBottom w:val="0"/>
      <w:divBdr>
        <w:top w:val="none" w:sz="0" w:space="0" w:color="auto"/>
        <w:left w:val="none" w:sz="0" w:space="0" w:color="auto"/>
        <w:bottom w:val="none" w:sz="0" w:space="0" w:color="auto"/>
        <w:right w:val="none" w:sz="0" w:space="0" w:color="auto"/>
      </w:divBdr>
    </w:div>
    <w:div w:id="2125728654">
      <w:bodyDiv w:val="1"/>
      <w:marLeft w:val="0"/>
      <w:marRight w:val="0"/>
      <w:marTop w:val="0"/>
      <w:marBottom w:val="0"/>
      <w:divBdr>
        <w:top w:val="none" w:sz="0" w:space="0" w:color="auto"/>
        <w:left w:val="none" w:sz="0" w:space="0" w:color="auto"/>
        <w:bottom w:val="none" w:sz="0" w:space="0" w:color="auto"/>
        <w:right w:val="none" w:sz="0" w:space="0" w:color="auto"/>
      </w:divBdr>
    </w:div>
    <w:div w:id="2141341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dwardjones.com" TargetMode="External"/><Relationship Id="rId13" Type="http://schemas.openxmlformats.org/officeDocument/2006/relationships/hyperlink" Target="http://www.thevalleytodaypodcast.com/" TargetMode="External"/><Relationship Id="rId18" Type="http://schemas.openxmlformats.org/officeDocument/2006/relationships/hyperlink" Target="mailto:events@luraypage.com" TargetMode="External"/><Relationship Id="rId26" Type="http://schemas.openxmlformats.org/officeDocument/2006/relationships/hyperlink" Target="https://www.facebook.com/Longview-Goldens-101465212365710" TargetMode="External"/><Relationship Id="rId3" Type="http://schemas.openxmlformats.org/officeDocument/2006/relationships/styles" Target="styles.xml"/><Relationship Id="rId21" Type="http://schemas.openxmlformats.org/officeDocument/2006/relationships/hyperlink" Target="mailto:events@luraypage.com"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visitluraypage.com/" TargetMode="External"/><Relationship Id="rId17" Type="http://schemas.openxmlformats.org/officeDocument/2006/relationships/hyperlink" Target="mailto:edison.emmons@luraypage.com" TargetMode="External"/><Relationship Id="rId25" Type="http://schemas.openxmlformats.org/officeDocument/2006/relationships/image" Target="media/image5.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thevalleytodaypodcast.com/" TargetMode="External"/><Relationship Id="rId20" Type="http://schemas.openxmlformats.org/officeDocument/2006/relationships/hyperlink" Target="mailto:events@luraypage.com" TargetMode="External"/><Relationship Id="rId29" Type="http://schemas.openxmlformats.org/officeDocument/2006/relationships/hyperlink" Target="http://SaVidaHealth.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mailto:shenandoahcanoes@aol.com" TargetMode="External"/><Relationship Id="rId32" Type="http://schemas.openxmlformats.org/officeDocument/2006/relationships/hyperlink" Target="mailto:chatcircle3@gmail.com" TargetMode="External"/><Relationship Id="rId5" Type="http://schemas.openxmlformats.org/officeDocument/2006/relationships/webSettings" Target="webSettings.xml"/><Relationship Id="rId15" Type="http://schemas.openxmlformats.org/officeDocument/2006/relationships/hyperlink" Target="https://bit.ly/3Pnwpho" TargetMode="External"/><Relationship Id="rId23" Type="http://schemas.openxmlformats.org/officeDocument/2006/relationships/hyperlink" Target="https://www.shenandoahriveradventures.com/" TargetMode="External"/><Relationship Id="rId28" Type="http://schemas.openxmlformats.org/officeDocument/2006/relationships/image" Target="media/image6.png"/><Relationship Id="rId10" Type="http://schemas.openxmlformats.org/officeDocument/2006/relationships/image" Target="media/image2.jpeg"/><Relationship Id="rId19" Type="http://schemas.openxmlformats.org/officeDocument/2006/relationships/hyperlink" Target="mailto:events@luraypage.com" TargetMode="External"/><Relationship Id="rId31"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mailto:edison.emmons@luraypage.com" TargetMode="External"/><Relationship Id="rId22" Type="http://schemas.openxmlformats.org/officeDocument/2006/relationships/image" Target="media/image4.jpeg"/><Relationship Id="rId27" Type="http://schemas.openxmlformats.org/officeDocument/2006/relationships/hyperlink" Target="mailto:longviewgoldens@gmail.com" TargetMode="External"/><Relationship Id="rId30" Type="http://schemas.openxmlformats.org/officeDocument/2006/relationships/hyperlink" Target="mailto:p.floyd@savidahealth.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F3FB5C-DC66-4F87-B59B-14D396EAFB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879</Words>
  <Characters>10714</Characters>
  <Application>Microsoft Office Word</Application>
  <DocSecurity>4</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me</dc:creator>
  <cp:lastModifiedBy>Edison Emmons</cp:lastModifiedBy>
  <cp:revision>2</cp:revision>
  <cp:lastPrinted>2019-05-23T13:54:00Z</cp:lastPrinted>
  <dcterms:created xsi:type="dcterms:W3CDTF">2022-07-25T15:59:00Z</dcterms:created>
  <dcterms:modified xsi:type="dcterms:W3CDTF">2022-07-25T15:59:00Z</dcterms:modified>
</cp:coreProperties>
</file>